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A529A6" w14:textId="10F57859" w:rsidR="00FC3733" w:rsidRPr="008550C5" w:rsidRDefault="00FC3733" w:rsidP="00A94DCF">
      <w:pPr>
        <w:ind w:left="720"/>
        <w:rPr>
          <w:rFonts w:cs="Times New Roman"/>
          <w:szCs w:val="26"/>
        </w:rPr>
      </w:pPr>
      <w:r w:rsidRPr="008550C5">
        <w:rPr>
          <w:rFonts w:cs="Times New Roman"/>
          <w:szCs w:val="26"/>
        </w:rPr>
        <w:t>TRƯỜNG ĐH SƯ PHẠM KỸ THUẬT TP. HỒ CHÍ MINH</w:t>
      </w:r>
    </w:p>
    <w:p w14:paraId="3416AA0D" w14:textId="5090C6D3" w:rsidR="00FC3733" w:rsidRPr="008550C5" w:rsidRDefault="00FC3733" w:rsidP="00A94DCF">
      <w:pPr>
        <w:ind w:left="2160"/>
        <w:rPr>
          <w:rFonts w:cs="Times New Roman"/>
          <w:szCs w:val="26"/>
        </w:rPr>
      </w:pPr>
      <w:r w:rsidRPr="008550C5">
        <w:rPr>
          <w:rFonts w:cs="Times New Roman"/>
          <w:szCs w:val="26"/>
        </w:rPr>
        <w:t>KHOA CÔNG NGHỆ THÔNG TIN</w:t>
      </w:r>
    </w:p>
    <w:p w14:paraId="223BB028" w14:textId="6FDE3CF8" w:rsidR="00FC3733" w:rsidRPr="008550C5" w:rsidRDefault="00FC3733" w:rsidP="00A94DCF">
      <w:pPr>
        <w:jc w:val="center"/>
        <w:rPr>
          <w:rFonts w:cs="Times New Roman"/>
          <w:szCs w:val="26"/>
        </w:rPr>
      </w:pPr>
      <w:r w:rsidRPr="008550C5">
        <w:rPr>
          <w:rFonts w:cs="Times New Roman"/>
          <w:szCs w:val="26"/>
        </w:rPr>
        <mc:AlternateContent>
          <mc:Choice Requires="wps">
            <w:drawing>
              <wp:anchor distT="0" distB="0" distL="114300" distR="114300" simplePos="0" relativeHeight="251661312" behindDoc="0" locked="0" layoutInCell="1" allowOverlap="1" wp14:anchorId="53E9C5A5" wp14:editId="7F9288FD">
                <wp:simplePos x="0" y="0"/>
                <wp:positionH relativeFrom="column">
                  <wp:posOffset>1386617</wp:posOffset>
                </wp:positionH>
                <wp:positionV relativeFrom="paragraph">
                  <wp:posOffset>52927</wp:posOffset>
                </wp:positionV>
                <wp:extent cx="3242931"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3242931"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2593299" id="Straight Connector 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09.2pt,4.15pt" to="364.55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" strokecolor="#4472c4 [3204]" strokeweight=".5pt">
                <v:stroke joinstyle="miter"/>
              </v:line>
            </w:pict>
          </mc:Fallback>
        </mc:AlternateContent>
      </w:r>
    </w:p>
    <w:p w14:paraId="66E1A2E7" w14:textId="2AE20207" w:rsidR="00FC3733" w:rsidRPr="008550C5" w:rsidRDefault="00D950EA" w:rsidP="00A94DCF">
      <w:pPr>
        <w:ind w:left="3600" w:firstLine="0"/>
        <w:rPr>
          <w:rFonts w:cs="Times New Roman"/>
          <w:szCs w:val="26"/>
        </w:rPr>
      </w:pPr>
      <w:r w:rsidRPr="008550C5">
        <w:rPr>
          <w:rFonts w:cs="Times New Roman"/>
          <w:szCs w:val="26"/>
        </w:rPr>
        <w:t xml:space="preserve">      </w:t>
      </w:r>
      <w:r w:rsidR="00FC3733" w:rsidRPr="008550C5">
        <w:rPr>
          <w:rFonts w:cs="Times New Roman"/>
          <w:szCs w:val="26"/>
        </w:rPr>
        <w:drawing>
          <wp:inline distT="0" distB="0" distL="0" distR="0" wp14:anchorId="01604A28" wp14:editId="4298E6F1">
            <wp:extent cx="978010" cy="906606"/>
            <wp:effectExtent l="0" t="0" r="0" b="8255"/>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a:stretch>
                      <a:fillRect/>
                    </a:stretch>
                  </pic:blipFill>
                  <pic:spPr>
                    <a:xfrm>
                      <a:off x="0" y="0"/>
                      <a:ext cx="978010" cy="906606"/>
                    </a:xfrm>
                    <a:prstGeom prst="rect">
                      <a:avLst/>
                    </a:prstGeom>
                  </pic:spPr>
                </pic:pic>
              </a:graphicData>
            </a:graphic>
          </wp:inline>
        </w:drawing>
      </w:r>
    </w:p>
    <w:p w14:paraId="793376D8" w14:textId="77777777" w:rsidR="00FC3733" w:rsidRPr="008550C5" w:rsidRDefault="00FC3733" w:rsidP="00A94DCF">
      <w:pPr>
        <w:jc w:val="center"/>
        <w:rPr>
          <w:rFonts w:cs="Times New Roman"/>
          <w:szCs w:val="26"/>
        </w:rPr>
      </w:pPr>
    </w:p>
    <w:p w14:paraId="46633122" w14:textId="77777777" w:rsidR="00FC3733" w:rsidRPr="008550C5" w:rsidRDefault="00FC3733" w:rsidP="00A94DCF">
      <w:pPr>
        <w:jc w:val="center"/>
        <w:rPr>
          <w:rFonts w:cs="Times New Roman"/>
          <w:szCs w:val="26"/>
        </w:rPr>
      </w:pPr>
    </w:p>
    <w:p w14:paraId="6660B825" w14:textId="3D62C744" w:rsidR="00FC3733" w:rsidRPr="008550C5" w:rsidRDefault="006A2493" w:rsidP="00A94DCF">
      <w:pPr>
        <w:ind w:left="2880"/>
        <w:rPr>
          <w:rFonts w:cs="Times New Roman"/>
          <w:b/>
          <w:bCs/>
          <w:szCs w:val="26"/>
        </w:rPr>
      </w:pPr>
      <w:r w:rsidRPr="008550C5">
        <w:rPr>
          <w:rFonts w:cs="Times New Roman"/>
          <w:b/>
          <w:bCs/>
          <w:szCs w:val="26"/>
        </w:rPr>
        <w:t>TIỂU LUẬN CUỐI KỲ</w:t>
      </w:r>
    </w:p>
    <w:p w14:paraId="278558A2" w14:textId="5820D0E3" w:rsidR="00FC3733" w:rsidRPr="008550C5" w:rsidRDefault="00D950EA" w:rsidP="00A94DCF">
      <w:pPr>
        <w:spacing w:before="240"/>
        <w:ind w:left="2160"/>
        <w:rPr>
          <w:rFonts w:cs="Times New Roman"/>
          <w:b/>
          <w:bCs/>
          <w:szCs w:val="26"/>
        </w:rPr>
      </w:pPr>
      <w:r w:rsidRPr="008550C5">
        <w:rPr>
          <w:rFonts w:cs="Times New Roman"/>
          <w:b/>
          <w:bCs/>
          <w:szCs w:val="26"/>
        </w:rPr>
        <w:t xml:space="preserve">     </w:t>
      </w:r>
      <w:r w:rsidR="006A2493" w:rsidRPr="008550C5">
        <w:rPr>
          <w:rFonts w:cs="Times New Roman"/>
          <w:b/>
          <w:bCs/>
          <w:szCs w:val="26"/>
        </w:rPr>
        <w:t>Môn học</w:t>
      </w:r>
      <w:r w:rsidR="00FC3733" w:rsidRPr="008550C5">
        <w:rPr>
          <w:rFonts w:cs="Times New Roman"/>
          <w:b/>
          <w:bCs/>
          <w:szCs w:val="26"/>
        </w:rPr>
        <w:t xml:space="preserve">: </w:t>
      </w:r>
      <w:r w:rsidR="00B073BC" w:rsidRPr="008550C5">
        <w:rPr>
          <w:rFonts w:cs="Times New Roman"/>
          <w:b/>
          <w:bCs/>
          <w:szCs w:val="26"/>
        </w:rPr>
        <w:t>Trí tuệ nhân tạo</w:t>
      </w:r>
    </w:p>
    <w:p w14:paraId="16CCCC80" w14:textId="77777777" w:rsidR="00FC3733" w:rsidRPr="008550C5" w:rsidRDefault="00FC3733" w:rsidP="00A94DCF">
      <w:pPr>
        <w:jc w:val="center"/>
        <w:rPr>
          <w:rFonts w:cs="Times New Roman"/>
          <w:szCs w:val="26"/>
        </w:rPr>
      </w:pPr>
    </w:p>
    <w:p w14:paraId="49CE0804" w14:textId="0383F8CB" w:rsidR="00FC3733" w:rsidRPr="008550C5" w:rsidRDefault="006A2493" w:rsidP="00A94DCF">
      <w:pPr>
        <w:jc w:val="center"/>
        <w:rPr>
          <w:rFonts w:cs="Times New Roman"/>
          <w:b/>
          <w:bCs/>
          <w:szCs w:val="26"/>
        </w:rPr>
      </w:pPr>
      <w:r w:rsidRPr="00EE26AE">
        <w:rPr>
          <w:rFonts w:cs="Times New Roman"/>
          <w:b/>
          <w:bCs/>
          <w:szCs w:val="26"/>
        </w:rPr>
        <w:t>Tên tiểu luận</w:t>
      </w:r>
      <w:r w:rsidR="00C716B3" w:rsidRPr="00EE26AE">
        <w:rPr>
          <w:rFonts w:cs="Times New Roman"/>
          <w:b/>
          <w:bCs/>
          <w:szCs w:val="26"/>
        </w:rPr>
        <w:t xml:space="preserve">: </w:t>
      </w:r>
      <w:r w:rsidR="006503E8" w:rsidRPr="00EE26AE">
        <w:rPr>
          <w:rFonts w:cs="Times New Roman"/>
          <w:b/>
          <w:bCs/>
          <w:szCs w:val="26"/>
        </w:rPr>
        <w:t>Xây dựng trò chơi The Last Knight bằng Pygame</w:t>
      </w:r>
    </w:p>
    <w:p w14:paraId="0016602B" w14:textId="77777777" w:rsidR="00FC3733" w:rsidRPr="008550C5" w:rsidRDefault="00FC3733" w:rsidP="00A94DCF">
      <w:pPr>
        <w:jc w:val="center"/>
        <w:rPr>
          <w:rFonts w:cs="Times New Roman"/>
          <w:szCs w:val="26"/>
        </w:rPr>
      </w:pPr>
    </w:p>
    <w:p w14:paraId="7573F582" w14:textId="77777777" w:rsidR="00FC3733" w:rsidRPr="008550C5" w:rsidRDefault="00FC3733" w:rsidP="00A94DCF">
      <w:pPr>
        <w:jc w:val="center"/>
        <w:rPr>
          <w:rFonts w:cs="Times New Roman"/>
          <w:szCs w:val="26"/>
        </w:rPr>
      </w:pPr>
    </w:p>
    <w:p w14:paraId="7C9E7CA7" w14:textId="77777777" w:rsidR="00FC3733" w:rsidRPr="008550C5" w:rsidRDefault="00FC3733" w:rsidP="00A94DCF">
      <w:pPr>
        <w:jc w:val="center"/>
        <w:rPr>
          <w:rFonts w:cs="Times New Roman"/>
          <w:szCs w:val="26"/>
        </w:rPr>
      </w:pPr>
    </w:p>
    <w:p w14:paraId="67210708" w14:textId="77777777" w:rsidR="00FC3733" w:rsidRPr="008550C5" w:rsidRDefault="00FC3733" w:rsidP="00A94DCF">
      <w:pPr>
        <w:jc w:val="center"/>
        <w:rPr>
          <w:rFonts w:cs="Times New Roman"/>
          <w:szCs w:val="26"/>
        </w:rPr>
      </w:pPr>
    </w:p>
    <w:p w14:paraId="79179B30" w14:textId="77777777" w:rsidR="00FC3733" w:rsidRPr="008550C5" w:rsidRDefault="00FC3733" w:rsidP="00A94DCF">
      <w:pPr>
        <w:jc w:val="center"/>
        <w:rPr>
          <w:rFonts w:cs="Times New Roman"/>
          <w:szCs w:val="26"/>
        </w:rPr>
      </w:pPr>
    </w:p>
    <w:p w14:paraId="19A9861D" w14:textId="77777777" w:rsidR="00FC3733" w:rsidRPr="008550C5" w:rsidRDefault="00FC3733" w:rsidP="00A94DCF">
      <w:pPr>
        <w:jc w:val="center"/>
        <w:rPr>
          <w:rFonts w:cs="Times New Roman"/>
          <w:szCs w:val="26"/>
        </w:rPr>
      </w:pPr>
    </w:p>
    <w:p w14:paraId="4B1A7E1F" w14:textId="1823A6A0" w:rsidR="006A2493" w:rsidRPr="008550C5" w:rsidRDefault="006A2493" w:rsidP="00A94DCF">
      <w:pPr>
        <w:ind w:firstLine="3686"/>
        <w:jc w:val="left"/>
        <w:rPr>
          <w:rFonts w:cs="Times New Roman"/>
          <w:szCs w:val="26"/>
        </w:rPr>
      </w:pPr>
      <w:r w:rsidRPr="008550C5">
        <w:rPr>
          <w:rFonts w:cs="Times New Roman"/>
          <w:szCs w:val="26"/>
        </w:rPr>
        <w:t>Giảng viên:</w:t>
      </w:r>
      <w:r w:rsidR="00D950EA" w:rsidRPr="008550C5">
        <w:rPr>
          <w:rFonts w:cs="Times New Roman"/>
          <w:szCs w:val="26"/>
        </w:rPr>
        <w:t xml:space="preserve"> </w:t>
      </w:r>
      <w:r w:rsidR="00CF6791" w:rsidRPr="008550C5">
        <w:rPr>
          <w:rFonts w:cs="Times New Roman"/>
          <w:szCs w:val="26"/>
        </w:rPr>
        <w:t>ThS.</w:t>
      </w:r>
      <w:r w:rsidRPr="008550C5">
        <w:rPr>
          <w:rFonts w:cs="Times New Roman"/>
          <w:szCs w:val="26"/>
        </w:rPr>
        <w:t xml:space="preserve"> </w:t>
      </w:r>
      <w:r w:rsidR="00CF6791" w:rsidRPr="008550C5">
        <w:rPr>
          <w:rFonts w:cs="Times New Roman"/>
          <w:szCs w:val="26"/>
        </w:rPr>
        <w:t>Phan Thị Huyền Trang</w:t>
      </w:r>
    </w:p>
    <w:p w14:paraId="6AEBBD9A" w14:textId="2E3B6DC7" w:rsidR="00FC3733" w:rsidRPr="008550C5" w:rsidRDefault="006A2493" w:rsidP="00A94DCF">
      <w:pPr>
        <w:ind w:firstLine="3686"/>
        <w:jc w:val="left"/>
        <w:rPr>
          <w:rFonts w:cs="Times New Roman"/>
          <w:b/>
          <w:bCs/>
          <w:szCs w:val="26"/>
        </w:rPr>
      </w:pPr>
      <w:r w:rsidRPr="008550C5">
        <w:rPr>
          <w:rFonts w:cs="Times New Roman"/>
          <w:b/>
          <w:bCs/>
          <w:szCs w:val="26"/>
        </w:rPr>
        <w:t>Danh sách sinh viên thực hiện</w:t>
      </w:r>
    </w:p>
    <w:tbl>
      <w:tblPr>
        <w:tblStyle w:val="TableGrid"/>
        <w:tblW w:w="6237" w:type="dxa"/>
        <w:tblInd w:w="2547" w:type="dxa"/>
        <w:tblLook w:val="04A0" w:firstRow="1" w:lastRow="0" w:firstColumn="1" w:lastColumn="0" w:noHBand="0" w:noVBand="1"/>
      </w:tblPr>
      <w:tblGrid>
        <w:gridCol w:w="1518"/>
        <w:gridCol w:w="2909"/>
        <w:gridCol w:w="1810"/>
      </w:tblGrid>
      <w:tr w:rsidR="00DB0C07" w:rsidRPr="008550C5" w14:paraId="0404A39E" w14:textId="22173680" w:rsidTr="0049799B">
        <w:tc>
          <w:tcPr>
            <w:tcW w:w="1417" w:type="dxa"/>
            <w:vAlign w:val="center"/>
          </w:tcPr>
          <w:p w14:paraId="70D5BA86" w14:textId="0AF6B2C4" w:rsidR="006A2493" w:rsidRPr="008550C5" w:rsidRDefault="006A2493" w:rsidP="00A94DCF">
            <w:pPr>
              <w:spacing w:line="312" w:lineRule="auto"/>
              <w:ind w:firstLine="0"/>
              <w:jc w:val="center"/>
              <w:rPr>
                <w:rFonts w:cs="Times New Roman"/>
                <w:b/>
                <w:bCs/>
                <w:szCs w:val="26"/>
              </w:rPr>
            </w:pPr>
            <w:r w:rsidRPr="008550C5">
              <w:rPr>
                <w:rFonts w:cs="Times New Roman"/>
                <w:b/>
                <w:bCs/>
                <w:szCs w:val="26"/>
              </w:rPr>
              <w:t>Mã số SV</w:t>
            </w:r>
          </w:p>
        </w:tc>
        <w:tc>
          <w:tcPr>
            <w:tcW w:w="2977" w:type="dxa"/>
            <w:vAlign w:val="center"/>
          </w:tcPr>
          <w:p w14:paraId="52619101" w14:textId="244A7CCB" w:rsidR="006A2493" w:rsidRPr="008550C5" w:rsidRDefault="006A2493" w:rsidP="00A94DCF">
            <w:pPr>
              <w:spacing w:line="312" w:lineRule="auto"/>
              <w:ind w:firstLine="0"/>
              <w:jc w:val="center"/>
              <w:rPr>
                <w:rFonts w:cs="Times New Roman"/>
                <w:b/>
                <w:bCs/>
                <w:szCs w:val="26"/>
              </w:rPr>
            </w:pPr>
            <w:r w:rsidRPr="008550C5">
              <w:rPr>
                <w:rFonts w:cs="Times New Roman"/>
                <w:b/>
                <w:bCs/>
                <w:szCs w:val="26"/>
              </w:rPr>
              <w:t>Họ và tên</w:t>
            </w:r>
          </w:p>
        </w:tc>
        <w:tc>
          <w:tcPr>
            <w:tcW w:w="1843" w:type="dxa"/>
            <w:vAlign w:val="center"/>
          </w:tcPr>
          <w:p w14:paraId="4D28D357" w14:textId="5AB82900" w:rsidR="006A2493" w:rsidRPr="008550C5" w:rsidRDefault="0049799B" w:rsidP="00A94DCF">
            <w:pPr>
              <w:spacing w:line="312" w:lineRule="auto"/>
              <w:ind w:firstLine="0"/>
              <w:jc w:val="center"/>
              <w:rPr>
                <w:rFonts w:cs="Times New Roman"/>
                <w:b/>
                <w:bCs/>
                <w:szCs w:val="26"/>
              </w:rPr>
            </w:pPr>
            <w:r w:rsidRPr="008550C5">
              <w:rPr>
                <w:rFonts w:cs="Times New Roman"/>
                <w:b/>
                <w:bCs/>
                <w:szCs w:val="26"/>
              </w:rPr>
              <w:t>Mức độ</w:t>
            </w:r>
          </w:p>
          <w:p w14:paraId="6F9282D2" w14:textId="3A34F44A" w:rsidR="006A2493" w:rsidRPr="008550C5" w:rsidRDefault="006A2493" w:rsidP="00A94DCF">
            <w:pPr>
              <w:spacing w:line="312" w:lineRule="auto"/>
              <w:ind w:firstLine="0"/>
              <w:jc w:val="center"/>
              <w:rPr>
                <w:rFonts w:cs="Times New Roman"/>
                <w:b/>
                <w:bCs/>
                <w:szCs w:val="26"/>
              </w:rPr>
            </w:pPr>
            <w:r w:rsidRPr="008550C5">
              <w:rPr>
                <w:rFonts w:cs="Times New Roman"/>
                <w:b/>
                <w:bCs/>
                <w:szCs w:val="26"/>
              </w:rPr>
              <w:t>đóng góp</w:t>
            </w:r>
            <w:r w:rsidR="0049799B" w:rsidRPr="008550C5">
              <w:rPr>
                <w:rFonts w:cs="Times New Roman"/>
                <w:b/>
                <w:bCs/>
                <w:szCs w:val="26"/>
              </w:rPr>
              <w:t xml:space="preserve"> (%)</w:t>
            </w:r>
          </w:p>
        </w:tc>
      </w:tr>
      <w:tr w:rsidR="00DB0C07" w:rsidRPr="008550C5" w14:paraId="1D4923AA" w14:textId="7311F5E4" w:rsidTr="0049799B">
        <w:tc>
          <w:tcPr>
            <w:tcW w:w="1417" w:type="dxa"/>
          </w:tcPr>
          <w:p w14:paraId="4105861E" w14:textId="106E4108" w:rsidR="006A2493" w:rsidRPr="008550C5" w:rsidRDefault="00B073BC" w:rsidP="00A94DCF">
            <w:pPr>
              <w:spacing w:line="312" w:lineRule="auto"/>
              <w:ind w:firstLine="0"/>
              <w:jc w:val="center"/>
              <w:rPr>
                <w:rFonts w:cs="Times New Roman"/>
                <w:szCs w:val="26"/>
              </w:rPr>
            </w:pPr>
            <w:r w:rsidRPr="008550C5">
              <w:rPr>
                <w:rFonts w:cs="Times New Roman"/>
                <w:szCs w:val="26"/>
              </w:rPr>
              <w:t>23110193</w:t>
            </w:r>
          </w:p>
        </w:tc>
        <w:tc>
          <w:tcPr>
            <w:tcW w:w="2977" w:type="dxa"/>
          </w:tcPr>
          <w:p w14:paraId="0BF6FCB3" w14:textId="47A4950E" w:rsidR="006A2493" w:rsidRPr="008550C5" w:rsidRDefault="00B073BC" w:rsidP="00A94DCF">
            <w:pPr>
              <w:spacing w:line="312" w:lineRule="auto"/>
              <w:ind w:firstLine="0"/>
              <w:jc w:val="center"/>
              <w:rPr>
                <w:rFonts w:cs="Times New Roman"/>
                <w:szCs w:val="26"/>
              </w:rPr>
            </w:pPr>
            <w:r w:rsidRPr="008550C5">
              <w:rPr>
                <w:rFonts w:cs="Times New Roman"/>
                <w:szCs w:val="26"/>
              </w:rPr>
              <w:t>Đinh Nguyễn Đức Duy</w:t>
            </w:r>
          </w:p>
        </w:tc>
        <w:tc>
          <w:tcPr>
            <w:tcW w:w="1843" w:type="dxa"/>
          </w:tcPr>
          <w:p w14:paraId="13132D88" w14:textId="2185A63F" w:rsidR="006A2493" w:rsidRPr="008550C5" w:rsidRDefault="00B073BC" w:rsidP="00A94DCF">
            <w:pPr>
              <w:spacing w:line="312" w:lineRule="auto"/>
              <w:ind w:firstLine="0"/>
              <w:jc w:val="center"/>
              <w:rPr>
                <w:rFonts w:cs="Times New Roman"/>
                <w:szCs w:val="26"/>
              </w:rPr>
            </w:pPr>
            <w:r w:rsidRPr="008550C5">
              <w:rPr>
                <w:rFonts w:cs="Times New Roman"/>
                <w:szCs w:val="26"/>
              </w:rPr>
              <w:t>100</w:t>
            </w:r>
          </w:p>
        </w:tc>
      </w:tr>
      <w:tr w:rsidR="00DB0C07" w:rsidRPr="008550C5" w14:paraId="3EA61E8E" w14:textId="3E7FA9E9" w:rsidTr="0049799B">
        <w:tc>
          <w:tcPr>
            <w:tcW w:w="1417" w:type="dxa"/>
          </w:tcPr>
          <w:p w14:paraId="19E9F2EC" w14:textId="4A9573E6" w:rsidR="006A2493" w:rsidRPr="008550C5" w:rsidRDefault="00B073BC" w:rsidP="00A94DCF">
            <w:pPr>
              <w:spacing w:line="312" w:lineRule="auto"/>
              <w:ind w:firstLine="0"/>
              <w:jc w:val="center"/>
              <w:rPr>
                <w:rFonts w:cs="Times New Roman"/>
                <w:szCs w:val="26"/>
              </w:rPr>
            </w:pPr>
            <w:r w:rsidRPr="008550C5">
              <w:rPr>
                <w:rFonts w:cs="Times New Roman"/>
                <w:szCs w:val="26"/>
              </w:rPr>
              <w:t>23110292</w:t>
            </w:r>
          </w:p>
        </w:tc>
        <w:tc>
          <w:tcPr>
            <w:tcW w:w="2977" w:type="dxa"/>
          </w:tcPr>
          <w:p w14:paraId="3F190A1F" w14:textId="468ACDCA" w:rsidR="006A2493" w:rsidRPr="008550C5" w:rsidRDefault="00B073BC" w:rsidP="00A94DCF">
            <w:pPr>
              <w:spacing w:line="312" w:lineRule="auto"/>
              <w:ind w:firstLine="0"/>
              <w:jc w:val="center"/>
              <w:rPr>
                <w:rFonts w:cs="Times New Roman"/>
                <w:szCs w:val="26"/>
              </w:rPr>
            </w:pPr>
            <w:r w:rsidRPr="008550C5">
              <w:rPr>
                <w:rFonts w:cs="Times New Roman"/>
                <w:szCs w:val="26"/>
              </w:rPr>
              <w:t>Đặng Trần Anh Quân</w:t>
            </w:r>
          </w:p>
        </w:tc>
        <w:tc>
          <w:tcPr>
            <w:tcW w:w="1843" w:type="dxa"/>
          </w:tcPr>
          <w:p w14:paraId="42A61B06" w14:textId="3A188445" w:rsidR="006A2493" w:rsidRPr="008550C5" w:rsidRDefault="00B073BC" w:rsidP="00A94DCF">
            <w:pPr>
              <w:spacing w:line="312" w:lineRule="auto"/>
              <w:ind w:firstLine="0"/>
              <w:jc w:val="center"/>
              <w:rPr>
                <w:rFonts w:cs="Times New Roman"/>
                <w:szCs w:val="26"/>
              </w:rPr>
            </w:pPr>
            <w:r w:rsidRPr="008550C5">
              <w:rPr>
                <w:rFonts w:cs="Times New Roman"/>
                <w:szCs w:val="26"/>
              </w:rPr>
              <w:t>100</w:t>
            </w:r>
          </w:p>
        </w:tc>
      </w:tr>
      <w:tr w:rsidR="00731D3A" w:rsidRPr="008550C5" w14:paraId="69938A36" w14:textId="30D6FC02" w:rsidTr="0049799B">
        <w:tc>
          <w:tcPr>
            <w:tcW w:w="1417" w:type="dxa"/>
          </w:tcPr>
          <w:p w14:paraId="05EEF885" w14:textId="0C096265" w:rsidR="006A2493" w:rsidRPr="008550C5" w:rsidRDefault="00B073BC" w:rsidP="00A94DCF">
            <w:pPr>
              <w:spacing w:line="312" w:lineRule="auto"/>
              <w:ind w:firstLine="0"/>
              <w:jc w:val="center"/>
              <w:rPr>
                <w:rFonts w:cs="Times New Roman"/>
                <w:szCs w:val="26"/>
              </w:rPr>
            </w:pPr>
            <w:r w:rsidRPr="008550C5">
              <w:rPr>
                <w:rFonts w:cs="Times New Roman"/>
                <w:szCs w:val="26"/>
              </w:rPr>
              <w:t>23110333</w:t>
            </w:r>
          </w:p>
        </w:tc>
        <w:tc>
          <w:tcPr>
            <w:tcW w:w="2977" w:type="dxa"/>
          </w:tcPr>
          <w:p w14:paraId="3BC0AC02" w14:textId="11C1C5F1" w:rsidR="006A2493" w:rsidRPr="008550C5" w:rsidRDefault="00B073BC" w:rsidP="00A94DCF">
            <w:pPr>
              <w:spacing w:line="312" w:lineRule="auto"/>
              <w:ind w:firstLine="0"/>
              <w:jc w:val="center"/>
              <w:rPr>
                <w:rFonts w:cs="Times New Roman"/>
                <w:szCs w:val="26"/>
              </w:rPr>
            </w:pPr>
            <w:r w:rsidRPr="008550C5">
              <w:rPr>
                <w:rFonts w:cs="Times New Roman"/>
                <w:szCs w:val="26"/>
              </w:rPr>
              <w:t>Trần An Thiên</w:t>
            </w:r>
          </w:p>
        </w:tc>
        <w:tc>
          <w:tcPr>
            <w:tcW w:w="1843" w:type="dxa"/>
          </w:tcPr>
          <w:p w14:paraId="428EB75C" w14:textId="270DE4D9" w:rsidR="006A2493" w:rsidRPr="008550C5" w:rsidRDefault="00B073BC" w:rsidP="00A94DCF">
            <w:pPr>
              <w:spacing w:line="312" w:lineRule="auto"/>
              <w:ind w:firstLine="0"/>
              <w:jc w:val="center"/>
              <w:rPr>
                <w:rFonts w:cs="Times New Roman"/>
                <w:szCs w:val="26"/>
              </w:rPr>
            </w:pPr>
            <w:r w:rsidRPr="008550C5">
              <w:rPr>
                <w:rFonts w:cs="Times New Roman"/>
                <w:szCs w:val="26"/>
              </w:rPr>
              <w:t>100</w:t>
            </w:r>
          </w:p>
        </w:tc>
      </w:tr>
    </w:tbl>
    <w:p w14:paraId="5C2A3061" w14:textId="77777777" w:rsidR="00FC3733" w:rsidRPr="008550C5" w:rsidRDefault="00FC3733" w:rsidP="00A94DCF">
      <w:pPr>
        <w:jc w:val="center"/>
        <w:rPr>
          <w:rFonts w:cs="Times New Roman"/>
          <w:szCs w:val="26"/>
        </w:rPr>
      </w:pPr>
    </w:p>
    <w:p w14:paraId="598ECF41" w14:textId="77777777" w:rsidR="00FC3733" w:rsidRPr="008550C5" w:rsidRDefault="00FC3733" w:rsidP="00A94DCF">
      <w:pPr>
        <w:jc w:val="center"/>
        <w:rPr>
          <w:rFonts w:cs="Times New Roman"/>
          <w:szCs w:val="26"/>
        </w:rPr>
      </w:pPr>
    </w:p>
    <w:p w14:paraId="6C2700A6" w14:textId="77777777" w:rsidR="00FC3733" w:rsidRPr="008550C5" w:rsidRDefault="00FC3733" w:rsidP="00A94DCF">
      <w:pPr>
        <w:jc w:val="center"/>
        <w:rPr>
          <w:rFonts w:cs="Times New Roman"/>
          <w:szCs w:val="26"/>
        </w:rPr>
      </w:pPr>
    </w:p>
    <w:p w14:paraId="2F50C636" w14:textId="77777777" w:rsidR="00FC3733" w:rsidRPr="008550C5" w:rsidRDefault="00FC3733" w:rsidP="00A94DCF">
      <w:pPr>
        <w:jc w:val="center"/>
        <w:rPr>
          <w:rFonts w:cs="Times New Roman"/>
          <w:szCs w:val="26"/>
        </w:rPr>
      </w:pPr>
    </w:p>
    <w:p w14:paraId="48D0C5D5" w14:textId="77777777" w:rsidR="00FC3733" w:rsidRPr="008550C5" w:rsidRDefault="00FC3733" w:rsidP="00A94DCF">
      <w:pPr>
        <w:jc w:val="center"/>
        <w:rPr>
          <w:rFonts w:cs="Times New Roman"/>
          <w:szCs w:val="26"/>
        </w:rPr>
      </w:pPr>
    </w:p>
    <w:p w14:paraId="0C424969" w14:textId="77777777" w:rsidR="00FC3733" w:rsidRPr="008550C5" w:rsidRDefault="00FC3733" w:rsidP="00A94DCF">
      <w:pPr>
        <w:jc w:val="center"/>
        <w:rPr>
          <w:rFonts w:cs="Times New Roman"/>
          <w:szCs w:val="26"/>
        </w:rPr>
      </w:pPr>
    </w:p>
    <w:p w14:paraId="6606EA21" w14:textId="77777777" w:rsidR="00FC3733" w:rsidRPr="008550C5" w:rsidRDefault="00FC3733" w:rsidP="00A94DCF">
      <w:pPr>
        <w:jc w:val="center"/>
        <w:rPr>
          <w:rFonts w:cs="Times New Roman"/>
          <w:szCs w:val="26"/>
        </w:rPr>
      </w:pPr>
    </w:p>
    <w:p w14:paraId="63031805" w14:textId="77777777" w:rsidR="00FC3733" w:rsidRPr="008550C5" w:rsidRDefault="00FC3733" w:rsidP="00A94DCF">
      <w:pPr>
        <w:jc w:val="center"/>
        <w:rPr>
          <w:rFonts w:cs="Times New Roman"/>
          <w:szCs w:val="26"/>
        </w:rPr>
      </w:pPr>
    </w:p>
    <w:p w14:paraId="00050A0A" w14:textId="77777777" w:rsidR="00BB1C59" w:rsidRPr="008550C5" w:rsidRDefault="00BB1C59" w:rsidP="00A94DCF">
      <w:pPr>
        <w:ind w:left="2160"/>
        <w:rPr>
          <w:rFonts w:cs="Times New Roman"/>
          <w:i/>
          <w:iCs/>
          <w:szCs w:val="26"/>
        </w:rPr>
      </w:pPr>
    </w:p>
    <w:p w14:paraId="17ECBE4B" w14:textId="43B7DF79" w:rsidR="00FC3733" w:rsidRPr="008550C5" w:rsidRDefault="006A2493" w:rsidP="00A94DCF">
      <w:pPr>
        <w:ind w:left="2160"/>
        <w:rPr>
          <w:rFonts w:cs="Times New Roman"/>
          <w:i/>
          <w:iCs/>
          <w:szCs w:val="26"/>
        </w:rPr>
      </w:pPr>
      <w:r w:rsidRPr="008550C5">
        <w:rPr>
          <w:rFonts w:cs="Times New Roman"/>
          <w:i/>
          <w:iCs/>
          <w:szCs w:val="26"/>
        </w:rPr>
        <w:t xml:space="preserve">TP. Hồ Chí Minh, tháng </w:t>
      </w:r>
      <w:r w:rsidR="00B073BC" w:rsidRPr="008550C5">
        <w:rPr>
          <w:rFonts w:cs="Times New Roman"/>
          <w:i/>
          <w:iCs/>
          <w:szCs w:val="26"/>
        </w:rPr>
        <w:t>05</w:t>
      </w:r>
      <w:r w:rsidRPr="008550C5">
        <w:rPr>
          <w:rFonts w:cs="Times New Roman"/>
          <w:i/>
          <w:iCs/>
          <w:szCs w:val="26"/>
        </w:rPr>
        <w:t xml:space="preserve"> năm </w:t>
      </w:r>
      <w:r w:rsidR="00B073BC" w:rsidRPr="008550C5">
        <w:rPr>
          <w:rFonts w:cs="Times New Roman"/>
          <w:i/>
          <w:iCs/>
          <w:szCs w:val="26"/>
        </w:rPr>
        <w:t>2025</w:t>
      </w:r>
    </w:p>
    <w:p w14:paraId="37138A5F" w14:textId="4CCFA81E" w:rsidR="00603006" w:rsidRPr="008550C5" w:rsidRDefault="00FC3733" w:rsidP="00A94DCF">
      <w:pPr>
        <w:rPr>
          <w:rFonts w:cs="Times New Roman"/>
          <w:szCs w:val="26"/>
        </w:rPr>
      </w:pPr>
      <w:r w:rsidRPr="008550C5">
        <w:rPr>
          <w:rFonts w:cs="Times New Roman"/>
          <w:szCs w:val="26"/>
        </w:rPr>
        <w:br w:type="page"/>
      </w:r>
      <w:r w:rsidR="00603006" w:rsidRPr="008550C5">
        <w:rPr>
          <w:rFonts w:cs="Times New Roman"/>
          <w:szCs w:val="26"/>
        </w:rPr>
        <w:lastRenderedPageBreak/>
        <w:t>NHẬN</w:t>
      </w:r>
      <w:r w:rsidR="00603006" w:rsidRPr="008550C5">
        <w:rPr>
          <w:rFonts w:cs="Times New Roman"/>
          <w:spacing w:val="-6"/>
          <w:szCs w:val="26"/>
        </w:rPr>
        <w:t xml:space="preserve"> </w:t>
      </w:r>
      <w:r w:rsidR="00603006" w:rsidRPr="008550C5">
        <w:rPr>
          <w:rFonts w:cs="Times New Roman"/>
          <w:szCs w:val="26"/>
        </w:rPr>
        <w:t>XÉT</w:t>
      </w:r>
      <w:r w:rsidR="00603006" w:rsidRPr="008550C5">
        <w:rPr>
          <w:rFonts w:cs="Times New Roman"/>
          <w:spacing w:val="-8"/>
          <w:szCs w:val="26"/>
        </w:rPr>
        <w:t xml:space="preserve"> </w:t>
      </w:r>
      <w:r w:rsidR="00603006" w:rsidRPr="008550C5">
        <w:rPr>
          <w:rFonts w:cs="Times New Roman"/>
          <w:szCs w:val="26"/>
        </w:rPr>
        <w:t>CỦA</w:t>
      </w:r>
      <w:r w:rsidR="00603006" w:rsidRPr="008550C5">
        <w:rPr>
          <w:rFonts w:cs="Times New Roman"/>
          <w:spacing w:val="-8"/>
          <w:szCs w:val="26"/>
        </w:rPr>
        <w:t xml:space="preserve"> </w:t>
      </w:r>
      <w:r w:rsidR="00603006" w:rsidRPr="008550C5">
        <w:rPr>
          <w:rFonts w:cs="Times New Roman"/>
          <w:szCs w:val="26"/>
        </w:rPr>
        <w:t>GIẢNG</w:t>
      </w:r>
      <w:r w:rsidR="00603006" w:rsidRPr="008550C5">
        <w:rPr>
          <w:rFonts w:cs="Times New Roman"/>
          <w:spacing w:val="-8"/>
          <w:szCs w:val="26"/>
        </w:rPr>
        <w:t xml:space="preserve"> </w:t>
      </w:r>
      <w:r w:rsidR="00603006" w:rsidRPr="008550C5">
        <w:rPr>
          <w:rFonts w:cs="Times New Roman"/>
          <w:spacing w:val="-4"/>
          <w:szCs w:val="26"/>
        </w:rPr>
        <w:t>VIÊN</w:t>
      </w:r>
    </w:p>
    <w:p w14:paraId="03B02D91" w14:textId="77777777" w:rsidR="00603006" w:rsidRPr="008550C5" w:rsidRDefault="00603006" w:rsidP="00A94DCF">
      <w:pPr>
        <w:pStyle w:val="BodyText"/>
        <w:spacing w:before="9" w:line="312" w:lineRule="auto"/>
        <w:ind w:left="0" w:firstLine="0"/>
        <w:jc w:val="left"/>
        <w:rPr>
          <w:b/>
          <w:lang w:val="vi-VN"/>
        </w:rPr>
      </w:pPr>
    </w:p>
    <w:p w14:paraId="18D0B8FE" w14:textId="452E62B5" w:rsidR="00603006" w:rsidRPr="008550C5" w:rsidRDefault="00603006" w:rsidP="00A94DCF">
      <w:pPr>
        <w:ind w:left="262"/>
        <w:rPr>
          <w:rFonts w:cs="Times New Roman"/>
          <w:szCs w:val="26"/>
        </w:rPr>
      </w:pPr>
      <w:r w:rsidRPr="008550C5">
        <w:rPr>
          <w:rFonts w:cs="Times New Roman"/>
          <w:spacing w:val="-2"/>
          <w:szCs w:val="26"/>
        </w:rPr>
        <w:t>................................................................................................................................</w:t>
      </w:r>
    </w:p>
    <w:p w14:paraId="1A55AD49" w14:textId="1F8D868F" w:rsidR="00603006" w:rsidRPr="008550C5" w:rsidRDefault="00603006" w:rsidP="00A94DCF">
      <w:pPr>
        <w:spacing w:before="150"/>
        <w:ind w:left="262"/>
        <w:rPr>
          <w:rFonts w:cs="Times New Roman"/>
          <w:szCs w:val="26"/>
        </w:rPr>
      </w:pPr>
      <w:r w:rsidRPr="008550C5">
        <w:rPr>
          <w:rFonts w:cs="Times New Roman"/>
          <w:spacing w:val="-2"/>
          <w:szCs w:val="26"/>
        </w:rPr>
        <w:t>................................................................................................................................</w:t>
      </w:r>
    </w:p>
    <w:p w14:paraId="63E58828" w14:textId="136FD665" w:rsidR="00603006" w:rsidRPr="008550C5" w:rsidRDefault="00603006" w:rsidP="00A94DCF">
      <w:pPr>
        <w:spacing w:before="149"/>
        <w:ind w:left="262"/>
        <w:rPr>
          <w:rFonts w:cs="Times New Roman"/>
          <w:szCs w:val="26"/>
        </w:rPr>
      </w:pPr>
      <w:r w:rsidRPr="008550C5">
        <w:rPr>
          <w:rFonts w:cs="Times New Roman"/>
          <w:spacing w:val="-2"/>
          <w:szCs w:val="26"/>
        </w:rPr>
        <w:t>................................................................................................................................</w:t>
      </w:r>
    </w:p>
    <w:p w14:paraId="77A56109" w14:textId="4480AE3E" w:rsidR="00603006" w:rsidRPr="008550C5" w:rsidRDefault="00603006" w:rsidP="00A94DCF">
      <w:pPr>
        <w:spacing w:before="150"/>
        <w:ind w:left="262"/>
        <w:rPr>
          <w:rFonts w:cs="Times New Roman"/>
          <w:szCs w:val="26"/>
        </w:rPr>
      </w:pPr>
      <w:r w:rsidRPr="008550C5">
        <w:rPr>
          <w:rFonts w:cs="Times New Roman"/>
          <w:spacing w:val="-2"/>
          <w:szCs w:val="26"/>
        </w:rPr>
        <w:t>................................................................................................................................</w:t>
      </w:r>
    </w:p>
    <w:p w14:paraId="1E8895CD" w14:textId="17A95A4A" w:rsidR="00603006" w:rsidRPr="008550C5" w:rsidRDefault="00603006" w:rsidP="00A94DCF">
      <w:pPr>
        <w:spacing w:before="150"/>
        <w:ind w:left="262"/>
        <w:rPr>
          <w:rFonts w:cs="Times New Roman"/>
          <w:szCs w:val="26"/>
        </w:rPr>
      </w:pPr>
      <w:r w:rsidRPr="008550C5">
        <w:rPr>
          <w:rFonts w:cs="Times New Roman"/>
          <w:spacing w:val="-2"/>
          <w:szCs w:val="26"/>
        </w:rPr>
        <w:t>................................................................................................................................</w:t>
      </w:r>
    </w:p>
    <w:p w14:paraId="78E792F1" w14:textId="56F99396" w:rsidR="00603006" w:rsidRPr="008550C5" w:rsidRDefault="00603006" w:rsidP="00A94DCF">
      <w:pPr>
        <w:spacing w:before="150"/>
        <w:ind w:left="262"/>
        <w:rPr>
          <w:rFonts w:cs="Times New Roman"/>
          <w:szCs w:val="26"/>
        </w:rPr>
      </w:pPr>
      <w:r w:rsidRPr="008550C5">
        <w:rPr>
          <w:rFonts w:cs="Times New Roman"/>
          <w:spacing w:val="-2"/>
          <w:szCs w:val="26"/>
        </w:rPr>
        <w:t>................................................................................................................................</w:t>
      </w:r>
    </w:p>
    <w:p w14:paraId="66FD0D9A" w14:textId="3F9FBF01" w:rsidR="00603006" w:rsidRPr="008550C5" w:rsidRDefault="00603006" w:rsidP="00A94DCF">
      <w:pPr>
        <w:spacing w:before="150"/>
        <w:ind w:left="262"/>
        <w:rPr>
          <w:rFonts w:cs="Times New Roman"/>
          <w:szCs w:val="26"/>
        </w:rPr>
      </w:pPr>
      <w:r w:rsidRPr="008550C5">
        <w:rPr>
          <w:rFonts w:cs="Times New Roman"/>
          <w:spacing w:val="-2"/>
          <w:szCs w:val="26"/>
        </w:rPr>
        <w:t>................................................................................................................................</w:t>
      </w:r>
    </w:p>
    <w:p w14:paraId="14FFB613" w14:textId="6E6F5736" w:rsidR="00603006" w:rsidRPr="008550C5" w:rsidRDefault="00603006" w:rsidP="00A94DCF">
      <w:pPr>
        <w:spacing w:before="148"/>
        <w:ind w:left="262"/>
        <w:rPr>
          <w:rFonts w:cs="Times New Roman"/>
          <w:szCs w:val="26"/>
        </w:rPr>
      </w:pPr>
      <w:r w:rsidRPr="008550C5">
        <w:rPr>
          <w:rFonts w:cs="Times New Roman"/>
          <w:spacing w:val="-2"/>
          <w:szCs w:val="26"/>
        </w:rPr>
        <w:t>................................................................................................................................</w:t>
      </w:r>
    </w:p>
    <w:p w14:paraId="30F8A44F" w14:textId="4071A841" w:rsidR="00603006" w:rsidRPr="008550C5" w:rsidRDefault="00603006" w:rsidP="00A94DCF">
      <w:pPr>
        <w:spacing w:before="150"/>
        <w:ind w:left="262"/>
        <w:rPr>
          <w:rFonts w:cs="Times New Roman"/>
          <w:szCs w:val="26"/>
        </w:rPr>
      </w:pPr>
      <w:r w:rsidRPr="008550C5">
        <w:rPr>
          <w:rFonts w:cs="Times New Roman"/>
          <w:spacing w:val="-2"/>
          <w:szCs w:val="26"/>
        </w:rPr>
        <w:t>................................................................................................................................</w:t>
      </w:r>
    </w:p>
    <w:p w14:paraId="4DC44763" w14:textId="6350A658" w:rsidR="00603006" w:rsidRPr="008550C5" w:rsidRDefault="00603006" w:rsidP="00A94DCF">
      <w:pPr>
        <w:spacing w:before="149"/>
        <w:ind w:left="262"/>
        <w:rPr>
          <w:rFonts w:cs="Times New Roman"/>
          <w:szCs w:val="26"/>
        </w:rPr>
      </w:pPr>
      <w:r w:rsidRPr="008550C5">
        <w:rPr>
          <w:rFonts w:cs="Times New Roman"/>
          <w:spacing w:val="-2"/>
          <w:szCs w:val="26"/>
        </w:rPr>
        <w:t>................................................................................................................................</w:t>
      </w:r>
    </w:p>
    <w:p w14:paraId="7DF36EE3" w14:textId="280A6AEB" w:rsidR="00603006" w:rsidRPr="008550C5" w:rsidRDefault="00603006" w:rsidP="00A94DCF">
      <w:pPr>
        <w:spacing w:before="150"/>
        <w:ind w:left="262"/>
        <w:rPr>
          <w:rFonts w:cs="Times New Roman"/>
          <w:szCs w:val="26"/>
        </w:rPr>
      </w:pPr>
      <w:r w:rsidRPr="008550C5">
        <w:rPr>
          <w:rFonts w:cs="Times New Roman"/>
          <w:spacing w:val="-2"/>
          <w:szCs w:val="26"/>
        </w:rPr>
        <w:t>................................................................................................................................</w:t>
      </w:r>
    </w:p>
    <w:p w14:paraId="7EF1F711" w14:textId="32B470E5" w:rsidR="00603006" w:rsidRPr="008550C5" w:rsidRDefault="00603006" w:rsidP="00A94DCF">
      <w:pPr>
        <w:spacing w:before="150"/>
        <w:ind w:left="262"/>
        <w:rPr>
          <w:rFonts w:cs="Times New Roman"/>
          <w:szCs w:val="26"/>
        </w:rPr>
      </w:pPr>
      <w:r w:rsidRPr="008550C5">
        <w:rPr>
          <w:rFonts w:cs="Times New Roman"/>
          <w:spacing w:val="-2"/>
          <w:szCs w:val="26"/>
        </w:rPr>
        <w:t>................................................................................................................................</w:t>
      </w:r>
    </w:p>
    <w:p w14:paraId="23A04A14" w14:textId="77777777" w:rsidR="00603006" w:rsidRPr="008550C5" w:rsidRDefault="00603006" w:rsidP="00A94DCF">
      <w:pPr>
        <w:spacing w:before="150"/>
        <w:ind w:left="262"/>
        <w:rPr>
          <w:rFonts w:cs="Times New Roman"/>
          <w:szCs w:val="26"/>
        </w:rPr>
      </w:pPr>
      <w:r w:rsidRPr="008550C5">
        <w:rPr>
          <w:rFonts w:cs="Times New Roman"/>
          <w:b/>
          <w:szCs w:val="26"/>
        </w:rPr>
        <w:t>ĐIỂM:</w:t>
      </w:r>
      <w:r w:rsidRPr="008550C5">
        <w:rPr>
          <w:rFonts w:cs="Times New Roman"/>
          <w:b/>
          <w:spacing w:val="-9"/>
          <w:szCs w:val="26"/>
        </w:rPr>
        <w:t xml:space="preserve"> </w:t>
      </w:r>
      <w:r w:rsidRPr="008550C5">
        <w:rPr>
          <w:rFonts w:cs="Times New Roman"/>
          <w:spacing w:val="-4"/>
          <w:szCs w:val="26"/>
        </w:rPr>
        <w:t>………….</w:t>
      </w:r>
    </w:p>
    <w:p w14:paraId="49DE2771" w14:textId="44821511" w:rsidR="00603006" w:rsidRPr="00DD7A38" w:rsidRDefault="00603006" w:rsidP="00A94DCF">
      <w:pPr>
        <w:pStyle w:val="BodyText"/>
        <w:spacing w:before="282" w:line="312" w:lineRule="auto"/>
        <w:jc w:val="right"/>
        <w:rPr>
          <w:lang w:val="en-US"/>
        </w:rPr>
      </w:pPr>
      <w:r w:rsidRPr="008550C5">
        <w:rPr>
          <w:lang w:val="vi-VN"/>
        </w:rPr>
        <w:t>Tp.</w:t>
      </w:r>
      <w:r w:rsidRPr="008550C5">
        <w:rPr>
          <w:spacing w:val="-6"/>
          <w:lang w:val="vi-VN"/>
        </w:rPr>
        <w:t xml:space="preserve"> </w:t>
      </w:r>
      <w:r w:rsidRPr="008550C5">
        <w:rPr>
          <w:lang w:val="vi-VN"/>
        </w:rPr>
        <w:t>Hồ</w:t>
      </w:r>
      <w:r w:rsidRPr="008550C5">
        <w:rPr>
          <w:spacing w:val="-6"/>
          <w:lang w:val="vi-VN"/>
        </w:rPr>
        <w:t xml:space="preserve"> </w:t>
      </w:r>
      <w:r w:rsidRPr="008550C5">
        <w:rPr>
          <w:lang w:val="vi-VN"/>
        </w:rPr>
        <w:t>Chí</w:t>
      </w:r>
      <w:r w:rsidRPr="008550C5">
        <w:rPr>
          <w:spacing w:val="-6"/>
          <w:lang w:val="vi-VN"/>
        </w:rPr>
        <w:t xml:space="preserve"> </w:t>
      </w:r>
      <w:r w:rsidRPr="008550C5">
        <w:rPr>
          <w:lang w:val="vi-VN"/>
        </w:rPr>
        <w:t>Minh,</w:t>
      </w:r>
      <w:r w:rsidRPr="008550C5">
        <w:rPr>
          <w:spacing w:val="-6"/>
          <w:lang w:val="vi-VN"/>
        </w:rPr>
        <w:t xml:space="preserve"> </w:t>
      </w:r>
      <w:r w:rsidRPr="008550C5">
        <w:rPr>
          <w:lang w:val="vi-VN"/>
        </w:rPr>
        <w:t>ngày</w:t>
      </w:r>
      <w:r w:rsidRPr="008550C5">
        <w:rPr>
          <w:spacing w:val="-8"/>
          <w:lang w:val="vi-VN"/>
        </w:rPr>
        <w:t xml:space="preserve"> </w:t>
      </w:r>
      <w:r w:rsidRPr="008550C5">
        <w:rPr>
          <w:lang w:val="vi-VN"/>
        </w:rPr>
        <w:t>…tháng</w:t>
      </w:r>
      <w:r w:rsidRPr="008550C5">
        <w:rPr>
          <w:spacing w:val="-4"/>
          <w:lang w:val="vi-VN"/>
        </w:rPr>
        <w:t xml:space="preserve"> </w:t>
      </w:r>
      <w:r w:rsidRPr="008550C5">
        <w:rPr>
          <w:lang w:val="vi-VN"/>
        </w:rPr>
        <w:t>…năm</w:t>
      </w:r>
      <w:r w:rsidRPr="008550C5">
        <w:rPr>
          <w:spacing w:val="-8"/>
          <w:lang w:val="vi-VN"/>
        </w:rPr>
        <w:t xml:space="preserve"> </w:t>
      </w:r>
      <w:r w:rsidRPr="008550C5">
        <w:rPr>
          <w:lang w:val="vi-VN"/>
        </w:rPr>
        <w:t>202</w:t>
      </w:r>
      <w:r w:rsidR="00DD7A38">
        <w:rPr>
          <w:lang w:val="en-US"/>
        </w:rPr>
        <w:t>5</w:t>
      </w:r>
    </w:p>
    <w:p w14:paraId="5746A154" w14:textId="5A07AB83" w:rsidR="00603006" w:rsidRPr="008550C5" w:rsidRDefault="00603006" w:rsidP="00A94DCF">
      <w:pPr>
        <w:pStyle w:val="BodyText"/>
        <w:spacing w:before="282" w:line="312" w:lineRule="auto"/>
        <w:ind w:left="5302" w:firstLine="458"/>
        <w:rPr>
          <w:lang w:val="vi-VN"/>
        </w:rPr>
      </w:pPr>
      <w:r w:rsidRPr="008550C5">
        <w:rPr>
          <w:lang w:val="vi-VN"/>
        </w:rPr>
        <w:t>Giảng viên chấm điểm</w:t>
      </w:r>
    </w:p>
    <w:p w14:paraId="65F0A9F5" w14:textId="4740C227" w:rsidR="00603006" w:rsidRPr="008550C5" w:rsidRDefault="00603006" w:rsidP="00A94DCF">
      <w:pPr>
        <w:rPr>
          <w:rFonts w:cs="Times New Roman"/>
          <w:szCs w:val="26"/>
        </w:rPr>
      </w:pPr>
      <w:r w:rsidRPr="008550C5">
        <w:rPr>
          <w:rFonts w:cs="Times New Roman"/>
          <w:szCs w:val="26"/>
        </w:rPr>
        <w:br w:type="page"/>
      </w:r>
    </w:p>
    <w:bookmarkStart w:id="0" w:name="_Toc198065222" w:displacedByCustomXml="next"/>
    <w:sdt>
      <w:sdtPr>
        <w:rPr>
          <w:rFonts w:eastAsiaTheme="minorHAnsi" w:cstheme="minorBidi"/>
          <w:b w:val="0"/>
          <w:bCs w:val="0"/>
          <w:szCs w:val="22"/>
          <w:lang w:val="vi-VN"/>
        </w:rPr>
        <w:id w:val="880055261"/>
        <w:docPartObj>
          <w:docPartGallery w:val="Table of Contents"/>
          <w:docPartUnique/>
        </w:docPartObj>
      </w:sdtPr>
      <w:sdtContent>
        <w:p w14:paraId="744C3C12" w14:textId="77777777" w:rsidR="00AF177D" w:rsidRPr="008550C5" w:rsidRDefault="00AF177D" w:rsidP="00A94DCF">
          <w:pPr>
            <w:pStyle w:val="Heading1"/>
            <w:spacing w:line="312" w:lineRule="auto"/>
            <w:rPr>
              <w:lang w:val="vi-VN"/>
            </w:rPr>
          </w:pPr>
          <w:r w:rsidRPr="008550C5">
            <w:rPr>
              <w:lang w:val="vi-VN"/>
            </w:rPr>
            <w:t>MỤC</w:t>
          </w:r>
          <w:r w:rsidRPr="008550C5">
            <w:rPr>
              <w:spacing w:val="-8"/>
              <w:lang w:val="vi-VN"/>
            </w:rPr>
            <w:t xml:space="preserve"> </w:t>
          </w:r>
          <w:r w:rsidRPr="008550C5">
            <w:rPr>
              <w:spacing w:val="-5"/>
              <w:lang w:val="vi-VN"/>
            </w:rPr>
            <w:t>LỤC</w:t>
          </w:r>
          <w:bookmarkEnd w:id="0"/>
        </w:p>
        <w:p w14:paraId="1AA8F709" w14:textId="535AFDCC" w:rsidR="00616D5D" w:rsidRDefault="00AF177D">
          <w:pPr>
            <w:pStyle w:val="TOC1"/>
            <w:tabs>
              <w:tab w:val="right" w:leader="dot" w:pos="9062"/>
            </w:tabs>
            <w:rPr>
              <w:rFonts w:asciiTheme="minorHAnsi" w:eastAsiaTheme="minorEastAsia" w:hAnsiTheme="minorHAnsi"/>
              <w:kern w:val="2"/>
              <w:sz w:val="24"/>
              <w:szCs w:val="24"/>
              <w:lang w:val="en-US"/>
              <w14:ligatures w14:val="standardContextual"/>
            </w:rPr>
          </w:pPr>
          <w:r w:rsidRPr="008550C5">
            <w:fldChar w:fldCharType="begin"/>
          </w:r>
          <w:r w:rsidRPr="008550C5">
            <w:instrText xml:space="preserve"> TOC \o "1-3" \h \z \u </w:instrText>
          </w:r>
          <w:r w:rsidRPr="008550C5">
            <w:fldChar w:fldCharType="separate"/>
          </w:r>
          <w:hyperlink w:anchor="_Toc198065222" w:history="1">
            <w:r w:rsidR="00616D5D" w:rsidRPr="006B0448">
              <w:rPr>
                <w:rStyle w:val="Hyperlink"/>
              </w:rPr>
              <w:t>MỤC</w:t>
            </w:r>
            <w:r w:rsidR="00616D5D" w:rsidRPr="006B0448">
              <w:rPr>
                <w:rStyle w:val="Hyperlink"/>
                <w:spacing w:val="-8"/>
              </w:rPr>
              <w:t xml:space="preserve"> </w:t>
            </w:r>
            <w:r w:rsidR="00616D5D" w:rsidRPr="006B0448">
              <w:rPr>
                <w:rStyle w:val="Hyperlink"/>
                <w:spacing w:val="-5"/>
              </w:rPr>
              <w:t>LỤC</w:t>
            </w:r>
            <w:r w:rsidR="00616D5D">
              <w:rPr>
                <w:webHidden/>
              </w:rPr>
              <w:tab/>
            </w:r>
            <w:r w:rsidR="00616D5D">
              <w:rPr>
                <w:webHidden/>
              </w:rPr>
              <w:fldChar w:fldCharType="begin"/>
            </w:r>
            <w:r w:rsidR="00616D5D">
              <w:rPr>
                <w:webHidden/>
              </w:rPr>
              <w:instrText xml:space="preserve"> PAGEREF _Toc198065222 \h </w:instrText>
            </w:r>
            <w:r w:rsidR="00616D5D">
              <w:rPr>
                <w:webHidden/>
              </w:rPr>
            </w:r>
            <w:r w:rsidR="00616D5D">
              <w:rPr>
                <w:webHidden/>
              </w:rPr>
              <w:fldChar w:fldCharType="separate"/>
            </w:r>
            <w:r w:rsidR="00616D5D">
              <w:rPr>
                <w:webHidden/>
              </w:rPr>
              <w:t>3</w:t>
            </w:r>
            <w:r w:rsidR="00616D5D">
              <w:rPr>
                <w:webHidden/>
              </w:rPr>
              <w:fldChar w:fldCharType="end"/>
            </w:r>
          </w:hyperlink>
        </w:p>
        <w:p w14:paraId="5F19CA97" w14:textId="47F636EC" w:rsidR="00616D5D" w:rsidRDefault="00616D5D">
          <w:pPr>
            <w:pStyle w:val="TOC1"/>
            <w:tabs>
              <w:tab w:val="right" w:leader="dot" w:pos="9062"/>
            </w:tabs>
            <w:rPr>
              <w:rFonts w:asciiTheme="minorHAnsi" w:eastAsiaTheme="minorEastAsia" w:hAnsiTheme="minorHAnsi"/>
              <w:kern w:val="2"/>
              <w:sz w:val="24"/>
              <w:szCs w:val="24"/>
              <w:lang w:val="en-US"/>
              <w14:ligatures w14:val="standardContextual"/>
            </w:rPr>
          </w:pPr>
          <w:hyperlink w:anchor="_Toc198065223" w:history="1">
            <w:r w:rsidRPr="006B0448">
              <w:rPr>
                <w:rStyle w:val="Hyperlink"/>
              </w:rPr>
              <w:t>DANH MỤC TỪ VIẾT TẮT</w:t>
            </w:r>
            <w:r>
              <w:rPr>
                <w:webHidden/>
              </w:rPr>
              <w:tab/>
            </w:r>
            <w:r>
              <w:rPr>
                <w:webHidden/>
              </w:rPr>
              <w:fldChar w:fldCharType="begin"/>
            </w:r>
            <w:r>
              <w:rPr>
                <w:webHidden/>
              </w:rPr>
              <w:instrText xml:space="preserve"> PAGEREF _Toc198065223 \h </w:instrText>
            </w:r>
            <w:r>
              <w:rPr>
                <w:webHidden/>
              </w:rPr>
            </w:r>
            <w:r>
              <w:rPr>
                <w:webHidden/>
              </w:rPr>
              <w:fldChar w:fldCharType="separate"/>
            </w:r>
            <w:r>
              <w:rPr>
                <w:webHidden/>
              </w:rPr>
              <w:t>4</w:t>
            </w:r>
            <w:r>
              <w:rPr>
                <w:webHidden/>
              </w:rPr>
              <w:fldChar w:fldCharType="end"/>
            </w:r>
          </w:hyperlink>
        </w:p>
        <w:p w14:paraId="7B7DF724" w14:textId="35F7B07F" w:rsidR="00616D5D" w:rsidRDefault="00616D5D">
          <w:pPr>
            <w:pStyle w:val="TOC1"/>
            <w:tabs>
              <w:tab w:val="right" w:leader="dot" w:pos="9062"/>
            </w:tabs>
            <w:rPr>
              <w:rFonts w:asciiTheme="minorHAnsi" w:eastAsiaTheme="minorEastAsia" w:hAnsiTheme="minorHAnsi"/>
              <w:kern w:val="2"/>
              <w:sz w:val="24"/>
              <w:szCs w:val="24"/>
              <w:lang w:val="en-US"/>
              <w14:ligatures w14:val="standardContextual"/>
            </w:rPr>
          </w:pPr>
          <w:hyperlink w:anchor="_Toc198065224" w:history="1">
            <w:r w:rsidRPr="006B0448">
              <w:rPr>
                <w:rStyle w:val="Hyperlink"/>
              </w:rPr>
              <w:t>PHẦN 1.</w:t>
            </w:r>
            <w:r w:rsidRPr="006B0448">
              <w:rPr>
                <w:rStyle w:val="Hyperlink"/>
                <w:spacing w:val="-6"/>
              </w:rPr>
              <w:t xml:space="preserve"> </w:t>
            </w:r>
            <w:r w:rsidRPr="006B0448">
              <w:rPr>
                <w:rStyle w:val="Hyperlink"/>
              </w:rPr>
              <w:t>MỞ</w:t>
            </w:r>
            <w:r w:rsidRPr="006B0448">
              <w:rPr>
                <w:rStyle w:val="Hyperlink"/>
                <w:spacing w:val="-6"/>
              </w:rPr>
              <w:t xml:space="preserve"> </w:t>
            </w:r>
            <w:r w:rsidRPr="006B0448">
              <w:rPr>
                <w:rStyle w:val="Hyperlink"/>
                <w:spacing w:val="-5"/>
              </w:rPr>
              <w:t>ĐẦU</w:t>
            </w:r>
            <w:r>
              <w:rPr>
                <w:webHidden/>
              </w:rPr>
              <w:tab/>
            </w:r>
            <w:r>
              <w:rPr>
                <w:webHidden/>
              </w:rPr>
              <w:fldChar w:fldCharType="begin"/>
            </w:r>
            <w:r>
              <w:rPr>
                <w:webHidden/>
              </w:rPr>
              <w:instrText xml:space="preserve"> PAGEREF _Toc198065224 \h </w:instrText>
            </w:r>
            <w:r>
              <w:rPr>
                <w:webHidden/>
              </w:rPr>
            </w:r>
            <w:r>
              <w:rPr>
                <w:webHidden/>
              </w:rPr>
              <w:fldChar w:fldCharType="separate"/>
            </w:r>
            <w:r>
              <w:rPr>
                <w:webHidden/>
              </w:rPr>
              <w:t>5</w:t>
            </w:r>
            <w:r>
              <w:rPr>
                <w:webHidden/>
              </w:rPr>
              <w:fldChar w:fldCharType="end"/>
            </w:r>
          </w:hyperlink>
        </w:p>
        <w:p w14:paraId="2A7F1CAF" w14:textId="28D07C23" w:rsidR="00616D5D" w:rsidRDefault="00616D5D">
          <w:pPr>
            <w:pStyle w:val="TOC2"/>
            <w:tabs>
              <w:tab w:val="left" w:pos="1680"/>
              <w:tab w:val="right" w:leader="dot" w:pos="9062"/>
            </w:tabs>
            <w:rPr>
              <w:rFonts w:asciiTheme="minorHAnsi" w:eastAsiaTheme="minorEastAsia" w:hAnsiTheme="minorHAnsi"/>
              <w:kern w:val="2"/>
              <w:sz w:val="24"/>
              <w:szCs w:val="24"/>
              <w:lang w:val="en-US"/>
              <w14:ligatures w14:val="standardContextual"/>
            </w:rPr>
          </w:pPr>
          <w:hyperlink w:anchor="_Toc198065225" w:history="1">
            <w:r w:rsidRPr="006B0448">
              <w:rPr>
                <w:rStyle w:val="Hyperlink"/>
                <w:rFonts w:cs="Times New Roman"/>
                <w:b/>
                <w:bCs/>
              </w:rPr>
              <w:t>1.1.</w:t>
            </w:r>
            <w:r>
              <w:rPr>
                <w:rFonts w:asciiTheme="minorHAnsi" w:eastAsiaTheme="minorEastAsia" w:hAnsiTheme="minorHAnsi"/>
                <w:kern w:val="2"/>
                <w:sz w:val="24"/>
                <w:szCs w:val="24"/>
                <w:lang w:val="en-US"/>
                <w14:ligatures w14:val="standardContextual"/>
              </w:rPr>
              <w:tab/>
            </w:r>
            <w:r w:rsidRPr="006B0448">
              <w:rPr>
                <w:rStyle w:val="Hyperlink"/>
                <w:rFonts w:cs="Times New Roman"/>
                <w:b/>
                <w:bCs/>
              </w:rPr>
              <w:t>Giới thiệu chung về đồ án</w:t>
            </w:r>
            <w:r>
              <w:rPr>
                <w:webHidden/>
              </w:rPr>
              <w:tab/>
            </w:r>
            <w:r>
              <w:rPr>
                <w:webHidden/>
              </w:rPr>
              <w:fldChar w:fldCharType="begin"/>
            </w:r>
            <w:r>
              <w:rPr>
                <w:webHidden/>
              </w:rPr>
              <w:instrText xml:space="preserve"> PAGEREF _Toc198065225 \h </w:instrText>
            </w:r>
            <w:r>
              <w:rPr>
                <w:webHidden/>
              </w:rPr>
            </w:r>
            <w:r>
              <w:rPr>
                <w:webHidden/>
              </w:rPr>
              <w:fldChar w:fldCharType="separate"/>
            </w:r>
            <w:r>
              <w:rPr>
                <w:webHidden/>
              </w:rPr>
              <w:t>5</w:t>
            </w:r>
            <w:r>
              <w:rPr>
                <w:webHidden/>
              </w:rPr>
              <w:fldChar w:fldCharType="end"/>
            </w:r>
          </w:hyperlink>
        </w:p>
        <w:p w14:paraId="697C421C" w14:textId="05E0B12A" w:rsidR="00616D5D" w:rsidRDefault="00616D5D">
          <w:pPr>
            <w:pStyle w:val="TOC2"/>
            <w:tabs>
              <w:tab w:val="left" w:pos="1680"/>
              <w:tab w:val="right" w:leader="dot" w:pos="9062"/>
            </w:tabs>
            <w:rPr>
              <w:rFonts w:asciiTheme="minorHAnsi" w:eastAsiaTheme="minorEastAsia" w:hAnsiTheme="minorHAnsi"/>
              <w:kern w:val="2"/>
              <w:sz w:val="24"/>
              <w:szCs w:val="24"/>
              <w:lang w:val="en-US"/>
              <w14:ligatures w14:val="standardContextual"/>
            </w:rPr>
          </w:pPr>
          <w:hyperlink w:anchor="_Toc198065226" w:history="1">
            <w:r w:rsidRPr="006B0448">
              <w:rPr>
                <w:rStyle w:val="Hyperlink"/>
                <w:rFonts w:cs="Times New Roman"/>
                <w:b/>
                <w:bCs/>
              </w:rPr>
              <w:t>1.2.</w:t>
            </w:r>
            <w:r>
              <w:rPr>
                <w:rFonts w:asciiTheme="minorHAnsi" w:eastAsiaTheme="minorEastAsia" w:hAnsiTheme="minorHAnsi"/>
                <w:kern w:val="2"/>
                <w:sz w:val="24"/>
                <w:szCs w:val="24"/>
                <w:lang w:val="en-US"/>
                <w14:ligatures w14:val="standardContextual"/>
              </w:rPr>
              <w:tab/>
            </w:r>
            <w:r w:rsidRPr="006B0448">
              <w:rPr>
                <w:rStyle w:val="Hyperlink"/>
                <w:rFonts w:cs="Times New Roman"/>
                <w:b/>
                <w:bCs/>
              </w:rPr>
              <w:t>Phát biểu bài toán</w:t>
            </w:r>
            <w:r>
              <w:rPr>
                <w:webHidden/>
              </w:rPr>
              <w:tab/>
            </w:r>
            <w:r>
              <w:rPr>
                <w:webHidden/>
              </w:rPr>
              <w:fldChar w:fldCharType="begin"/>
            </w:r>
            <w:r>
              <w:rPr>
                <w:webHidden/>
              </w:rPr>
              <w:instrText xml:space="preserve"> PAGEREF _Toc198065226 \h </w:instrText>
            </w:r>
            <w:r>
              <w:rPr>
                <w:webHidden/>
              </w:rPr>
            </w:r>
            <w:r>
              <w:rPr>
                <w:webHidden/>
              </w:rPr>
              <w:fldChar w:fldCharType="separate"/>
            </w:r>
            <w:r>
              <w:rPr>
                <w:webHidden/>
              </w:rPr>
              <w:t>5</w:t>
            </w:r>
            <w:r>
              <w:rPr>
                <w:webHidden/>
              </w:rPr>
              <w:fldChar w:fldCharType="end"/>
            </w:r>
          </w:hyperlink>
        </w:p>
        <w:p w14:paraId="5F011286" w14:textId="2C08806A" w:rsidR="00616D5D" w:rsidRDefault="00616D5D">
          <w:pPr>
            <w:pStyle w:val="TOC2"/>
            <w:tabs>
              <w:tab w:val="left" w:pos="1680"/>
              <w:tab w:val="right" w:leader="dot" w:pos="9062"/>
            </w:tabs>
            <w:rPr>
              <w:rFonts w:asciiTheme="minorHAnsi" w:eastAsiaTheme="minorEastAsia" w:hAnsiTheme="minorHAnsi"/>
              <w:kern w:val="2"/>
              <w:sz w:val="24"/>
              <w:szCs w:val="24"/>
              <w:lang w:val="en-US"/>
              <w14:ligatures w14:val="standardContextual"/>
            </w:rPr>
          </w:pPr>
          <w:hyperlink w:anchor="_Toc198065227" w:history="1">
            <w:r w:rsidRPr="006B0448">
              <w:rPr>
                <w:rStyle w:val="Hyperlink"/>
                <w:rFonts w:cs="Times New Roman"/>
                <w:b/>
                <w:bCs/>
              </w:rPr>
              <w:t>1.3.</w:t>
            </w:r>
            <w:r>
              <w:rPr>
                <w:rFonts w:asciiTheme="minorHAnsi" w:eastAsiaTheme="minorEastAsia" w:hAnsiTheme="minorHAnsi"/>
                <w:kern w:val="2"/>
                <w:sz w:val="24"/>
                <w:szCs w:val="24"/>
                <w:lang w:val="en-US"/>
                <w14:ligatures w14:val="standardContextual"/>
              </w:rPr>
              <w:tab/>
            </w:r>
            <w:r w:rsidRPr="006B0448">
              <w:rPr>
                <w:rStyle w:val="Hyperlink"/>
                <w:rFonts w:cs="Times New Roman"/>
                <w:b/>
                <w:bCs/>
              </w:rPr>
              <w:t>Mục đích và yêu cầu</w:t>
            </w:r>
            <w:r>
              <w:rPr>
                <w:webHidden/>
              </w:rPr>
              <w:tab/>
            </w:r>
            <w:r>
              <w:rPr>
                <w:webHidden/>
              </w:rPr>
              <w:fldChar w:fldCharType="begin"/>
            </w:r>
            <w:r>
              <w:rPr>
                <w:webHidden/>
              </w:rPr>
              <w:instrText xml:space="preserve"> PAGEREF _Toc198065227 \h </w:instrText>
            </w:r>
            <w:r>
              <w:rPr>
                <w:webHidden/>
              </w:rPr>
            </w:r>
            <w:r>
              <w:rPr>
                <w:webHidden/>
              </w:rPr>
              <w:fldChar w:fldCharType="separate"/>
            </w:r>
            <w:r>
              <w:rPr>
                <w:webHidden/>
              </w:rPr>
              <w:t>6</w:t>
            </w:r>
            <w:r>
              <w:rPr>
                <w:webHidden/>
              </w:rPr>
              <w:fldChar w:fldCharType="end"/>
            </w:r>
          </w:hyperlink>
        </w:p>
        <w:p w14:paraId="47307D2A" w14:textId="5D798B62" w:rsidR="00616D5D" w:rsidRDefault="00616D5D">
          <w:pPr>
            <w:pStyle w:val="TOC2"/>
            <w:tabs>
              <w:tab w:val="left" w:pos="1680"/>
              <w:tab w:val="right" w:leader="dot" w:pos="9062"/>
            </w:tabs>
            <w:rPr>
              <w:rFonts w:asciiTheme="minorHAnsi" w:eastAsiaTheme="minorEastAsia" w:hAnsiTheme="minorHAnsi"/>
              <w:kern w:val="2"/>
              <w:sz w:val="24"/>
              <w:szCs w:val="24"/>
              <w:lang w:val="en-US"/>
              <w14:ligatures w14:val="standardContextual"/>
            </w:rPr>
          </w:pPr>
          <w:hyperlink w:anchor="_Toc198065228" w:history="1">
            <w:r w:rsidRPr="006B0448">
              <w:rPr>
                <w:rStyle w:val="Hyperlink"/>
                <w:rFonts w:cs="Times New Roman"/>
                <w:b/>
                <w:bCs/>
              </w:rPr>
              <w:t>1.4.</w:t>
            </w:r>
            <w:r>
              <w:rPr>
                <w:rFonts w:asciiTheme="minorHAnsi" w:eastAsiaTheme="minorEastAsia" w:hAnsiTheme="minorHAnsi"/>
                <w:kern w:val="2"/>
                <w:sz w:val="24"/>
                <w:szCs w:val="24"/>
                <w:lang w:val="en-US"/>
                <w14:ligatures w14:val="standardContextual"/>
              </w:rPr>
              <w:tab/>
            </w:r>
            <w:r w:rsidRPr="006B0448">
              <w:rPr>
                <w:rStyle w:val="Hyperlink"/>
                <w:rFonts w:cs="Times New Roman"/>
                <w:b/>
                <w:bCs/>
              </w:rPr>
              <w:t>Phạm vi và đối tượng</w:t>
            </w:r>
            <w:r>
              <w:rPr>
                <w:webHidden/>
              </w:rPr>
              <w:tab/>
            </w:r>
            <w:r>
              <w:rPr>
                <w:webHidden/>
              </w:rPr>
              <w:fldChar w:fldCharType="begin"/>
            </w:r>
            <w:r>
              <w:rPr>
                <w:webHidden/>
              </w:rPr>
              <w:instrText xml:space="preserve"> PAGEREF _Toc198065228 \h </w:instrText>
            </w:r>
            <w:r>
              <w:rPr>
                <w:webHidden/>
              </w:rPr>
            </w:r>
            <w:r>
              <w:rPr>
                <w:webHidden/>
              </w:rPr>
              <w:fldChar w:fldCharType="separate"/>
            </w:r>
            <w:r>
              <w:rPr>
                <w:webHidden/>
              </w:rPr>
              <w:t>7</w:t>
            </w:r>
            <w:r>
              <w:rPr>
                <w:webHidden/>
              </w:rPr>
              <w:fldChar w:fldCharType="end"/>
            </w:r>
          </w:hyperlink>
        </w:p>
        <w:p w14:paraId="2A3E8FF9" w14:textId="3F595BC1" w:rsidR="00616D5D" w:rsidRDefault="00616D5D">
          <w:pPr>
            <w:pStyle w:val="TOC1"/>
            <w:tabs>
              <w:tab w:val="right" w:leader="dot" w:pos="9062"/>
            </w:tabs>
            <w:rPr>
              <w:rFonts w:asciiTheme="minorHAnsi" w:eastAsiaTheme="minorEastAsia" w:hAnsiTheme="minorHAnsi"/>
              <w:kern w:val="2"/>
              <w:sz w:val="24"/>
              <w:szCs w:val="24"/>
              <w:lang w:val="en-US"/>
              <w14:ligatures w14:val="standardContextual"/>
            </w:rPr>
          </w:pPr>
          <w:hyperlink w:anchor="_Toc198065229" w:history="1">
            <w:r w:rsidRPr="006B0448">
              <w:rPr>
                <w:rStyle w:val="Hyperlink"/>
              </w:rPr>
              <w:t>PHẦN 2.</w:t>
            </w:r>
            <w:r w:rsidRPr="006B0448">
              <w:rPr>
                <w:rStyle w:val="Hyperlink"/>
                <w:spacing w:val="-7"/>
              </w:rPr>
              <w:t xml:space="preserve"> </w:t>
            </w:r>
            <w:r w:rsidRPr="006B0448">
              <w:rPr>
                <w:rStyle w:val="Hyperlink"/>
              </w:rPr>
              <w:t>CƠ SỞ LÝ THUYẾT</w:t>
            </w:r>
            <w:r>
              <w:rPr>
                <w:webHidden/>
              </w:rPr>
              <w:tab/>
            </w:r>
            <w:r>
              <w:rPr>
                <w:webHidden/>
              </w:rPr>
              <w:fldChar w:fldCharType="begin"/>
            </w:r>
            <w:r>
              <w:rPr>
                <w:webHidden/>
              </w:rPr>
              <w:instrText xml:space="preserve"> PAGEREF _Toc198065229 \h </w:instrText>
            </w:r>
            <w:r>
              <w:rPr>
                <w:webHidden/>
              </w:rPr>
            </w:r>
            <w:r>
              <w:rPr>
                <w:webHidden/>
              </w:rPr>
              <w:fldChar w:fldCharType="separate"/>
            </w:r>
            <w:r>
              <w:rPr>
                <w:webHidden/>
              </w:rPr>
              <w:t>9</w:t>
            </w:r>
            <w:r>
              <w:rPr>
                <w:webHidden/>
              </w:rPr>
              <w:fldChar w:fldCharType="end"/>
            </w:r>
          </w:hyperlink>
        </w:p>
        <w:p w14:paraId="3D260385" w14:textId="3DC88D30" w:rsidR="00616D5D" w:rsidRDefault="00616D5D">
          <w:pPr>
            <w:pStyle w:val="TOC2"/>
            <w:tabs>
              <w:tab w:val="left" w:pos="1680"/>
              <w:tab w:val="right" w:leader="dot" w:pos="9062"/>
            </w:tabs>
            <w:rPr>
              <w:rFonts w:asciiTheme="minorHAnsi" w:eastAsiaTheme="minorEastAsia" w:hAnsiTheme="minorHAnsi"/>
              <w:kern w:val="2"/>
              <w:sz w:val="24"/>
              <w:szCs w:val="24"/>
              <w:lang w:val="en-US"/>
              <w14:ligatures w14:val="standardContextual"/>
            </w:rPr>
          </w:pPr>
          <w:hyperlink w:anchor="_Toc198065230" w:history="1">
            <w:r w:rsidRPr="006B0448">
              <w:rPr>
                <w:rStyle w:val="Hyperlink"/>
                <w:rFonts w:cs="Times New Roman"/>
                <w:b/>
                <w:bCs/>
              </w:rPr>
              <w:t>2.1</w:t>
            </w:r>
            <w:r>
              <w:rPr>
                <w:rFonts w:asciiTheme="minorHAnsi" w:eastAsiaTheme="minorEastAsia" w:hAnsiTheme="minorHAnsi"/>
                <w:kern w:val="2"/>
                <w:sz w:val="24"/>
                <w:szCs w:val="24"/>
                <w:lang w:val="en-US"/>
                <w14:ligatures w14:val="standardContextual"/>
              </w:rPr>
              <w:tab/>
            </w:r>
            <w:r w:rsidRPr="006B0448">
              <w:rPr>
                <w:rStyle w:val="Hyperlink"/>
                <w:rFonts w:cs="Times New Roman"/>
                <w:b/>
                <w:bCs/>
              </w:rPr>
              <w:t>Giới thiệu thư viện Pygame</w:t>
            </w:r>
            <w:r>
              <w:rPr>
                <w:webHidden/>
              </w:rPr>
              <w:tab/>
            </w:r>
            <w:r>
              <w:rPr>
                <w:webHidden/>
              </w:rPr>
              <w:fldChar w:fldCharType="begin"/>
            </w:r>
            <w:r>
              <w:rPr>
                <w:webHidden/>
              </w:rPr>
              <w:instrText xml:space="preserve"> PAGEREF _Toc198065230 \h </w:instrText>
            </w:r>
            <w:r>
              <w:rPr>
                <w:webHidden/>
              </w:rPr>
            </w:r>
            <w:r>
              <w:rPr>
                <w:webHidden/>
              </w:rPr>
              <w:fldChar w:fldCharType="separate"/>
            </w:r>
            <w:r>
              <w:rPr>
                <w:webHidden/>
              </w:rPr>
              <w:t>9</w:t>
            </w:r>
            <w:r>
              <w:rPr>
                <w:webHidden/>
              </w:rPr>
              <w:fldChar w:fldCharType="end"/>
            </w:r>
          </w:hyperlink>
        </w:p>
        <w:p w14:paraId="7661EAC4" w14:textId="2EECC23C" w:rsidR="00616D5D" w:rsidRDefault="00616D5D">
          <w:pPr>
            <w:pStyle w:val="TOC2"/>
            <w:tabs>
              <w:tab w:val="left" w:pos="1680"/>
              <w:tab w:val="right" w:leader="dot" w:pos="9062"/>
            </w:tabs>
            <w:rPr>
              <w:rFonts w:asciiTheme="minorHAnsi" w:eastAsiaTheme="minorEastAsia" w:hAnsiTheme="minorHAnsi"/>
              <w:kern w:val="2"/>
              <w:sz w:val="24"/>
              <w:szCs w:val="24"/>
              <w:lang w:val="en-US"/>
              <w14:ligatures w14:val="standardContextual"/>
            </w:rPr>
          </w:pPr>
          <w:hyperlink w:anchor="_Toc198065231" w:history="1">
            <w:r w:rsidRPr="006B0448">
              <w:rPr>
                <w:rStyle w:val="Hyperlink"/>
                <w:rFonts w:cs="Times New Roman"/>
                <w:b/>
                <w:bCs/>
              </w:rPr>
              <w:t>2.2</w:t>
            </w:r>
            <w:r>
              <w:rPr>
                <w:rFonts w:asciiTheme="minorHAnsi" w:eastAsiaTheme="minorEastAsia" w:hAnsiTheme="minorHAnsi"/>
                <w:kern w:val="2"/>
                <w:sz w:val="24"/>
                <w:szCs w:val="24"/>
                <w:lang w:val="en-US"/>
                <w14:ligatures w14:val="standardContextual"/>
              </w:rPr>
              <w:tab/>
            </w:r>
            <w:r w:rsidRPr="006B0448">
              <w:rPr>
                <w:rStyle w:val="Hyperlink"/>
                <w:rFonts w:cs="Times New Roman"/>
                <w:b/>
                <w:bCs/>
              </w:rPr>
              <w:t>Các module Pygame sử dụng</w:t>
            </w:r>
            <w:r>
              <w:rPr>
                <w:webHidden/>
              </w:rPr>
              <w:tab/>
            </w:r>
            <w:r>
              <w:rPr>
                <w:webHidden/>
              </w:rPr>
              <w:fldChar w:fldCharType="begin"/>
            </w:r>
            <w:r>
              <w:rPr>
                <w:webHidden/>
              </w:rPr>
              <w:instrText xml:space="preserve"> PAGEREF _Toc198065231 \h </w:instrText>
            </w:r>
            <w:r>
              <w:rPr>
                <w:webHidden/>
              </w:rPr>
            </w:r>
            <w:r>
              <w:rPr>
                <w:webHidden/>
              </w:rPr>
              <w:fldChar w:fldCharType="separate"/>
            </w:r>
            <w:r>
              <w:rPr>
                <w:webHidden/>
              </w:rPr>
              <w:t>9</w:t>
            </w:r>
            <w:r>
              <w:rPr>
                <w:webHidden/>
              </w:rPr>
              <w:fldChar w:fldCharType="end"/>
            </w:r>
          </w:hyperlink>
        </w:p>
        <w:p w14:paraId="25785F29" w14:textId="64C120EE" w:rsidR="00616D5D" w:rsidRDefault="00616D5D">
          <w:pPr>
            <w:pStyle w:val="TOC2"/>
            <w:tabs>
              <w:tab w:val="left" w:pos="1680"/>
              <w:tab w:val="right" w:leader="dot" w:pos="9062"/>
            </w:tabs>
            <w:rPr>
              <w:rFonts w:asciiTheme="minorHAnsi" w:eastAsiaTheme="minorEastAsia" w:hAnsiTheme="minorHAnsi"/>
              <w:kern w:val="2"/>
              <w:sz w:val="24"/>
              <w:szCs w:val="24"/>
              <w:lang w:val="en-US"/>
              <w14:ligatures w14:val="standardContextual"/>
            </w:rPr>
          </w:pPr>
          <w:hyperlink w:anchor="_Toc198065232" w:history="1">
            <w:r w:rsidRPr="006B0448">
              <w:rPr>
                <w:rStyle w:val="Hyperlink"/>
                <w:rFonts w:cs="Times New Roman"/>
                <w:b/>
                <w:bCs/>
              </w:rPr>
              <w:t>2.3</w:t>
            </w:r>
            <w:r>
              <w:rPr>
                <w:rFonts w:asciiTheme="minorHAnsi" w:eastAsiaTheme="minorEastAsia" w:hAnsiTheme="minorHAnsi"/>
                <w:kern w:val="2"/>
                <w:sz w:val="24"/>
                <w:szCs w:val="24"/>
                <w:lang w:val="en-US"/>
                <w14:ligatures w14:val="standardContextual"/>
              </w:rPr>
              <w:tab/>
            </w:r>
            <w:r w:rsidRPr="006B0448">
              <w:rPr>
                <w:rStyle w:val="Hyperlink"/>
                <w:rFonts w:cs="Times New Roman"/>
                <w:b/>
                <w:bCs/>
              </w:rPr>
              <w:t>Giới thiệu về các kỹ thuật sử dụng</w:t>
            </w:r>
            <w:r>
              <w:rPr>
                <w:webHidden/>
              </w:rPr>
              <w:tab/>
            </w:r>
            <w:r>
              <w:rPr>
                <w:webHidden/>
              </w:rPr>
              <w:fldChar w:fldCharType="begin"/>
            </w:r>
            <w:r>
              <w:rPr>
                <w:webHidden/>
              </w:rPr>
              <w:instrText xml:space="preserve"> PAGEREF _Toc198065232 \h </w:instrText>
            </w:r>
            <w:r>
              <w:rPr>
                <w:webHidden/>
              </w:rPr>
            </w:r>
            <w:r>
              <w:rPr>
                <w:webHidden/>
              </w:rPr>
              <w:fldChar w:fldCharType="separate"/>
            </w:r>
            <w:r>
              <w:rPr>
                <w:webHidden/>
              </w:rPr>
              <w:t>10</w:t>
            </w:r>
            <w:r>
              <w:rPr>
                <w:webHidden/>
              </w:rPr>
              <w:fldChar w:fldCharType="end"/>
            </w:r>
          </w:hyperlink>
        </w:p>
        <w:p w14:paraId="15E76869" w14:textId="4BE245AF" w:rsidR="00616D5D" w:rsidRDefault="00616D5D">
          <w:pPr>
            <w:pStyle w:val="TOC2"/>
            <w:tabs>
              <w:tab w:val="left" w:pos="1680"/>
              <w:tab w:val="right" w:leader="dot" w:pos="9062"/>
            </w:tabs>
            <w:rPr>
              <w:rFonts w:asciiTheme="minorHAnsi" w:eastAsiaTheme="minorEastAsia" w:hAnsiTheme="minorHAnsi"/>
              <w:kern w:val="2"/>
              <w:sz w:val="24"/>
              <w:szCs w:val="24"/>
              <w:lang w:val="en-US"/>
              <w14:ligatures w14:val="standardContextual"/>
            </w:rPr>
          </w:pPr>
          <w:hyperlink w:anchor="_Toc198065233" w:history="1">
            <w:r w:rsidRPr="006B0448">
              <w:rPr>
                <w:rStyle w:val="Hyperlink"/>
                <w:rFonts w:cs="Times New Roman"/>
                <w:b/>
                <w:bCs/>
              </w:rPr>
              <w:t>2.4</w:t>
            </w:r>
            <w:r>
              <w:rPr>
                <w:rFonts w:asciiTheme="minorHAnsi" w:eastAsiaTheme="minorEastAsia" w:hAnsiTheme="minorHAnsi"/>
                <w:kern w:val="2"/>
                <w:sz w:val="24"/>
                <w:szCs w:val="24"/>
                <w:lang w:val="en-US"/>
                <w14:ligatures w14:val="standardContextual"/>
              </w:rPr>
              <w:tab/>
            </w:r>
            <w:r w:rsidRPr="006B0448">
              <w:rPr>
                <w:rStyle w:val="Hyperlink"/>
                <w:rFonts w:cs="Times New Roman"/>
                <w:b/>
                <w:bCs/>
              </w:rPr>
              <w:t>Thuật toán AC-3 Search</w:t>
            </w:r>
            <w:r>
              <w:rPr>
                <w:webHidden/>
              </w:rPr>
              <w:tab/>
            </w:r>
            <w:r>
              <w:rPr>
                <w:webHidden/>
              </w:rPr>
              <w:fldChar w:fldCharType="begin"/>
            </w:r>
            <w:r>
              <w:rPr>
                <w:webHidden/>
              </w:rPr>
              <w:instrText xml:space="preserve"> PAGEREF _Toc198065233 \h </w:instrText>
            </w:r>
            <w:r>
              <w:rPr>
                <w:webHidden/>
              </w:rPr>
            </w:r>
            <w:r>
              <w:rPr>
                <w:webHidden/>
              </w:rPr>
              <w:fldChar w:fldCharType="separate"/>
            </w:r>
            <w:r>
              <w:rPr>
                <w:webHidden/>
              </w:rPr>
              <w:t>11</w:t>
            </w:r>
            <w:r>
              <w:rPr>
                <w:webHidden/>
              </w:rPr>
              <w:fldChar w:fldCharType="end"/>
            </w:r>
          </w:hyperlink>
        </w:p>
        <w:p w14:paraId="699D46AE" w14:textId="1D4995C8" w:rsidR="00616D5D" w:rsidRDefault="00616D5D">
          <w:pPr>
            <w:pStyle w:val="TOC3"/>
            <w:tabs>
              <w:tab w:val="right" w:leader="dot" w:pos="9062"/>
            </w:tabs>
            <w:rPr>
              <w:rFonts w:asciiTheme="minorHAnsi" w:eastAsiaTheme="minorEastAsia" w:hAnsiTheme="minorHAnsi"/>
              <w:kern w:val="2"/>
              <w:sz w:val="24"/>
              <w:szCs w:val="24"/>
              <w:lang w:val="en-US"/>
              <w14:ligatures w14:val="standardContextual"/>
            </w:rPr>
          </w:pPr>
          <w:hyperlink w:anchor="_Toc198065234" w:history="1">
            <w:r w:rsidRPr="006B0448">
              <w:rPr>
                <w:rStyle w:val="Hyperlink"/>
                <w:rFonts w:cs="Times New Roman"/>
                <w:b/>
                <w:bCs/>
              </w:rPr>
              <w:t>2.4.1. Trình bày ý tưởng</w:t>
            </w:r>
            <w:r>
              <w:rPr>
                <w:webHidden/>
              </w:rPr>
              <w:tab/>
            </w:r>
            <w:r>
              <w:rPr>
                <w:webHidden/>
              </w:rPr>
              <w:fldChar w:fldCharType="begin"/>
            </w:r>
            <w:r>
              <w:rPr>
                <w:webHidden/>
              </w:rPr>
              <w:instrText xml:space="preserve"> PAGEREF _Toc198065234 \h </w:instrText>
            </w:r>
            <w:r>
              <w:rPr>
                <w:webHidden/>
              </w:rPr>
            </w:r>
            <w:r>
              <w:rPr>
                <w:webHidden/>
              </w:rPr>
              <w:fldChar w:fldCharType="separate"/>
            </w:r>
            <w:r>
              <w:rPr>
                <w:webHidden/>
              </w:rPr>
              <w:t>11</w:t>
            </w:r>
            <w:r>
              <w:rPr>
                <w:webHidden/>
              </w:rPr>
              <w:fldChar w:fldCharType="end"/>
            </w:r>
          </w:hyperlink>
        </w:p>
        <w:p w14:paraId="51AD6670" w14:textId="7553BFE1" w:rsidR="00616D5D" w:rsidRDefault="00616D5D">
          <w:pPr>
            <w:pStyle w:val="TOC3"/>
            <w:tabs>
              <w:tab w:val="right" w:leader="dot" w:pos="9062"/>
            </w:tabs>
            <w:rPr>
              <w:rFonts w:asciiTheme="minorHAnsi" w:eastAsiaTheme="minorEastAsia" w:hAnsiTheme="minorHAnsi"/>
              <w:kern w:val="2"/>
              <w:sz w:val="24"/>
              <w:szCs w:val="24"/>
              <w:lang w:val="en-US"/>
              <w14:ligatures w14:val="standardContextual"/>
            </w:rPr>
          </w:pPr>
          <w:hyperlink w:anchor="_Toc198065235" w:history="1">
            <w:r w:rsidRPr="006B0448">
              <w:rPr>
                <w:rStyle w:val="Hyperlink"/>
                <w:rFonts w:cs="Times New Roman"/>
                <w:b/>
                <w:bCs/>
              </w:rPr>
              <w:t>2.4.2. Các bước thực hiện</w:t>
            </w:r>
            <w:r>
              <w:rPr>
                <w:webHidden/>
              </w:rPr>
              <w:tab/>
            </w:r>
            <w:r>
              <w:rPr>
                <w:webHidden/>
              </w:rPr>
              <w:fldChar w:fldCharType="begin"/>
            </w:r>
            <w:r>
              <w:rPr>
                <w:webHidden/>
              </w:rPr>
              <w:instrText xml:space="preserve"> PAGEREF _Toc198065235 \h </w:instrText>
            </w:r>
            <w:r>
              <w:rPr>
                <w:webHidden/>
              </w:rPr>
            </w:r>
            <w:r>
              <w:rPr>
                <w:webHidden/>
              </w:rPr>
              <w:fldChar w:fldCharType="separate"/>
            </w:r>
            <w:r>
              <w:rPr>
                <w:webHidden/>
              </w:rPr>
              <w:t>12</w:t>
            </w:r>
            <w:r>
              <w:rPr>
                <w:webHidden/>
              </w:rPr>
              <w:fldChar w:fldCharType="end"/>
            </w:r>
          </w:hyperlink>
        </w:p>
        <w:p w14:paraId="043FBFBE" w14:textId="24D6B29B" w:rsidR="00616D5D" w:rsidRDefault="00616D5D">
          <w:pPr>
            <w:pStyle w:val="TOC3"/>
            <w:tabs>
              <w:tab w:val="right" w:leader="dot" w:pos="9062"/>
            </w:tabs>
            <w:rPr>
              <w:rFonts w:asciiTheme="minorHAnsi" w:eastAsiaTheme="minorEastAsia" w:hAnsiTheme="minorHAnsi"/>
              <w:kern w:val="2"/>
              <w:sz w:val="24"/>
              <w:szCs w:val="24"/>
              <w:lang w:val="en-US"/>
              <w14:ligatures w14:val="standardContextual"/>
            </w:rPr>
          </w:pPr>
          <w:hyperlink w:anchor="_Toc198065236" w:history="1">
            <w:r w:rsidRPr="006B0448">
              <w:rPr>
                <w:rStyle w:val="Hyperlink"/>
                <w:rFonts w:cs="Times New Roman"/>
                <w:b/>
                <w:bCs/>
              </w:rPr>
              <w:t>2.4.3. Áp dụng vào bài tập 8 ô chữ</w:t>
            </w:r>
            <w:r>
              <w:rPr>
                <w:webHidden/>
              </w:rPr>
              <w:tab/>
            </w:r>
            <w:r>
              <w:rPr>
                <w:webHidden/>
              </w:rPr>
              <w:fldChar w:fldCharType="begin"/>
            </w:r>
            <w:r>
              <w:rPr>
                <w:webHidden/>
              </w:rPr>
              <w:instrText xml:space="preserve"> PAGEREF _Toc198065236 \h </w:instrText>
            </w:r>
            <w:r>
              <w:rPr>
                <w:webHidden/>
              </w:rPr>
            </w:r>
            <w:r>
              <w:rPr>
                <w:webHidden/>
              </w:rPr>
              <w:fldChar w:fldCharType="separate"/>
            </w:r>
            <w:r>
              <w:rPr>
                <w:webHidden/>
              </w:rPr>
              <w:t>12</w:t>
            </w:r>
            <w:r>
              <w:rPr>
                <w:webHidden/>
              </w:rPr>
              <w:fldChar w:fldCharType="end"/>
            </w:r>
          </w:hyperlink>
        </w:p>
        <w:p w14:paraId="1CAB8277" w14:textId="7AFAB13B" w:rsidR="00616D5D" w:rsidRDefault="00616D5D">
          <w:pPr>
            <w:pStyle w:val="TOC1"/>
            <w:tabs>
              <w:tab w:val="right" w:leader="dot" w:pos="9062"/>
            </w:tabs>
            <w:rPr>
              <w:rFonts w:asciiTheme="minorHAnsi" w:eastAsiaTheme="minorEastAsia" w:hAnsiTheme="minorHAnsi"/>
              <w:kern w:val="2"/>
              <w:sz w:val="24"/>
              <w:szCs w:val="24"/>
              <w:lang w:val="en-US"/>
              <w14:ligatures w14:val="standardContextual"/>
            </w:rPr>
          </w:pPr>
          <w:hyperlink w:anchor="_Toc198065237" w:history="1">
            <w:r w:rsidRPr="006B0448">
              <w:rPr>
                <w:rStyle w:val="Hyperlink"/>
              </w:rPr>
              <w:t>PHẦN 3.</w:t>
            </w:r>
            <w:r w:rsidRPr="006B0448">
              <w:rPr>
                <w:rStyle w:val="Hyperlink"/>
                <w:spacing w:val="-7"/>
              </w:rPr>
              <w:t xml:space="preserve"> </w:t>
            </w:r>
            <w:r w:rsidRPr="006B0448">
              <w:rPr>
                <w:rStyle w:val="Hyperlink"/>
              </w:rPr>
              <w:t>PHÂN TÍCH VÀ THIẾT KẾ GIẢI PHÁP</w:t>
            </w:r>
            <w:r>
              <w:rPr>
                <w:webHidden/>
              </w:rPr>
              <w:tab/>
            </w:r>
            <w:r>
              <w:rPr>
                <w:webHidden/>
              </w:rPr>
              <w:fldChar w:fldCharType="begin"/>
            </w:r>
            <w:r>
              <w:rPr>
                <w:webHidden/>
              </w:rPr>
              <w:instrText xml:space="preserve"> PAGEREF _Toc198065237 \h </w:instrText>
            </w:r>
            <w:r>
              <w:rPr>
                <w:webHidden/>
              </w:rPr>
            </w:r>
            <w:r>
              <w:rPr>
                <w:webHidden/>
              </w:rPr>
              <w:fldChar w:fldCharType="separate"/>
            </w:r>
            <w:r>
              <w:rPr>
                <w:webHidden/>
              </w:rPr>
              <w:t>15</w:t>
            </w:r>
            <w:r>
              <w:rPr>
                <w:webHidden/>
              </w:rPr>
              <w:fldChar w:fldCharType="end"/>
            </w:r>
          </w:hyperlink>
        </w:p>
        <w:p w14:paraId="7AB8C9AC" w14:textId="15B5CF47" w:rsidR="00616D5D" w:rsidRDefault="00616D5D">
          <w:pPr>
            <w:pStyle w:val="TOC2"/>
            <w:tabs>
              <w:tab w:val="left" w:pos="1680"/>
              <w:tab w:val="right" w:leader="dot" w:pos="9062"/>
            </w:tabs>
            <w:rPr>
              <w:rFonts w:asciiTheme="minorHAnsi" w:eastAsiaTheme="minorEastAsia" w:hAnsiTheme="minorHAnsi"/>
              <w:kern w:val="2"/>
              <w:sz w:val="24"/>
              <w:szCs w:val="24"/>
              <w:lang w:val="en-US"/>
              <w14:ligatures w14:val="standardContextual"/>
            </w:rPr>
          </w:pPr>
          <w:hyperlink w:anchor="_Toc198065238" w:history="1">
            <w:r w:rsidRPr="006B0448">
              <w:rPr>
                <w:rStyle w:val="Hyperlink"/>
                <w:rFonts w:cs="Times New Roman"/>
                <w:b/>
                <w:bCs/>
              </w:rPr>
              <w:t>3.1</w:t>
            </w:r>
            <w:r>
              <w:rPr>
                <w:rFonts w:asciiTheme="minorHAnsi" w:eastAsiaTheme="minorEastAsia" w:hAnsiTheme="minorHAnsi"/>
                <w:kern w:val="2"/>
                <w:sz w:val="24"/>
                <w:szCs w:val="24"/>
                <w:lang w:val="en-US"/>
                <w14:ligatures w14:val="standardContextual"/>
              </w:rPr>
              <w:tab/>
            </w:r>
            <w:r w:rsidRPr="006B0448">
              <w:rPr>
                <w:rStyle w:val="Hyperlink"/>
                <w:rFonts w:cs="Times New Roman"/>
                <w:b/>
                <w:bCs/>
              </w:rPr>
              <w:t>Ý tưởng thuật toán</w:t>
            </w:r>
            <w:r>
              <w:rPr>
                <w:webHidden/>
              </w:rPr>
              <w:tab/>
            </w:r>
            <w:r>
              <w:rPr>
                <w:webHidden/>
              </w:rPr>
              <w:fldChar w:fldCharType="begin"/>
            </w:r>
            <w:r>
              <w:rPr>
                <w:webHidden/>
              </w:rPr>
              <w:instrText xml:space="preserve"> PAGEREF _Toc198065238 \h </w:instrText>
            </w:r>
            <w:r>
              <w:rPr>
                <w:webHidden/>
              </w:rPr>
            </w:r>
            <w:r>
              <w:rPr>
                <w:webHidden/>
              </w:rPr>
              <w:fldChar w:fldCharType="separate"/>
            </w:r>
            <w:r>
              <w:rPr>
                <w:webHidden/>
              </w:rPr>
              <w:t>15</w:t>
            </w:r>
            <w:r>
              <w:rPr>
                <w:webHidden/>
              </w:rPr>
              <w:fldChar w:fldCharType="end"/>
            </w:r>
          </w:hyperlink>
        </w:p>
        <w:p w14:paraId="1E1DBF67" w14:textId="1E437EFD" w:rsidR="00616D5D" w:rsidRDefault="00616D5D">
          <w:pPr>
            <w:pStyle w:val="TOC2"/>
            <w:tabs>
              <w:tab w:val="left" w:pos="1680"/>
              <w:tab w:val="right" w:leader="dot" w:pos="9062"/>
            </w:tabs>
            <w:rPr>
              <w:rFonts w:asciiTheme="minorHAnsi" w:eastAsiaTheme="minorEastAsia" w:hAnsiTheme="minorHAnsi"/>
              <w:kern w:val="2"/>
              <w:sz w:val="24"/>
              <w:szCs w:val="24"/>
              <w:lang w:val="en-US"/>
              <w14:ligatures w14:val="standardContextual"/>
            </w:rPr>
          </w:pPr>
          <w:hyperlink w:anchor="_Toc198065239" w:history="1">
            <w:r w:rsidRPr="006B0448">
              <w:rPr>
                <w:rStyle w:val="Hyperlink"/>
                <w:rFonts w:cs="Times New Roman"/>
                <w:b/>
                <w:bCs/>
              </w:rPr>
              <w:t>3.2</w:t>
            </w:r>
            <w:r>
              <w:rPr>
                <w:rFonts w:asciiTheme="minorHAnsi" w:eastAsiaTheme="minorEastAsia" w:hAnsiTheme="minorHAnsi"/>
                <w:kern w:val="2"/>
                <w:sz w:val="24"/>
                <w:szCs w:val="24"/>
                <w:lang w:val="en-US"/>
                <w14:ligatures w14:val="standardContextual"/>
              </w:rPr>
              <w:tab/>
            </w:r>
            <w:r w:rsidRPr="006B0448">
              <w:rPr>
                <w:rStyle w:val="Hyperlink"/>
                <w:rFonts w:cs="Times New Roman"/>
                <w:b/>
                <w:bCs/>
              </w:rPr>
              <w:t>Chi tiết về các thuật toán chính đã sử dụng</w:t>
            </w:r>
            <w:r>
              <w:rPr>
                <w:webHidden/>
              </w:rPr>
              <w:tab/>
            </w:r>
            <w:r>
              <w:rPr>
                <w:webHidden/>
              </w:rPr>
              <w:fldChar w:fldCharType="begin"/>
            </w:r>
            <w:r>
              <w:rPr>
                <w:webHidden/>
              </w:rPr>
              <w:instrText xml:space="preserve"> PAGEREF _Toc198065239 \h </w:instrText>
            </w:r>
            <w:r>
              <w:rPr>
                <w:webHidden/>
              </w:rPr>
            </w:r>
            <w:r>
              <w:rPr>
                <w:webHidden/>
              </w:rPr>
              <w:fldChar w:fldCharType="separate"/>
            </w:r>
            <w:r>
              <w:rPr>
                <w:webHidden/>
              </w:rPr>
              <w:t>17</w:t>
            </w:r>
            <w:r>
              <w:rPr>
                <w:webHidden/>
              </w:rPr>
              <w:fldChar w:fldCharType="end"/>
            </w:r>
          </w:hyperlink>
        </w:p>
        <w:p w14:paraId="764485E4" w14:textId="1BF83BB1" w:rsidR="00616D5D" w:rsidRDefault="00616D5D">
          <w:pPr>
            <w:pStyle w:val="TOC1"/>
            <w:tabs>
              <w:tab w:val="right" w:leader="dot" w:pos="9062"/>
            </w:tabs>
            <w:rPr>
              <w:rFonts w:asciiTheme="minorHAnsi" w:eastAsiaTheme="minorEastAsia" w:hAnsiTheme="minorHAnsi"/>
              <w:kern w:val="2"/>
              <w:sz w:val="24"/>
              <w:szCs w:val="24"/>
              <w:lang w:val="en-US"/>
              <w14:ligatures w14:val="standardContextual"/>
            </w:rPr>
          </w:pPr>
          <w:hyperlink w:anchor="_Toc198065240" w:history="1">
            <w:r w:rsidRPr="006B0448">
              <w:rPr>
                <w:rStyle w:val="Hyperlink"/>
              </w:rPr>
              <w:t>PHẦN 4.</w:t>
            </w:r>
            <w:r w:rsidRPr="006B0448">
              <w:rPr>
                <w:rStyle w:val="Hyperlink"/>
                <w:spacing w:val="-7"/>
              </w:rPr>
              <w:t xml:space="preserve"> </w:t>
            </w:r>
            <w:r w:rsidRPr="006B0448">
              <w:rPr>
                <w:rStyle w:val="Hyperlink"/>
              </w:rPr>
              <w:t>THỰC NGHIỆM, ĐÁNH GIÁ, PHÂN TÍCH KẾT QUẢ</w:t>
            </w:r>
            <w:r>
              <w:rPr>
                <w:webHidden/>
              </w:rPr>
              <w:tab/>
            </w:r>
            <w:r>
              <w:rPr>
                <w:webHidden/>
              </w:rPr>
              <w:fldChar w:fldCharType="begin"/>
            </w:r>
            <w:r>
              <w:rPr>
                <w:webHidden/>
              </w:rPr>
              <w:instrText xml:space="preserve"> PAGEREF _Toc198065240 \h </w:instrText>
            </w:r>
            <w:r>
              <w:rPr>
                <w:webHidden/>
              </w:rPr>
            </w:r>
            <w:r>
              <w:rPr>
                <w:webHidden/>
              </w:rPr>
              <w:fldChar w:fldCharType="separate"/>
            </w:r>
            <w:r>
              <w:rPr>
                <w:webHidden/>
              </w:rPr>
              <w:t>22</w:t>
            </w:r>
            <w:r>
              <w:rPr>
                <w:webHidden/>
              </w:rPr>
              <w:fldChar w:fldCharType="end"/>
            </w:r>
          </w:hyperlink>
        </w:p>
        <w:p w14:paraId="3DD173DD" w14:textId="0128E27A" w:rsidR="00616D5D" w:rsidRDefault="00616D5D">
          <w:pPr>
            <w:pStyle w:val="TOC2"/>
            <w:tabs>
              <w:tab w:val="left" w:pos="1680"/>
              <w:tab w:val="right" w:leader="dot" w:pos="9062"/>
            </w:tabs>
            <w:rPr>
              <w:rFonts w:asciiTheme="minorHAnsi" w:eastAsiaTheme="minorEastAsia" w:hAnsiTheme="minorHAnsi"/>
              <w:kern w:val="2"/>
              <w:sz w:val="24"/>
              <w:szCs w:val="24"/>
              <w:lang w:val="en-US"/>
              <w14:ligatures w14:val="standardContextual"/>
            </w:rPr>
          </w:pPr>
          <w:hyperlink w:anchor="_Toc198065241" w:history="1">
            <w:r w:rsidRPr="006B0448">
              <w:rPr>
                <w:rStyle w:val="Hyperlink"/>
                <w:rFonts w:eastAsia="Times New Roman" w:cs="Times New Roman"/>
                <w:b/>
                <w:bCs/>
              </w:rPr>
              <w:t>4.1</w:t>
            </w:r>
            <w:r>
              <w:rPr>
                <w:rFonts w:asciiTheme="minorHAnsi" w:eastAsiaTheme="minorEastAsia" w:hAnsiTheme="minorHAnsi"/>
                <w:kern w:val="2"/>
                <w:sz w:val="24"/>
                <w:szCs w:val="24"/>
                <w:lang w:val="en-US"/>
                <w14:ligatures w14:val="standardContextual"/>
              </w:rPr>
              <w:tab/>
            </w:r>
            <w:r w:rsidRPr="006B0448">
              <w:rPr>
                <w:rStyle w:val="Hyperlink"/>
                <w:rFonts w:eastAsia="Times New Roman" w:cs="Times New Roman"/>
                <w:b/>
                <w:bCs/>
              </w:rPr>
              <w:t>Môi trường thử nghiệm</w:t>
            </w:r>
            <w:r>
              <w:rPr>
                <w:webHidden/>
              </w:rPr>
              <w:tab/>
            </w:r>
            <w:r>
              <w:rPr>
                <w:webHidden/>
              </w:rPr>
              <w:fldChar w:fldCharType="begin"/>
            </w:r>
            <w:r>
              <w:rPr>
                <w:webHidden/>
              </w:rPr>
              <w:instrText xml:space="preserve"> PAGEREF _Toc198065241 \h </w:instrText>
            </w:r>
            <w:r>
              <w:rPr>
                <w:webHidden/>
              </w:rPr>
            </w:r>
            <w:r>
              <w:rPr>
                <w:webHidden/>
              </w:rPr>
              <w:fldChar w:fldCharType="separate"/>
            </w:r>
            <w:r>
              <w:rPr>
                <w:webHidden/>
              </w:rPr>
              <w:t>22</w:t>
            </w:r>
            <w:r>
              <w:rPr>
                <w:webHidden/>
              </w:rPr>
              <w:fldChar w:fldCharType="end"/>
            </w:r>
          </w:hyperlink>
        </w:p>
        <w:p w14:paraId="2756BED4" w14:textId="2CA22437" w:rsidR="00616D5D" w:rsidRDefault="00616D5D">
          <w:pPr>
            <w:pStyle w:val="TOC2"/>
            <w:tabs>
              <w:tab w:val="left" w:pos="1680"/>
              <w:tab w:val="right" w:leader="dot" w:pos="9062"/>
            </w:tabs>
            <w:rPr>
              <w:rFonts w:asciiTheme="minorHAnsi" w:eastAsiaTheme="minorEastAsia" w:hAnsiTheme="minorHAnsi"/>
              <w:kern w:val="2"/>
              <w:sz w:val="24"/>
              <w:szCs w:val="24"/>
              <w:lang w:val="en-US"/>
              <w14:ligatures w14:val="standardContextual"/>
            </w:rPr>
          </w:pPr>
          <w:hyperlink w:anchor="_Toc198065242" w:history="1">
            <w:r w:rsidRPr="006B0448">
              <w:rPr>
                <w:rStyle w:val="Hyperlink"/>
                <w:rFonts w:eastAsia="Times New Roman" w:cs="Times New Roman"/>
                <w:b/>
                <w:bCs/>
              </w:rPr>
              <w:t>4.2</w:t>
            </w:r>
            <w:r>
              <w:rPr>
                <w:rFonts w:asciiTheme="minorHAnsi" w:eastAsiaTheme="minorEastAsia" w:hAnsiTheme="minorHAnsi"/>
                <w:kern w:val="2"/>
                <w:sz w:val="24"/>
                <w:szCs w:val="24"/>
                <w:lang w:val="en-US"/>
                <w14:ligatures w14:val="standardContextual"/>
              </w:rPr>
              <w:tab/>
            </w:r>
            <w:r w:rsidRPr="006B0448">
              <w:rPr>
                <w:rStyle w:val="Hyperlink"/>
                <w:rFonts w:eastAsia="Times New Roman" w:cs="Times New Roman"/>
                <w:b/>
                <w:bCs/>
              </w:rPr>
              <w:t>Kết quả thử nghiệm</w:t>
            </w:r>
            <w:r>
              <w:rPr>
                <w:webHidden/>
              </w:rPr>
              <w:tab/>
            </w:r>
            <w:r>
              <w:rPr>
                <w:webHidden/>
              </w:rPr>
              <w:fldChar w:fldCharType="begin"/>
            </w:r>
            <w:r>
              <w:rPr>
                <w:webHidden/>
              </w:rPr>
              <w:instrText xml:space="preserve"> PAGEREF _Toc198065242 \h </w:instrText>
            </w:r>
            <w:r>
              <w:rPr>
                <w:webHidden/>
              </w:rPr>
            </w:r>
            <w:r>
              <w:rPr>
                <w:webHidden/>
              </w:rPr>
              <w:fldChar w:fldCharType="separate"/>
            </w:r>
            <w:r>
              <w:rPr>
                <w:webHidden/>
              </w:rPr>
              <w:t>25</w:t>
            </w:r>
            <w:r>
              <w:rPr>
                <w:webHidden/>
              </w:rPr>
              <w:fldChar w:fldCharType="end"/>
            </w:r>
          </w:hyperlink>
        </w:p>
        <w:p w14:paraId="45E380D0" w14:textId="78DA6FB9" w:rsidR="00616D5D" w:rsidRDefault="00616D5D">
          <w:pPr>
            <w:pStyle w:val="TOC2"/>
            <w:tabs>
              <w:tab w:val="left" w:pos="1680"/>
              <w:tab w:val="right" w:leader="dot" w:pos="9062"/>
            </w:tabs>
            <w:rPr>
              <w:rFonts w:asciiTheme="minorHAnsi" w:eastAsiaTheme="minorEastAsia" w:hAnsiTheme="minorHAnsi"/>
              <w:kern w:val="2"/>
              <w:sz w:val="24"/>
              <w:szCs w:val="24"/>
              <w:lang w:val="en-US"/>
              <w14:ligatures w14:val="standardContextual"/>
            </w:rPr>
          </w:pPr>
          <w:hyperlink w:anchor="_Toc198065243" w:history="1">
            <w:r w:rsidRPr="006B0448">
              <w:rPr>
                <w:rStyle w:val="Hyperlink"/>
                <w:rFonts w:eastAsia="Times New Roman" w:cs="Times New Roman"/>
                <w:b/>
                <w:bCs/>
              </w:rPr>
              <w:t>4.3</w:t>
            </w:r>
            <w:r>
              <w:rPr>
                <w:rFonts w:asciiTheme="minorHAnsi" w:eastAsiaTheme="minorEastAsia" w:hAnsiTheme="minorHAnsi"/>
                <w:kern w:val="2"/>
                <w:sz w:val="24"/>
                <w:szCs w:val="24"/>
                <w:lang w:val="en-US"/>
                <w14:ligatures w14:val="standardContextual"/>
              </w:rPr>
              <w:tab/>
            </w:r>
            <w:r w:rsidRPr="006B0448">
              <w:rPr>
                <w:rStyle w:val="Hyperlink"/>
                <w:rFonts w:eastAsia="Times New Roman" w:cs="Times New Roman"/>
                <w:b/>
                <w:bCs/>
              </w:rPr>
              <w:t>Kết quả giao diện và hướng dẫn sử dụng trò chơi</w:t>
            </w:r>
            <w:r>
              <w:rPr>
                <w:webHidden/>
              </w:rPr>
              <w:tab/>
            </w:r>
            <w:r>
              <w:rPr>
                <w:webHidden/>
              </w:rPr>
              <w:fldChar w:fldCharType="begin"/>
            </w:r>
            <w:r>
              <w:rPr>
                <w:webHidden/>
              </w:rPr>
              <w:instrText xml:space="preserve"> PAGEREF _Toc198065243 \h </w:instrText>
            </w:r>
            <w:r>
              <w:rPr>
                <w:webHidden/>
              </w:rPr>
            </w:r>
            <w:r>
              <w:rPr>
                <w:webHidden/>
              </w:rPr>
              <w:fldChar w:fldCharType="separate"/>
            </w:r>
            <w:r>
              <w:rPr>
                <w:webHidden/>
              </w:rPr>
              <w:t>31</w:t>
            </w:r>
            <w:r>
              <w:rPr>
                <w:webHidden/>
              </w:rPr>
              <w:fldChar w:fldCharType="end"/>
            </w:r>
          </w:hyperlink>
        </w:p>
        <w:p w14:paraId="43D19570" w14:textId="1838E823" w:rsidR="00616D5D" w:rsidRDefault="00616D5D">
          <w:pPr>
            <w:pStyle w:val="TOC1"/>
            <w:tabs>
              <w:tab w:val="right" w:leader="dot" w:pos="9062"/>
            </w:tabs>
            <w:rPr>
              <w:rFonts w:asciiTheme="minorHAnsi" w:eastAsiaTheme="minorEastAsia" w:hAnsiTheme="minorHAnsi"/>
              <w:kern w:val="2"/>
              <w:sz w:val="24"/>
              <w:szCs w:val="24"/>
              <w:lang w:val="en-US"/>
              <w14:ligatures w14:val="standardContextual"/>
            </w:rPr>
          </w:pPr>
          <w:hyperlink w:anchor="_Toc198065244" w:history="1">
            <w:r w:rsidRPr="006B0448">
              <w:rPr>
                <w:rStyle w:val="Hyperlink"/>
              </w:rPr>
              <w:t>PHẦN 5.</w:t>
            </w:r>
            <w:r w:rsidRPr="006B0448">
              <w:rPr>
                <w:rStyle w:val="Hyperlink"/>
                <w:spacing w:val="-7"/>
              </w:rPr>
              <w:t xml:space="preserve"> </w:t>
            </w:r>
            <w:r w:rsidRPr="006B0448">
              <w:rPr>
                <w:rStyle w:val="Hyperlink"/>
              </w:rPr>
              <w:t>KẾT LUẬN</w:t>
            </w:r>
            <w:r>
              <w:rPr>
                <w:webHidden/>
              </w:rPr>
              <w:tab/>
            </w:r>
            <w:r>
              <w:rPr>
                <w:webHidden/>
              </w:rPr>
              <w:fldChar w:fldCharType="begin"/>
            </w:r>
            <w:r>
              <w:rPr>
                <w:webHidden/>
              </w:rPr>
              <w:instrText xml:space="preserve"> PAGEREF _Toc198065244 \h </w:instrText>
            </w:r>
            <w:r>
              <w:rPr>
                <w:webHidden/>
              </w:rPr>
            </w:r>
            <w:r>
              <w:rPr>
                <w:webHidden/>
              </w:rPr>
              <w:fldChar w:fldCharType="separate"/>
            </w:r>
            <w:r>
              <w:rPr>
                <w:webHidden/>
              </w:rPr>
              <w:t>36</w:t>
            </w:r>
            <w:r>
              <w:rPr>
                <w:webHidden/>
              </w:rPr>
              <w:fldChar w:fldCharType="end"/>
            </w:r>
          </w:hyperlink>
        </w:p>
        <w:p w14:paraId="5A5EB66A" w14:textId="268C4E6A" w:rsidR="00616D5D" w:rsidRDefault="00616D5D">
          <w:pPr>
            <w:pStyle w:val="TOC2"/>
            <w:tabs>
              <w:tab w:val="left" w:pos="1680"/>
              <w:tab w:val="right" w:leader="dot" w:pos="9062"/>
            </w:tabs>
            <w:rPr>
              <w:rFonts w:asciiTheme="minorHAnsi" w:eastAsiaTheme="minorEastAsia" w:hAnsiTheme="minorHAnsi"/>
              <w:kern w:val="2"/>
              <w:sz w:val="24"/>
              <w:szCs w:val="24"/>
              <w:lang w:val="en-US"/>
              <w14:ligatures w14:val="standardContextual"/>
            </w:rPr>
          </w:pPr>
          <w:hyperlink w:anchor="_Toc198065245" w:history="1">
            <w:r w:rsidRPr="006B0448">
              <w:rPr>
                <w:rStyle w:val="Hyperlink"/>
                <w:rFonts w:cs="Times New Roman"/>
                <w:b/>
                <w:bCs/>
              </w:rPr>
              <w:t>5.1</w:t>
            </w:r>
            <w:r>
              <w:rPr>
                <w:rFonts w:asciiTheme="minorHAnsi" w:eastAsiaTheme="minorEastAsia" w:hAnsiTheme="minorHAnsi"/>
                <w:kern w:val="2"/>
                <w:sz w:val="24"/>
                <w:szCs w:val="24"/>
                <w:lang w:val="en-US"/>
                <w14:ligatures w14:val="standardContextual"/>
              </w:rPr>
              <w:tab/>
            </w:r>
            <w:r w:rsidRPr="006B0448">
              <w:rPr>
                <w:rStyle w:val="Hyperlink"/>
                <w:rFonts w:cs="Times New Roman"/>
                <w:b/>
                <w:bCs/>
              </w:rPr>
              <w:t>Tóm tắt</w:t>
            </w:r>
            <w:r>
              <w:rPr>
                <w:webHidden/>
              </w:rPr>
              <w:tab/>
            </w:r>
            <w:r>
              <w:rPr>
                <w:webHidden/>
              </w:rPr>
              <w:fldChar w:fldCharType="begin"/>
            </w:r>
            <w:r>
              <w:rPr>
                <w:webHidden/>
              </w:rPr>
              <w:instrText xml:space="preserve"> PAGEREF _Toc198065245 \h </w:instrText>
            </w:r>
            <w:r>
              <w:rPr>
                <w:webHidden/>
              </w:rPr>
            </w:r>
            <w:r>
              <w:rPr>
                <w:webHidden/>
              </w:rPr>
              <w:fldChar w:fldCharType="separate"/>
            </w:r>
            <w:r>
              <w:rPr>
                <w:webHidden/>
              </w:rPr>
              <w:t>36</w:t>
            </w:r>
            <w:r>
              <w:rPr>
                <w:webHidden/>
              </w:rPr>
              <w:fldChar w:fldCharType="end"/>
            </w:r>
          </w:hyperlink>
        </w:p>
        <w:p w14:paraId="7E88DA58" w14:textId="79933912" w:rsidR="00616D5D" w:rsidRDefault="00616D5D">
          <w:pPr>
            <w:pStyle w:val="TOC2"/>
            <w:tabs>
              <w:tab w:val="left" w:pos="1680"/>
              <w:tab w:val="right" w:leader="dot" w:pos="9062"/>
            </w:tabs>
            <w:rPr>
              <w:rFonts w:asciiTheme="minorHAnsi" w:eastAsiaTheme="minorEastAsia" w:hAnsiTheme="minorHAnsi"/>
              <w:kern w:val="2"/>
              <w:sz w:val="24"/>
              <w:szCs w:val="24"/>
              <w:lang w:val="en-US"/>
              <w14:ligatures w14:val="standardContextual"/>
            </w:rPr>
          </w:pPr>
          <w:hyperlink w:anchor="_Toc198065246" w:history="1">
            <w:r w:rsidRPr="006B0448">
              <w:rPr>
                <w:rStyle w:val="Hyperlink"/>
                <w:rFonts w:cs="Times New Roman"/>
                <w:b/>
                <w:bCs/>
              </w:rPr>
              <w:t>5.2</w:t>
            </w:r>
            <w:r>
              <w:rPr>
                <w:rFonts w:asciiTheme="minorHAnsi" w:eastAsiaTheme="minorEastAsia" w:hAnsiTheme="minorHAnsi"/>
                <w:kern w:val="2"/>
                <w:sz w:val="24"/>
                <w:szCs w:val="24"/>
                <w:lang w:val="en-US"/>
                <w14:ligatures w14:val="standardContextual"/>
              </w:rPr>
              <w:tab/>
            </w:r>
            <w:r w:rsidRPr="006B0448">
              <w:rPr>
                <w:rStyle w:val="Hyperlink"/>
                <w:rFonts w:cs="Times New Roman"/>
                <w:b/>
                <w:bCs/>
              </w:rPr>
              <w:t>Bài học kinh nghiệm</w:t>
            </w:r>
            <w:r>
              <w:rPr>
                <w:webHidden/>
              </w:rPr>
              <w:tab/>
            </w:r>
            <w:r>
              <w:rPr>
                <w:webHidden/>
              </w:rPr>
              <w:fldChar w:fldCharType="begin"/>
            </w:r>
            <w:r>
              <w:rPr>
                <w:webHidden/>
              </w:rPr>
              <w:instrText xml:space="preserve"> PAGEREF _Toc198065246 \h </w:instrText>
            </w:r>
            <w:r>
              <w:rPr>
                <w:webHidden/>
              </w:rPr>
            </w:r>
            <w:r>
              <w:rPr>
                <w:webHidden/>
              </w:rPr>
              <w:fldChar w:fldCharType="separate"/>
            </w:r>
            <w:r>
              <w:rPr>
                <w:webHidden/>
              </w:rPr>
              <w:t>36</w:t>
            </w:r>
            <w:r>
              <w:rPr>
                <w:webHidden/>
              </w:rPr>
              <w:fldChar w:fldCharType="end"/>
            </w:r>
          </w:hyperlink>
        </w:p>
        <w:p w14:paraId="632D5A01" w14:textId="40A215E8" w:rsidR="00616D5D" w:rsidRDefault="00616D5D">
          <w:pPr>
            <w:pStyle w:val="TOC2"/>
            <w:tabs>
              <w:tab w:val="left" w:pos="1680"/>
              <w:tab w:val="right" w:leader="dot" w:pos="9062"/>
            </w:tabs>
            <w:rPr>
              <w:rFonts w:asciiTheme="minorHAnsi" w:eastAsiaTheme="minorEastAsia" w:hAnsiTheme="minorHAnsi"/>
              <w:kern w:val="2"/>
              <w:sz w:val="24"/>
              <w:szCs w:val="24"/>
              <w:lang w:val="en-US"/>
              <w14:ligatures w14:val="standardContextual"/>
            </w:rPr>
          </w:pPr>
          <w:hyperlink w:anchor="_Toc198065247" w:history="1">
            <w:r w:rsidRPr="006B0448">
              <w:rPr>
                <w:rStyle w:val="Hyperlink"/>
                <w:rFonts w:cs="Times New Roman"/>
                <w:b/>
                <w:bCs/>
              </w:rPr>
              <w:t>5.3</w:t>
            </w:r>
            <w:r>
              <w:rPr>
                <w:rFonts w:asciiTheme="minorHAnsi" w:eastAsiaTheme="minorEastAsia" w:hAnsiTheme="minorHAnsi"/>
                <w:kern w:val="2"/>
                <w:sz w:val="24"/>
                <w:szCs w:val="24"/>
                <w:lang w:val="en-US"/>
                <w14:ligatures w14:val="standardContextual"/>
              </w:rPr>
              <w:tab/>
            </w:r>
            <w:r w:rsidRPr="006B0448">
              <w:rPr>
                <w:rStyle w:val="Hyperlink"/>
                <w:rFonts w:cs="Times New Roman"/>
                <w:b/>
                <w:bCs/>
              </w:rPr>
              <w:t>Hướng phát triển</w:t>
            </w:r>
            <w:r>
              <w:rPr>
                <w:webHidden/>
              </w:rPr>
              <w:tab/>
            </w:r>
            <w:r>
              <w:rPr>
                <w:webHidden/>
              </w:rPr>
              <w:fldChar w:fldCharType="begin"/>
            </w:r>
            <w:r>
              <w:rPr>
                <w:webHidden/>
              </w:rPr>
              <w:instrText xml:space="preserve"> PAGEREF _Toc198065247 \h </w:instrText>
            </w:r>
            <w:r>
              <w:rPr>
                <w:webHidden/>
              </w:rPr>
            </w:r>
            <w:r>
              <w:rPr>
                <w:webHidden/>
              </w:rPr>
              <w:fldChar w:fldCharType="separate"/>
            </w:r>
            <w:r>
              <w:rPr>
                <w:webHidden/>
              </w:rPr>
              <w:t>37</w:t>
            </w:r>
            <w:r>
              <w:rPr>
                <w:webHidden/>
              </w:rPr>
              <w:fldChar w:fldCharType="end"/>
            </w:r>
          </w:hyperlink>
        </w:p>
        <w:p w14:paraId="5DE2B1E7" w14:textId="02F58188" w:rsidR="00616D5D" w:rsidRDefault="00616D5D">
          <w:pPr>
            <w:pStyle w:val="TOC1"/>
            <w:tabs>
              <w:tab w:val="right" w:leader="dot" w:pos="9062"/>
            </w:tabs>
            <w:rPr>
              <w:rFonts w:asciiTheme="minorHAnsi" w:eastAsiaTheme="minorEastAsia" w:hAnsiTheme="minorHAnsi"/>
              <w:kern w:val="2"/>
              <w:sz w:val="24"/>
              <w:szCs w:val="24"/>
              <w:lang w:val="en-US"/>
              <w14:ligatures w14:val="standardContextual"/>
            </w:rPr>
          </w:pPr>
          <w:hyperlink w:anchor="_Toc198065248" w:history="1">
            <w:r w:rsidRPr="006B0448">
              <w:rPr>
                <w:rStyle w:val="Hyperlink"/>
              </w:rPr>
              <w:t>Tài liệu tham khảo</w:t>
            </w:r>
            <w:r>
              <w:rPr>
                <w:webHidden/>
              </w:rPr>
              <w:tab/>
            </w:r>
            <w:r>
              <w:rPr>
                <w:webHidden/>
              </w:rPr>
              <w:fldChar w:fldCharType="begin"/>
            </w:r>
            <w:r>
              <w:rPr>
                <w:webHidden/>
              </w:rPr>
              <w:instrText xml:space="preserve"> PAGEREF _Toc198065248 \h </w:instrText>
            </w:r>
            <w:r>
              <w:rPr>
                <w:webHidden/>
              </w:rPr>
            </w:r>
            <w:r>
              <w:rPr>
                <w:webHidden/>
              </w:rPr>
              <w:fldChar w:fldCharType="separate"/>
            </w:r>
            <w:r>
              <w:rPr>
                <w:webHidden/>
              </w:rPr>
              <w:t>39</w:t>
            </w:r>
            <w:r>
              <w:rPr>
                <w:webHidden/>
              </w:rPr>
              <w:fldChar w:fldCharType="end"/>
            </w:r>
          </w:hyperlink>
        </w:p>
        <w:p w14:paraId="2E409646" w14:textId="5CCFC714" w:rsidR="00AF177D" w:rsidRPr="008550C5" w:rsidRDefault="00AF177D" w:rsidP="00A94DCF">
          <w:r w:rsidRPr="008550C5">
            <w:rPr>
              <w:b/>
              <w:bCs/>
            </w:rPr>
            <w:fldChar w:fldCharType="end"/>
          </w:r>
        </w:p>
      </w:sdtContent>
    </w:sdt>
    <w:p w14:paraId="108A518D" w14:textId="7FC78A28" w:rsidR="003C6EBA" w:rsidRPr="00261AE2" w:rsidRDefault="003C6EBA" w:rsidP="00261AE2">
      <w:pPr>
        <w:ind w:left="0" w:firstLine="0"/>
        <w:rPr>
          <w:rFonts w:eastAsia="Times New Roman" w:cs="Times New Roman"/>
          <w:b/>
          <w:bCs/>
          <w:szCs w:val="26"/>
          <w:lang w:val="en-US"/>
        </w:rPr>
      </w:pPr>
    </w:p>
    <w:p w14:paraId="76F25477" w14:textId="11B800E9" w:rsidR="00BA203C" w:rsidRPr="008550C5" w:rsidRDefault="00B81445" w:rsidP="00A94DCF">
      <w:pPr>
        <w:pStyle w:val="Heading1"/>
        <w:spacing w:line="312" w:lineRule="auto"/>
        <w:rPr>
          <w:lang w:val="vi-VN"/>
        </w:rPr>
      </w:pPr>
      <w:bookmarkStart w:id="1" w:name="_Toc198065223"/>
      <w:r w:rsidRPr="008550C5">
        <w:rPr>
          <w:lang w:val="vi-VN"/>
        </w:rPr>
        <w:lastRenderedPageBreak/>
        <w:t xml:space="preserve">DANH MỤC </w:t>
      </w:r>
      <w:r w:rsidR="00BA203C" w:rsidRPr="008550C5">
        <w:rPr>
          <w:lang w:val="vi-VN"/>
        </w:rPr>
        <w:t xml:space="preserve">TỪ </w:t>
      </w:r>
      <w:r w:rsidRPr="008550C5">
        <w:rPr>
          <w:lang w:val="vi-VN"/>
        </w:rPr>
        <w:t>VIẾT TẮT</w:t>
      </w:r>
      <w:bookmarkEnd w:id="1"/>
    </w:p>
    <w:p w14:paraId="26A03470" w14:textId="77777777" w:rsidR="00BA203C" w:rsidRPr="008550C5" w:rsidRDefault="00BA203C" w:rsidP="00A94DCF"/>
    <w:tbl>
      <w:tblPr>
        <w:tblStyle w:val="TableGrid"/>
        <w:tblW w:w="0" w:type="auto"/>
        <w:tblInd w:w="1569" w:type="dxa"/>
        <w:tblLook w:val="04A0" w:firstRow="1" w:lastRow="0" w:firstColumn="1" w:lastColumn="0" w:noHBand="0" w:noVBand="1"/>
      </w:tblPr>
      <w:tblGrid>
        <w:gridCol w:w="1261"/>
        <w:gridCol w:w="2694"/>
        <w:gridCol w:w="3538"/>
      </w:tblGrid>
      <w:tr w:rsidR="00BA203C" w:rsidRPr="008550C5" w14:paraId="307112A8" w14:textId="77777777" w:rsidTr="00422347">
        <w:tc>
          <w:tcPr>
            <w:tcW w:w="1261" w:type="dxa"/>
          </w:tcPr>
          <w:p w14:paraId="5456355B" w14:textId="71656AD4" w:rsidR="00BA203C" w:rsidRPr="008550C5" w:rsidRDefault="00BA203C" w:rsidP="00A94DCF">
            <w:pPr>
              <w:spacing w:line="312" w:lineRule="auto"/>
              <w:ind w:left="0" w:firstLine="0"/>
              <w:jc w:val="center"/>
              <w:rPr>
                <w:b/>
                <w:bCs/>
              </w:rPr>
            </w:pPr>
            <w:r w:rsidRPr="008550C5">
              <w:rPr>
                <w:b/>
                <w:bCs/>
              </w:rPr>
              <w:t>STT</w:t>
            </w:r>
          </w:p>
        </w:tc>
        <w:tc>
          <w:tcPr>
            <w:tcW w:w="2694" w:type="dxa"/>
          </w:tcPr>
          <w:p w14:paraId="0A49CF96" w14:textId="6047E69F" w:rsidR="00BA203C" w:rsidRPr="008550C5" w:rsidRDefault="00BA203C" w:rsidP="00A94DCF">
            <w:pPr>
              <w:spacing w:line="312" w:lineRule="auto"/>
              <w:ind w:firstLine="0"/>
              <w:jc w:val="center"/>
              <w:rPr>
                <w:b/>
                <w:bCs/>
              </w:rPr>
            </w:pPr>
            <w:r w:rsidRPr="008550C5">
              <w:rPr>
                <w:b/>
                <w:bCs/>
              </w:rPr>
              <w:t>Ký hiệu chữ viết tắt</w:t>
            </w:r>
          </w:p>
        </w:tc>
        <w:tc>
          <w:tcPr>
            <w:tcW w:w="3538" w:type="dxa"/>
          </w:tcPr>
          <w:p w14:paraId="4CAD53B5" w14:textId="54D03FEF" w:rsidR="00BA203C" w:rsidRPr="008550C5" w:rsidRDefault="00BA203C" w:rsidP="00A94DCF">
            <w:pPr>
              <w:spacing w:line="312" w:lineRule="auto"/>
              <w:ind w:firstLine="0"/>
              <w:jc w:val="center"/>
              <w:rPr>
                <w:b/>
                <w:bCs/>
              </w:rPr>
            </w:pPr>
            <w:r w:rsidRPr="008550C5">
              <w:rPr>
                <w:b/>
                <w:bCs/>
              </w:rPr>
              <w:t>Chữ viết đầy đủ</w:t>
            </w:r>
          </w:p>
        </w:tc>
      </w:tr>
      <w:tr w:rsidR="00BA203C" w:rsidRPr="008550C5" w14:paraId="7EF37807" w14:textId="77777777" w:rsidTr="00422347">
        <w:tc>
          <w:tcPr>
            <w:tcW w:w="1261" w:type="dxa"/>
          </w:tcPr>
          <w:p w14:paraId="7CE590F1" w14:textId="54319814" w:rsidR="00BA203C" w:rsidRPr="008550C5" w:rsidRDefault="00BA203C" w:rsidP="00A94DCF">
            <w:pPr>
              <w:spacing w:line="312" w:lineRule="auto"/>
              <w:ind w:left="0" w:firstLine="0"/>
              <w:jc w:val="center"/>
            </w:pPr>
            <w:r w:rsidRPr="008550C5">
              <w:t>1</w:t>
            </w:r>
          </w:p>
        </w:tc>
        <w:tc>
          <w:tcPr>
            <w:tcW w:w="2694" w:type="dxa"/>
          </w:tcPr>
          <w:p w14:paraId="0DF66C8F" w14:textId="76574761" w:rsidR="00BA203C" w:rsidRPr="008550C5" w:rsidRDefault="00BA203C" w:rsidP="00A94DCF">
            <w:pPr>
              <w:spacing w:line="312" w:lineRule="auto"/>
              <w:ind w:left="0" w:firstLine="0"/>
              <w:jc w:val="center"/>
            </w:pPr>
            <w:r w:rsidRPr="008550C5">
              <w:t>FPS</w:t>
            </w:r>
          </w:p>
        </w:tc>
        <w:tc>
          <w:tcPr>
            <w:tcW w:w="3538" w:type="dxa"/>
          </w:tcPr>
          <w:p w14:paraId="41AF58EE" w14:textId="0BAB6D16" w:rsidR="00BA203C" w:rsidRPr="008550C5" w:rsidRDefault="00BA203C" w:rsidP="00A94DCF">
            <w:pPr>
              <w:spacing w:line="312" w:lineRule="auto"/>
              <w:ind w:firstLine="0"/>
              <w:jc w:val="center"/>
            </w:pPr>
            <w:r w:rsidRPr="008550C5">
              <w:t>Frames Per Second</w:t>
            </w:r>
          </w:p>
        </w:tc>
      </w:tr>
      <w:tr w:rsidR="00BA203C" w:rsidRPr="008550C5" w14:paraId="18B63A6C" w14:textId="77777777" w:rsidTr="00422347">
        <w:tc>
          <w:tcPr>
            <w:tcW w:w="1261" w:type="dxa"/>
          </w:tcPr>
          <w:p w14:paraId="5D508F04" w14:textId="79AAE8E9" w:rsidR="00BA203C" w:rsidRPr="008550C5" w:rsidRDefault="008460A9" w:rsidP="00A94DCF">
            <w:pPr>
              <w:spacing w:line="312" w:lineRule="auto"/>
              <w:ind w:left="0" w:firstLine="0"/>
              <w:jc w:val="center"/>
            </w:pPr>
            <w:r w:rsidRPr="008550C5">
              <w:t>2</w:t>
            </w:r>
          </w:p>
        </w:tc>
        <w:tc>
          <w:tcPr>
            <w:tcW w:w="2694" w:type="dxa"/>
          </w:tcPr>
          <w:p w14:paraId="768B6AA3" w14:textId="258B09ED" w:rsidR="00BA203C" w:rsidRPr="008550C5" w:rsidRDefault="008460A9" w:rsidP="00A94DCF">
            <w:pPr>
              <w:spacing w:line="312" w:lineRule="auto"/>
              <w:ind w:left="0" w:firstLine="0"/>
              <w:jc w:val="center"/>
            </w:pPr>
            <w:r w:rsidRPr="008550C5">
              <w:t>OOP</w:t>
            </w:r>
          </w:p>
        </w:tc>
        <w:tc>
          <w:tcPr>
            <w:tcW w:w="3538" w:type="dxa"/>
          </w:tcPr>
          <w:p w14:paraId="5D86D56A" w14:textId="62089154" w:rsidR="00BA203C" w:rsidRPr="008550C5" w:rsidRDefault="008460A9" w:rsidP="00A94DCF">
            <w:pPr>
              <w:spacing w:line="312" w:lineRule="auto"/>
              <w:ind w:left="0" w:firstLine="0"/>
              <w:jc w:val="center"/>
            </w:pPr>
            <w:r w:rsidRPr="008550C5">
              <w:t>Object-Oriented Programming</w:t>
            </w:r>
          </w:p>
        </w:tc>
      </w:tr>
      <w:tr w:rsidR="00BA203C" w:rsidRPr="008550C5" w14:paraId="4E377E87" w14:textId="77777777" w:rsidTr="00422347">
        <w:tc>
          <w:tcPr>
            <w:tcW w:w="1261" w:type="dxa"/>
          </w:tcPr>
          <w:p w14:paraId="21EBFED4" w14:textId="71252664" w:rsidR="00BA203C" w:rsidRPr="008550C5" w:rsidRDefault="00F5298E" w:rsidP="00A94DCF">
            <w:pPr>
              <w:spacing w:line="312" w:lineRule="auto"/>
              <w:ind w:left="0" w:firstLine="0"/>
              <w:jc w:val="center"/>
            </w:pPr>
            <w:r w:rsidRPr="008550C5">
              <w:t>3</w:t>
            </w:r>
          </w:p>
        </w:tc>
        <w:tc>
          <w:tcPr>
            <w:tcW w:w="2694" w:type="dxa"/>
          </w:tcPr>
          <w:p w14:paraId="759BCA54" w14:textId="22236528" w:rsidR="00BA203C" w:rsidRPr="008550C5" w:rsidRDefault="00F5298E" w:rsidP="00A94DCF">
            <w:pPr>
              <w:spacing w:line="312" w:lineRule="auto"/>
              <w:ind w:left="0" w:firstLine="0"/>
              <w:jc w:val="center"/>
            </w:pPr>
            <w:r w:rsidRPr="008550C5">
              <w:t>BFS</w:t>
            </w:r>
          </w:p>
        </w:tc>
        <w:tc>
          <w:tcPr>
            <w:tcW w:w="3538" w:type="dxa"/>
          </w:tcPr>
          <w:p w14:paraId="74ADE502" w14:textId="6A6166A2" w:rsidR="00BA203C" w:rsidRPr="008550C5" w:rsidRDefault="00F5298E" w:rsidP="00A94DCF">
            <w:pPr>
              <w:spacing w:line="312" w:lineRule="auto"/>
              <w:ind w:firstLine="0"/>
              <w:jc w:val="center"/>
            </w:pPr>
            <w:r w:rsidRPr="008550C5">
              <w:t>Breadth-First Search</w:t>
            </w:r>
          </w:p>
        </w:tc>
      </w:tr>
      <w:tr w:rsidR="00B668FF" w:rsidRPr="008550C5" w14:paraId="202F28A2" w14:textId="77777777" w:rsidTr="00422347">
        <w:tc>
          <w:tcPr>
            <w:tcW w:w="1261" w:type="dxa"/>
          </w:tcPr>
          <w:p w14:paraId="4AF72BCC" w14:textId="4C368CBE" w:rsidR="00B668FF" w:rsidRPr="008550C5" w:rsidRDefault="00B668FF" w:rsidP="00A94DCF">
            <w:pPr>
              <w:spacing w:line="312" w:lineRule="auto"/>
              <w:ind w:left="0" w:firstLine="0"/>
              <w:jc w:val="center"/>
            </w:pPr>
            <w:r w:rsidRPr="008550C5">
              <w:t>4</w:t>
            </w:r>
          </w:p>
        </w:tc>
        <w:tc>
          <w:tcPr>
            <w:tcW w:w="2694" w:type="dxa"/>
          </w:tcPr>
          <w:p w14:paraId="07580003" w14:textId="2BC063A1" w:rsidR="00B668FF" w:rsidRPr="008550C5" w:rsidRDefault="00B668FF" w:rsidP="00A94DCF">
            <w:pPr>
              <w:spacing w:line="312" w:lineRule="auto"/>
              <w:ind w:left="0" w:firstLine="0"/>
              <w:jc w:val="center"/>
            </w:pPr>
            <w:r w:rsidRPr="008550C5">
              <w:t>A*</w:t>
            </w:r>
          </w:p>
        </w:tc>
        <w:tc>
          <w:tcPr>
            <w:tcW w:w="3538" w:type="dxa"/>
          </w:tcPr>
          <w:p w14:paraId="560530D4" w14:textId="0FEE6127" w:rsidR="00B668FF" w:rsidRPr="008550C5" w:rsidRDefault="00B668FF" w:rsidP="00A94DCF">
            <w:pPr>
              <w:spacing w:line="312" w:lineRule="auto"/>
              <w:ind w:firstLine="0"/>
              <w:jc w:val="center"/>
            </w:pPr>
            <w:r w:rsidRPr="008550C5">
              <w:t>A Star</w:t>
            </w:r>
          </w:p>
        </w:tc>
      </w:tr>
      <w:tr w:rsidR="002F7002" w:rsidRPr="008550C5" w14:paraId="0576AEF3" w14:textId="77777777" w:rsidTr="00422347">
        <w:tc>
          <w:tcPr>
            <w:tcW w:w="1261" w:type="dxa"/>
          </w:tcPr>
          <w:p w14:paraId="521FDBDC" w14:textId="352242D2" w:rsidR="002F7002" w:rsidRPr="008550C5" w:rsidRDefault="002F7002" w:rsidP="00A94DCF">
            <w:pPr>
              <w:spacing w:line="312" w:lineRule="auto"/>
              <w:ind w:left="0" w:firstLine="0"/>
              <w:jc w:val="center"/>
            </w:pPr>
            <w:r w:rsidRPr="008550C5">
              <w:t>5</w:t>
            </w:r>
          </w:p>
        </w:tc>
        <w:tc>
          <w:tcPr>
            <w:tcW w:w="2694" w:type="dxa"/>
          </w:tcPr>
          <w:p w14:paraId="2B4276B7" w14:textId="7E6A4202" w:rsidR="002F7002" w:rsidRPr="008550C5" w:rsidRDefault="002F7002" w:rsidP="00A94DCF">
            <w:pPr>
              <w:spacing w:line="312" w:lineRule="auto"/>
              <w:ind w:left="0" w:firstLine="0"/>
              <w:jc w:val="center"/>
            </w:pPr>
            <w:r w:rsidRPr="008550C5">
              <w:t>CPU</w:t>
            </w:r>
          </w:p>
        </w:tc>
        <w:tc>
          <w:tcPr>
            <w:tcW w:w="3538" w:type="dxa"/>
          </w:tcPr>
          <w:p w14:paraId="2FD1249F" w14:textId="7133E6AC" w:rsidR="002F7002" w:rsidRPr="008550C5" w:rsidRDefault="002F7002" w:rsidP="00A94DCF">
            <w:pPr>
              <w:spacing w:line="312" w:lineRule="auto"/>
              <w:ind w:firstLine="0"/>
              <w:jc w:val="center"/>
            </w:pPr>
            <w:r w:rsidRPr="008550C5">
              <w:t>Central Processing Unit</w:t>
            </w:r>
          </w:p>
        </w:tc>
      </w:tr>
      <w:tr w:rsidR="00DA7CED" w:rsidRPr="008550C5" w14:paraId="75AB4897" w14:textId="77777777" w:rsidTr="00422347">
        <w:tc>
          <w:tcPr>
            <w:tcW w:w="1261" w:type="dxa"/>
          </w:tcPr>
          <w:p w14:paraId="52F24EE6" w14:textId="470CD1F9" w:rsidR="00DA7CED" w:rsidRPr="008550C5" w:rsidRDefault="00DA7CED" w:rsidP="00A94DCF">
            <w:pPr>
              <w:spacing w:line="312" w:lineRule="auto"/>
              <w:ind w:left="0" w:firstLine="0"/>
              <w:jc w:val="center"/>
            </w:pPr>
            <w:r w:rsidRPr="008550C5">
              <w:t>6</w:t>
            </w:r>
          </w:p>
        </w:tc>
        <w:tc>
          <w:tcPr>
            <w:tcW w:w="2694" w:type="dxa"/>
          </w:tcPr>
          <w:p w14:paraId="34C9C285" w14:textId="06E3FCCF" w:rsidR="00DA7CED" w:rsidRPr="008550C5" w:rsidRDefault="00DA7CED" w:rsidP="00A94DCF">
            <w:pPr>
              <w:spacing w:line="312" w:lineRule="auto"/>
              <w:ind w:left="0" w:firstLine="0"/>
              <w:jc w:val="center"/>
            </w:pPr>
            <w:r w:rsidRPr="008550C5">
              <w:t>GPU</w:t>
            </w:r>
          </w:p>
        </w:tc>
        <w:tc>
          <w:tcPr>
            <w:tcW w:w="3538" w:type="dxa"/>
          </w:tcPr>
          <w:p w14:paraId="3B38308C" w14:textId="16D65EBC" w:rsidR="00DA7CED" w:rsidRPr="008550C5" w:rsidRDefault="00DA7CED" w:rsidP="00A94DCF">
            <w:pPr>
              <w:spacing w:line="312" w:lineRule="auto"/>
              <w:ind w:firstLine="0"/>
              <w:jc w:val="center"/>
            </w:pPr>
            <w:r w:rsidRPr="008550C5">
              <w:t>Graphics Processing Unit</w:t>
            </w:r>
          </w:p>
        </w:tc>
      </w:tr>
      <w:tr w:rsidR="00DA7CED" w:rsidRPr="008550C5" w14:paraId="528054D5" w14:textId="77777777" w:rsidTr="00422347">
        <w:tc>
          <w:tcPr>
            <w:tcW w:w="1261" w:type="dxa"/>
          </w:tcPr>
          <w:p w14:paraId="6047ED59" w14:textId="20433EF4" w:rsidR="00DA7CED" w:rsidRPr="008550C5" w:rsidRDefault="00DA7CED" w:rsidP="00A94DCF">
            <w:pPr>
              <w:spacing w:line="312" w:lineRule="auto"/>
              <w:ind w:left="0" w:firstLine="0"/>
              <w:jc w:val="center"/>
            </w:pPr>
            <w:r w:rsidRPr="008550C5">
              <w:t>7</w:t>
            </w:r>
          </w:p>
        </w:tc>
        <w:tc>
          <w:tcPr>
            <w:tcW w:w="2694" w:type="dxa"/>
          </w:tcPr>
          <w:p w14:paraId="4269511D" w14:textId="3E027DEA" w:rsidR="00DA7CED" w:rsidRPr="008550C5" w:rsidRDefault="00DA7CED" w:rsidP="00A94DCF">
            <w:pPr>
              <w:spacing w:line="312" w:lineRule="auto"/>
              <w:ind w:left="0" w:firstLine="0"/>
              <w:jc w:val="center"/>
            </w:pPr>
            <w:r w:rsidRPr="008550C5">
              <w:t>IDE</w:t>
            </w:r>
          </w:p>
        </w:tc>
        <w:tc>
          <w:tcPr>
            <w:tcW w:w="3538" w:type="dxa"/>
          </w:tcPr>
          <w:p w14:paraId="5D59A0F2" w14:textId="1EEC52C6" w:rsidR="00DA7CED" w:rsidRPr="008550C5" w:rsidRDefault="00DA7CED" w:rsidP="00A94DCF">
            <w:pPr>
              <w:spacing w:line="312" w:lineRule="auto"/>
              <w:ind w:firstLine="0"/>
              <w:jc w:val="center"/>
            </w:pPr>
            <w:r w:rsidRPr="008550C5">
              <w:t>Integrated Development Environment</w:t>
            </w:r>
          </w:p>
        </w:tc>
      </w:tr>
    </w:tbl>
    <w:p w14:paraId="77D83F6D" w14:textId="4FD9F0A9" w:rsidR="00B81445" w:rsidRPr="008550C5" w:rsidRDefault="00B81445" w:rsidP="00A94DCF">
      <w:r w:rsidRPr="008550C5">
        <w:br w:type="page"/>
      </w:r>
    </w:p>
    <w:p w14:paraId="2B2DD2B3" w14:textId="569A4865" w:rsidR="00B00EFC" w:rsidRPr="008550C5" w:rsidRDefault="00B00EFC" w:rsidP="00A94DCF">
      <w:pPr>
        <w:pStyle w:val="Heading1"/>
        <w:spacing w:before="160" w:line="312" w:lineRule="auto"/>
        <w:ind w:right="1363"/>
        <w:rPr>
          <w:lang w:val="vi-VN"/>
        </w:rPr>
      </w:pPr>
      <w:bookmarkStart w:id="2" w:name="_Toc198065224"/>
      <w:r w:rsidRPr="008550C5">
        <w:rPr>
          <w:lang w:val="vi-VN"/>
        </w:rPr>
        <w:lastRenderedPageBreak/>
        <w:t>PHẦN</w:t>
      </w:r>
      <w:r w:rsidR="004E2D37" w:rsidRPr="008550C5">
        <w:rPr>
          <w:lang w:val="vi-VN"/>
        </w:rPr>
        <w:t xml:space="preserve"> 1.</w:t>
      </w:r>
      <w:r w:rsidRPr="008550C5">
        <w:rPr>
          <w:spacing w:val="-6"/>
          <w:lang w:val="vi-VN"/>
        </w:rPr>
        <w:t xml:space="preserve"> </w:t>
      </w:r>
      <w:r w:rsidRPr="008550C5">
        <w:rPr>
          <w:lang w:val="vi-VN"/>
        </w:rPr>
        <w:t>MỞ</w:t>
      </w:r>
      <w:r w:rsidRPr="008550C5">
        <w:rPr>
          <w:spacing w:val="-6"/>
          <w:lang w:val="vi-VN"/>
        </w:rPr>
        <w:t xml:space="preserve"> </w:t>
      </w:r>
      <w:r w:rsidRPr="008550C5">
        <w:rPr>
          <w:spacing w:val="-5"/>
          <w:lang w:val="vi-VN"/>
        </w:rPr>
        <w:t>ĐẦU</w:t>
      </w:r>
      <w:bookmarkEnd w:id="2"/>
    </w:p>
    <w:p w14:paraId="3DED84C1" w14:textId="16D4F500" w:rsidR="00FC3733" w:rsidRPr="008550C5" w:rsidRDefault="004E2D37" w:rsidP="00A94DCF">
      <w:pPr>
        <w:pStyle w:val="Heading2"/>
        <w:numPr>
          <w:ilvl w:val="1"/>
          <w:numId w:val="5"/>
        </w:numPr>
        <w:rPr>
          <w:rFonts w:ascii="Times New Roman" w:hAnsi="Times New Roman" w:cs="Times New Roman"/>
          <w:b/>
          <w:bCs/>
          <w:color w:val="auto"/>
        </w:rPr>
      </w:pPr>
      <w:bookmarkStart w:id="3" w:name="_Toc198065225"/>
      <w:r w:rsidRPr="008550C5">
        <w:rPr>
          <w:rFonts w:ascii="Times New Roman" w:hAnsi="Times New Roman" w:cs="Times New Roman"/>
          <w:b/>
          <w:bCs/>
          <w:color w:val="auto"/>
        </w:rPr>
        <w:t>Giới thiệu chung về đồ án</w:t>
      </w:r>
      <w:bookmarkEnd w:id="3"/>
    </w:p>
    <w:p w14:paraId="2931536C" w14:textId="614FE7CA" w:rsidR="00EE42B0" w:rsidRPr="008550C5" w:rsidRDefault="00EE42B0" w:rsidP="00A94DCF">
      <w:pPr>
        <w:pStyle w:val="BodyText"/>
        <w:spacing w:line="312" w:lineRule="auto"/>
        <w:rPr>
          <w:lang w:val="vi-VN"/>
        </w:rPr>
      </w:pPr>
      <w:r w:rsidRPr="008550C5">
        <w:rPr>
          <w:lang w:val="vi-VN"/>
        </w:rPr>
        <w:t>Dự án tập trung vào việc áp dụng các thuật toán tìm kiếm đường đi hiệu quả trong môn học Trí tuệ nhân tạo thông qua xây dựng một trò chơi phiêu lưu 2D, nơi người chơi điều khiển nhân vật đi khám phá các bản đồ đa dạng, sử dụng tuyệt chiêu hay các đòn đánh thường để chiến đấu và tiêu diệt quái vật đồng thời có thể thu thập các vật phẩm có trong bản đồ để gia tăng các thuộc tính cho người chơi, giúp việc tiêu diệt quái vật dễ dàng hơn. Trò chơi được xây dựng trên nền tảng thư viện Pygame, tận dụng khả năng mạnh mẽ của thư viện này trong việc xử lý đồ họa, âm thanh và tương tác người dùng. Bên cạnh đó</w:t>
      </w:r>
      <w:r w:rsidR="006220A6">
        <w:rPr>
          <w:lang w:val="en-US"/>
        </w:rPr>
        <w:t>,</w:t>
      </w:r>
      <w:r w:rsidRPr="008550C5">
        <w:rPr>
          <w:lang w:val="vi-VN"/>
        </w:rPr>
        <w:t xml:space="preserve"> là việc thiết kế giao diện menu đơn giản và trực quan, nhằm cung cấp trải nghiệm người dùng tối ưu ngay từ khi bắt đầu. Giao diện này, kết hợp với nhạc nền phù hợp, được kỳ vọng sẽ tạo ra cảm giác hứng thú và lôi cuốn cho người chơi.</w:t>
      </w:r>
    </w:p>
    <w:p w14:paraId="53075F93" w14:textId="1CD05D61" w:rsidR="00DB0C07" w:rsidRPr="008550C5" w:rsidRDefault="004E2D37" w:rsidP="00A94DCF">
      <w:pPr>
        <w:pStyle w:val="Heading2"/>
        <w:numPr>
          <w:ilvl w:val="1"/>
          <w:numId w:val="5"/>
        </w:numPr>
        <w:rPr>
          <w:rFonts w:ascii="Times New Roman" w:hAnsi="Times New Roman" w:cs="Times New Roman"/>
          <w:b/>
          <w:bCs/>
          <w:color w:val="auto"/>
        </w:rPr>
      </w:pPr>
      <w:bookmarkStart w:id="4" w:name="_Toc198065226"/>
      <w:r w:rsidRPr="008550C5">
        <w:rPr>
          <w:rFonts w:ascii="Times New Roman" w:hAnsi="Times New Roman" w:cs="Times New Roman"/>
          <w:b/>
          <w:bCs/>
          <w:color w:val="auto"/>
        </w:rPr>
        <w:t>Phát biểu bài toán</w:t>
      </w:r>
      <w:bookmarkEnd w:id="4"/>
    </w:p>
    <w:p w14:paraId="31FE2370" w14:textId="13F89DC7" w:rsidR="000C2D5B" w:rsidRPr="008550C5" w:rsidRDefault="003F1AA1" w:rsidP="00A94DCF">
      <w:pPr>
        <w:pStyle w:val="BodyText"/>
        <w:spacing w:line="312" w:lineRule="auto"/>
        <w:ind w:left="261" w:firstLine="720"/>
        <w:rPr>
          <w:lang w:val="vi-VN"/>
        </w:rPr>
      </w:pPr>
      <w:r w:rsidRPr="008550C5">
        <w:rPr>
          <w:lang w:val="vi-VN"/>
        </w:rPr>
        <w:t xml:space="preserve">Bài toán chính được nhắc đến ở dự án là áp dụng các thuật toán tìm kiếm trong không gian trạng thái được học từ môn học Trí tuệ nhân tạo và từ đó tạo ra một trò chơi phiêu lưu 2D không chỉ hấp dẫn, có tính giải trí cao, đồng thời thể hiện khả năng ứng dụng được các thuật toán tìm kiếm phổ biến cũng như kỹ thuật lập trình và sử dụng thư viện Pygame một cách hiệu quả. </w:t>
      </w:r>
    </w:p>
    <w:p w14:paraId="34CEFE0A" w14:textId="3D1F8B4C" w:rsidR="00EF3704" w:rsidRPr="008550C5" w:rsidRDefault="00EF3704" w:rsidP="00A94DCF">
      <w:pPr>
        <w:rPr>
          <w:szCs w:val="26"/>
        </w:rPr>
      </w:pPr>
      <w:r w:rsidRPr="008550C5">
        <w:rPr>
          <w:szCs w:val="26"/>
        </w:rPr>
        <w:t>Để áp dụng các thuật toán tìm kiếm cho hành vi của quái vật trong trò chơi “The Last Knight”, cần xác định rõ các thành phần của bài toán tìm kiếm thông tin trạng thái như sau</w:t>
      </w:r>
      <w:r w:rsidR="00D95745" w:rsidRPr="008550C5">
        <w:rPr>
          <w:szCs w:val="26"/>
        </w:rPr>
        <w:t>:</w:t>
      </w:r>
    </w:p>
    <w:p w14:paraId="05B9D7D8" w14:textId="40DF9195" w:rsidR="00D95745" w:rsidRPr="008550C5" w:rsidRDefault="00D95745" w:rsidP="00A94DCF">
      <w:pPr>
        <w:rPr>
          <w:szCs w:val="26"/>
        </w:rPr>
      </w:pPr>
      <w:r w:rsidRPr="008550C5">
        <w:rPr>
          <w:b/>
          <w:bCs/>
          <w:szCs w:val="26"/>
        </w:rPr>
        <w:t xml:space="preserve">Không gian trạng thái: </w:t>
      </w:r>
      <w:r w:rsidRPr="008550C5">
        <w:rPr>
          <w:szCs w:val="26"/>
        </w:rPr>
        <w:t>Mỗi trạng thái đại diện cho một vị trí hay tọa độ cụ thể mà quái vật có thể chiếm giữ trên bản đồ của trò chơi</w:t>
      </w:r>
      <w:r w:rsidR="005340CE" w:rsidRPr="008550C5">
        <w:rPr>
          <w:szCs w:val="26"/>
        </w:rPr>
        <w:t>. Tập hợp tất cả các vị trí hợp lệ trên bản đồ tạo thành không gian trạng thái.</w:t>
      </w:r>
    </w:p>
    <w:p w14:paraId="130BCB9E" w14:textId="647B1396" w:rsidR="00FB280C" w:rsidRPr="008550C5" w:rsidRDefault="00FB280C" w:rsidP="00A94DCF">
      <w:pPr>
        <w:rPr>
          <w:szCs w:val="26"/>
        </w:rPr>
      </w:pPr>
      <w:r w:rsidRPr="008550C5">
        <w:rPr>
          <w:b/>
          <w:bCs/>
          <w:szCs w:val="26"/>
        </w:rPr>
        <w:t>Trạng thái ban đầu:</w:t>
      </w:r>
      <w:r w:rsidRPr="008550C5">
        <w:rPr>
          <w:szCs w:val="26"/>
        </w:rPr>
        <w:t xml:space="preserve"> Là vị trí xuất hiện đầu tiên của quái vật khi bắt đầu quá trình tìm kiếm đường đi đến người chơi.</w:t>
      </w:r>
    </w:p>
    <w:p w14:paraId="029C6C48" w14:textId="1A24E2E2" w:rsidR="00F722EF" w:rsidRPr="008550C5" w:rsidRDefault="00F722EF" w:rsidP="00A94DCF">
      <w:pPr>
        <w:rPr>
          <w:szCs w:val="26"/>
        </w:rPr>
      </w:pPr>
      <w:r w:rsidRPr="008550C5">
        <w:rPr>
          <w:b/>
          <w:bCs/>
          <w:szCs w:val="26"/>
        </w:rPr>
        <w:t>Hành động:</w:t>
      </w:r>
      <w:r w:rsidRPr="008550C5">
        <w:rPr>
          <w:szCs w:val="26"/>
        </w:rPr>
        <w:t xml:space="preserve"> Là tập hợp các trạng thái di chuyển được thiết lập sẵn cho quái vật để có thể từ một vị trí hiện tại chuyển sang một vị trí mới. Trong môi trường bản đồ của trò chơi, thì tùy thuộc vào loại quái vật, các hành động thường bao gồm: di chuyển sang trái, phải, lên, xuống.</w:t>
      </w:r>
      <w:r w:rsidR="00E97DA9" w:rsidRPr="008550C5">
        <w:rPr>
          <w:szCs w:val="26"/>
        </w:rPr>
        <w:t xml:space="preserve"> Mỗi hành động này chỉ hợp lệ nếu vị trí đích đi đến không phải là các ô vật cản và nằm trong phạm vi của bản đồ.</w:t>
      </w:r>
    </w:p>
    <w:p w14:paraId="3680E876" w14:textId="16A2CE44" w:rsidR="004F0B12" w:rsidRPr="008550C5" w:rsidRDefault="004F0B12" w:rsidP="00A94DCF">
      <w:pPr>
        <w:rPr>
          <w:szCs w:val="26"/>
        </w:rPr>
      </w:pPr>
      <w:r w:rsidRPr="008550C5">
        <w:rPr>
          <w:b/>
          <w:bCs/>
          <w:szCs w:val="26"/>
        </w:rPr>
        <w:t>Hàm chuyển trạng thái:</w:t>
      </w:r>
      <w:r w:rsidRPr="008550C5">
        <w:rPr>
          <w:szCs w:val="26"/>
        </w:rPr>
        <w:t xml:space="preserve"> Mô tả kết quả của việc thực hiện một hành động từ một trạng thái. </w:t>
      </w:r>
    </w:p>
    <w:p w14:paraId="145D997D" w14:textId="0E91006A" w:rsidR="00DC0CA1" w:rsidRPr="008550C5" w:rsidRDefault="00DC0CA1" w:rsidP="00A94DCF">
      <w:pPr>
        <w:rPr>
          <w:szCs w:val="26"/>
        </w:rPr>
      </w:pPr>
      <w:r w:rsidRPr="008550C5">
        <w:rPr>
          <w:b/>
          <w:bCs/>
          <w:szCs w:val="26"/>
        </w:rPr>
        <w:t>Hàm kiểm tra đích:</w:t>
      </w:r>
      <w:r w:rsidRPr="008550C5">
        <w:rPr>
          <w:szCs w:val="26"/>
        </w:rPr>
        <w:t xml:space="preserve"> Xác định xem đó có phải là trạng thái đích không, trạng thái đích lúc này là vị trí hiện tại của nhân vật, nếu vị trí của nhân vật và quái đủ gần trong tầm nhìn của quái vật thì xem như là tìm thấy đích.</w:t>
      </w:r>
    </w:p>
    <w:p w14:paraId="4C48E516" w14:textId="5394C683" w:rsidR="004E2482" w:rsidRPr="008550C5" w:rsidRDefault="004E2482" w:rsidP="00A94DCF">
      <w:pPr>
        <w:rPr>
          <w:szCs w:val="26"/>
        </w:rPr>
      </w:pPr>
      <w:r w:rsidRPr="008550C5">
        <w:rPr>
          <w:b/>
          <w:bCs/>
          <w:szCs w:val="26"/>
        </w:rPr>
        <w:lastRenderedPageBreak/>
        <w:t>Hàm chi phí bước:</w:t>
      </w:r>
      <w:r w:rsidRPr="008550C5">
        <w:rPr>
          <w:szCs w:val="26"/>
        </w:rPr>
        <w:t xml:space="preserve"> Ở đây nhóm cho chi phí cho mỗi hành động di chuyển (lên, xuống, qua trái, qua phải) là một. Chi phí của một đường đi lúc này là tổng chi phí các bước di chuyển trong đường đi đó.</w:t>
      </w:r>
    </w:p>
    <w:p w14:paraId="7C81109B" w14:textId="2D28E7AB" w:rsidR="00D677B0" w:rsidRPr="008550C5" w:rsidRDefault="003F1AA1" w:rsidP="00A94DCF">
      <w:pPr>
        <w:pStyle w:val="BodyText"/>
        <w:spacing w:line="312" w:lineRule="auto"/>
        <w:ind w:left="261" w:firstLine="720"/>
        <w:rPr>
          <w:lang w:val="vi-VN"/>
        </w:rPr>
      </w:pPr>
      <w:r w:rsidRPr="008550C5">
        <w:rPr>
          <w:lang w:val="vi-VN"/>
        </w:rPr>
        <w:t xml:space="preserve">Cụ thể, </w:t>
      </w:r>
      <w:r w:rsidR="006C3D25" w:rsidRPr="008550C5">
        <w:rPr>
          <w:lang w:val="vi-VN"/>
        </w:rPr>
        <w:t xml:space="preserve"> ở </w:t>
      </w:r>
      <w:r w:rsidRPr="008550C5">
        <w:rPr>
          <w:lang w:val="vi-VN"/>
        </w:rPr>
        <w:t>trò chơi cần giải quyết các vấn đề sau để có thể áp dụng các nhóm thuật toán:</w:t>
      </w:r>
    </w:p>
    <w:p w14:paraId="7E66FB4C" w14:textId="77777777" w:rsidR="00D677B0" w:rsidRPr="008550C5" w:rsidRDefault="00D677B0" w:rsidP="00A94DCF">
      <w:pPr>
        <w:pStyle w:val="BodyText"/>
        <w:spacing w:line="312" w:lineRule="auto"/>
        <w:ind w:left="261" w:firstLine="720"/>
        <w:rPr>
          <w:lang w:val="vi-VN"/>
        </w:rPr>
      </w:pPr>
      <w:r w:rsidRPr="008550C5">
        <w:rPr>
          <w:b/>
          <w:bCs/>
          <w:i/>
          <w:iCs/>
          <w:lang w:val="vi-VN"/>
        </w:rPr>
        <w:t>Thiết</w:t>
      </w:r>
      <w:r w:rsidRPr="008550C5">
        <w:rPr>
          <w:b/>
          <w:bCs/>
          <w:lang w:val="vi-VN"/>
        </w:rPr>
        <w:t xml:space="preserve"> kế thế giới trò chơi:</w:t>
      </w:r>
      <w:r w:rsidRPr="008550C5">
        <w:rPr>
          <w:lang w:val="vi-VN"/>
        </w:rPr>
        <w:t xml:space="preserve"> Tạo ra các bản đồ đa dạng, có cấu trúc và thử thách khác nhau.</w:t>
      </w:r>
    </w:p>
    <w:p w14:paraId="2ED5EC80" w14:textId="060297FF" w:rsidR="00D677B0" w:rsidRPr="008550C5" w:rsidRDefault="00D677B0" w:rsidP="00A94DCF">
      <w:pPr>
        <w:pStyle w:val="BodyText"/>
        <w:spacing w:line="312" w:lineRule="auto"/>
        <w:ind w:left="261" w:firstLine="720"/>
        <w:rPr>
          <w:lang w:val="vi-VN"/>
        </w:rPr>
      </w:pPr>
      <w:r w:rsidRPr="008550C5">
        <w:rPr>
          <w:b/>
          <w:bCs/>
          <w:i/>
          <w:iCs/>
          <w:lang w:val="vi-VN"/>
        </w:rPr>
        <w:t>Xây dựng cơ chế di chuyển và chiến đấu:</w:t>
      </w:r>
      <w:r w:rsidRPr="008550C5">
        <w:rPr>
          <w:i/>
          <w:iCs/>
          <w:lang w:val="vi-VN"/>
        </w:rPr>
        <w:t xml:space="preserve"> </w:t>
      </w:r>
      <w:r w:rsidRPr="008550C5">
        <w:rPr>
          <w:lang w:val="vi-VN"/>
        </w:rPr>
        <w:t>Triển khai các hành động linh hoạt cho nhân vật người chơi (</w:t>
      </w:r>
      <w:r w:rsidR="0048597F" w:rsidRPr="008550C5">
        <w:rPr>
          <w:lang w:val="vi-VN"/>
        </w:rPr>
        <w:t>chạy</w:t>
      </w:r>
      <w:r w:rsidRPr="008550C5">
        <w:rPr>
          <w:lang w:val="vi-VN"/>
        </w:rPr>
        <w:t>, nhảy, tấn công, sử dụng kỹ năng, né tránh, đỡ đòn, hồi phục) và hành vi chiến đấu</w:t>
      </w:r>
      <w:r w:rsidR="00F64814" w:rsidRPr="008550C5">
        <w:rPr>
          <w:lang w:val="vi-VN"/>
        </w:rPr>
        <w:t xml:space="preserve"> thông minh</w:t>
      </w:r>
      <w:r w:rsidRPr="008550C5">
        <w:rPr>
          <w:lang w:val="vi-VN"/>
        </w:rPr>
        <w:t xml:space="preserve"> </w:t>
      </w:r>
      <w:r w:rsidR="00F64814" w:rsidRPr="008550C5">
        <w:rPr>
          <w:lang w:val="vi-VN"/>
        </w:rPr>
        <w:t>cho</w:t>
      </w:r>
      <w:r w:rsidRPr="008550C5">
        <w:rPr>
          <w:lang w:val="vi-VN"/>
        </w:rPr>
        <w:t xml:space="preserve"> quái vật, bao gồm cả việc tìm đường đi hiệu quả.</w:t>
      </w:r>
    </w:p>
    <w:p w14:paraId="1C658D01" w14:textId="24C333DB" w:rsidR="00D677B0" w:rsidRPr="008550C5" w:rsidRDefault="00D677B0" w:rsidP="00A94DCF">
      <w:pPr>
        <w:pStyle w:val="BodyText"/>
        <w:spacing w:line="312" w:lineRule="auto"/>
        <w:ind w:left="261" w:firstLine="720"/>
        <w:rPr>
          <w:lang w:val="vi-VN"/>
        </w:rPr>
      </w:pPr>
      <w:r w:rsidRPr="008550C5">
        <w:rPr>
          <w:b/>
          <w:bCs/>
          <w:i/>
          <w:iCs/>
          <w:lang w:val="vi-VN"/>
        </w:rPr>
        <w:t>Quản lý tương tác:</w:t>
      </w:r>
      <w:r w:rsidRPr="008550C5">
        <w:rPr>
          <w:lang w:val="vi-VN"/>
        </w:rPr>
        <w:t xml:space="preserve"> Xử lý các tương tác giữa người chơi, quái vật và môi trường, bao gồm cả việc thu thập vật phẩm, nhận sát thương và tương tác với các yếu tố môi trường (điểm thoát để chuyển qua một bản đồ mới).</w:t>
      </w:r>
    </w:p>
    <w:p w14:paraId="7EDF0EDD" w14:textId="27CB624E" w:rsidR="00D677B0" w:rsidRPr="008550C5" w:rsidRDefault="00D677B0" w:rsidP="00A94DCF">
      <w:pPr>
        <w:pStyle w:val="BodyText"/>
        <w:spacing w:line="312" w:lineRule="auto"/>
        <w:ind w:left="261" w:firstLine="720"/>
        <w:rPr>
          <w:lang w:val="vi-VN"/>
        </w:rPr>
      </w:pPr>
      <w:r w:rsidRPr="008550C5">
        <w:rPr>
          <w:b/>
          <w:bCs/>
          <w:i/>
          <w:iCs/>
          <w:lang w:val="vi-VN"/>
        </w:rPr>
        <w:t>Tối ưu hóa hiệu suất:</w:t>
      </w:r>
      <w:r w:rsidRPr="008550C5">
        <w:rPr>
          <w:lang w:val="vi-VN"/>
        </w:rPr>
        <w:t xml:space="preserve"> Đảm bảo trò chơi chạy mượt mà và hiệu quả</w:t>
      </w:r>
      <w:r w:rsidR="00543C93" w:rsidRPr="008550C5">
        <w:rPr>
          <w:lang w:val="vi-VN"/>
        </w:rPr>
        <w:t xml:space="preserve"> trên nhiều dạng cấu hình máy</w:t>
      </w:r>
      <w:r w:rsidRPr="008550C5">
        <w:rPr>
          <w:lang w:val="vi-VN"/>
        </w:rPr>
        <w:t>, đặc biệt là trong các tình huống có nhiều đối tượng trên màn hình.</w:t>
      </w:r>
    </w:p>
    <w:p w14:paraId="4ABBF3DC" w14:textId="488A9FAB" w:rsidR="004E2D37" w:rsidRPr="008550C5" w:rsidRDefault="00D677B0" w:rsidP="00A94DCF">
      <w:pPr>
        <w:pStyle w:val="BodyText"/>
        <w:spacing w:line="312" w:lineRule="auto"/>
        <w:ind w:left="261" w:firstLine="720"/>
        <w:rPr>
          <w:lang w:val="vi-VN"/>
        </w:rPr>
      </w:pPr>
      <w:r w:rsidRPr="008550C5">
        <w:rPr>
          <w:b/>
          <w:bCs/>
          <w:i/>
          <w:iCs/>
          <w:lang w:val="vi-VN"/>
        </w:rPr>
        <w:t>Tạo giao diện người dùng:</w:t>
      </w:r>
      <w:r w:rsidRPr="008550C5">
        <w:rPr>
          <w:lang w:val="vi-VN"/>
        </w:rPr>
        <w:t xml:space="preserve"> Thiết kế menu chính và các menu </w:t>
      </w:r>
      <w:r w:rsidR="00462FD5" w:rsidRPr="008550C5">
        <w:rPr>
          <w:lang w:val="vi-VN"/>
        </w:rPr>
        <w:t>phụ</w:t>
      </w:r>
      <w:r w:rsidRPr="008550C5">
        <w:rPr>
          <w:lang w:val="vi-VN"/>
        </w:rPr>
        <w:t xml:space="preserve"> (cài đặt</w:t>
      </w:r>
      <w:r w:rsidR="00DE42A6" w:rsidRPr="008550C5">
        <w:rPr>
          <w:lang w:val="vi-VN"/>
        </w:rPr>
        <w:t xml:space="preserve"> bật/tắt âm thanh và nhạc nền</w:t>
      </w:r>
      <w:r w:rsidR="000D6FAA" w:rsidRPr="008550C5">
        <w:rPr>
          <w:lang w:val="vi-VN"/>
        </w:rPr>
        <w:t>, thoát trò chơi</w:t>
      </w:r>
      <w:r w:rsidRPr="008550C5">
        <w:rPr>
          <w:lang w:val="vi-VN"/>
        </w:rPr>
        <w:t>) để người chơi có thể dễ dàng điều hướng và tùy chỉnh trò chơi</w:t>
      </w:r>
      <w:r w:rsidR="000D6FAA" w:rsidRPr="008550C5">
        <w:rPr>
          <w:lang w:val="vi-VN"/>
        </w:rPr>
        <w:t xml:space="preserve"> theo sở thích</w:t>
      </w:r>
      <w:r w:rsidRPr="008550C5">
        <w:rPr>
          <w:lang w:val="vi-VN"/>
        </w:rPr>
        <w:t>.</w:t>
      </w:r>
    </w:p>
    <w:p w14:paraId="01701F6E" w14:textId="7A7F456A" w:rsidR="00DB0C07" w:rsidRPr="008550C5" w:rsidRDefault="004E2D37" w:rsidP="00A94DCF">
      <w:pPr>
        <w:pStyle w:val="Heading2"/>
        <w:numPr>
          <w:ilvl w:val="1"/>
          <w:numId w:val="5"/>
        </w:numPr>
        <w:rPr>
          <w:rFonts w:ascii="Times New Roman" w:hAnsi="Times New Roman" w:cs="Times New Roman"/>
          <w:b/>
          <w:bCs/>
          <w:color w:val="auto"/>
        </w:rPr>
      </w:pPr>
      <w:bookmarkStart w:id="5" w:name="_Toc198065227"/>
      <w:r w:rsidRPr="008550C5">
        <w:rPr>
          <w:rFonts w:ascii="Times New Roman" w:hAnsi="Times New Roman" w:cs="Times New Roman"/>
          <w:b/>
          <w:bCs/>
          <w:color w:val="auto"/>
        </w:rPr>
        <w:t>Mục đích và yêu cầu</w:t>
      </w:r>
      <w:bookmarkEnd w:id="5"/>
    </w:p>
    <w:p w14:paraId="1EB52786" w14:textId="77777777" w:rsidR="009A7815" w:rsidRPr="008550C5" w:rsidRDefault="000D6FAA" w:rsidP="00A94DCF">
      <w:pPr>
        <w:pStyle w:val="BodyText"/>
        <w:spacing w:line="312" w:lineRule="auto"/>
        <w:rPr>
          <w:b/>
          <w:bCs/>
          <w:lang w:val="vi-VN"/>
        </w:rPr>
      </w:pPr>
      <w:r w:rsidRPr="008550C5">
        <w:rPr>
          <w:b/>
          <w:bCs/>
          <w:lang w:val="vi-VN"/>
        </w:rPr>
        <w:t xml:space="preserve">Mục đích: </w:t>
      </w:r>
    </w:p>
    <w:p w14:paraId="4B0A8527" w14:textId="77777777" w:rsidR="009A7815" w:rsidRPr="008550C5" w:rsidRDefault="000D6FAA" w:rsidP="00A94DCF">
      <w:pPr>
        <w:pStyle w:val="BodyText"/>
        <w:spacing w:line="312" w:lineRule="auto"/>
        <w:rPr>
          <w:lang w:val="vi-VN"/>
        </w:rPr>
      </w:pPr>
      <w:r w:rsidRPr="008550C5">
        <w:rPr>
          <w:lang w:val="vi-VN"/>
        </w:rPr>
        <w:t xml:space="preserve">Đầu tiên là, xây dựng một trò chơi phiêu lưu 2D hoàn chỉnh, có khả năng chơi được và mang tính giải trí. </w:t>
      </w:r>
    </w:p>
    <w:p w14:paraId="241B79DB" w14:textId="77777777" w:rsidR="009A7815" w:rsidRPr="008550C5" w:rsidRDefault="000D6FAA" w:rsidP="00A94DCF">
      <w:pPr>
        <w:pStyle w:val="BodyText"/>
        <w:spacing w:line="312" w:lineRule="auto"/>
        <w:rPr>
          <w:lang w:val="vi-VN"/>
        </w:rPr>
      </w:pPr>
      <w:r w:rsidRPr="008550C5">
        <w:rPr>
          <w:lang w:val="vi-VN"/>
        </w:rPr>
        <w:t xml:space="preserve">Thứ hai là, chứng minh khả năng áp dụng các kiến thức và kỹ năng lập trình Pygame vào thực tế. </w:t>
      </w:r>
    </w:p>
    <w:p w14:paraId="25DD75B3" w14:textId="77777777" w:rsidR="009A7815" w:rsidRPr="008550C5" w:rsidRDefault="000D6FAA" w:rsidP="00A94DCF">
      <w:pPr>
        <w:pStyle w:val="BodyText"/>
        <w:spacing w:line="312" w:lineRule="auto"/>
        <w:rPr>
          <w:lang w:val="vi-VN"/>
        </w:rPr>
      </w:pPr>
      <w:r w:rsidRPr="008550C5">
        <w:rPr>
          <w:lang w:val="vi-VN"/>
        </w:rPr>
        <w:t xml:space="preserve">Thứ ba là, tạo ra một sản phẩm có tính hoàn thiện tốt, với đồ họa và âm thanh hấp dẫn. </w:t>
      </w:r>
    </w:p>
    <w:p w14:paraId="5AA6C315" w14:textId="4D1E7E3B" w:rsidR="000D6FAA" w:rsidRPr="008550C5" w:rsidRDefault="000D6FAA" w:rsidP="00A94DCF">
      <w:pPr>
        <w:pStyle w:val="BodyText"/>
        <w:spacing w:line="312" w:lineRule="auto"/>
        <w:rPr>
          <w:lang w:val="vi-VN"/>
        </w:rPr>
      </w:pPr>
      <w:r w:rsidRPr="008550C5">
        <w:rPr>
          <w:lang w:val="vi-VN"/>
        </w:rPr>
        <w:t>Cuối cùng là, nghiên cứu và triển khai các thuật toán tìm kiếm để cải thiện trí tuệ nhân tạo của quái vật trong việc tìm kiếm người chơi.</w:t>
      </w:r>
    </w:p>
    <w:p w14:paraId="6419E03C" w14:textId="0FA87305" w:rsidR="00ED0F65" w:rsidRPr="008550C5" w:rsidRDefault="00ED0F65" w:rsidP="00A94DCF">
      <w:pPr>
        <w:pStyle w:val="BodyText"/>
        <w:spacing w:line="312" w:lineRule="auto"/>
        <w:rPr>
          <w:b/>
          <w:bCs/>
          <w:lang w:val="vi-VN"/>
        </w:rPr>
      </w:pPr>
      <w:r w:rsidRPr="008550C5">
        <w:rPr>
          <w:b/>
          <w:bCs/>
          <w:lang w:val="vi-VN"/>
        </w:rPr>
        <w:t>Yêu cầu:</w:t>
      </w:r>
      <w:r w:rsidRPr="008550C5">
        <w:rPr>
          <w:lang w:val="vi-VN"/>
        </w:rPr>
        <w:t xml:space="preserve"> </w:t>
      </w:r>
      <w:r w:rsidR="00A15F67" w:rsidRPr="008550C5">
        <w:rPr>
          <w:b/>
          <w:bCs/>
          <w:lang w:val="vi-VN"/>
        </w:rPr>
        <w:t>Tổng cộng có 6 yêu cầu chính:</w:t>
      </w:r>
    </w:p>
    <w:p w14:paraId="55FCC85B" w14:textId="71F5E0F7" w:rsidR="00A15F67" w:rsidRPr="008550C5" w:rsidRDefault="00A75E7E" w:rsidP="00A94DCF">
      <w:pPr>
        <w:pStyle w:val="BodyText"/>
        <w:spacing w:line="312" w:lineRule="auto"/>
        <w:rPr>
          <w:b/>
          <w:bCs/>
          <w:lang w:val="vi-VN"/>
        </w:rPr>
      </w:pPr>
      <w:r w:rsidRPr="008550C5">
        <w:rPr>
          <w:i/>
          <w:iCs/>
          <w:lang w:val="vi-VN"/>
        </w:rPr>
        <w:t>Thứ nhất, c</w:t>
      </w:r>
      <w:r w:rsidR="00A15F67" w:rsidRPr="008550C5">
        <w:rPr>
          <w:i/>
          <w:iCs/>
          <w:lang w:val="vi-VN"/>
        </w:rPr>
        <w:t>ơ chế di chuyển và chiến đấu:</w:t>
      </w:r>
      <w:r w:rsidR="00A15F67" w:rsidRPr="008550C5">
        <w:rPr>
          <w:b/>
          <w:bCs/>
          <w:lang w:val="vi-VN"/>
        </w:rPr>
        <w:t xml:space="preserve"> </w:t>
      </w:r>
      <w:r w:rsidR="00A15F67" w:rsidRPr="008550C5">
        <w:rPr>
          <w:lang w:val="vi-VN"/>
        </w:rPr>
        <w:t xml:space="preserve">Nhân vật người chơi có thể di chuyển linh hoạt theo chiều ngang, nhảy và thực hiện </w:t>
      </w:r>
      <w:r w:rsidR="006F2421" w:rsidRPr="008550C5">
        <w:rPr>
          <w:lang w:val="vi-VN"/>
        </w:rPr>
        <w:t xml:space="preserve">đa dạng </w:t>
      </w:r>
      <w:r w:rsidR="00A15F67" w:rsidRPr="008550C5">
        <w:rPr>
          <w:lang w:val="vi-VN"/>
        </w:rPr>
        <w:t>các hành động.</w:t>
      </w:r>
      <w:r w:rsidRPr="008550C5">
        <w:rPr>
          <w:b/>
          <w:bCs/>
          <w:lang w:val="vi-VN"/>
        </w:rPr>
        <w:t xml:space="preserve"> </w:t>
      </w:r>
      <w:r w:rsidR="00A15F67" w:rsidRPr="008550C5">
        <w:rPr>
          <w:lang w:val="vi-VN"/>
        </w:rPr>
        <w:t>Hệ thống chiến đấu hỗ trợ các đòn đánh thường và kỹ năng đặc biệt, có hiệu ứng hình ảnh và âm thanh.</w:t>
      </w:r>
      <w:r w:rsidRPr="008550C5">
        <w:rPr>
          <w:b/>
          <w:bCs/>
          <w:lang w:val="vi-VN"/>
        </w:rPr>
        <w:t xml:space="preserve"> </w:t>
      </w:r>
      <w:r w:rsidR="00A15F67" w:rsidRPr="008550C5">
        <w:rPr>
          <w:lang w:val="vi-VN"/>
        </w:rPr>
        <w:t>Cơ chế va chạm chính xác để phát hiện tương tác giữa người chơi, quái vật và môi trường.</w:t>
      </w:r>
      <w:r w:rsidRPr="008550C5">
        <w:rPr>
          <w:b/>
          <w:bCs/>
          <w:lang w:val="vi-VN"/>
        </w:rPr>
        <w:t xml:space="preserve"> </w:t>
      </w:r>
      <w:r w:rsidR="00A15F67" w:rsidRPr="008550C5">
        <w:rPr>
          <w:lang w:val="vi-VN"/>
        </w:rPr>
        <w:t>Hệ thống quản lý máu và sát thương cho cả người chơi và quái vật.</w:t>
      </w:r>
    </w:p>
    <w:p w14:paraId="538A6DD8" w14:textId="2D30B0B7" w:rsidR="00A15F67" w:rsidRPr="008550C5" w:rsidRDefault="00A75E7E" w:rsidP="00A94DCF">
      <w:pPr>
        <w:pStyle w:val="BodyText"/>
        <w:spacing w:line="312" w:lineRule="auto"/>
        <w:rPr>
          <w:i/>
          <w:iCs/>
          <w:lang w:val="vi-VN"/>
        </w:rPr>
      </w:pPr>
      <w:r w:rsidRPr="008550C5">
        <w:rPr>
          <w:i/>
          <w:iCs/>
          <w:lang w:val="vi-VN"/>
        </w:rPr>
        <w:t>Thứ hai, h</w:t>
      </w:r>
      <w:r w:rsidR="00A15F67" w:rsidRPr="008550C5">
        <w:rPr>
          <w:i/>
          <w:iCs/>
          <w:lang w:val="vi-VN"/>
        </w:rPr>
        <w:t xml:space="preserve">ệ thống bản đồ: </w:t>
      </w:r>
      <w:r w:rsidR="00A15F67" w:rsidRPr="008550C5">
        <w:rPr>
          <w:lang w:val="vi-VN"/>
        </w:rPr>
        <w:t>Trò chơi có nhiều bản đồ khác nhau, được thiết kế với các thử thách riêng.</w:t>
      </w:r>
      <w:r w:rsidRPr="008550C5">
        <w:rPr>
          <w:i/>
          <w:iCs/>
          <w:lang w:val="vi-VN"/>
        </w:rPr>
        <w:t xml:space="preserve"> </w:t>
      </w:r>
      <w:r w:rsidR="00A15F67" w:rsidRPr="008550C5">
        <w:rPr>
          <w:lang w:val="vi-VN"/>
        </w:rPr>
        <w:t>Bản đồ được tải từ các tệp dữ liệu bên ngoài (</w:t>
      </w:r>
      <w:r w:rsidRPr="008550C5">
        <w:rPr>
          <w:lang w:val="vi-VN"/>
        </w:rPr>
        <w:t xml:space="preserve">tệp </w:t>
      </w:r>
      <w:r w:rsidR="00A15F67" w:rsidRPr="008550C5">
        <w:rPr>
          <w:lang w:val="vi-VN"/>
        </w:rPr>
        <w:t xml:space="preserve">CSV) để dễ </w:t>
      </w:r>
      <w:r w:rsidR="00A15F67" w:rsidRPr="008550C5">
        <w:rPr>
          <w:lang w:val="vi-VN"/>
        </w:rPr>
        <w:lastRenderedPageBreak/>
        <w:t>dàng mở rộng và chỉnh sửa.</w:t>
      </w:r>
      <w:r w:rsidRPr="008550C5">
        <w:rPr>
          <w:i/>
          <w:iCs/>
          <w:lang w:val="vi-VN"/>
        </w:rPr>
        <w:t xml:space="preserve"> </w:t>
      </w:r>
      <w:r w:rsidR="00331DB0" w:rsidRPr="008550C5">
        <w:rPr>
          <w:lang w:val="vi-VN"/>
        </w:rPr>
        <w:t>Có sử dụng c</w:t>
      </w:r>
      <w:r w:rsidR="00A15F67" w:rsidRPr="008550C5">
        <w:rPr>
          <w:lang w:val="vi-VN"/>
        </w:rPr>
        <w:t>ơ chế chuyển đổi giữa các bản đồ</w:t>
      </w:r>
      <w:r w:rsidRPr="008550C5">
        <w:rPr>
          <w:lang w:val="vi-VN"/>
        </w:rPr>
        <w:t xml:space="preserve"> khi kết thúc một bản đồ</w:t>
      </w:r>
      <w:r w:rsidR="007715AA" w:rsidRPr="008550C5">
        <w:rPr>
          <w:lang w:val="vi-VN"/>
        </w:rPr>
        <w:t xml:space="preserve"> hay một màn</w:t>
      </w:r>
      <w:r w:rsidR="00A15F67" w:rsidRPr="008550C5">
        <w:rPr>
          <w:lang w:val="vi-VN"/>
        </w:rPr>
        <w:t>.</w:t>
      </w:r>
    </w:p>
    <w:p w14:paraId="2A2802F9" w14:textId="0BCEDB56" w:rsidR="00A15F67" w:rsidRPr="008550C5" w:rsidRDefault="00A75E7E" w:rsidP="00A94DCF">
      <w:pPr>
        <w:pStyle w:val="BodyText"/>
        <w:spacing w:line="312" w:lineRule="auto"/>
        <w:rPr>
          <w:i/>
          <w:iCs/>
          <w:lang w:val="vi-VN"/>
        </w:rPr>
      </w:pPr>
      <w:r w:rsidRPr="008550C5">
        <w:rPr>
          <w:i/>
          <w:iCs/>
          <w:lang w:val="vi-VN"/>
        </w:rPr>
        <w:t>Thứ ba, h</w:t>
      </w:r>
      <w:r w:rsidR="00A15F67" w:rsidRPr="008550C5">
        <w:rPr>
          <w:i/>
          <w:iCs/>
          <w:lang w:val="vi-VN"/>
        </w:rPr>
        <w:t xml:space="preserve">ệ thống quái vật: </w:t>
      </w:r>
      <w:r w:rsidR="00A15F67" w:rsidRPr="008550C5">
        <w:rPr>
          <w:lang w:val="vi-VN"/>
        </w:rPr>
        <w:t>Có nhiều loại quái vật khác nhau, mỗi loại có hành vi, hình ảnh động và thuộc tính riêng.</w:t>
      </w:r>
      <w:r w:rsidRPr="008550C5">
        <w:rPr>
          <w:i/>
          <w:iCs/>
          <w:lang w:val="vi-VN"/>
        </w:rPr>
        <w:t xml:space="preserve"> </w:t>
      </w:r>
      <w:r w:rsidR="00A15F67" w:rsidRPr="008550C5">
        <w:rPr>
          <w:lang w:val="vi-VN"/>
        </w:rPr>
        <w:t>Quái vật có khả năng di chuyển, tấn công và bị tiêu diệt.</w:t>
      </w:r>
      <w:r w:rsidRPr="008550C5">
        <w:rPr>
          <w:i/>
          <w:iCs/>
          <w:lang w:val="vi-VN"/>
        </w:rPr>
        <w:t xml:space="preserve"> </w:t>
      </w:r>
      <w:r w:rsidRPr="008550C5">
        <w:rPr>
          <w:lang w:val="vi-VN"/>
        </w:rPr>
        <w:t>Trí tuệ nhân tạo</w:t>
      </w:r>
      <w:r w:rsidR="00A15F67" w:rsidRPr="008550C5">
        <w:rPr>
          <w:lang w:val="vi-VN"/>
        </w:rPr>
        <w:t xml:space="preserve"> cơ bản được triển khai để điều khiển hành vi của quái vật, bao gồm cả việc tìm đường đi đến người chơi</w:t>
      </w:r>
      <w:r w:rsidRPr="008550C5">
        <w:rPr>
          <w:lang w:val="vi-VN"/>
        </w:rPr>
        <w:t xml:space="preserve"> khi đi vào tầm nhìn của quái vật</w:t>
      </w:r>
      <w:r w:rsidR="00A15F67" w:rsidRPr="008550C5">
        <w:rPr>
          <w:lang w:val="vi-VN"/>
        </w:rPr>
        <w:t>.</w:t>
      </w:r>
    </w:p>
    <w:p w14:paraId="1094D5FB" w14:textId="0A7565B1" w:rsidR="00A15F67" w:rsidRPr="008550C5" w:rsidRDefault="00D00DAC" w:rsidP="00A94DCF">
      <w:pPr>
        <w:pStyle w:val="BodyText"/>
        <w:spacing w:line="312" w:lineRule="auto"/>
        <w:rPr>
          <w:i/>
          <w:iCs/>
          <w:lang w:val="vi-VN"/>
        </w:rPr>
      </w:pPr>
      <w:r w:rsidRPr="008550C5">
        <w:rPr>
          <w:i/>
          <w:iCs/>
          <w:lang w:val="vi-VN"/>
        </w:rPr>
        <w:t>Thứ tư, h</w:t>
      </w:r>
      <w:r w:rsidR="00A15F67" w:rsidRPr="008550C5">
        <w:rPr>
          <w:i/>
          <w:iCs/>
          <w:lang w:val="vi-VN"/>
        </w:rPr>
        <w:t xml:space="preserve">ệ thống vật phẩm: </w:t>
      </w:r>
      <w:r w:rsidR="00A15F67" w:rsidRPr="008550C5">
        <w:rPr>
          <w:lang w:val="vi-VN"/>
        </w:rPr>
        <w:t xml:space="preserve">Người chơi có thể thu thập các vật phẩm để tăng cường thuộc tính (tốc độ, sức tấn công, </w:t>
      </w:r>
      <w:r w:rsidRPr="008550C5">
        <w:rPr>
          <w:lang w:val="vi-VN"/>
        </w:rPr>
        <w:t xml:space="preserve">hồi </w:t>
      </w:r>
      <w:r w:rsidR="00A15F67" w:rsidRPr="008550C5">
        <w:rPr>
          <w:lang w:val="vi-VN"/>
        </w:rPr>
        <w:t>máu).</w:t>
      </w:r>
      <w:r w:rsidRPr="008550C5">
        <w:rPr>
          <w:i/>
          <w:iCs/>
          <w:lang w:val="vi-VN"/>
        </w:rPr>
        <w:t xml:space="preserve"> </w:t>
      </w:r>
      <w:r w:rsidR="00A15F67" w:rsidRPr="008550C5">
        <w:rPr>
          <w:lang w:val="vi-VN"/>
        </w:rPr>
        <w:t>Các loại vật phẩm khác nhau có tác dụng khác nhau và được hiển thị rõ ràng</w:t>
      </w:r>
      <w:r w:rsidRPr="008550C5">
        <w:rPr>
          <w:lang w:val="vi-VN"/>
        </w:rPr>
        <w:t xml:space="preserve"> trên từng bản đồ</w:t>
      </w:r>
      <w:r w:rsidR="00A15F67" w:rsidRPr="008550C5">
        <w:rPr>
          <w:lang w:val="vi-VN"/>
        </w:rPr>
        <w:t>.</w:t>
      </w:r>
    </w:p>
    <w:p w14:paraId="3195F565" w14:textId="7064887A" w:rsidR="00A15F67" w:rsidRPr="008550C5" w:rsidRDefault="001C738C" w:rsidP="00A94DCF">
      <w:pPr>
        <w:pStyle w:val="BodyText"/>
        <w:spacing w:line="312" w:lineRule="auto"/>
        <w:rPr>
          <w:i/>
          <w:iCs/>
          <w:lang w:val="vi-VN"/>
        </w:rPr>
      </w:pPr>
      <w:r w:rsidRPr="008550C5">
        <w:rPr>
          <w:i/>
          <w:iCs/>
          <w:lang w:val="vi-VN"/>
        </w:rPr>
        <w:t>Thứ năm, g</w:t>
      </w:r>
      <w:r w:rsidR="00A15F67" w:rsidRPr="008550C5">
        <w:rPr>
          <w:i/>
          <w:iCs/>
          <w:lang w:val="vi-VN"/>
        </w:rPr>
        <w:t xml:space="preserve">iao diện người dùng: </w:t>
      </w:r>
      <w:r w:rsidR="00A15F67" w:rsidRPr="008550C5">
        <w:rPr>
          <w:lang w:val="vi-VN"/>
        </w:rPr>
        <w:t>Menu chính cho phép bắt đầu chơi, truy cập cài đặt và thoát game.</w:t>
      </w:r>
      <w:r w:rsidRPr="008550C5">
        <w:rPr>
          <w:i/>
          <w:iCs/>
          <w:lang w:val="vi-VN"/>
        </w:rPr>
        <w:t xml:space="preserve"> </w:t>
      </w:r>
      <w:r w:rsidRPr="008550C5">
        <w:rPr>
          <w:lang w:val="vi-VN"/>
        </w:rPr>
        <w:t>Ở m</w:t>
      </w:r>
      <w:r w:rsidR="00A15F67" w:rsidRPr="008550C5">
        <w:rPr>
          <w:lang w:val="vi-VN"/>
        </w:rPr>
        <w:t>enu cài đặt</w:t>
      </w:r>
      <w:r w:rsidRPr="008550C5">
        <w:rPr>
          <w:lang w:val="vi-VN"/>
        </w:rPr>
        <w:t>, thì</w:t>
      </w:r>
      <w:r w:rsidR="00A15F67" w:rsidRPr="008550C5">
        <w:rPr>
          <w:lang w:val="vi-VN"/>
        </w:rPr>
        <w:t xml:space="preserve"> cho phép điều chỉnh âm lượng nhạc nền và âm thanh.</w:t>
      </w:r>
      <w:r w:rsidRPr="008550C5">
        <w:rPr>
          <w:i/>
          <w:iCs/>
          <w:lang w:val="vi-VN"/>
        </w:rPr>
        <w:t xml:space="preserve"> </w:t>
      </w:r>
      <w:r w:rsidR="00A15F67" w:rsidRPr="008550C5">
        <w:rPr>
          <w:lang w:val="vi-VN"/>
        </w:rPr>
        <w:t>Các menu được thiết kế đơn giản, trực quan và dễ sử dụng.</w:t>
      </w:r>
    </w:p>
    <w:p w14:paraId="43937D77" w14:textId="1BCA61BD" w:rsidR="004E2D37" w:rsidRPr="008550C5" w:rsidRDefault="001C738C" w:rsidP="00A94DCF">
      <w:pPr>
        <w:pStyle w:val="BodyText"/>
        <w:spacing w:line="312" w:lineRule="auto"/>
        <w:rPr>
          <w:i/>
          <w:iCs/>
          <w:lang w:val="vi-VN"/>
        </w:rPr>
      </w:pPr>
      <w:r w:rsidRPr="00C50668">
        <w:rPr>
          <w:i/>
          <w:iCs/>
          <w:lang w:val="vi-VN"/>
        </w:rPr>
        <w:t>Thứ sáu, t</w:t>
      </w:r>
      <w:r w:rsidR="00A15F67" w:rsidRPr="00C50668">
        <w:rPr>
          <w:i/>
          <w:iCs/>
          <w:lang w:val="vi-VN"/>
        </w:rPr>
        <w:t>huật toán tìm kiếm</w:t>
      </w:r>
      <w:r w:rsidR="004D0BAC">
        <w:rPr>
          <w:i/>
          <w:iCs/>
          <w:lang w:val="en-US"/>
        </w:rPr>
        <w:t>, nhóm đã cân nhắc và chọn ra một thuật toán nằm trong từng nhóm để áp dụng vào trò chơi</w:t>
      </w:r>
      <w:r w:rsidR="00A15F67" w:rsidRPr="00C50668">
        <w:rPr>
          <w:i/>
          <w:iCs/>
          <w:lang w:val="vi-VN"/>
        </w:rPr>
        <w:t xml:space="preserve">: </w:t>
      </w:r>
      <w:r w:rsidR="00A15F67" w:rsidRPr="00C50668">
        <w:rPr>
          <w:lang w:val="vi-VN"/>
        </w:rPr>
        <w:t>Thuật toán A* (A star)</w:t>
      </w:r>
      <w:r w:rsidR="004E0A3E" w:rsidRPr="00C50668">
        <w:rPr>
          <w:lang w:val="en-US"/>
        </w:rPr>
        <w:t xml:space="preserve"> ở nhóm thuật toán tìm kiếm có thông tin (</w:t>
      </w:r>
      <w:r w:rsidR="004E0A3E" w:rsidRPr="00C50668">
        <w:rPr>
          <w:lang w:val="vi-VN"/>
        </w:rPr>
        <w:t>Informed Search</w:t>
      </w:r>
      <w:r w:rsidR="004E0A3E" w:rsidRPr="00C50668">
        <w:rPr>
          <w:lang w:val="en-US"/>
        </w:rPr>
        <w:t>)</w:t>
      </w:r>
      <w:r w:rsidR="00226383" w:rsidRPr="00C50668">
        <w:rPr>
          <w:lang w:val="vi-VN"/>
        </w:rPr>
        <w:t>,</w:t>
      </w:r>
      <w:r w:rsidR="00A15F67" w:rsidRPr="00C50668">
        <w:rPr>
          <w:lang w:val="vi-VN"/>
        </w:rPr>
        <w:t xml:space="preserve"> BFS (Breadth-First Search)</w:t>
      </w:r>
      <w:r w:rsidR="004E0A3E" w:rsidRPr="00C50668">
        <w:rPr>
          <w:lang w:val="en-US"/>
        </w:rPr>
        <w:t xml:space="preserve"> ở nhóm thuật toán tìm kiếm không có thông tin (</w:t>
      </w:r>
      <w:r w:rsidR="004E0A3E" w:rsidRPr="00C50668">
        <w:rPr>
          <w:lang w:val="vi-VN"/>
        </w:rPr>
        <w:t>Uninformed Search</w:t>
      </w:r>
      <w:r w:rsidR="004E0A3E" w:rsidRPr="00C50668">
        <w:rPr>
          <w:lang w:val="en-US"/>
        </w:rPr>
        <w:t>)</w:t>
      </w:r>
      <w:r w:rsidR="00226383" w:rsidRPr="00C50668">
        <w:rPr>
          <w:lang w:val="vi-VN"/>
        </w:rPr>
        <w:t>, Steepest-Ascent Hill Climbing</w:t>
      </w:r>
      <w:r w:rsidR="004E0A3E" w:rsidRPr="00C50668">
        <w:rPr>
          <w:lang w:val="en-US"/>
        </w:rPr>
        <w:t xml:space="preserve"> ở nhóm thuật toán tìm kiếm cục bộ</w:t>
      </w:r>
      <w:r w:rsidR="00855586">
        <w:rPr>
          <w:lang w:val="en-US"/>
        </w:rPr>
        <w:t xml:space="preserve"> (Local Search)</w:t>
      </w:r>
      <w:r w:rsidR="00C74440" w:rsidRPr="00C50668">
        <w:rPr>
          <w:lang w:val="en-US"/>
        </w:rPr>
        <w:t xml:space="preserve">, </w:t>
      </w:r>
      <w:r w:rsidR="00226383" w:rsidRPr="00C50668">
        <w:rPr>
          <w:lang w:val="vi-VN"/>
        </w:rPr>
        <w:t>And Or Search</w:t>
      </w:r>
      <w:r w:rsidR="004D0BAC">
        <w:rPr>
          <w:lang w:val="en-US"/>
        </w:rPr>
        <w:t xml:space="preserve"> ở nhóm thuật toán t</w:t>
      </w:r>
      <w:r w:rsidR="004D0BAC" w:rsidRPr="004D0BAC">
        <w:rPr>
          <w:lang w:val="vi-VN"/>
        </w:rPr>
        <w:t>ìm kiếm trong môi trường phức tạp</w:t>
      </w:r>
      <w:r w:rsidR="00C74440" w:rsidRPr="00C50668">
        <w:rPr>
          <w:lang w:val="en-US"/>
        </w:rPr>
        <w:t>, Backtracking</w:t>
      </w:r>
      <w:r w:rsidR="004D0BAC">
        <w:rPr>
          <w:lang w:val="en-US"/>
        </w:rPr>
        <w:t xml:space="preserve"> ở nhóm t</w:t>
      </w:r>
      <w:r w:rsidR="004D0BAC" w:rsidRPr="004D0BAC">
        <w:rPr>
          <w:lang w:val="vi-VN"/>
        </w:rPr>
        <w:t>ìm kiếm trong môi trường có ràng buộc</w:t>
      </w:r>
      <w:r w:rsidR="00C74440" w:rsidRPr="00C50668">
        <w:rPr>
          <w:lang w:val="en-US"/>
        </w:rPr>
        <w:t xml:space="preserve"> và </w:t>
      </w:r>
      <w:r w:rsidR="004D0BAC">
        <w:rPr>
          <w:lang w:val="en-US"/>
        </w:rPr>
        <w:t xml:space="preserve">cuối cùng </w:t>
      </w:r>
      <w:r w:rsidR="00C74440" w:rsidRPr="00C50668">
        <w:rPr>
          <w:lang w:val="en-US"/>
        </w:rPr>
        <w:t>Q-Learning</w:t>
      </w:r>
      <w:r w:rsidR="00A15F67" w:rsidRPr="008550C5">
        <w:rPr>
          <w:lang w:val="vi-VN"/>
        </w:rPr>
        <w:t xml:space="preserve"> </w:t>
      </w:r>
      <w:r w:rsidR="004D0BAC">
        <w:rPr>
          <w:lang w:val="en-US"/>
        </w:rPr>
        <w:t xml:space="preserve">ở nhóm </w:t>
      </w:r>
      <w:r w:rsidR="004D0BAC" w:rsidRPr="004D0BAC">
        <w:rPr>
          <w:lang w:val="vi-VN"/>
        </w:rPr>
        <w:t>Re</w:t>
      </w:r>
      <w:r w:rsidR="00E707DF">
        <w:rPr>
          <w:lang w:val="en-US"/>
        </w:rPr>
        <w:t>in</w:t>
      </w:r>
      <w:r w:rsidR="004D0BAC" w:rsidRPr="004D0BAC">
        <w:rPr>
          <w:lang w:val="vi-VN"/>
        </w:rPr>
        <w:t xml:space="preserve">forcement Learning </w:t>
      </w:r>
      <w:r w:rsidR="00CA1860" w:rsidRPr="008550C5">
        <w:rPr>
          <w:lang w:val="vi-VN"/>
        </w:rPr>
        <w:t xml:space="preserve">đã </w:t>
      </w:r>
      <w:r w:rsidR="00A15F67" w:rsidRPr="008550C5">
        <w:rPr>
          <w:lang w:val="vi-VN"/>
        </w:rPr>
        <w:t>được triển khai để quái vật có thể tìm đường đi đến người chơi một cách hiệu quả.</w:t>
      </w:r>
      <w:r w:rsidR="00CA1860" w:rsidRPr="008550C5">
        <w:rPr>
          <w:i/>
          <w:iCs/>
          <w:lang w:val="vi-VN"/>
        </w:rPr>
        <w:t xml:space="preserve"> </w:t>
      </w:r>
      <w:r w:rsidR="00A15F67" w:rsidRPr="008550C5">
        <w:rPr>
          <w:lang w:val="vi-VN"/>
        </w:rPr>
        <w:t>Các thuật toán này được tối ưu hóa để giảm thiểu việc sử dụng tài nguyên bộ nhớ</w:t>
      </w:r>
      <w:r w:rsidR="00CA1860" w:rsidRPr="008550C5">
        <w:rPr>
          <w:lang w:val="vi-VN"/>
        </w:rPr>
        <w:t>, tránh sự ổn định không tốt</w:t>
      </w:r>
      <w:r w:rsidR="006363BB" w:rsidRPr="008550C5">
        <w:rPr>
          <w:lang w:val="vi-VN"/>
        </w:rPr>
        <w:t xml:space="preserve"> đối với người chơi</w:t>
      </w:r>
      <w:r w:rsidR="00A15F67" w:rsidRPr="008550C5">
        <w:rPr>
          <w:lang w:val="vi-VN"/>
        </w:rPr>
        <w:t>.</w:t>
      </w:r>
    </w:p>
    <w:p w14:paraId="5E5DCFDC" w14:textId="205CFAF5" w:rsidR="004E2D37" w:rsidRPr="00807A68" w:rsidRDefault="004E2D37" w:rsidP="00A94DCF">
      <w:pPr>
        <w:pStyle w:val="Heading2"/>
        <w:numPr>
          <w:ilvl w:val="1"/>
          <w:numId w:val="5"/>
        </w:numPr>
        <w:rPr>
          <w:rFonts w:ascii="Times New Roman" w:hAnsi="Times New Roman" w:cs="Times New Roman"/>
          <w:b/>
          <w:bCs/>
          <w:color w:val="auto"/>
        </w:rPr>
      </w:pPr>
      <w:bookmarkStart w:id="6" w:name="_Toc198065228"/>
      <w:r w:rsidRPr="00807A68">
        <w:rPr>
          <w:rFonts w:ascii="Times New Roman" w:hAnsi="Times New Roman" w:cs="Times New Roman"/>
          <w:b/>
          <w:bCs/>
          <w:color w:val="auto"/>
        </w:rPr>
        <w:t>Phạm vi và đối tượng</w:t>
      </w:r>
      <w:bookmarkEnd w:id="6"/>
    </w:p>
    <w:p w14:paraId="6325881B" w14:textId="6087BBC9" w:rsidR="00375ED1" w:rsidRPr="008550C5" w:rsidRDefault="00C45BB5" w:rsidP="00A94DCF">
      <w:pPr>
        <w:pStyle w:val="BodyText"/>
        <w:spacing w:line="312" w:lineRule="auto"/>
        <w:rPr>
          <w:lang w:val="vi-VN"/>
        </w:rPr>
      </w:pPr>
      <w:r w:rsidRPr="008550C5">
        <w:rPr>
          <w:b/>
          <w:bCs/>
          <w:lang w:val="vi-VN"/>
        </w:rPr>
        <w:t>Phạm vi:</w:t>
      </w:r>
      <w:r w:rsidRPr="008550C5">
        <w:rPr>
          <w:lang w:val="vi-VN"/>
        </w:rPr>
        <w:t xml:space="preserve"> </w:t>
      </w:r>
      <w:r w:rsidR="00D62446" w:rsidRPr="008550C5">
        <w:rPr>
          <w:lang w:val="vi-VN"/>
        </w:rPr>
        <w:t xml:space="preserve">Dự án này tập trung vào việc </w:t>
      </w:r>
      <w:r w:rsidR="00124BA8" w:rsidRPr="008550C5">
        <w:rPr>
          <w:lang w:val="vi-VN"/>
        </w:rPr>
        <w:t>tìm hiểu và ứng dụng các thuật toán tìm kiếm trong không gian trạng thái để giải quyết bài toán cốt lõi là định vị và di chuyển thông minh của các thực thể nhân tạo (AI - cụ thể là quái vật) trong môi trường trò chơi. Phạm vi này bao gồm:</w:t>
      </w:r>
    </w:p>
    <w:p w14:paraId="6009AB48" w14:textId="2350198B" w:rsidR="00921FEC" w:rsidRPr="008550C5" w:rsidRDefault="00921FEC" w:rsidP="00A94DCF">
      <w:pPr>
        <w:pStyle w:val="BodyText"/>
        <w:spacing w:line="312" w:lineRule="auto"/>
        <w:rPr>
          <w:lang w:val="vi-VN"/>
        </w:rPr>
      </w:pPr>
      <w:r w:rsidRPr="00807A68">
        <w:rPr>
          <w:i/>
          <w:iCs/>
          <w:lang w:val="vi-VN"/>
        </w:rPr>
        <w:t>Nghiên cứu và lựa chọn thuật toán:</w:t>
      </w:r>
      <w:r w:rsidRPr="00807A68">
        <w:rPr>
          <w:lang w:val="vi-VN"/>
        </w:rPr>
        <w:t xml:space="preserve"> Phân tích các thuật toán là BFS, A*, Steepest-Ascent Hill Climbing</w:t>
      </w:r>
      <w:r w:rsidR="00807A68">
        <w:rPr>
          <w:lang w:val="en-US"/>
        </w:rPr>
        <w:t xml:space="preserve">, </w:t>
      </w:r>
      <w:r w:rsidR="00132889" w:rsidRPr="008550C5">
        <w:rPr>
          <w:lang w:val="vi-VN"/>
        </w:rPr>
        <w:t>And Or Search</w:t>
      </w:r>
      <w:r w:rsidR="00807A68">
        <w:rPr>
          <w:lang w:val="en-US"/>
        </w:rPr>
        <w:t>, Backtracking và Q-Learning</w:t>
      </w:r>
      <w:r w:rsidRPr="008550C5">
        <w:rPr>
          <w:lang w:val="vi-VN"/>
        </w:rPr>
        <w:t xml:space="preserve"> để xác định sự phù hợp của từng thuật toán đối với yêu cầu của trò chơi về hiệu quả tìm đường, chi phí tính toán và độ phức tạp của bản đồ.</w:t>
      </w:r>
    </w:p>
    <w:p w14:paraId="399D06B9" w14:textId="1056E3EC" w:rsidR="00921FEC" w:rsidRPr="008550C5" w:rsidRDefault="00921FEC" w:rsidP="00A94DCF">
      <w:pPr>
        <w:pStyle w:val="BodyText"/>
        <w:spacing w:line="312" w:lineRule="auto"/>
        <w:rPr>
          <w:lang w:val="vi-VN"/>
        </w:rPr>
      </w:pPr>
      <w:r w:rsidRPr="008550C5">
        <w:rPr>
          <w:i/>
          <w:iCs/>
          <w:lang w:val="vi-VN"/>
        </w:rPr>
        <w:t>Triển khai thuật toán:</w:t>
      </w:r>
      <w:r w:rsidRPr="008550C5">
        <w:rPr>
          <w:lang w:val="vi-VN"/>
        </w:rPr>
        <w:t xml:space="preserve"> Áp dụng các thuật toán đã chọn vào cho các hành động của quái vật để chúng có khả năng tự tìm đường đến vị trí của người chơi, vượt qua rào cản một cách hợp lý.</w:t>
      </w:r>
    </w:p>
    <w:p w14:paraId="6FC13F7E" w14:textId="2E4C8968" w:rsidR="00916DE9" w:rsidRPr="008550C5" w:rsidRDefault="00916DE9" w:rsidP="00A94DCF">
      <w:pPr>
        <w:pStyle w:val="BodyText"/>
        <w:spacing w:line="312" w:lineRule="auto"/>
        <w:rPr>
          <w:lang w:val="vi-VN"/>
        </w:rPr>
      </w:pPr>
      <w:r w:rsidRPr="008550C5">
        <w:rPr>
          <w:i/>
          <w:iCs/>
          <w:lang w:val="vi-VN"/>
        </w:rPr>
        <w:t>Tối ưu và đánh giá:</w:t>
      </w:r>
      <w:r w:rsidRPr="008550C5">
        <w:rPr>
          <w:lang w:val="vi-VN"/>
        </w:rPr>
        <w:t xml:space="preserve"> Xem xét các yếu t</w:t>
      </w:r>
      <w:r w:rsidR="006A262A">
        <w:rPr>
          <w:lang w:val="en-US"/>
        </w:rPr>
        <w:t>ố</w:t>
      </w:r>
      <w:r w:rsidRPr="008550C5">
        <w:rPr>
          <w:lang w:val="vi-VN"/>
        </w:rPr>
        <w:t xml:space="preserve"> ảnh hưởng đến hiệu suất của thuật toán trong môi trường trò chơi thời gian thực, chẳng hạn như kích thước bản đồ, số lượng quái vật, và tần suất cập nhật đường đi. Đánh giá hiệu quả của thuật toán thông qua </w:t>
      </w:r>
      <w:r w:rsidRPr="008550C5">
        <w:rPr>
          <w:lang w:val="vi-VN"/>
        </w:rPr>
        <w:lastRenderedPageBreak/>
        <w:t xml:space="preserve">quan sát hành vi của quái vật và thời gian tìm được </w:t>
      </w:r>
      <w:r w:rsidR="008E11FE" w:rsidRPr="008550C5">
        <w:rPr>
          <w:lang w:val="vi-VN"/>
        </w:rPr>
        <w:t>nhân vật</w:t>
      </w:r>
      <w:r w:rsidRPr="008550C5">
        <w:rPr>
          <w:lang w:val="vi-VN"/>
        </w:rPr>
        <w:t>.</w:t>
      </w:r>
    </w:p>
    <w:p w14:paraId="5FF6C2FF" w14:textId="65673EAA" w:rsidR="00DB0C07" w:rsidRPr="008550C5" w:rsidRDefault="00C45BB5" w:rsidP="00A94DCF">
      <w:pPr>
        <w:pStyle w:val="BodyText"/>
        <w:spacing w:line="312" w:lineRule="auto"/>
        <w:rPr>
          <w:lang w:val="vi-VN"/>
        </w:rPr>
      </w:pPr>
      <w:r w:rsidRPr="008550C5">
        <w:rPr>
          <w:b/>
          <w:bCs/>
          <w:lang w:val="vi-VN"/>
        </w:rPr>
        <w:t xml:space="preserve">Đối tượng: </w:t>
      </w:r>
      <w:r w:rsidRPr="008550C5">
        <w:rPr>
          <w:lang w:val="vi-VN"/>
        </w:rPr>
        <w:t>Dự án tập trung chính vào những người yêu thích thể loại trò chơi phiêu lưu 2D, đặc biệt là những người có sở thích khám phá, chiến đấu và phát triển nhân vật.</w:t>
      </w:r>
      <w:r w:rsidR="0026267D" w:rsidRPr="008550C5">
        <w:rPr>
          <w:lang w:val="vi-VN"/>
        </w:rPr>
        <w:t xml:space="preserve"> Đồng thời, cũng hướng đến việc ứng dụng các thuật toán tìm kiếm trong không gian trạng thái vào trò chơi.</w:t>
      </w:r>
    </w:p>
    <w:p w14:paraId="6DAB1B1E" w14:textId="77777777" w:rsidR="00EA2A0E" w:rsidRPr="008550C5" w:rsidRDefault="00EA2A0E" w:rsidP="00A94DCF">
      <w:pPr>
        <w:rPr>
          <w:rFonts w:eastAsia="Times New Roman" w:cs="Times New Roman"/>
          <w:b/>
          <w:bCs/>
          <w:szCs w:val="26"/>
        </w:rPr>
      </w:pPr>
      <w:r w:rsidRPr="008550C5">
        <w:br w:type="page"/>
      </w:r>
    </w:p>
    <w:p w14:paraId="326F161F" w14:textId="047A94CC" w:rsidR="00DB0C07" w:rsidRPr="008550C5" w:rsidRDefault="00DB0C07" w:rsidP="00A94DCF">
      <w:pPr>
        <w:pStyle w:val="Heading1"/>
        <w:spacing w:before="160" w:line="312" w:lineRule="auto"/>
        <w:rPr>
          <w:lang w:val="vi-VN"/>
        </w:rPr>
      </w:pPr>
      <w:bookmarkStart w:id="7" w:name="_Toc198065229"/>
      <w:r w:rsidRPr="008550C5">
        <w:rPr>
          <w:lang w:val="vi-VN"/>
        </w:rPr>
        <w:lastRenderedPageBreak/>
        <w:t>PHẦN</w:t>
      </w:r>
      <w:r w:rsidR="00A7018A" w:rsidRPr="008550C5">
        <w:rPr>
          <w:lang w:val="vi-VN"/>
        </w:rPr>
        <w:t xml:space="preserve"> 2.</w:t>
      </w:r>
      <w:r w:rsidRPr="008550C5">
        <w:rPr>
          <w:spacing w:val="-7"/>
          <w:lang w:val="vi-VN"/>
        </w:rPr>
        <w:t xml:space="preserve"> </w:t>
      </w:r>
      <w:r w:rsidR="00A7018A" w:rsidRPr="008550C5">
        <w:rPr>
          <w:lang w:val="vi-VN"/>
        </w:rPr>
        <w:t>CƠ SỞ LÝ THUYẾT</w:t>
      </w:r>
      <w:bookmarkEnd w:id="7"/>
    </w:p>
    <w:p w14:paraId="349A311E" w14:textId="5246E0E8" w:rsidR="00A7018A" w:rsidRPr="008550C5" w:rsidRDefault="00A7018A" w:rsidP="00A94DCF">
      <w:pPr>
        <w:pStyle w:val="Heading2"/>
        <w:numPr>
          <w:ilvl w:val="1"/>
          <w:numId w:val="23"/>
        </w:numPr>
        <w:ind w:left="0" w:firstLine="0"/>
        <w:rPr>
          <w:rFonts w:ascii="Times New Roman" w:hAnsi="Times New Roman" w:cs="Times New Roman"/>
          <w:b/>
          <w:bCs/>
          <w:color w:val="auto"/>
        </w:rPr>
      </w:pPr>
      <w:bookmarkStart w:id="8" w:name="_Toc198065230"/>
      <w:r w:rsidRPr="008550C5">
        <w:rPr>
          <w:rFonts w:ascii="Times New Roman" w:hAnsi="Times New Roman" w:cs="Times New Roman"/>
          <w:b/>
          <w:bCs/>
          <w:color w:val="auto"/>
        </w:rPr>
        <w:t>Giới thiệu thư viện Pygame</w:t>
      </w:r>
      <w:bookmarkEnd w:id="8"/>
    </w:p>
    <w:p w14:paraId="6AC73034" w14:textId="2EC384E5" w:rsidR="000E37D5" w:rsidRPr="008550C5" w:rsidRDefault="000E37D5" w:rsidP="00A94DCF">
      <w:pPr>
        <w:pStyle w:val="BodyText"/>
        <w:spacing w:line="312" w:lineRule="auto"/>
        <w:ind w:left="261" w:firstLine="720"/>
        <w:rPr>
          <w:lang w:val="vi-VN"/>
        </w:rPr>
      </w:pPr>
      <w:r w:rsidRPr="008550C5">
        <w:rPr>
          <w:lang w:val="vi-VN"/>
        </w:rPr>
        <w:t xml:space="preserve">Pygame là một </w:t>
      </w:r>
      <w:r w:rsidR="00C17568" w:rsidRPr="008550C5">
        <w:rPr>
          <w:lang w:val="vi-VN"/>
        </w:rPr>
        <w:t xml:space="preserve">tập hợp các module </w:t>
      </w:r>
      <w:r w:rsidRPr="008550C5">
        <w:rPr>
          <w:lang w:val="vi-VN"/>
        </w:rPr>
        <w:t>Python đa nền tảng, được thiết kế</w:t>
      </w:r>
      <w:r w:rsidR="00273173" w:rsidRPr="008550C5">
        <w:rPr>
          <w:lang w:val="vi-VN"/>
        </w:rPr>
        <w:t xml:space="preserve"> chuyên biệt</w:t>
      </w:r>
      <w:r w:rsidRPr="008550C5">
        <w:rPr>
          <w:lang w:val="vi-VN"/>
        </w:rPr>
        <w:t xml:space="preserve"> để hỗ trợ việc phát triển trò chơi điện tử</w:t>
      </w:r>
      <w:r w:rsidR="00A62F5D">
        <w:rPr>
          <w:lang w:val="en-US"/>
        </w:rPr>
        <w:t xml:space="preserve"> </w:t>
      </w:r>
      <w:r w:rsidR="00A62F5D" w:rsidRPr="00A62F5D">
        <w:rPr>
          <w:lang w:val="vi-VN"/>
        </w:rPr>
        <w:t>[1]</w:t>
      </w:r>
      <w:r w:rsidRPr="008550C5">
        <w:rPr>
          <w:lang w:val="vi-VN"/>
        </w:rPr>
        <w:t xml:space="preserve">. Nó cung cấp các công cụ và chức năng </w:t>
      </w:r>
      <w:r w:rsidR="00D9570F" w:rsidRPr="008550C5">
        <w:rPr>
          <w:lang w:val="vi-VN"/>
        </w:rPr>
        <w:t xml:space="preserve">cần thiết </w:t>
      </w:r>
      <w:r w:rsidRPr="008550C5">
        <w:rPr>
          <w:lang w:val="vi-VN"/>
        </w:rPr>
        <w:t xml:space="preserve">để xử lý đồ họa, âm thanh, thiết bị </w:t>
      </w:r>
      <w:r w:rsidR="00E83D2D" w:rsidRPr="008550C5">
        <w:rPr>
          <w:lang w:val="vi-VN"/>
        </w:rPr>
        <w:t>đầu vào như chuột, bàn phím</w:t>
      </w:r>
      <w:r w:rsidRPr="008550C5">
        <w:rPr>
          <w:lang w:val="vi-VN"/>
        </w:rPr>
        <w:t xml:space="preserve"> và </w:t>
      </w:r>
      <w:r w:rsidR="002C611D" w:rsidRPr="008550C5">
        <w:rPr>
          <w:lang w:val="vi-VN"/>
        </w:rPr>
        <w:t>nhiều</w:t>
      </w:r>
      <w:r w:rsidRPr="008550C5">
        <w:rPr>
          <w:lang w:val="vi-VN"/>
        </w:rPr>
        <w:t xml:space="preserve"> yếu tố khác của trò chơi. Pygame được xây dựng </w:t>
      </w:r>
      <w:r w:rsidR="00871AE1" w:rsidRPr="008550C5">
        <w:rPr>
          <w:lang w:val="vi-VN"/>
        </w:rPr>
        <w:t xml:space="preserve">dựa </w:t>
      </w:r>
      <w:r w:rsidRPr="008550C5">
        <w:rPr>
          <w:lang w:val="vi-VN"/>
        </w:rPr>
        <w:t>trên thư viện Simple DirectMedia Layer</w:t>
      </w:r>
      <w:r w:rsidR="00871AE1" w:rsidRPr="008550C5">
        <w:rPr>
          <w:lang w:val="vi-VN"/>
        </w:rPr>
        <w:t xml:space="preserve"> (SDL)</w:t>
      </w:r>
      <w:r w:rsidRPr="008550C5">
        <w:rPr>
          <w:lang w:val="vi-VN"/>
        </w:rPr>
        <w:t xml:space="preserve">, cho phép </w:t>
      </w:r>
      <w:r w:rsidR="00A659C6" w:rsidRPr="008550C5">
        <w:rPr>
          <w:lang w:val="vi-VN"/>
        </w:rPr>
        <w:t>các trò chơi được phát triển bằng Pygame có thể</w:t>
      </w:r>
      <w:r w:rsidRPr="008550C5">
        <w:rPr>
          <w:lang w:val="vi-VN"/>
        </w:rPr>
        <w:t xml:space="preserve"> hoạt động trên nhiều hệ điều hành khác nhau, mang lại tính di động cao. </w:t>
      </w:r>
      <w:r w:rsidR="000F489A" w:rsidRPr="008550C5">
        <w:rPr>
          <w:lang w:val="vi-VN"/>
        </w:rPr>
        <w:t>Nhờ tính dễ học, dễ sử dụng và khả năng tạo ra các trò chơi 2D chất lượng, Pygame đã trở thành lựa chọn phổ biến cho các nhà phát triển game độc lập cũng như trong lĩnh vực giáo dục.</w:t>
      </w:r>
    </w:p>
    <w:p w14:paraId="6D697F16" w14:textId="4E92DD0C" w:rsidR="000E37D5" w:rsidRPr="008550C5" w:rsidRDefault="000E37D5" w:rsidP="00A94DCF">
      <w:pPr>
        <w:pStyle w:val="Heading2"/>
        <w:numPr>
          <w:ilvl w:val="1"/>
          <w:numId w:val="23"/>
        </w:numPr>
        <w:ind w:left="0" w:firstLine="0"/>
        <w:rPr>
          <w:rFonts w:ascii="Times New Roman" w:hAnsi="Times New Roman" w:cs="Times New Roman"/>
          <w:b/>
          <w:bCs/>
          <w:color w:val="auto"/>
        </w:rPr>
      </w:pPr>
      <w:bookmarkStart w:id="9" w:name="_Toc198065231"/>
      <w:r w:rsidRPr="008550C5">
        <w:rPr>
          <w:rFonts w:ascii="Times New Roman" w:hAnsi="Times New Roman" w:cs="Times New Roman"/>
          <w:b/>
          <w:bCs/>
          <w:color w:val="auto"/>
        </w:rPr>
        <w:t>Các module Pygame sử dụng</w:t>
      </w:r>
      <w:bookmarkEnd w:id="9"/>
    </w:p>
    <w:p w14:paraId="2131771A" w14:textId="5D837EAA" w:rsidR="007E49E6" w:rsidRPr="008550C5" w:rsidRDefault="007E49E6" w:rsidP="00A94DCF">
      <w:r w:rsidRPr="008550C5">
        <w:t>Dự án đã sử dụng các module cốt lõi sau của thư viện Pygame:</w:t>
      </w:r>
    </w:p>
    <w:p w14:paraId="09620A05" w14:textId="44C3FB9B" w:rsidR="00A7018A" w:rsidRPr="008550C5" w:rsidRDefault="000E37D5" w:rsidP="00A94DCF">
      <w:pPr>
        <w:pStyle w:val="BodyText"/>
        <w:spacing w:line="312" w:lineRule="auto"/>
        <w:rPr>
          <w:lang w:val="vi-VN"/>
        </w:rPr>
      </w:pPr>
      <w:r w:rsidRPr="008550C5">
        <w:rPr>
          <w:i/>
          <w:iCs/>
          <w:lang w:val="vi-VN"/>
        </w:rPr>
        <w:t>Thứ nhất, pygame.init():</w:t>
      </w:r>
      <w:r w:rsidRPr="008550C5">
        <w:rPr>
          <w:lang w:val="vi-VN"/>
        </w:rPr>
        <w:t xml:space="preserve"> Hàm này </w:t>
      </w:r>
      <w:r w:rsidR="00283A48" w:rsidRPr="008550C5">
        <w:rPr>
          <w:lang w:val="vi-VN"/>
        </w:rPr>
        <w:t xml:space="preserve">là hàm </w:t>
      </w:r>
      <w:r w:rsidRPr="008550C5">
        <w:rPr>
          <w:lang w:val="vi-VN"/>
        </w:rPr>
        <w:t xml:space="preserve">khởi tạo tất cả các module </w:t>
      </w:r>
      <w:r w:rsidR="00591513" w:rsidRPr="008550C5">
        <w:rPr>
          <w:lang w:val="vi-VN"/>
        </w:rPr>
        <w:t xml:space="preserve">cần thiết </w:t>
      </w:r>
      <w:r w:rsidR="00283A48" w:rsidRPr="008550C5">
        <w:rPr>
          <w:lang w:val="vi-VN"/>
        </w:rPr>
        <w:t xml:space="preserve">nằm trong thư viện của </w:t>
      </w:r>
      <w:r w:rsidRPr="008550C5">
        <w:rPr>
          <w:lang w:val="vi-VN"/>
        </w:rPr>
        <w:t>Pygame</w:t>
      </w:r>
      <w:r w:rsidR="00283A48" w:rsidRPr="008550C5">
        <w:rPr>
          <w:lang w:val="vi-VN"/>
        </w:rPr>
        <w:t xml:space="preserve"> và rất</w:t>
      </w:r>
      <w:r w:rsidRPr="008550C5">
        <w:rPr>
          <w:lang w:val="vi-VN"/>
        </w:rPr>
        <w:t xml:space="preserve"> </w:t>
      </w:r>
      <w:r w:rsidR="00591513" w:rsidRPr="008550C5">
        <w:rPr>
          <w:lang w:val="vi-VN"/>
        </w:rPr>
        <w:t>quan trọng</w:t>
      </w:r>
      <w:r w:rsidRPr="008550C5">
        <w:rPr>
          <w:lang w:val="vi-VN"/>
        </w:rPr>
        <w:t xml:space="preserve"> trước khi sử dụng bất kỳ chức năng nào của thư viện</w:t>
      </w:r>
      <w:r w:rsidR="00283A48" w:rsidRPr="008550C5">
        <w:rPr>
          <w:lang w:val="vi-VN"/>
        </w:rPr>
        <w:t xml:space="preserve"> này</w:t>
      </w:r>
      <w:r w:rsidRPr="008550C5">
        <w:rPr>
          <w:lang w:val="vi-VN"/>
        </w:rPr>
        <w:t xml:space="preserve">. Việc gọi hàm </w:t>
      </w:r>
      <w:r w:rsidR="00283A48" w:rsidRPr="008550C5">
        <w:rPr>
          <w:lang w:val="vi-VN"/>
        </w:rPr>
        <w:t>pygame</w:t>
      </w:r>
      <w:r w:rsidR="00FF4732">
        <w:rPr>
          <w:lang w:val="en-US"/>
        </w:rPr>
        <w:t>.</w:t>
      </w:r>
      <w:r w:rsidR="00283A48" w:rsidRPr="008550C5">
        <w:rPr>
          <w:lang w:val="vi-VN"/>
        </w:rPr>
        <w:t xml:space="preserve">init() </w:t>
      </w:r>
      <w:r w:rsidRPr="008550C5">
        <w:rPr>
          <w:lang w:val="vi-VN"/>
        </w:rPr>
        <w:t>là bắt buộc để Pygame hoạt động chính xác.</w:t>
      </w:r>
    </w:p>
    <w:p w14:paraId="72D4CAB6" w14:textId="0981A827" w:rsidR="000E37D5" w:rsidRPr="008550C5" w:rsidRDefault="000E37D5" w:rsidP="00A94DCF">
      <w:pPr>
        <w:pStyle w:val="BodyText"/>
        <w:spacing w:line="312" w:lineRule="auto"/>
        <w:rPr>
          <w:lang w:val="vi-VN"/>
        </w:rPr>
      </w:pPr>
      <w:r w:rsidRPr="008550C5">
        <w:rPr>
          <w:i/>
          <w:iCs/>
          <w:lang w:val="vi-VN"/>
        </w:rPr>
        <w:t>Thứ hai, pygame.display:</w:t>
      </w:r>
      <w:r w:rsidRPr="008550C5">
        <w:rPr>
          <w:b/>
          <w:bCs/>
          <w:i/>
          <w:iCs/>
          <w:lang w:val="vi-VN"/>
        </w:rPr>
        <w:t xml:space="preserve"> </w:t>
      </w:r>
      <w:r w:rsidRPr="008550C5">
        <w:rPr>
          <w:lang w:val="vi-VN"/>
        </w:rPr>
        <w:t>Module này</w:t>
      </w:r>
      <w:r w:rsidR="00283A48" w:rsidRPr="008550C5">
        <w:rPr>
          <w:lang w:val="vi-VN"/>
        </w:rPr>
        <w:t xml:space="preserve"> giúp</w:t>
      </w:r>
      <w:r w:rsidRPr="008550C5">
        <w:rPr>
          <w:lang w:val="vi-VN"/>
        </w:rPr>
        <w:t xml:space="preserve"> quản lý cửa sổ trò chơi và các chức năng hiển thị. </w:t>
      </w:r>
      <w:r w:rsidR="00283A48" w:rsidRPr="008550C5">
        <w:rPr>
          <w:lang w:val="vi-VN"/>
        </w:rPr>
        <w:t>Trong đó có c</w:t>
      </w:r>
      <w:r w:rsidRPr="008550C5">
        <w:rPr>
          <w:lang w:val="vi-VN"/>
        </w:rPr>
        <w:t xml:space="preserve">ác hàm quan trọng bao gồm: </w:t>
      </w:r>
    </w:p>
    <w:p w14:paraId="6871AC5D" w14:textId="2DE0471E" w:rsidR="000E37D5" w:rsidRPr="008550C5" w:rsidRDefault="000E37D5" w:rsidP="00A94DCF">
      <w:pPr>
        <w:pStyle w:val="BodyText"/>
        <w:spacing w:line="312" w:lineRule="auto"/>
        <w:ind w:left="720" w:firstLine="261"/>
        <w:rPr>
          <w:lang w:val="vi-VN"/>
        </w:rPr>
      </w:pPr>
      <w:r w:rsidRPr="008550C5">
        <w:rPr>
          <w:i/>
          <w:iCs/>
          <w:lang w:val="vi-VN"/>
        </w:rPr>
        <w:t>pygame.display.set_mode():</w:t>
      </w:r>
      <w:r w:rsidRPr="008550C5">
        <w:rPr>
          <w:b/>
          <w:bCs/>
          <w:i/>
          <w:iCs/>
          <w:lang w:val="vi-VN"/>
        </w:rPr>
        <w:t xml:space="preserve"> </w:t>
      </w:r>
      <w:r w:rsidRPr="008550C5">
        <w:rPr>
          <w:lang w:val="vi-VN"/>
        </w:rPr>
        <w:t>Tạo cửa sổ trò chơi với kích thước và chế độ hiển thị được chỉ định</w:t>
      </w:r>
      <w:r w:rsidR="00FD0668" w:rsidRPr="008550C5">
        <w:rPr>
          <w:lang w:val="vi-VN"/>
        </w:rPr>
        <w:t xml:space="preserve"> trước</w:t>
      </w:r>
      <w:r w:rsidRPr="008550C5">
        <w:rPr>
          <w:lang w:val="vi-VN"/>
        </w:rPr>
        <w:t>.</w:t>
      </w:r>
    </w:p>
    <w:p w14:paraId="6BEE5C8D" w14:textId="77777777" w:rsidR="000E37D5" w:rsidRPr="008550C5" w:rsidRDefault="000E37D5" w:rsidP="00A94DCF">
      <w:pPr>
        <w:pStyle w:val="BodyText"/>
        <w:spacing w:line="312" w:lineRule="auto"/>
        <w:ind w:left="720" w:firstLine="261"/>
        <w:rPr>
          <w:lang w:val="vi-VN"/>
        </w:rPr>
      </w:pPr>
      <w:r w:rsidRPr="008550C5">
        <w:rPr>
          <w:i/>
          <w:iCs/>
          <w:lang w:val="vi-VN"/>
        </w:rPr>
        <w:t>pygame.display.set_caption():</w:t>
      </w:r>
      <w:r w:rsidRPr="008550C5">
        <w:rPr>
          <w:lang w:val="vi-VN"/>
        </w:rPr>
        <w:t xml:space="preserve"> Đặt tiêu đề cho cửa sổ trò chơi.</w:t>
      </w:r>
    </w:p>
    <w:p w14:paraId="32617539" w14:textId="77777777" w:rsidR="000E37D5" w:rsidRPr="008550C5" w:rsidRDefault="000E37D5" w:rsidP="00A94DCF">
      <w:pPr>
        <w:pStyle w:val="BodyText"/>
        <w:spacing w:line="312" w:lineRule="auto"/>
        <w:ind w:left="720" w:firstLine="261"/>
        <w:rPr>
          <w:lang w:val="vi-VN"/>
        </w:rPr>
      </w:pPr>
      <w:r w:rsidRPr="008550C5">
        <w:rPr>
          <w:i/>
          <w:iCs/>
          <w:lang w:val="vi-VN"/>
        </w:rPr>
        <w:t>pygame.display.update():</w:t>
      </w:r>
      <w:r w:rsidRPr="008550C5">
        <w:rPr>
          <w:lang w:val="vi-VN"/>
        </w:rPr>
        <w:t xml:space="preserve"> Cập nhật toàn bộ hoặc một phần màn hình để hiển thị những thay đổi.</w:t>
      </w:r>
    </w:p>
    <w:p w14:paraId="6BDF527A" w14:textId="11DF5B5F" w:rsidR="00444FCD" w:rsidRPr="008550C5" w:rsidRDefault="00283A48" w:rsidP="00A94DCF">
      <w:pPr>
        <w:pStyle w:val="BodyText"/>
        <w:spacing w:line="312" w:lineRule="auto"/>
        <w:rPr>
          <w:lang w:val="vi-VN"/>
        </w:rPr>
      </w:pPr>
      <w:r w:rsidRPr="008550C5">
        <w:rPr>
          <w:i/>
          <w:iCs/>
          <w:lang w:val="vi-VN"/>
        </w:rPr>
        <w:t xml:space="preserve">Thứ ba, pygame.image: </w:t>
      </w:r>
      <w:r w:rsidRPr="008550C5">
        <w:rPr>
          <w:lang w:val="vi-VN"/>
        </w:rPr>
        <w:t xml:space="preserve">Module này cung cấp các công cụ để tải và xử lý hình ảnh. </w:t>
      </w:r>
      <w:r w:rsidR="00FD0668" w:rsidRPr="008550C5">
        <w:rPr>
          <w:lang w:val="vi-VN"/>
        </w:rPr>
        <w:t>Trong đó, h</w:t>
      </w:r>
      <w:r w:rsidRPr="008550C5">
        <w:rPr>
          <w:lang w:val="vi-VN"/>
        </w:rPr>
        <w:t xml:space="preserve">àm </w:t>
      </w:r>
      <w:r w:rsidRPr="008550C5">
        <w:rPr>
          <w:i/>
          <w:iCs/>
          <w:lang w:val="vi-VN"/>
        </w:rPr>
        <w:t>pygame.image.load()</w:t>
      </w:r>
      <w:r w:rsidRPr="008550C5">
        <w:rPr>
          <w:lang w:val="vi-VN"/>
        </w:rPr>
        <w:t xml:space="preserve"> được sử dụng để tải hình ảnh từ tệp và hàm </w:t>
      </w:r>
      <w:r w:rsidRPr="008550C5">
        <w:rPr>
          <w:i/>
          <w:iCs/>
          <w:lang w:val="vi-VN"/>
        </w:rPr>
        <w:t>.convert_alpha()</w:t>
      </w:r>
      <w:r w:rsidRPr="008550C5">
        <w:rPr>
          <w:lang w:val="vi-VN"/>
        </w:rPr>
        <w:t xml:space="preserve"> được sử dụng để duy trì độ trong suốt của hình ảnh </w:t>
      </w:r>
      <w:r w:rsidR="00A34BA4" w:rsidRPr="008550C5">
        <w:rPr>
          <w:lang w:val="vi-VN"/>
        </w:rPr>
        <w:t xml:space="preserve">(đặc biệt với định dạng </w:t>
      </w:r>
      <w:r w:rsidRPr="008550C5">
        <w:rPr>
          <w:lang w:val="vi-VN"/>
        </w:rPr>
        <w:t>PNG</w:t>
      </w:r>
      <w:r w:rsidR="00A34BA4" w:rsidRPr="008550C5">
        <w:rPr>
          <w:lang w:val="vi-VN"/>
        </w:rPr>
        <w:t>)</w:t>
      </w:r>
      <w:r w:rsidR="00FD0668" w:rsidRPr="008550C5">
        <w:rPr>
          <w:lang w:val="vi-VN"/>
        </w:rPr>
        <w:t xml:space="preserve"> nhằm</w:t>
      </w:r>
      <w:r w:rsidRPr="008550C5">
        <w:rPr>
          <w:lang w:val="vi-VN"/>
        </w:rPr>
        <w:t xml:space="preserve"> đảm bảo hiển thị hình ảnh chất lượng cao và tránh các vấn đề về màu sắc.</w:t>
      </w:r>
    </w:p>
    <w:p w14:paraId="38E6E508" w14:textId="3F4C14B2" w:rsidR="00C44E8E" w:rsidRPr="008550C5" w:rsidRDefault="00C44E8E" w:rsidP="00A94DCF">
      <w:pPr>
        <w:pStyle w:val="BodyText"/>
        <w:spacing w:line="312" w:lineRule="auto"/>
        <w:rPr>
          <w:lang w:val="vi-VN"/>
        </w:rPr>
      </w:pPr>
      <w:r w:rsidRPr="008550C5">
        <w:rPr>
          <w:i/>
          <w:iCs/>
          <w:lang w:val="vi-VN"/>
        </w:rPr>
        <w:t xml:space="preserve">Thứ tư, pygame.transform: </w:t>
      </w:r>
      <w:r w:rsidRPr="008550C5">
        <w:rPr>
          <w:lang w:val="vi-VN"/>
        </w:rPr>
        <w:t>Module này cho phép biến đổi hình ảnh, bao gồm các thao tác như:</w:t>
      </w:r>
    </w:p>
    <w:p w14:paraId="631DB5A1" w14:textId="4D106AC3" w:rsidR="00C44E8E" w:rsidRPr="008550C5" w:rsidRDefault="00C44E8E" w:rsidP="00A94DCF">
      <w:pPr>
        <w:pStyle w:val="BodyText"/>
        <w:spacing w:line="312" w:lineRule="auto"/>
        <w:rPr>
          <w:lang w:val="vi-VN"/>
        </w:rPr>
      </w:pPr>
      <w:r w:rsidRPr="008550C5">
        <w:rPr>
          <w:i/>
          <w:iCs/>
          <w:lang w:val="vi-VN"/>
        </w:rPr>
        <w:t>pygame.transform.scale():</w:t>
      </w:r>
      <w:r w:rsidRPr="008550C5">
        <w:rPr>
          <w:lang w:val="vi-VN"/>
        </w:rPr>
        <w:t xml:space="preserve"> Thay đổi kích thước của hình ảnh. </w:t>
      </w:r>
      <w:r w:rsidR="00913FF9" w:rsidRPr="008550C5">
        <w:rPr>
          <w:lang w:val="vi-VN"/>
        </w:rPr>
        <w:t>Trong dự án, nó được dùng để điều chỉnh kích thước của các thành phần giao diện, khối bản đồ, nhân vật và quái vật</w:t>
      </w:r>
      <w:r w:rsidR="002658E1" w:rsidRPr="008550C5">
        <w:rPr>
          <w:lang w:val="vi-VN"/>
        </w:rPr>
        <w:t xml:space="preserve"> trong trò chơi, đảm bảo tất cả hiển thị đúng với mong muốn trên màn hình.</w:t>
      </w:r>
    </w:p>
    <w:p w14:paraId="05CDDAF3" w14:textId="7B02CB55" w:rsidR="00C44E8E" w:rsidRPr="008550C5" w:rsidRDefault="00C44E8E" w:rsidP="00A94DCF">
      <w:pPr>
        <w:pStyle w:val="BodyText"/>
        <w:spacing w:line="312" w:lineRule="auto"/>
        <w:rPr>
          <w:lang w:val="vi-VN"/>
        </w:rPr>
      </w:pPr>
      <w:r w:rsidRPr="008550C5">
        <w:rPr>
          <w:i/>
          <w:iCs/>
          <w:lang w:val="vi-VN"/>
        </w:rPr>
        <w:t>pygame.transform.flip():</w:t>
      </w:r>
      <w:r w:rsidRPr="008550C5">
        <w:rPr>
          <w:lang w:val="vi-VN"/>
        </w:rPr>
        <w:t xml:space="preserve"> Lật hình ảnh theo chiều ngang hoặc chiều dọc. </w:t>
      </w:r>
    </w:p>
    <w:p w14:paraId="1CD1ABB7" w14:textId="718E1531" w:rsidR="00C44E8E" w:rsidRPr="008550C5" w:rsidRDefault="00C44E8E" w:rsidP="00A94DCF">
      <w:pPr>
        <w:pStyle w:val="BodyText"/>
        <w:spacing w:line="312" w:lineRule="auto"/>
        <w:rPr>
          <w:lang w:val="vi-VN"/>
        </w:rPr>
      </w:pPr>
      <w:r w:rsidRPr="008550C5">
        <w:rPr>
          <w:i/>
          <w:iCs/>
          <w:lang w:val="vi-VN"/>
        </w:rPr>
        <w:t>pygame.transform.rotate():</w:t>
      </w:r>
      <w:r w:rsidRPr="008550C5">
        <w:rPr>
          <w:lang w:val="vi-VN"/>
        </w:rPr>
        <w:t xml:space="preserve"> Xoay hình ảnh theo một góc nhất định. </w:t>
      </w:r>
    </w:p>
    <w:p w14:paraId="3824E355" w14:textId="651A9CE2" w:rsidR="00625F80" w:rsidRPr="008550C5" w:rsidRDefault="00625F80" w:rsidP="00A94DCF">
      <w:pPr>
        <w:pStyle w:val="BodyText"/>
        <w:spacing w:line="312" w:lineRule="auto"/>
        <w:rPr>
          <w:lang w:val="vi-VN"/>
        </w:rPr>
      </w:pPr>
      <w:r w:rsidRPr="008550C5">
        <w:rPr>
          <w:i/>
          <w:iCs/>
          <w:lang w:val="vi-VN"/>
        </w:rPr>
        <w:lastRenderedPageBreak/>
        <w:t xml:space="preserve">Thứ năm, pygame.font: </w:t>
      </w:r>
      <w:r w:rsidRPr="008550C5">
        <w:rPr>
          <w:lang w:val="vi-VN"/>
        </w:rPr>
        <w:t>Module này được sử dụng để hiển thị văn bản lên màn hình. Các hàm quan trọng bao gồm:</w:t>
      </w:r>
    </w:p>
    <w:p w14:paraId="558AECB5" w14:textId="24B529B9" w:rsidR="00625F80" w:rsidRPr="008550C5" w:rsidRDefault="00625F80" w:rsidP="00A94DCF">
      <w:pPr>
        <w:pStyle w:val="BodyText"/>
        <w:spacing w:line="312" w:lineRule="auto"/>
        <w:rPr>
          <w:lang w:val="vi-VN"/>
        </w:rPr>
      </w:pPr>
      <w:r w:rsidRPr="008550C5">
        <w:rPr>
          <w:i/>
          <w:iCs/>
          <w:lang w:val="vi-VN"/>
        </w:rPr>
        <w:t xml:space="preserve">pygame.font.SysFont(): </w:t>
      </w:r>
      <w:r w:rsidRPr="008550C5">
        <w:rPr>
          <w:lang w:val="vi-VN"/>
        </w:rPr>
        <w:t xml:space="preserve">Chọn kiểu chữ mà hệ thống có sẵn. </w:t>
      </w:r>
    </w:p>
    <w:p w14:paraId="4DA7AD6D" w14:textId="43F0A031" w:rsidR="00625F80" w:rsidRPr="008550C5" w:rsidRDefault="00625F80" w:rsidP="00A94DCF">
      <w:pPr>
        <w:pStyle w:val="BodyText"/>
        <w:spacing w:line="312" w:lineRule="auto"/>
        <w:rPr>
          <w:lang w:val="vi-VN"/>
        </w:rPr>
      </w:pPr>
      <w:r w:rsidRPr="008550C5">
        <w:rPr>
          <w:i/>
          <w:iCs/>
          <w:lang w:val="vi-VN"/>
        </w:rPr>
        <w:t>.render():</w:t>
      </w:r>
      <w:r w:rsidRPr="008550C5">
        <w:rPr>
          <w:lang w:val="vi-VN"/>
        </w:rPr>
        <w:t xml:space="preserve"> </w:t>
      </w:r>
      <w:r w:rsidR="003D79A8" w:rsidRPr="008550C5">
        <w:rPr>
          <w:lang w:val="vi-VN"/>
        </w:rPr>
        <w:t>T</w:t>
      </w:r>
      <w:r w:rsidRPr="008550C5">
        <w:rPr>
          <w:lang w:val="vi-VN"/>
        </w:rPr>
        <w:t xml:space="preserve">ạo một bề mặt chứa văn bản với màu sắc và khử răng cưa được chỉ định. </w:t>
      </w:r>
    </w:p>
    <w:p w14:paraId="52AC7934" w14:textId="755C463F" w:rsidR="00625F80" w:rsidRPr="008550C5" w:rsidRDefault="00625F80" w:rsidP="00A94DCF">
      <w:pPr>
        <w:pStyle w:val="BodyText"/>
        <w:spacing w:line="312" w:lineRule="auto"/>
        <w:rPr>
          <w:lang w:val="vi-VN"/>
        </w:rPr>
      </w:pPr>
      <w:r w:rsidRPr="008550C5">
        <w:rPr>
          <w:i/>
          <w:iCs/>
          <w:lang w:val="vi-VN"/>
        </w:rPr>
        <w:t>screen.blit():</w:t>
      </w:r>
      <w:r w:rsidRPr="008550C5">
        <w:rPr>
          <w:lang w:val="vi-VN"/>
        </w:rPr>
        <w:t xml:space="preserve"> Vẽ bề mặt chứa văn bản lên màn hình tại một vị trí nhất định.</w:t>
      </w:r>
    </w:p>
    <w:p w14:paraId="13599977" w14:textId="135351F4" w:rsidR="007650FC" w:rsidRPr="008550C5" w:rsidRDefault="007650FC" w:rsidP="00A94DCF">
      <w:pPr>
        <w:pStyle w:val="BodyText"/>
        <w:spacing w:line="312" w:lineRule="auto"/>
        <w:rPr>
          <w:lang w:val="vi-VN"/>
        </w:rPr>
      </w:pPr>
      <w:r w:rsidRPr="008550C5">
        <w:rPr>
          <w:i/>
          <w:iCs/>
          <w:lang w:val="vi-VN"/>
        </w:rPr>
        <w:t xml:space="preserve">Thứ sáu, pygame.mixer: </w:t>
      </w:r>
      <w:r w:rsidR="009812D1" w:rsidRPr="008550C5">
        <w:rPr>
          <w:lang w:val="vi-VN"/>
        </w:rPr>
        <w:t>Đây là m</w:t>
      </w:r>
      <w:r w:rsidRPr="008550C5">
        <w:rPr>
          <w:lang w:val="vi-VN"/>
        </w:rPr>
        <w:t xml:space="preserve">odule </w:t>
      </w:r>
      <w:r w:rsidR="009812D1" w:rsidRPr="008550C5">
        <w:rPr>
          <w:lang w:val="vi-VN"/>
        </w:rPr>
        <w:t xml:space="preserve">giúp </w:t>
      </w:r>
      <w:r w:rsidRPr="008550C5">
        <w:rPr>
          <w:lang w:val="vi-VN"/>
        </w:rPr>
        <w:t xml:space="preserve">quản lý âm thanh trong trò chơi. </w:t>
      </w:r>
      <w:r w:rsidR="009812D1" w:rsidRPr="008550C5">
        <w:rPr>
          <w:lang w:val="vi-VN"/>
        </w:rPr>
        <w:t>Bên trong có c</w:t>
      </w:r>
      <w:r w:rsidRPr="008550C5">
        <w:rPr>
          <w:lang w:val="vi-VN"/>
        </w:rPr>
        <w:t xml:space="preserve">ác hàm quan trọng </w:t>
      </w:r>
      <w:r w:rsidR="009812D1" w:rsidRPr="008550C5">
        <w:rPr>
          <w:lang w:val="vi-VN"/>
        </w:rPr>
        <w:t>như</w:t>
      </w:r>
      <w:r w:rsidRPr="008550C5">
        <w:rPr>
          <w:lang w:val="vi-VN"/>
        </w:rPr>
        <w:t>:</w:t>
      </w:r>
    </w:p>
    <w:p w14:paraId="3C33A4AD" w14:textId="456AC5C0" w:rsidR="006E3B91" w:rsidRPr="008550C5" w:rsidRDefault="006E3B91" w:rsidP="00A94DCF">
      <w:pPr>
        <w:pStyle w:val="BodyText"/>
        <w:spacing w:line="312" w:lineRule="auto"/>
        <w:rPr>
          <w:lang w:val="vi-VN"/>
        </w:rPr>
      </w:pPr>
      <w:r w:rsidRPr="008550C5">
        <w:rPr>
          <w:i/>
          <w:iCs/>
          <w:lang w:val="vi-VN"/>
        </w:rPr>
        <w:t>pygame.mixer.music.load():</w:t>
      </w:r>
      <w:r w:rsidRPr="008550C5">
        <w:rPr>
          <w:lang w:val="vi-VN"/>
        </w:rPr>
        <w:t xml:space="preserve"> Tải một tệp nhạc nền. </w:t>
      </w:r>
    </w:p>
    <w:p w14:paraId="2441549F" w14:textId="2C313F20" w:rsidR="006E3B91" w:rsidRPr="008550C5" w:rsidRDefault="006E3B91" w:rsidP="00A94DCF">
      <w:pPr>
        <w:pStyle w:val="BodyText"/>
        <w:spacing w:line="312" w:lineRule="auto"/>
        <w:rPr>
          <w:lang w:val="vi-VN"/>
        </w:rPr>
      </w:pPr>
      <w:r w:rsidRPr="008550C5">
        <w:rPr>
          <w:i/>
          <w:iCs/>
          <w:lang w:val="vi-VN"/>
        </w:rPr>
        <w:t>pygame.mixer.music.set_volume():</w:t>
      </w:r>
      <w:r w:rsidRPr="008550C5">
        <w:rPr>
          <w:lang w:val="vi-VN"/>
        </w:rPr>
        <w:t xml:space="preserve"> Điều chỉnh âm lượng của nhạc nền. </w:t>
      </w:r>
    </w:p>
    <w:p w14:paraId="0E50D18C" w14:textId="784F896F" w:rsidR="006E3B91" w:rsidRPr="008550C5" w:rsidRDefault="006E3B91" w:rsidP="00A94DCF">
      <w:pPr>
        <w:pStyle w:val="BodyText"/>
        <w:spacing w:line="312" w:lineRule="auto"/>
        <w:rPr>
          <w:lang w:val="vi-VN"/>
        </w:rPr>
      </w:pPr>
      <w:r w:rsidRPr="008550C5">
        <w:rPr>
          <w:i/>
          <w:iCs/>
          <w:lang w:val="vi-VN"/>
        </w:rPr>
        <w:t>pygame.mixer.music.play():</w:t>
      </w:r>
      <w:r w:rsidRPr="008550C5">
        <w:rPr>
          <w:lang w:val="vi-VN"/>
        </w:rPr>
        <w:t xml:space="preserve"> Phát nhạc nền (có thể lặp lại).</w:t>
      </w:r>
    </w:p>
    <w:p w14:paraId="600DAE76" w14:textId="77777777" w:rsidR="006E3B91" w:rsidRPr="008550C5" w:rsidRDefault="006E3B91" w:rsidP="00A94DCF">
      <w:pPr>
        <w:pStyle w:val="BodyText"/>
        <w:spacing w:line="312" w:lineRule="auto"/>
        <w:rPr>
          <w:lang w:val="vi-VN"/>
        </w:rPr>
      </w:pPr>
      <w:r w:rsidRPr="008550C5">
        <w:rPr>
          <w:i/>
          <w:iCs/>
          <w:lang w:val="vi-VN"/>
        </w:rPr>
        <w:t xml:space="preserve">Thứ bảy, pygame.time: </w:t>
      </w:r>
      <w:r w:rsidRPr="008550C5">
        <w:rPr>
          <w:lang w:val="vi-VN"/>
        </w:rPr>
        <w:t>Ở</w:t>
      </w:r>
      <w:r w:rsidRPr="008550C5">
        <w:rPr>
          <w:i/>
          <w:iCs/>
          <w:lang w:val="vi-VN"/>
        </w:rPr>
        <w:t xml:space="preserve"> </w:t>
      </w:r>
      <w:r w:rsidRPr="008550C5">
        <w:rPr>
          <w:lang w:val="vi-VN"/>
        </w:rPr>
        <w:t xml:space="preserve">module này, chúng ta được cung cấp các hàm để quản lý thời gian trong trò chơi, chẳng hạn như: </w:t>
      </w:r>
    </w:p>
    <w:p w14:paraId="2B09A4B9" w14:textId="77777777" w:rsidR="006E3B91" w:rsidRPr="008550C5" w:rsidRDefault="006E3B91" w:rsidP="00A94DCF">
      <w:pPr>
        <w:pStyle w:val="BodyText"/>
        <w:spacing w:line="312" w:lineRule="auto"/>
        <w:rPr>
          <w:lang w:val="vi-VN"/>
        </w:rPr>
      </w:pPr>
      <w:r w:rsidRPr="008550C5">
        <w:rPr>
          <w:i/>
          <w:iCs/>
          <w:lang w:val="vi-VN"/>
        </w:rPr>
        <w:t xml:space="preserve">pygame.time.delay(): </w:t>
      </w:r>
      <w:r w:rsidRPr="008550C5">
        <w:rPr>
          <w:lang w:val="vi-VN"/>
        </w:rPr>
        <w:t>Tạo độ trễ trong chương trình (tạm dừng thực thi).</w:t>
      </w:r>
    </w:p>
    <w:p w14:paraId="61C7C10D" w14:textId="77777777" w:rsidR="006E3B91" w:rsidRPr="008550C5" w:rsidRDefault="006E3B91" w:rsidP="00A94DCF">
      <w:pPr>
        <w:pStyle w:val="BodyText"/>
        <w:spacing w:line="312" w:lineRule="auto"/>
        <w:rPr>
          <w:lang w:val="vi-VN"/>
        </w:rPr>
      </w:pPr>
      <w:r w:rsidRPr="008550C5">
        <w:rPr>
          <w:i/>
          <w:iCs/>
          <w:lang w:val="vi-VN"/>
        </w:rPr>
        <w:t xml:space="preserve">pygame.time.get_ticks(): </w:t>
      </w:r>
      <w:r w:rsidRPr="008550C5">
        <w:rPr>
          <w:lang w:val="vi-VN"/>
        </w:rPr>
        <w:t>Lấy số milliseconds đã trôi qua kể từ khi Pygame được khởi tạo.</w:t>
      </w:r>
    </w:p>
    <w:p w14:paraId="7E5FCB34" w14:textId="37394B6E" w:rsidR="006E3B91" w:rsidRPr="008550C5" w:rsidRDefault="006E3B91" w:rsidP="00A94DCF">
      <w:pPr>
        <w:pStyle w:val="BodyText"/>
        <w:spacing w:line="312" w:lineRule="auto"/>
        <w:rPr>
          <w:lang w:val="vi-VN"/>
        </w:rPr>
      </w:pPr>
      <w:r w:rsidRPr="008550C5">
        <w:rPr>
          <w:i/>
          <w:iCs/>
          <w:lang w:val="vi-VN"/>
        </w:rPr>
        <w:t xml:space="preserve">pygame.time.Clock(): </w:t>
      </w:r>
      <w:r w:rsidRPr="008550C5">
        <w:rPr>
          <w:lang w:val="vi-VN"/>
        </w:rPr>
        <w:t>Giúp quản lý tốc độ khung hình (FPS</w:t>
      </w:r>
      <w:r w:rsidR="00950643" w:rsidRPr="008550C5">
        <w:rPr>
          <w:lang w:val="vi-VN"/>
        </w:rPr>
        <w:t xml:space="preserve">) </w:t>
      </w:r>
      <w:r w:rsidRPr="008550C5">
        <w:rPr>
          <w:lang w:val="vi-VN"/>
        </w:rPr>
        <w:t>của trò chơi</w:t>
      </w:r>
      <w:r w:rsidR="000B4E68" w:rsidRPr="008550C5">
        <w:rPr>
          <w:lang w:val="vi-VN"/>
        </w:rPr>
        <w:t>, đảm bảo trò chơi chạy ổn định</w:t>
      </w:r>
      <w:r w:rsidRPr="008550C5">
        <w:rPr>
          <w:lang w:val="vi-VN"/>
        </w:rPr>
        <w:t>.</w:t>
      </w:r>
    </w:p>
    <w:p w14:paraId="2EBCC7BA" w14:textId="1444F95A" w:rsidR="003051D2" w:rsidRPr="008550C5" w:rsidRDefault="003051D2" w:rsidP="00A94DCF">
      <w:pPr>
        <w:pStyle w:val="BodyText"/>
        <w:spacing w:line="312" w:lineRule="auto"/>
        <w:rPr>
          <w:lang w:val="vi-VN"/>
        </w:rPr>
      </w:pPr>
      <w:r w:rsidRPr="008550C5">
        <w:rPr>
          <w:i/>
          <w:iCs/>
          <w:lang w:val="vi-VN"/>
        </w:rPr>
        <w:t xml:space="preserve">Thứ </w:t>
      </w:r>
      <w:r w:rsidR="00574420" w:rsidRPr="008550C5">
        <w:rPr>
          <w:i/>
          <w:iCs/>
          <w:lang w:val="vi-VN"/>
        </w:rPr>
        <w:t>tám</w:t>
      </w:r>
      <w:r w:rsidRPr="008550C5">
        <w:rPr>
          <w:i/>
          <w:iCs/>
          <w:lang w:val="vi-VN"/>
        </w:rPr>
        <w:t xml:space="preserve">, pygame.event: </w:t>
      </w:r>
      <w:r w:rsidRPr="008550C5">
        <w:rPr>
          <w:lang w:val="vi-VN"/>
        </w:rPr>
        <w:t xml:space="preserve">Module này cho phép xử lý các sự kiện đầu vào từ người dùng, bao gồm: </w:t>
      </w:r>
    </w:p>
    <w:p w14:paraId="1884AFF6" w14:textId="77777777" w:rsidR="003051D2" w:rsidRPr="008550C5" w:rsidRDefault="003051D2" w:rsidP="00A94DCF">
      <w:pPr>
        <w:pStyle w:val="BodyText"/>
        <w:spacing w:line="312" w:lineRule="auto"/>
        <w:rPr>
          <w:lang w:val="vi-VN"/>
        </w:rPr>
      </w:pPr>
      <w:r w:rsidRPr="008550C5">
        <w:rPr>
          <w:lang w:val="vi-VN"/>
        </w:rPr>
        <w:t>pygame.event.get(): Lấy danh sách các sự kiện đã xảy ra.</w:t>
      </w:r>
    </w:p>
    <w:p w14:paraId="060FDAB3" w14:textId="20E2E521" w:rsidR="003051D2" w:rsidRPr="008550C5" w:rsidRDefault="003051D2" w:rsidP="00A94DCF">
      <w:pPr>
        <w:pStyle w:val="BodyText"/>
        <w:spacing w:line="312" w:lineRule="auto"/>
        <w:rPr>
          <w:lang w:val="vi-VN"/>
        </w:rPr>
      </w:pPr>
      <w:r w:rsidRPr="008550C5">
        <w:rPr>
          <w:lang w:val="vi-VN"/>
        </w:rPr>
        <w:t>pygame.event.type: Thuộc tính của một sự kiện cho biết loại sự kiện (ví dụ: pygame.QUIT, pygame.KEYDOWN, pygame.MOUSEBUTTONDOWN).</w:t>
      </w:r>
    </w:p>
    <w:p w14:paraId="296A3584" w14:textId="6FED84E3" w:rsidR="003051D2" w:rsidRPr="008550C5" w:rsidRDefault="003051D2" w:rsidP="00A94DCF">
      <w:pPr>
        <w:pStyle w:val="BodyText"/>
        <w:spacing w:line="312" w:lineRule="auto"/>
        <w:rPr>
          <w:lang w:val="vi-VN"/>
        </w:rPr>
      </w:pPr>
      <w:r w:rsidRPr="008550C5">
        <w:rPr>
          <w:lang w:val="vi-VN"/>
        </w:rPr>
        <w:t>pygame.event.key: Thuộc tính của sự kiện KEYDOWN hoặc KEYUP cho biết phím nào đã được nhấn hoặc nhả.</w:t>
      </w:r>
    </w:p>
    <w:p w14:paraId="6A93D96D" w14:textId="2521E529" w:rsidR="003051D2" w:rsidRPr="008550C5" w:rsidRDefault="003051D2" w:rsidP="00A94DCF">
      <w:pPr>
        <w:pStyle w:val="BodyText"/>
        <w:spacing w:line="312" w:lineRule="auto"/>
        <w:rPr>
          <w:lang w:val="vi-VN"/>
        </w:rPr>
      </w:pPr>
      <w:r w:rsidRPr="008550C5">
        <w:rPr>
          <w:lang w:val="vi-VN"/>
        </w:rPr>
        <w:t>pygame.event.MOUSEBUTTONDOWN: Thuộc tính của sự kiện này cho biết nút chuột nào đã được nhấn.</w:t>
      </w:r>
    </w:p>
    <w:p w14:paraId="4162EDF6" w14:textId="59C6FCD2" w:rsidR="006E3B91" w:rsidRPr="008550C5" w:rsidRDefault="00731D3A" w:rsidP="00A94DCF">
      <w:pPr>
        <w:pStyle w:val="Heading2"/>
        <w:numPr>
          <w:ilvl w:val="1"/>
          <w:numId w:val="23"/>
        </w:numPr>
        <w:ind w:left="0" w:firstLine="0"/>
        <w:rPr>
          <w:rFonts w:ascii="Times New Roman" w:hAnsi="Times New Roman" w:cs="Times New Roman"/>
          <w:b/>
          <w:bCs/>
          <w:color w:val="auto"/>
        </w:rPr>
      </w:pPr>
      <w:bookmarkStart w:id="10" w:name="_Toc198065232"/>
      <w:r w:rsidRPr="008550C5">
        <w:rPr>
          <w:rFonts w:ascii="Times New Roman" w:hAnsi="Times New Roman" w:cs="Times New Roman"/>
          <w:b/>
          <w:bCs/>
          <w:color w:val="auto"/>
        </w:rPr>
        <w:t xml:space="preserve">Giới thiệu về </w:t>
      </w:r>
      <w:r w:rsidR="001E61DD" w:rsidRPr="008550C5">
        <w:rPr>
          <w:rFonts w:ascii="Times New Roman" w:hAnsi="Times New Roman" w:cs="Times New Roman"/>
          <w:b/>
          <w:bCs/>
          <w:color w:val="auto"/>
        </w:rPr>
        <w:t xml:space="preserve">các </w:t>
      </w:r>
      <w:r w:rsidRPr="008550C5">
        <w:rPr>
          <w:rFonts w:ascii="Times New Roman" w:hAnsi="Times New Roman" w:cs="Times New Roman"/>
          <w:b/>
          <w:bCs/>
          <w:color w:val="auto"/>
        </w:rPr>
        <w:t>kỹ thuật sử dụng</w:t>
      </w:r>
      <w:bookmarkEnd w:id="10"/>
    </w:p>
    <w:p w14:paraId="123D04C2" w14:textId="24F3CCC3" w:rsidR="00BB5DBD" w:rsidRPr="008550C5" w:rsidRDefault="00BB5DBD" w:rsidP="00A94DCF">
      <w:pPr>
        <w:pStyle w:val="BodyText"/>
        <w:spacing w:line="312" w:lineRule="auto"/>
        <w:ind w:left="261" w:firstLine="720"/>
        <w:rPr>
          <w:b/>
          <w:bCs/>
          <w:i/>
          <w:iCs/>
          <w:lang w:val="vi-VN"/>
        </w:rPr>
      </w:pPr>
      <w:r w:rsidRPr="008550C5">
        <w:rPr>
          <w:b/>
          <w:bCs/>
          <w:i/>
          <w:iCs/>
          <w:lang w:val="vi-VN"/>
        </w:rPr>
        <w:t>Kỹ thuật Parallax Scrolling:</w:t>
      </w:r>
    </w:p>
    <w:p w14:paraId="1203C3AE" w14:textId="65E921B3" w:rsidR="00BB5DBD" w:rsidRPr="008550C5" w:rsidRDefault="00447CEA" w:rsidP="00A94DCF">
      <w:pPr>
        <w:pStyle w:val="BodyText"/>
        <w:spacing w:line="312" w:lineRule="auto"/>
        <w:ind w:left="261" w:firstLine="720"/>
        <w:rPr>
          <w:lang w:val="vi-VN"/>
        </w:rPr>
      </w:pPr>
      <w:r w:rsidRPr="008550C5">
        <w:rPr>
          <w:lang w:val="vi-VN"/>
        </w:rPr>
        <w:t>Mục đích khi sử dụng kỹ thuật này l</w:t>
      </w:r>
      <w:r w:rsidR="00201104" w:rsidRPr="008550C5">
        <w:rPr>
          <w:lang w:val="vi-VN"/>
        </w:rPr>
        <w:t>à</w:t>
      </w:r>
      <w:r w:rsidRPr="008550C5">
        <w:rPr>
          <w:lang w:val="vi-VN"/>
        </w:rPr>
        <w:t xml:space="preserve"> đ</w:t>
      </w:r>
      <w:r w:rsidR="00BB5DBD" w:rsidRPr="008550C5">
        <w:rPr>
          <w:lang w:val="vi-VN"/>
        </w:rPr>
        <w:t xml:space="preserve">ể tạo hiệu ứng chiều sâu và tăng tính thẩm mỹ cho bản đồ, kỹ thuật parallax scrolling được sử dụng trong module </w:t>
      </w:r>
      <w:r w:rsidR="00BB5DBD" w:rsidRPr="008550C5">
        <w:rPr>
          <w:b/>
          <w:bCs/>
          <w:lang w:val="vi-VN"/>
        </w:rPr>
        <w:t>world.py</w:t>
      </w:r>
      <w:r w:rsidR="00BB5DBD" w:rsidRPr="008550C5">
        <w:rPr>
          <w:lang w:val="vi-VN"/>
        </w:rPr>
        <w:t xml:space="preserve">. </w:t>
      </w:r>
    </w:p>
    <w:p w14:paraId="43F6BDE2" w14:textId="4B2EF8F7" w:rsidR="00444FCD" w:rsidRPr="008550C5" w:rsidRDefault="00A6068E" w:rsidP="00A94DCF">
      <w:pPr>
        <w:pStyle w:val="BodyText"/>
        <w:spacing w:line="312" w:lineRule="auto"/>
        <w:ind w:left="261" w:firstLine="720"/>
        <w:rPr>
          <w:lang w:val="vi-VN"/>
        </w:rPr>
      </w:pPr>
      <w:r w:rsidRPr="008550C5">
        <w:rPr>
          <w:lang w:val="vi-VN"/>
        </w:rPr>
        <w:t>Cách thức hoạt động: K</w:t>
      </w:r>
      <w:r w:rsidR="00BB5DBD" w:rsidRPr="008550C5">
        <w:rPr>
          <w:lang w:val="vi-VN"/>
        </w:rPr>
        <w:t>ỹ thuật này cho phép các lớp nền</w:t>
      </w:r>
      <w:r w:rsidR="00C132DA" w:rsidRPr="008550C5">
        <w:rPr>
          <w:lang w:val="vi-VN"/>
        </w:rPr>
        <w:t xml:space="preserve"> (background layers)</w:t>
      </w:r>
      <w:r w:rsidR="00BB5DBD" w:rsidRPr="008550C5">
        <w:rPr>
          <w:lang w:val="vi-VN"/>
        </w:rPr>
        <w:t xml:space="preserve"> khác nhau di chuyển với tốc độ khác nhau khi người chơi di chuyển, </w:t>
      </w:r>
      <w:r w:rsidR="00447CEA" w:rsidRPr="008550C5">
        <w:rPr>
          <w:lang w:val="vi-VN"/>
        </w:rPr>
        <w:t xml:space="preserve">nhằm </w:t>
      </w:r>
      <w:r w:rsidR="00BB5DBD" w:rsidRPr="008550C5">
        <w:rPr>
          <w:lang w:val="vi-VN"/>
        </w:rPr>
        <w:t xml:space="preserve">tạo ra cảm giác về không gian ba chiều và </w:t>
      </w:r>
      <w:r w:rsidR="00C132DA" w:rsidRPr="008550C5">
        <w:rPr>
          <w:lang w:val="vi-VN"/>
        </w:rPr>
        <w:t>làm phong phú</w:t>
      </w:r>
      <w:r w:rsidR="00BB5DBD" w:rsidRPr="008550C5">
        <w:rPr>
          <w:lang w:val="vi-VN"/>
        </w:rPr>
        <w:t xml:space="preserve"> trải nghiệm hình ảnh.</w:t>
      </w:r>
      <w:bookmarkStart w:id="11" w:name="_bookmark9"/>
      <w:bookmarkEnd w:id="11"/>
    </w:p>
    <w:p w14:paraId="5CD72197" w14:textId="5A4AD0C3" w:rsidR="00F14BB3" w:rsidRPr="008550C5" w:rsidRDefault="00F14BB3" w:rsidP="00A94DCF">
      <w:pPr>
        <w:pStyle w:val="BodyText"/>
        <w:spacing w:line="312" w:lineRule="auto"/>
        <w:ind w:left="261" w:firstLine="720"/>
        <w:rPr>
          <w:b/>
          <w:bCs/>
          <w:i/>
          <w:iCs/>
          <w:lang w:val="vi-VN"/>
        </w:rPr>
      </w:pPr>
      <w:r w:rsidRPr="008550C5">
        <w:rPr>
          <w:b/>
          <w:bCs/>
          <w:i/>
          <w:iCs/>
          <w:lang w:val="vi-VN"/>
        </w:rPr>
        <w:t>Sprite Group</w:t>
      </w:r>
      <w:r w:rsidR="00796036" w:rsidRPr="008550C5">
        <w:rPr>
          <w:b/>
          <w:bCs/>
          <w:i/>
          <w:iCs/>
          <w:lang w:val="vi-VN"/>
        </w:rPr>
        <w:t xml:space="preserve"> (Nhóm Sprite)</w:t>
      </w:r>
      <w:r w:rsidRPr="008550C5">
        <w:rPr>
          <w:b/>
          <w:bCs/>
          <w:i/>
          <w:iCs/>
          <w:lang w:val="vi-VN"/>
        </w:rPr>
        <w:t>:</w:t>
      </w:r>
    </w:p>
    <w:p w14:paraId="7782A0CB" w14:textId="29E8BE46" w:rsidR="00A67F73" w:rsidRPr="008550C5" w:rsidRDefault="00A67F73" w:rsidP="00A94DCF">
      <w:pPr>
        <w:pStyle w:val="BodyText"/>
        <w:spacing w:line="312" w:lineRule="auto"/>
        <w:ind w:left="261" w:firstLine="720"/>
        <w:rPr>
          <w:lang w:val="vi-VN"/>
        </w:rPr>
      </w:pPr>
      <w:r w:rsidRPr="008550C5">
        <w:rPr>
          <w:lang w:val="vi-VN"/>
        </w:rPr>
        <w:t xml:space="preserve">Trong thư viện Pygame có cung cấp lớp pygame.sprite.Group, đây là một lớp rất phổ biến vì nó giúp quản lý và vẽ </w:t>
      </w:r>
      <w:r w:rsidR="0094267F" w:rsidRPr="008550C5">
        <w:rPr>
          <w:lang w:val="vi-VN"/>
        </w:rPr>
        <w:t>nhiều</w:t>
      </w:r>
      <w:r w:rsidRPr="008550C5">
        <w:rPr>
          <w:lang w:val="vi-VN"/>
        </w:rPr>
        <w:t xml:space="preserve"> đối tượng</w:t>
      </w:r>
      <w:r w:rsidR="0094267F" w:rsidRPr="008550C5">
        <w:rPr>
          <w:lang w:val="vi-VN"/>
        </w:rPr>
        <w:t xml:space="preserve"> (sprites)</w:t>
      </w:r>
      <w:r w:rsidRPr="008550C5">
        <w:rPr>
          <w:lang w:val="vi-VN"/>
        </w:rPr>
        <w:t xml:space="preserve"> trên màn hình một cách </w:t>
      </w:r>
      <w:r w:rsidRPr="008550C5">
        <w:rPr>
          <w:lang w:val="vi-VN"/>
        </w:rPr>
        <w:lastRenderedPageBreak/>
        <w:t xml:space="preserve">hiệu quả. </w:t>
      </w:r>
    </w:p>
    <w:p w14:paraId="695F7AF0" w14:textId="381386DF" w:rsidR="00A67F73" w:rsidRPr="008550C5" w:rsidRDefault="00976B61" w:rsidP="00A94DCF">
      <w:pPr>
        <w:pStyle w:val="BodyText"/>
        <w:spacing w:line="312" w:lineRule="auto"/>
        <w:ind w:left="261" w:firstLine="720"/>
        <w:rPr>
          <w:lang w:val="vi-VN"/>
        </w:rPr>
      </w:pPr>
      <w:r w:rsidRPr="008550C5">
        <w:rPr>
          <w:lang w:val="vi-VN"/>
        </w:rPr>
        <w:t>Ứng dụng trong dự</w:t>
      </w:r>
      <w:r w:rsidR="00A67F73" w:rsidRPr="008550C5">
        <w:rPr>
          <w:lang w:val="vi-VN"/>
        </w:rPr>
        <w:t xml:space="preserve"> dự án</w:t>
      </w:r>
      <w:r w:rsidRPr="008550C5">
        <w:rPr>
          <w:lang w:val="vi-VN"/>
        </w:rPr>
        <w:t xml:space="preserve">: </w:t>
      </w:r>
      <w:r w:rsidR="00A67F73" w:rsidRPr="008550C5">
        <w:rPr>
          <w:lang w:val="vi-VN"/>
        </w:rPr>
        <w:t xml:space="preserve">Sprite Groups được sử dụng để quản lý các </w:t>
      </w:r>
      <w:r w:rsidR="006E70A8" w:rsidRPr="008550C5">
        <w:rPr>
          <w:lang w:val="vi-VN"/>
        </w:rPr>
        <w:t xml:space="preserve">nhóm </w:t>
      </w:r>
      <w:r w:rsidR="00A67F73" w:rsidRPr="008550C5">
        <w:rPr>
          <w:lang w:val="vi-VN"/>
        </w:rPr>
        <w:t xml:space="preserve">đối tượng như </w:t>
      </w:r>
      <w:r w:rsidR="00DE353D" w:rsidRPr="008550C5">
        <w:rPr>
          <w:lang w:val="vi-VN"/>
        </w:rPr>
        <w:t xml:space="preserve">nhóm </w:t>
      </w:r>
      <w:r w:rsidR="00A67F73" w:rsidRPr="008550C5">
        <w:rPr>
          <w:lang w:val="vi-VN"/>
        </w:rPr>
        <w:t xml:space="preserve">quái vật (enemy_group), </w:t>
      </w:r>
      <w:r w:rsidR="00DE353D" w:rsidRPr="008550C5">
        <w:rPr>
          <w:lang w:val="vi-VN"/>
        </w:rPr>
        <w:t xml:space="preserve">nhóm </w:t>
      </w:r>
      <w:r w:rsidR="00A67F73" w:rsidRPr="008550C5">
        <w:rPr>
          <w:lang w:val="vi-VN"/>
        </w:rPr>
        <w:t xml:space="preserve">phép thuật (magic_group) và </w:t>
      </w:r>
      <w:r w:rsidR="00DE353D" w:rsidRPr="008550C5">
        <w:rPr>
          <w:lang w:val="vi-VN"/>
        </w:rPr>
        <w:t xml:space="preserve">nhóm </w:t>
      </w:r>
      <w:r w:rsidR="00A67F73" w:rsidRPr="008550C5">
        <w:rPr>
          <w:lang w:val="vi-VN"/>
        </w:rPr>
        <w:t xml:space="preserve">vật phẩm (item_group). </w:t>
      </w:r>
    </w:p>
    <w:p w14:paraId="54C56A24" w14:textId="653F83EE" w:rsidR="00744FE4" w:rsidRPr="008550C5" w:rsidRDefault="00444B05" w:rsidP="00A94DCF">
      <w:pPr>
        <w:pStyle w:val="BodyText"/>
        <w:spacing w:line="312" w:lineRule="auto"/>
        <w:ind w:left="261" w:firstLine="720"/>
        <w:rPr>
          <w:lang w:val="vi-VN"/>
        </w:rPr>
      </w:pPr>
      <w:r w:rsidRPr="008550C5">
        <w:rPr>
          <w:lang w:val="vi-VN"/>
        </w:rPr>
        <w:t>Lợi ích khi</w:t>
      </w:r>
      <w:r w:rsidR="00A67F73" w:rsidRPr="008550C5">
        <w:rPr>
          <w:lang w:val="vi-VN"/>
        </w:rPr>
        <w:t xml:space="preserve"> sử dụng Sprite Groups</w:t>
      </w:r>
      <w:r w:rsidR="000F3CE0" w:rsidRPr="008550C5">
        <w:rPr>
          <w:lang w:val="vi-VN"/>
        </w:rPr>
        <w:t xml:space="preserve"> là</w:t>
      </w:r>
      <w:r w:rsidR="00A67F73" w:rsidRPr="008550C5">
        <w:rPr>
          <w:lang w:val="vi-VN"/>
        </w:rPr>
        <w:t xml:space="preserve"> giúp đơn giản hóa việc cập nhật và vẽ </w:t>
      </w:r>
      <w:r w:rsidR="00FF10C8" w:rsidRPr="008550C5">
        <w:rPr>
          <w:lang w:val="vi-VN"/>
        </w:rPr>
        <w:t>hang loạt</w:t>
      </w:r>
      <w:r w:rsidR="00A67F73" w:rsidRPr="008550C5">
        <w:rPr>
          <w:lang w:val="vi-VN"/>
        </w:rPr>
        <w:t xml:space="preserve"> đối tượng cùng một lúc, cũng như phát hiện va chạm giữa các đối tượng.</w:t>
      </w:r>
    </w:p>
    <w:p w14:paraId="68BC14BB" w14:textId="5E7715F8" w:rsidR="00BC7168" w:rsidRPr="008550C5" w:rsidRDefault="00BC7168" w:rsidP="00A94DCF">
      <w:pPr>
        <w:pStyle w:val="BodyText"/>
        <w:spacing w:line="312" w:lineRule="auto"/>
        <w:ind w:left="261" w:firstLine="720"/>
        <w:rPr>
          <w:b/>
          <w:bCs/>
          <w:lang w:val="vi-VN"/>
        </w:rPr>
      </w:pPr>
      <w:r w:rsidRPr="008550C5">
        <w:rPr>
          <w:b/>
          <w:bCs/>
          <w:lang w:val="vi-VN"/>
        </w:rPr>
        <w:t>Object-Oriented Programming (OOP</w:t>
      </w:r>
      <w:r w:rsidR="00A93E78" w:rsidRPr="008550C5">
        <w:rPr>
          <w:b/>
          <w:bCs/>
          <w:lang w:val="vi-VN"/>
        </w:rPr>
        <w:t xml:space="preserve"> – Lập trình hướng đối tượng</w:t>
      </w:r>
      <w:r w:rsidRPr="008550C5">
        <w:rPr>
          <w:b/>
          <w:bCs/>
          <w:lang w:val="vi-VN"/>
        </w:rPr>
        <w:t xml:space="preserve">): </w:t>
      </w:r>
    </w:p>
    <w:p w14:paraId="12744724" w14:textId="5D742A32" w:rsidR="00BC7168" w:rsidRPr="008550C5" w:rsidRDefault="00BC7168" w:rsidP="00A94DCF">
      <w:pPr>
        <w:pStyle w:val="BodyText"/>
        <w:spacing w:line="312" w:lineRule="auto"/>
        <w:rPr>
          <w:lang w:val="vi-VN"/>
        </w:rPr>
      </w:pPr>
      <w:r w:rsidRPr="008550C5">
        <w:rPr>
          <w:lang w:val="vi-VN"/>
        </w:rPr>
        <w:t xml:space="preserve">Dự án được thiết kế theo </w:t>
      </w:r>
      <w:r w:rsidR="0070785A" w:rsidRPr="008550C5">
        <w:rPr>
          <w:lang w:val="vi-VN"/>
        </w:rPr>
        <w:t>mô hình OOP</w:t>
      </w:r>
      <w:r w:rsidRPr="008550C5">
        <w:rPr>
          <w:lang w:val="vi-VN"/>
        </w:rPr>
        <w:t xml:space="preserve">, </w:t>
      </w:r>
      <w:r w:rsidR="002D7167" w:rsidRPr="008550C5">
        <w:rPr>
          <w:lang w:val="vi-VN"/>
        </w:rPr>
        <w:t>nơi</w:t>
      </w:r>
      <w:r w:rsidRPr="008550C5">
        <w:rPr>
          <w:lang w:val="vi-VN"/>
        </w:rPr>
        <w:t xml:space="preserve"> các thành phần của trò chơi được biểu diễn dưới dạng các lớp </w:t>
      </w:r>
      <w:r w:rsidR="002D7167" w:rsidRPr="008550C5">
        <w:rPr>
          <w:lang w:val="vi-VN"/>
        </w:rPr>
        <w:t xml:space="preserve">(classes) </w:t>
      </w:r>
      <w:r w:rsidRPr="008550C5">
        <w:rPr>
          <w:lang w:val="vi-VN"/>
        </w:rPr>
        <w:t>và đối tượng</w:t>
      </w:r>
      <w:r w:rsidR="002D7167" w:rsidRPr="008550C5">
        <w:rPr>
          <w:lang w:val="vi-VN"/>
        </w:rPr>
        <w:t xml:space="preserve"> (objects)</w:t>
      </w:r>
      <w:r w:rsidRPr="008550C5">
        <w:rPr>
          <w:lang w:val="vi-VN"/>
        </w:rPr>
        <w:t>.</w:t>
      </w:r>
    </w:p>
    <w:p w14:paraId="248836F8" w14:textId="77777777" w:rsidR="00BC7168" w:rsidRPr="008550C5" w:rsidRDefault="00BC7168" w:rsidP="00A94DCF">
      <w:pPr>
        <w:pStyle w:val="BodyText"/>
        <w:spacing w:line="312" w:lineRule="auto"/>
        <w:rPr>
          <w:lang w:val="vi-VN"/>
        </w:rPr>
      </w:pPr>
      <w:r w:rsidRPr="008550C5">
        <w:rPr>
          <w:lang w:val="vi-VN"/>
        </w:rPr>
        <w:t xml:space="preserve">Các lớp quan trọng bao gồm: </w:t>
      </w:r>
    </w:p>
    <w:p w14:paraId="71FB0DBA" w14:textId="0BC1CAA8" w:rsidR="00BC7168" w:rsidRPr="008550C5" w:rsidRDefault="00BC7168" w:rsidP="00A94DCF">
      <w:pPr>
        <w:pStyle w:val="BodyText"/>
        <w:spacing w:line="312" w:lineRule="auto"/>
        <w:rPr>
          <w:lang w:val="vi-VN"/>
        </w:rPr>
      </w:pPr>
      <w:r w:rsidRPr="008550C5">
        <w:rPr>
          <w:lang w:val="vi-VN"/>
        </w:rPr>
        <w:t>Player (trong entities/player.py): Đại diện cho nhân vật người chơi.</w:t>
      </w:r>
    </w:p>
    <w:p w14:paraId="474A7E2C" w14:textId="77947135" w:rsidR="00BC7168" w:rsidRPr="008550C5" w:rsidRDefault="00BC7168" w:rsidP="00A94DCF">
      <w:pPr>
        <w:pStyle w:val="BodyText"/>
        <w:spacing w:line="312" w:lineRule="auto"/>
        <w:rPr>
          <w:lang w:val="vi-VN"/>
        </w:rPr>
      </w:pPr>
      <w:r w:rsidRPr="008550C5">
        <w:rPr>
          <w:lang w:val="vi-VN"/>
        </w:rPr>
        <w:t>Enemy (trong entities/enemy.py): Đại diện cho</w:t>
      </w:r>
      <w:r w:rsidR="00460D59" w:rsidRPr="008550C5">
        <w:rPr>
          <w:lang w:val="vi-VN"/>
        </w:rPr>
        <w:t xml:space="preserve"> các loại</w:t>
      </w:r>
      <w:r w:rsidRPr="008550C5">
        <w:rPr>
          <w:lang w:val="vi-VN"/>
        </w:rPr>
        <w:t xml:space="preserve"> quái vật.</w:t>
      </w:r>
    </w:p>
    <w:p w14:paraId="0FD74384" w14:textId="634D8AB2" w:rsidR="00BC7168" w:rsidRPr="008550C5" w:rsidRDefault="00BC7168" w:rsidP="00A94DCF">
      <w:pPr>
        <w:pStyle w:val="BodyText"/>
        <w:spacing w:line="312" w:lineRule="auto"/>
        <w:rPr>
          <w:lang w:val="vi-VN"/>
        </w:rPr>
      </w:pPr>
      <w:r w:rsidRPr="008550C5">
        <w:rPr>
          <w:lang w:val="vi-VN"/>
        </w:rPr>
        <w:t>Magic (trong magic.py): Đại diện cho các kỹ năng phép thuật</w:t>
      </w:r>
      <w:r w:rsidR="00C84614" w:rsidRPr="008550C5">
        <w:rPr>
          <w:lang w:val="vi-VN"/>
        </w:rPr>
        <w:t xml:space="preserve"> của người chơi</w:t>
      </w:r>
      <w:r w:rsidRPr="008550C5">
        <w:rPr>
          <w:lang w:val="vi-VN"/>
        </w:rPr>
        <w:t>.</w:t>
      </w:r>
    </w:p>
    <w:p w14:paraId="5045D726" w14:textId="6407CFF2" w:rsidR="00BC7168" w:rsidRPr="008550C5" w:rsidRDefault="00BC7168" w:rsidP="00A94DCF">
      <w:pPr>
        <w:pStyle w:val="BodyText"/>
        <w:spacing w:line="312" w:lineRule="auto"/>
        <w:rPr>
          <w:lang w:val="vi-VN"/>
        </w:rPr>
      </w:pPr>
      <w:r w:rsidRPr="008550C5">
        <w:rPr>
          <w:lang w:val="vi-VN"/>
        </w:rPr>
        <w:t xml:space="preserve">World (trong world.py): Quản lý bản đồ và </w:t>
      </w:r>
      <w:r w:rsidR="005E5F07" w:rsidRPr="008550C5">
        <w:rPr>
          <w:lang w:val="vi-VN"/>
        </w:rPr>
        <w:t xml:space="preserve">các yếu tố của </w:t>
      </w:r>
      <w:r w:rsidRPr="008550C5">
        <w:rPr>
          <w:lang w:val="vi-VN"/>
        </w:rPr>
        <w:t>thế giới trò chơi.</w:t>
      </w:r>
    </w:p>
    <w:p w14:paraId="225BAF7D" w14:textId="77777777" w:rsidR="00BC7168" w:rsidRPr="008550C5" w:rsidRDefault="00BC7168" w:rsidP="00A94DCF">
      <w:pPr>
        <w:pStyle w:val="BodyText"/>
        <w:spacing w:line="312" w:lineRule="auto"/>
        <w:rPr>
          <w:lang w:val="vi-VN"/>
        </w:rPr>
      </w:pPr>
      <w:r w:rsidRPr="008550C5">
        <w:rPr>
          <w:lang w:val="vi-VN"/>
        </w:rPr>
        <w:t>Button (trong button.py): Đại diện cho các nút tương tác trong menu.</w:t>
      </w:r>
    </w:p>
    <w:p w14:paraId="32680A5B" w14:textId="77777777" w:rsidR="00BC7168" w:rsidRPr="008550C5" w:rsidRDefault="00BC7168" w:rsidP="00A94DCF">
      <w:pPr>
        <w:pStyle w:val="BodyText"/>
        <w:spacing w:line="312" w:lineRule="auto"/>
        <w:rPr>
          <w:lang w:val="vi-VN"/>
        </w:rPr>
      </w:pPr>
      <w:r w:rsidRPr="008550C5">
        <w:rPr>
          <w:lang w:val="vi-VN"/>
        </w:rPr>
        <w:t>ItemBox (trong load_map.py): Đại diện cho các vật phẩm có thể thu thập.</w:t>
      </w:r>
    </w:p>
    <w:p w14:paraId="5C620485" w14:textId="25070A38" w:rsidR="00BC7168" w:rsidRDefault="00BC7168" w:rsidP="00A94DCF">
      <w:pPr>
        <w:pStyle w:val="BodyText"/>
        <w:spacing w:line="312" w:lineRule="auto"/>
        <w:rPr>
          <w:lang w:val="en-US"/>
        </w:rPr>
      </w:pPr>
      <w:r w:rsidRPr="008550C5">
        <w:rPr>
          <w:lang w:val="vi-VN"/>
        </w:rPr>
        <w:t>Decoration, Exit (trong entities/environment.py): Đại diện cho các yếu tố</w:t>
      </w:r>
      <w:r w:rsidR="005E5F07" w:rsidRPr="008550C5">
        <w:rPr>
          <w:lang w:val="vi-VN"/>
        </w:rPr>
        <w:t xml:space="preserve"> trang trí</w:t>
      </w:r>
      <w:r w:rsidRPr="008550C5">
        <w:rPr>
          <w:lang w:val="vi-VN"/>
        </w:rPr>
        <w:t xml:space="preserve"> </w:t>
      </w:r>
      <w:r w:rsidR="005E5F07" w:rsidRPr="008550C5">
        <w:rPr>
          <w:lang w:val="vi-VN"/>
        </w:rPr>
        <w:t>và điểm thoát của bản đồ</w:t>
      </w:r>
      <w:r w:rsidRPr="008550C5">
        <w:rPr>
          <w:lang w:val="vi-VN"/>
        </w:rPr>
        <w:t>.</w:t>
      </w:r>
    </w:p>
    <w:p w14:paraId="01D7D6AE" w14:textId="22082554" w:rsidR="00F90C12" w:rsidRPr="00F90C12" w:rsidRDefault="007D4D6C" w:rsidP="00A94DCF">
      <w:pPr>
        <w:pStyle w:val="BodyText"/>
        <w:spacing w:line="312" w:lineRule="auto"/>
        <w:rPr>
          <w:lang w:val="en-US"/>
        </w:rPr>
      </w:pPr>
      <w:r>
        <w:rPr>
          <w:lang w:val="en-US"/>
        </w:rPr>
        <w:t xml:space="preserve">Bên cạnh đó, </w:t>
      </w:r>
      <w:r w:rsidR="00F90C12" w:rsidRPr="00F90C12">
        <w:rPr>
          <w:lang w:val="en-US"/>
        </w:rPr>
        <w:t>Search_Algorithm</w:t>
      </w:r>
      <w:r w:rsidR="00F90C12">
        <w:rPr>
          <w:lang w:val="en-US"/>
        </w:rPr>
        <w:t>.py: là nơi chứa các thuật toán tìm kiếm đường đi cho quái vật.</w:t>
      </w:r>
    </w:p>
    <w:p w14:paraId="37545CC0" w14:textId="4A3FC15F" w:rsidR="00BC7168" w:rsidRPr="008550C5" w:rsidRDefault="008A0714" w:rsidP="00A94DCF">
      <w:pPr>
        <w:pStyle w:val="BodyText"/>
        <w:spacing w:line="312" w:lineRule="auto"/>
        <w:rPr>
          <w:lang w:val="vi-VN"/>
        </w:rPr>
      </w:pPr>
      <w:r w:rsidRPr="008550C5">
        <w:rPr>
          <w:lang w:val="vi-VN"/>
        </w:rPr>
        <w:t xml:space="preserve">Ưu điểm của </w:t>
      </w:r>
      <w:r w:rsidR="00BC7168" w:rsidRPr="008550C5">
        <w:rPr>
          <w:lang w:val="vi-VN"/>
        </w:rPr>
        <w:t>OOP</w:t>
      </w:r>
      <w:r w:rsidRPr="008550C5">
        <w:rPr>
          <w:lang w:val="vi-VN"/>
        </w:rPr>
        <w:t>:</w:t>
      </w:r>
      <w:r w:rsidR="00BC7168" w:rsidRPr="008550C5">
        <w:rPr>
          <w:lang w:val="vi-VN"/>
        </w:rPr>
        <w:t xml:space="preserve"> </w:t>
      </w:r>
      <w:r w:rsidRPr="008550C5">
        <w:rPr>
          <w:lang w:val="vi-VN"/>
        </w:rPr>
        <w:t>G</w:t>
      </w:r>
      <w:r w:rsidR="00BC7168" w:rsidRPr="008550C5">
        <w:rPr>
          <w:lang w:val="vi-VN"/>
        </w:rPr>
        <w:t>iúp tổ chức mã nguồn thành các đơn vị</w:t>
      </w:r>
      <w:r w:rsidR="002B2118" w:rsidRPr="008550C5">
        <w:rPr>
          <w:lang w:val="vi-VN"/>
        </w:rPr>
        <w:t xml:space="preserve"> module</w:t>
      </w:r>
      <w:r w:rsidR="00BC7168" w:rsidRPr="008550C5">
        <w:rPr>
          <w:lang w:val="vi-VN"/>
        </w:rPr>
        <w:t xml:space="preserve"> nhỏ hơn, dễ quản lý</w:t>
      </w:r>
      <w:r w:rsidR="00B0385D" w:rsidRPr="008550C5">
        <w:rPr>
          <w:lang w:val="vi-VN"/>
        </w:rPr>
        <w:t xml:space="preserve">, </w:t>
      </w:r>
      <w:r w:rsidR="00BC7168" w:rsidRPr="008550C5">
        <w:rPr>
          <w:lang w:val="vi-VN"/>
        </w:rPr>
        <w:t>bảo trì</w:t>
      </w:r>
      <w:r w:rsidR="00B0385D" w:rsidRPr="008550C5">
        <w:rPr>
          <w:lang w:val="vi-VN"/>
        </w:rPr>
        <w:t xml:space="preserve"> và</w:t>
      </w:r>
      <w:r w:rsidR="00BC7168" w:rsidRPr="008550C5">
        <w:rPr>
          <w:lang w:val="vi-VN"/>
        </w:rPr>
        <w:t xml:space="preserve"> cũng như tăng tính tái sử dụng của mã.</w:t>
      </w:r>
    </w:p>
    <w:p w14:paraId="342840EF" w14:textId="3C0D544F" w:rsidR="006F1D47" w:rsidRPr="0038666A" w:rsidRDefault="006F1D47" w:rsidP="00A94DCF">
      <w:pPr>
        <w:pStyle w:val="Heading2"/>
        <w:numPr>
          <w:ilvl w:val="1"/>
          <w:numId w:val="23"/>
        </w:numPr>
        <w:ind w:left="0" w:firstLine="0"/>
        <w:rPr>
          <w:rFonts w:ascii="Times New Roman" w:hAnsi="Times New Roman" w:cs="Times New Roman"/>
          <w:b/>
          <w:bCs/>
          <w:color w:val="auto"/>
        </w:rPr>
      </w:pPr>
      <w:bookmarkStart w:id="12" w:name="_Toc198065233"/>
      <w:r w:rsidRPr="0038666A">
        <w:rPr>
          <w:rFonts w:ascii="Times New Roman" w:hAnsi="Times New Roman" w:cs="Times New Roman"/>
          <w:b/>
          <w:bCs/>
          <w:color w:val="auto"/>
        </w:rPr>
        <w:t>Thuật toán AC-3 Search</w:t>
      </w:r>
      <w:bookmarkEnd w:id="12"/>
    </w:p>
    <w:p w14:paraId="55D210B5" w14:textId="25C35B30" w:rsidR="00C2716F" w:rsidRPr="008550C5" w:rsidRDefault="00451EE3" w:rsidP="00A94DCF">
      <w:pPr>
        <w:pStyle w:val="BodyText"/>
        <w:spacing w:line="312" w:lineRule="auto"/>
        <w:ind w:left="261" w:firstLine="720"/>
        <w:rPr>
          <w:lang w:val="vi-VN"/>
        </w:rPr>
      </w:pPr>
      <w:r w:rsidRPr="008550C5">
        <w:rPr>
          <w:lang w:val="vi-VN"/>
        </w:rPr>
        <w:t>Thuật toán AC-3 (Arc Consistency algorithm #3) là một thuật toán phổ biến và hiệu quả được sử dụng để thực thi tính nhất quán</w:t>
      </w:r>
      <w:r w:rsidR="004F4371" w:rsidRPr="008550C5">
        <w:rPr>
          <w:lang w:val="vi-VN"/>
        </w:rPr>
        <w:t xml:space="preserve"> cung</w:t>
      </w:r>
      <w:r w:rsidRPr="008550C5">
        <w:rPr>
          <w:lang w:val="vi-VN"/>
        </w:rPr>
        <w:t xml:space="preserve"> cho các Bài toán Thỏa mãn Ràng buộc</w:t>
      </w:r>
      <w:r w:rsidR="00A62F5D">
        <w:rPr>
          <w:lang w:val="en-US"/>
        </w:rPr>
        <w:t xml:space="preserve"> [2]</w:t>
      </w:r>
      <w:r w:rsidRPr="008550C5">
        <w:rPr>
          <w:lang w:val="vi-VN"/>
        </w:rPr>
        <w:t>. Mục tiêu của AC-3 không phải là tìm ra một lời giải cụ thể cho CSP, mà là thu hẹp miền giá trị của các biến bằng cách loại bỏ những giá trị không thể tham gia vào bất kỳ lời giải nào, từ đó đơn giản hóa bài toán cho các thuật toán tìm kiếm lời giải sau này.</w:t>
      </w:r>
    </w:p>
    <w:p w14:paraId="0FB7368C" w14:textId="2EC975A4" w:rsidR="00C2716F" w:rsidRPr="008550C5" w:rsidRDefault="003B0632" w:rsidP="00A94DCF">
      <w:pPr>
        <w:pStyle w:val="Heading3"/>
        <w:rPr>
          <w:rFonts w:ascii="Times New Roman" w:hAnsi="Times New Roman" w:cs="Times New Roman"/>
          <w:b/>
          <w:bCs/>
          <w:color w:val="auto"/>
          <w:sz w:val="26"/>
          <w:szCs w:val="26"/>
        </w:rPr>
      </w:pPr>
      <w:bookmarkStart w:id="13" w:name="_Toc198065234"/>
      <w:r w:rsidRPr="008550C5">
        <w:rPr>
          <w:rFonts w:ascii="Times New Roman" w:hAnsi="Times New Roman" w:cs="Times New Roman"/>
          <w:b/>
          <w:bCs/>
          <w:color w:val="auto"/>
          <w:sz w:val="26"/>
          <w:szCs w:val="26"/>
        </w:rPr>
        <w:t xml:space="preserve">2.4.1. </w:t>
      </w:r>
      <w:r w:rsidR="00C2716F" w:rsidRPr="008550C5">
        <w:rPr>
          <w:rFonts w:ascii="Times New Roman" w:hAnsi="Times New Roman" w:cs="Times New Roman"/>
          <w:b/>
          <w:bCs/>
          <w:color w:val="auto"/>
          <w:sz w:val="26"/>
          <w:szCs w:val="26"/>
        </w:rPr>
        <w:t>Trình bày ý tưởng</w:t>
      </w:r>
      <w:bookmarkEnd w:id="13"/>
    </w:p>
    <w:p w14:paraId="510E2139" w14:textId="77777777" w:rsidR="00B04500" w:rsidRPr="008550C5" w:rsidRDefault="00B04500" w:rsidP="00A94DCF">
      <w:pPr>
        <w:pStyle w:val="BodyText"/>
        <w:spacing w:line="312" w:lineRule="auto"/>
        <w:rPr>
          <w:lang w:val="vi-VN"/>
        </w:rPr>
      </w:pPr>
      <w:r w:rsidRPr="008550C5">
        <w:rPr>
          <w:lang w:val="vi-VN"/>
        </w:rPr>
        <w:t>Ý tưởng trung tâm của AC-3 là kiểm tra tính nhất quán của các "cung" trong đồ thị ràng buộc. Một CSP bao gồm:</w:t>
      </w:r>
    </w:p>
    <w:p w14:paraId="261D752E" w14:textId="584DBF2D" w:rsidR="00B04500" w:rsidRPr="008550C5" w:rsidRDefault="00B04500" w:rsidP="00A94DCF">
      <w:pPr>
        <w:pStyle w:val="BodyText"/>
        <w:numPr>
          <w:ilvl w:val="0"/>
          <w:numId w:val="28"/>
        </w:numPr>
        <w:spacing w:line="312" w:lineRule="auto"/>
        <w:rPr>
          <w:lang w:val="vi-VN"/>
        </w:rPr>
      </w:pPr>
      <w:r w:rsidRPr="008550C5">
        <w:rPr>
          <w:lang w:val="vi-VN"/>
        </w:rPr>
        <w:t>Một tập các biến X={X</w:t>
      </w:r>
      <w:r w:rsidRPr="008550C5">
        <w:rPr>
          <w:vertAlign w:val="subscript"/>
          <w:lang w:val="vi-VN"/>
        </w:rPr>
        <w:t>1</w:t>
      </w:r>
      <w:r w:rsidRPr="008550C5">
        <w:rPr>
          <w:lang w:val="vi-VN"/>
        </w:rPr>
        <w:t>​,</w:t>
      </w:r>
      <w:r w:rsidR="00882F2E" w:rsidRPr="008550C5">
        <w:rPr>
          <w:lang w:val="vi-VN"/>
        </w:rPr>
        <w:t xml:space="preserve"> </w:t>
      </w:r>
      <w:r w:rsidRPr="008550C5">
        <w:rPr>
          <w:lang w:val="vi-VN"/>
        </w:rPr>
        <w:t>X</w:t>
      </w:r>
      <w:r w:rsidRPr="008550C5">
        <w:rPr>
          <w:vertAlign w:val="subscript"/>
          <w:lang w:val="vi-VN"/>
        </w:rPr>
        <w:t>2</w:t>
      </w:r>
      <w:r w:rsidRPr="008550C5">
        <w:rPr>
          <w:lang w:val="vi-VN"/>
        </w:rPr>
        <w:t>​,</w:t>
      </w:r>
      <w:r w:rsidR="00882F2E" w:rsidRPr="008550C5">
        <w:rPr>
          <w:lang w:val="vi-VN"/>
        </w:rPr>
        <w:t xml:space="preserve"> </w:t>
      </w:r>
      <w:r w:rsidRPr="008550C5">
        <w:rPr>
          <w:lang w:val="vi-VN"/>
        </w:rPr>
        <w:t>...,</w:t>
      </w:r>
      <w:r w:rsidR="00882F2E" w:rsidRPr="008550C5">
        <w:rPr>
          <w:lang w:val="vi-VN"/>
        </w:rPr>
        <w:t xml:space="preserve"> </w:t>
      </w:r>
      <w:r w:rsidRPr="008550C5">
        <w:rPr>
          <w:lang w:val="vi-VN"/>
        </w:rPr>
        <w:t>X</w:t>
      </w:r>
      <w:r w:rsidRPr="008550C5">
        <w:rPr>
          <w:vertAlign w:val="subscript"/>
          <w:lang w:val="vi-VN"/>
        </w:rPr>
        <w:t>n</w:t>
      </w:r>
      <w:r w:rsidRPr="008550C5">
        <w:rPr>
          <w:lang w:val="vi-VN"/>
        </w:rPr>
        <w:t>​}.</w:t>
      </w:r>
    </w:p>
    <w:p w14:paraId="532527A6" w14:textId="77777777" w:rsidR="00B04500" w:rsidRPr="008550C5" w:rsidRDefault="00B04500" w:rsidP="00A94DCF">
      <w:pPr>
        <w:pStyle w:val="BodyText"/>
        <w:numPr>
          <w:ilvl w:val="0"/>
          <w:numId w:val="28"/>
        </w:numPr>
        <w:spacing w:line="312" w:lineRule="auto"/>
        <w:rPr>
          <w:lang w:val="vi-VN"/>
        </w:rPr>
      </w:pPr>
      <w:r w:rsidRPr="008550C5">
        <w:rPr>
          <w:lang w:val="vi-VN"/>
        </w:rPr>
        <w:t>Với mỗi biến X</w:t>
      </w:r>
      <w:r w:rsidRPr="008550C5">
        <w:rPr>
          <w:vertAlign w:val="subscript"/>
          <w:lang w:val="vi-VN"/>
        </w:rPr>
        <w:t>i​</w:t>
      </w:r>
      <w:r w:rsidRPr="008550C5">
        <w:rPr>
          <w:lang w:val="vi-VN"/>
        </w:rPr>
        <w:t>, có một miền giá trị D</w:t>
      </w:r>
      <w:r w:rsidRPr="008550C5">
        <w:rPr>
          <w:vertAlign w:val="subscript"/>
          <w:lang w:val="vi-VN"/>
        </w:rPr>
        <w:t>i​</w:t>
      </w:r>
      <w:r w:rsidRPr="008550C5">
        <w:rPr>
          <w:lang w:val="vi-VN"/>
        </w:rPr>
        <w:t xml:space="preserve"> chứa tất cả các giá trị mà X</w:t>
      </w:r>
      <w:r w:rsidRPr="008550C5">
        <w:rPr>
          <w:vertAlign w:val="subscript"/>
          <w:lang w:val="vi-VN"/>
        </w:rPr>
        <w:t>i​</w:t>
      </w:r>
      <w:r w:rsidRPr="008550C5">
        <w:rPr>
          <w:lang w:val="vi-VN"/>
        </w:rPr>
        <w:t xml:space="preserve"> có thể nhận.</w:t>
      </w:r>
    </w:p>
    <w:p w14:paraId="536EDF26" w14:textId="1E782E98" w:rsidR="00B04500" w:rsidRPr="008550C5" w:rsidRDefault="00B04500" w:rsidP="00A94DCF">
      <w:pPr>
        <w:pStyle w:val="BodyText"/>
        <w:numPr>
          <w:ilvl w:val="0"/>
          <w:numId w:val="28"/>
        </w:numPr>
        <w:spacing w:line="312" w:lineRule="auto"/>
        <w:rPr>
          <w:lang w:val="vi-VN"/>
        </w:rPr>
      </w:pPr>
      <w:r w:rsidRPr="008550C5">
        <w:rPr>
          <w:lang w:val="vi-VN"/>
        </w:rPr>
        <w:t>Một tập các ràng buộc C={C</w:t>
      </w:r>
      <w:r w:rsidRPr="008550C5">
        <w:rPr>
          <w:vertAlign w:val="subscript"/>
          <w:lang w:val="vi-VN"/>
        </w:rPr>
        <w:t>1</w:t>
      </w:r>
      <w:r w:rsidRPr="008550C5">
        <w:rPr>
          <w:lang w:val="vi-VN"/>
        </w:rPr>
        <w:t>​,</w:t>
      </w:r>
      <w:r w:rsidR="00882F2E" w:rsidRPr="008550C5">
        <w:rPr>
          <w:lang w:val="vi-VN"/>
        </w:rPr>
        <w:t xml:space="preserve"> </w:t>
      </w:r>
      <w:r w:rsidRPr="008550C5">
        <w:rPr>
          <w:lang w:val="vi-VN"/>
        </w:rPr>
        <w:t>C</w:t>
      </w:r>
      <w:r w:rsidRPr="008550C5">
        <w:rPr>
          <w:vertAlign w:val="subscript"/>
          <w:lang w:val="vi-VN"/>
        </w:rPr>
        <w:t>2</w:t>
      </w:r>
      <w:r w:rsidRPr="008550C5">
        <w:rPr>
          <w:lang w:val="vi-VN"/>
        </w:rPr>
        <w:t>​,</w:t>
      </w:r>
      <w:r w:rsidR="00882F2E" w:rsidRPr="008550C5">
        <w:rPr>
          <w:lang w:val="vi-VN"/>
        </w:rPr>
        <w:t xml:space="preserve"> </w:t>
      </w:r>
      <w:r w:rsidRPr="008550C5">
        <w:rPr>
          <w:lang w:val="vi-VN"/>
        </w:rPr>
        <w:t>...,</w:t>
      </w:r>
      <w:r w:rsidR="00882F2E" w:rsidRPr="008550C5">
        <w:rPr>
          <w:lang w:val="vi-VN"/>
        </w:rPr>
        <w:t xml:space="preserve"> </w:t>
      </w:r>
      <w:r w:rsidRPr="008550C5">
        <w:rPr>
          <w:lang w:val="vi-VN"/>
        </w:rPr>
        <w:t>C</w:t>
      </w:r>
      <w:r w:rsidRPr="008550C5">
        <w:rPr>
          <w:vertAlign w:val="subscript"/>
          <w:lang w:val="vi-VN"/>
        </w:rPr>
        <w:t>k</w:t>
      </w:r>
      <w:r w:rsidRPr="008550C5">
        <w:rPr>
          <w:lang w:val="vi-VN"/>
        </w:rPr>
        <w:t>​}, mỗi ràng buộc C</w:t>
      </w:r>
      <w:r w:rsidRPr="008550C5">
        <w:rPr>
          <w:vertAlign w:val="subscript"/>
          <w:lang w:val="vi-VN"/>
        </w:rPr>
        <w:t>j​</w:t>
      </w:r>
      <w:r w:rsidRPr="008550C5">
        <w:rPr>
          <w:lang w:val="vi-VN"/>
        </w:rPr>
        <w:t xml:space="preserve"> liên quan đến một tập con các biến và xác định các tổ hợp giá trị hợp lệ cho các biến đó.</w:t>
      </w:r>
    </w:p>
    <w:p w14:paraId="5F739875" w14:textId="01ECC413" w:rsidR="00B04500" w:rsidRPr="008550C5" w:rsidRDefault="00B04500" w:rsidP="00A94DCF">
      <w:pPr>
        <w:pStyle w:val="BodyText"/>
        <w:spacing w:line="312" w:lineRule="auto"/>
        <w:rPr>
          <w:lang w:val="vi-VN"/>
        </w:rPr>
      </w:pPr>
      <w:r w:rsidRPr="008550C5">
        <w:rPr>
          <w:lang w:val="vi-VN"/>
        </w:rPr>
        <w:t>Một cung (X</w:t>
      </w:r>
      <w:r w:rsidRPr="008550C5">
        <w:rPr>
          <w:vertAlign w:val="subscript"/>
          <w:lang w:val="vi-VN"/>
        </w:rPr>
        <w:t>i</w:t>
      </w:r>
      <w:r w:rsidRPr="008550C5">
        <w:rPr>
          <w:lang w:val="vi-VN"/>
        </w:rPr>
        <w:t>​,</w:t>
      </w:r>
      <w:r w:rsidR="00882F2E" w:rsidRPr="008550C5">
        <w:rPr>
          <w:lang w:val="vi-VN"/>
        </w:rPr>
        <w:t xml:space="preserve"> </w:t>
      </w:r>
      <w:r w:rsidRPr="008550C5">
        <w:rPr>
          <w:lang w:val="vi-VN"/>
        </w:rPr>
        <w:t>X</w:t>
      </w:r>
      <w:r w:rsidRPr="008550C5">
        <w:rPr>
          <w:vertAlign w:val="subscript"/>
          <w:lang w:val="vi-VN"/>
        </w:rPr>
        <w:t>j</w:t>
      </w:r>
      <w:r w:rsidRPr="008550C5">
        <w:rPr>
          <w:lang w:val="vi-VN"/>
        </w:rPr>
        <w:t xml:space="preserve">​) được gọi là </w:t>
      </w:r>
      <w:r w:rsidRPr="008550C5">
        <w:rPr>
          <w:b/>
          <w:bCs/>
          <w:lang w:val="vi-VN"/>
        </w:rPr>
        <w:t>nhất quán</w:t>
      </w:r>
      <w:r w:rsidRPr="008550C5">
        <w:rPr>
          <w:lang w:val="vi-VN"/>
        </w:rPr>
        <w:t xml:space="preserve"> nếu với mọi giá trị x trong miền D</w:t>
      </w:r>
      <w:r w:rsidRPr="008550C5">
        <w:rPr>
          <w:vertAlign w:val="subscript"/>
          <w:lang w:val="vi-VN"/>
        </w:rPr>
        <w:t>i</w:t>
      </w:r>
      <w:r w:rsidRPr="008550C5">
        <w:rPr>
          <w:lang w:val="vi-VN"/>
        </w:rPr>
        <w:t xml:space="preserve">​ </w:t>
      </w:r>
      <w:r w:rsidRPr="008550C5">
        <w:rPr>
          <w:lang w:val="vi-VN"/>
        </w:rPr>
        <w:lastRenderedPageBreak/>
        <w:t>của X</w:t>
      </w:r>
      <w:r w:rsidRPr="008550C5">
        <w:rPr>
          <w:vertAlign w:val="subscript"/>
          <w:lang w:val="vi-VN"/>
        </w:rPr>
        <w:t>i</w:t>
      </w:r>
      <w:r w:rsidRPr="008550C5">
        <w:rPr>
          <w:lang w:val="vi-VN"/>
        </w:rPr>
        <w:t>​, tồn tại một giá trị y trong miền D</w:t>
      </w:r>
      <w:r w:rsidRPr="008550C5">
        <w:rPr>
          <w:vertAlign w:val="subscript"/>
          <w:lang w:val="vi-VN"/>
        </w:rPr>
        <w:t>j</w:t>
      </w:r>
      <w:r w:rsidRPr="008550C5">
        <w:rPr>
          <w:lang w:val="vi-VN"/>
        </w:rPr>
        <w:t>​ của X</w:t>
      </w:r>
      <w:r w:rsidRPr="008550C5">
        <w:rPr>
          <w:vertAlign w:val="subscript"/>
          <w:lang w:val="vi-VN"/>
        </w:rPr>
        <w:t>j​</w:t>
      </w:r>
      <w:r w:rsidRPr="008550C5">
        <w:rPr>
          <w:lang w:val="vi-VN"/>
        </w:rPr>
        <w:t xml:space="preserve"> sao cho việc gán X</w:t>
      </w:r>
      <w:r w:rsidRPr="008550C5">
        <w:rPr>
          <w:vertAlign w:val="subscript"/>
          <w:lang w:val="vi-VN"/>
        </w:rPr>
        <w:t>i</w:t>
      </w:r>
      <w:r w:rsidRPr="008550C5">
        <w:rPr>
          <w:lang w:val="vi-VN"/>
        </w:rPr>
        <w:t>​=x và X</w:t>
      </w:r>
      <w:r w:rsidRPr="008550C5">
        <w:rPr>
          <w:vertAlign w:val="subscript"/>
          <w:lang w:val="vi-VN"/>
        </w:rPr>
        <w:t>j</w:t>
      </w:r>
      <w:r w:rsidRPr="008550C5">
        <w:rPr>
          <w:lang w:val="vi-VN"/>
        </w:rPr>
        <w:t>​=y là hợp lệ đối với tất cả các ràng buộc liên quan đến X</w:t>
      </w:r>
      <w:r w:rsidRPr="008550C5">
        <w:rPr>
          <w:vertAlign w:val="subscript"/>
          <w:lang w:val="vi-VN"/>
        </w:rPr>
        <w:t>i</w:t>
      </w:r>
      <w:r w:rsidRPr="008550C5">
        <w:rPr>
          <w:lang w:val="vi-VN"/>
        </w:rPr>
        <w:t>​ và X</w:t>
      </w:r>
      <w:r w:rsidRPr="008550C5">
        <w:rPr>
          <w:vertAlign w:val="subscript"/>
          <w:lang w:val="vi-VN"/>
        </w:rPr>
        <w:t>j​</w:t>
      </w:r>
      <w:r w:rsidRPr="008550C5">
        <w:rPr>
          <w:lang w:val="vi-VN"/>
        </w:rPr>
        <w:t>.</w:t>
      </w:r>
    </w:p>
    <w:p w14:paraId="70ACB0AB" w14:textId="77777777" w:rsidR="00B04500" w:rsidRPr="008550C5" w:rsidRDefault="00B04500" w:rsidP="00A94DCF">
      <w:pPr>
        <w:pStyle w:val="BodyText"/>
        <w:spacing w:line="312" w:lineRule="auto"/>
        <w:rPr>
          <w:lang w:val="vi-VN"/>
        </w:rPr>
      </w:pPr>
      <w:r w:rsidRPr="008550C5">
        <w:rPr>
          <w:lang w:val="vi-VN"/>
        </w:rPr>
        <w:t>Nếu một giá trị x</w:t>
      </w:r>
      <w:r w:rsidRPr="008550C5">
        <w:rPr>
          <w:rFonts w:ascii="Cambria Math" w:hAnsi="Cambria Math" w:cs="Cambria Math"/>
          <w:lang w:val="vi-VN"/>
        </w:rPr>
        <w:t>∈</w:t>
      </w:r>
      <w:r w:rsidRPr="008550C5">
        <w:rPr>
          <w:lang w:val="vi-VN"/>
        </w:rPr>
        <w:t>D</w:t>
      </w:r>
      <w:r w:rsidRPr="008550C5">
        <w:rPr>
          <w:vertAlign w:val="subscript"/>
          <w:lang w:val="vi-VN"/>
        </w:rPr>
        <w:t>i​</w:t>
      </w:r>
      <w:r w:rsidRPr="008550C5">
        <w:rPr>
          <w:lang w:val="vi-VN"/>
        </w:rPr>
        <w:t xml:space="preserve"> không tìm thấy bất kỳ giá trị y</w:t>
      </w:r>
      <w:r w:rsidRPr="008550C5">
        <w:rPr>
          <w:rFonts w:ascii="Cambria Math" w:hAnsi="Cambria Math" w:cs="Cambria Math"/>
          <w:lang w:val="vi-VN"/>
        </w:rPr>
        <w:t>∈</w:t>
      </w:r>
      <w:r w:rsidRPr="008550C5">
        <w:rPr>
          <w:lang w:val="vi-VN"/>
        </w:rPr>
        <w:t>D</w:t>
      </w:r>
      <w:r w:rsidRPr="008550C5">
        <w:rPr>
          <w:vertAlign w:val="subscript"/>
          <w:lang w:val="vi-VN"/>
        </w:rPr>
        <w:t>j</w:t>
      </w:r>
      <w:r w:rsidRPr="008550C5">
        <w:rPr>
          <w:lang w:val="vi-VN"/>
        </w:rPr>
        <w:t>​ nào để thỏa mãn ràng buộc, thì x được coi là không nhất quán và sẽ bị loại bỏ khỏi D</w:t>
      </w:r>
      <w:r w:rsidRPr="008550C5">
        <w:rPr>
          <w:vertAlign w:val="subscript"/>
          <w:lang w:val="vi-VN"/>
        </w:rPr>
        <w:t>i</w:t>
      </w:r>
      <w:r w:rsidRPr="008550C5">
        <w:rPr>
          <w:lang w:val="vi-VN"/>
        </w:rPr>
        <w:t>​. Việc loại bỏ một giá trị khỏi miền của một biến có thể làm cho các cung khác liên quan đến biến đó trở nên không nhất quán. Do đó, AC-3 sử dụng một hàng đợi (queue) để quản lý các cung cần được kiểm tra lại. Quá trình này lặp đi lặp lại cho đến khi không còn giá trị nào có thể bị loại bỏ khỏi bất kỳ miền nào, lúc này CSP được gọi là nhất quán cung.</w:t>
      </w:r>
    </w:p>
    <w:p w14:paraId="7EFA5D4D" w14:textId="7EFD46B0" w:rsidR="00E33B28" w:rsidRPr="008550C5" w:rsidRDefault="00E33B28" w:rsidP="00A94DCF">
      <w:pPr>
        <w:pStyle w:val="Heading3"/>
        <w:rPr>
          <w:rFonts w:ascii="Times New Roman" w:hAnsi="Times New Roman" w:cs="Times New Roman"/>
          <w:b/>
          <w:bCs/>
          <w:color w:val="auto"/>
          <w:sz w:val="26"/>
          <w:szCs w:val="26"/>
        </w:rPr>
      </w:pPr>
      <w:bookmarkStart w:id="14" w:name="_Toc198065235"/>
      <w:r w:rsidRPr="005123A6">
        <w:rPr>
          <w:rFonts w:ascii="Times New Roman" w:hAnsi="Times New Roman" w:cs="Times New Roman"/>
          <w:b/>
          <w:bCs/>
          <w:color w:val="auto"/>
          <w:sz w:val="26"/>
          <w:szCs w:val="26"/>
        </w:rPr>
        <w:t>2.4.2. Các bước thực hiện</w:t>
      </w:r>
      <w:bookmarkEnd w:id="14"/>
    </w:p>
    <w:p w14:paraId="56513803" w14:textId="14AAC675" w:rsidR="00BF7869" w:rsidRDefault="00BF7869" w:rsidP="00A94DCF">
      <w:pPr>
        <w:rPr>
          <w:lang w:val="en-US"/>
        </w:rPr>
      </w:pPr>
      <w:r w:rsidRPr="008550C5">
        <w:t>Thuật toán AC-3 có thể được mô tả bằng mã giả như sau:</w:t>
      </w:r>
    </w:p>
    <w:p w14:paraId="24CE97E5" w14:textId="77777777" w:rsidR="00E272E0" w:rsidRDefault="00E272E0" w:rsidP="00E272E0">
      <w:pPr>
        <w:rPr>
          <w:rFonts w:cs="Times New Roman"/>
          <w:b/>
          <w:bCs/>
          <w:szCs w:val="26"/>
          <w:highlight w:val="yellow"/>
          <w:lang w:val="en-US"/>
        </w:rPr>
      </w:pPr>
      <w:r w:rsidRPr="00E272E0">
        <w:rPr>
          <w:lang w:val="en-US"/>
        </w:rPr>
        <w:drawing>
          <wp:inline distT="0" distB="0" distL="0" distR="0" wp14:anchorId="0379F886" wp14:editId="5FF87B80">
            <wp:extent cx="5760720" cy="4476750"/>
            <wp:effectExtent l="0" t="0" r="0" b="0"/>
            <wp:docPr id="665308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308042" name=""/>
                    <pic:cNvPicPr/>
                  </pic:nvPicPr>
                  <pic:blipFill>
                    <a:blip r:embed="rId9"/>
                    <a:stretch>
                      <a:fillRect/>
                    </a:stretch>
                  </pic:blipFill>
                  <pic:spPr>
                    <a:xfrm>
                      <a:off x="0" y="0"/>
                      <a:ext cx="5760720" cy="4476750"/>
                    </a:xfrm>
                    <a:prstGeom prst="rect">
                      <a:avLst/>
                    </a:prstGeom>
                  </pic:spPr>
                </pic:pic>
              </a:graphicData>
            </a:graphic>
          </wp:inline>
        </w:drawing>
      </w:r>
    </w:p>
    <w:p w14:paraId="57BB0EB2" w14:textId="381261EC" w:rsidR="00E272E0" w:rsidRPr="00E272E0" w:rsidRDefault="00E272E0" w:rsidP="00E272E0">
      <w:pPr>
        <w:rPr>
          <w:rFonts w:cs="Times New Roman"/>
          <w:szCs w:val="26"/>
          <w:lang w:val="en-US"/>
        </w:rPr>
      </w:pPr>
      <w:r w:rsidRPr="00E272E0">
        <w:rPr>
          <w:rFonts w:cs="Times New Roman"/>
          <w:szCs w:val="26"/>
        </w:rPr>
        <w:t xml:space="preserve">Mã giả </w:t>
      </w:r>
      <w:r>
        <w:rPr>
          <w:rFonts w:cs="Times New Roman"/>
          <w:szCs w:val="26"/>
          <w:lang w:val="en-US"/>
        </w:rPr>
        <w:t xml:space="preserve">trên là mã giả </w:t>
      </w:r>
      <w:r w:rsidRPr="00E272E0">
        <w:rPr>
          <w:rFonts w:cs="Times New Roman"/>
          <w:szCs w:val="26"/>
        </w:rPr>
        <w:t>AIMA theo sách "Trí tuệ nhân tạo: Phương pháp tiếp cận hiện đại" của Stuart Russell và Peter Norvig biên soạn</w:t>
      </w:r>
      <w:r>
        <w:rPr>
          <w:rFonts w:cs="Times New Roman"/>
          <w:szCs w:val="26"/>
          <w:lang w:val="en-US"/>
        </w:rPr>
        <w:t xml:space="preserve"> [3].</w:t>
      </w:r>
    </w:p>
    <w:p w14:paraId="02CDB9B6" w14:textId="2FF35347" w:rsidR="00677A0D" w:rsidRPr="00E272E0" w:rsidRDefault="00677A0D" w:rsidP="00E272E0">
      <w:pPr>
        <w:pStyle w:val="Heading3"/>
        <w:rPr>
          <w:rFonts w:ascii="Times New Roman" w:hAnsi="Times New Roman" w:cs="Times New Roman"/>
          <w:b/>
          <w:bCs/>
          <w:color w:val="auto"/>
          <w:sz w:val="26"/>
          <w:szCs w:val="26"/>
        </w:rPr>
      </w:pPr>
      <w:bookmarkStart w:id="15" w:name="_Toc198065236"/>
      <w:r w:rsidRPr="00EF7570">
        <w:rPr>
          <w:rFonts w:ascii="Times New Roman" w:hAnsi="Times New Roman" w:cs="Times New Roman"/>
          <w:b/>
          <w:bCs/>
          <w:color w:val="auto"/>
          <w:sz w:val="26"/>
          <w:szCs w:val="26"/>
        </w:rPr>
        <w:t>2.4.</w:t>
      </w:r>
      <w:r w:rsidR="00742E95" w:rsidRPr="00EF7570">
        <w:rPr>
          <w:rFonts w:ascii="Times New Roman" w:hAnsi="Times New Roman" w:cs="Times New Roman"/>
          <w:b/>
          <w:bCs/>
          <w:color w:val="auto"/>
          <w:sz w:val="26"/>
          <w:szCs w:val="26"/>
        </w:rPr>
        <w:t>3</w:t>
      </w:r>
      <w:r w:rsidRPr="00EF7570">
        <w:rPr>
          <w:rFonts w:ascii="Times New Roman" w:hAnsi="Times New Roman" w:cs="Times New Roman"/>
          <w:b/>
          <w:bCs/>
          <w:color w:val="auto"/>
          <w:sz w:val="26"/>
          <w:szCs w:val="26"/>
        </w:rPr>
        <w:t xml:space="preserve">. </w:t>
      </w:r>
      <w:r w:rsidR="00797BC6" w:rsidRPr="00EF7570">
        <w:rPr>
          <w:rFonts w:ascii="Times New Roman" w:hAnsi="Times New Roman" w:cs="Times New Roman"/>
          <w:b/>
          <w:bCs/>
          <w:color w:val="auto"/>
          <w:sz w:val="26"/>
          <w:szCs w:val="26"/>
        </w:rPr>
        <w:t>Áp dụng vào bài tập 8 ô chữ</w:t>
      </w:r>
      <w:bookmarkEnd w:id="15"/>
    </w:p>
    <w:p w14:paraId="13560FA8" w14:textId="5ACFA4F9" w:rsidR="00042496" w:rsidRPr="008550C5" w:rsidRDefault="00042496" w:rsidP="00A94DCF">
      <w:r w:rsidRPr="008550C5">
        <w:t xml:space="preserve">Bài toán 8 ô chữ (8-Puzzle) </w:t>
      </w:r>
      <w:r w:rsidR="00B22364" w:rsidRPr="00B22364">
        <w:t>một bài toán nổi tiếng trong lĩnh vực trí tuệ nhân tạo và giải đố. Nó đóng vai trò là một bài toán mô hình hấp dẫn với nhiều ứng dụng khác nhau và được sử dụng rộng rãi để khám phá tìm kiếm theo phương pháp heuristic và khám phá không gian trạng thái</w:t>
      </w:r>
      <w:r w:rsidR="00B22364">
        <w:rPr>
          <w:lang w:val="en-US"/>
        </w:rPr>
        <w:t xml:space="preserve"> [3]</w:t>
      </w:r>
      <w:r w:rsidRPr="008550C5">
        <w:t xml:space="preserve">. Việc áp dụng trực tiếp AC-3 để </w:t>
      </w:r>
      <w:r w:rsidRPr="0000542E">
        <w:t>giải</w:t>
      </w:r>
      <w:r w:rsidRPr="008550C5">
        <w:t xml:space="preserve"> bài toán 8-Puzzle không phải là cách tiếp cận thông thường, vì 8-Puzzle không phải là một CSP ở dạng chuẩn mà AC-3 thường xử lý (như tô màu đồ thị). Tuy nhiên, có thể cố </w:t>
      </w:r>
      <w:r w:rsidRPr="008550C5">
        <w:lastRenderedPageBreak/>
        <w:t>gắng hình dung một cách trừu tượng, dù có thể không tự nhiên bằng các ví dụ CSP điển hình.</w:t>
      </w:r>
    </w:p>
    <w:p w14:paraId="0AF759E5" w14:textId="413842F0" w:rsidR="00DC2D45" w:rsidRPr="008550C5" w:rsidRDefault="00DC2D45" w:rsidP="00A94DCF">
      <w:r w:rsidRPr="008550C5">
        <w:rPr>
          <w:b/>
          <w:bCs/>
        </w:rPr>
        <w:t>Cách tiếp cận CSP cho 8-Puzzle:</w:t>
      </w:r>
    </w:p>
    <w:p w14:paraId="4E405578" w14:textId="77777777" w:rsidR="00DC2D45" w:rsidRPr="008550C5" w:rsidRDefault="00DC2D45" w:rsidP="00A94DCF">
      <w:r w:rsidRPr="008550C5">
        <w:t>Hãy xem xét một cách định nghĩa khác, tập trung vào việc xác định vị trí cuối cùng của các ô số, thay vì tìm chuỗi hành động.</w:t>
      </w:r>
    </w:p>
    <w:p w14:paraId="151BCE0A" w14:textId="6920E0A5" w:rsidR="00DC2D45" w:rsidRPr="008550C5" w:rsidRDefault="00DC2D45" w:rsidP="003E0A81">
      <w:r w:rsidRPr="008550C5">
        <w:rPr>
          <w:b/>
          <w:bCs/>
        </w:rPr>
        <w:t>Biến:</w:t>
      </w:r>
      <w:r w:rsidRPr="008550C5">
        <w:t xml:space="preserve"> X</w:t>
      </w:r>
      <w:r w:rsidRPr="00D72015">
        <w:rPr>
          <w:vertAlign w:val="subscript"/>
        </w:rPr>
        <w:t>k​</w:t>
      </w:r>
      <w:r w:rsidRPr="008550C5">
        <w:t xml:space="preserve"> (với k=1,</w:t>
      </w:r>
      <w:r w:rsidR="00DB3800" w:rsidRPr="008550C5">
        <w:t xml:space="preserve"> </w:t>
      </w:r>
      <w:r w:rsidRPr="008550C5">
        <w:t>...,</w:t>
      </w:r>
      <w:r w:rsidR="00DB3800" w:rsidRPr="008550C5">
        <w:t xml:space="preserve"> </w:t>
      </w:r>
      <w:r w:rsidRPr="008550C5">
        <w:t>8) là biến đại diện cho vị trí của ô số k. Ô trống có thể được xem là ô số 9 hoặc xử lý riêng.</w:t>
      </w:r>
    </w:p>
    <w:p w14:paraId="66BC0942" w14:textId="731E3695" w:rsidR="00DC2D45" w:rsidRPr="008550C5" w:rsidRDefault="00DC2D45" w:rsidP="003E0A81">
      <w:r w:rsidRPr="008550C5">
        <w:rPr>
          <w:b/>
          <w:bCs/>
        </w:rPr>
        <w:t>Miền giá trị:</w:t>
      </w:r>
      <w:r w:rsidRPr="008550C5">
        <w:t xml:space="preserve"> D</w:t>
      </w:r>
      <w:r w:rsidRPr="00D72015">
        <w:rPr>
          <w:vertAlign w:val="subscript"/>
        </w:rPr>
        <w:t>k</w:t>
      </w:r>
      <w:r w:rsidR="00DB3800" w:rsidRPr="008550C5">
        <w:t xml:space="preserve"> </w:t>
      </w:r>
      <w:r w:rsidRPr="008550C5">
        <w:t>​=</w:t>
      </w:r>
      <w:r w:rsidR="00DB3800" w:rsidRPr="008550C5">
        <w:t xml:space="preserve"> </w:t>
      </w:r>
      <w:r w:rsidRPr="008550C5">
        <w:t>{P</w:t>
      </w:r>
      <w:r w:rsidRPr="00676931">
        <w:rPr>
          <w:vertAlign w:val="subscript"/>
        </w:rPr>
        <w:t>1</w:t>
      </w:r>
      <w:r w:rsidRPr="008550C5">
        <w:t>​,</w:t>
      </w:r>
      <w:r w:rsidR="00DB3800" w:rsidRPr="008550C5">
        <w:t xml:space="preserve"> </w:t>
      </w:r>
      <w:r w:rsidRPr="008550C5">
        <w:t>P</w:t>
      </w:r>
      <w:r w:rsidRPr="00676931">
        <w:rPr>
          <w:vertAlign w:val="subscript"/>
        </w:rPr>
        <w:t>2</w:t>
      </w:r>
      <w:r w:rsidRPr="008550C5">
        <w:t>​,</w:t>
      </w:r>
      <w:r w:rsidR="00DB3800" w:rsidRPr="008550C5">
        <w:t xml:space="preserve"> </w:t>
      </w:r>
      <w:r w:rsidRPr="008550C5">
        <w:t>...,</w:t>
      </w:r>
      <w:r w:rsidR="00DB3800" w:rsidRPr="008550C5">
        <w:t xml:space="preserve"> </w:t>
      </w:r>
      <w:r w:rsidRPr="008550C5">
        <w:t>P</w:t>
      </w:r>
      <w:r w:rsidRPr="00676931">
        <w:rPr>
          <w:vertAlign w:val="subscript"/>
        </w:rPr>
        <w:t>9</w:t>
      </w:r>
      <w:r w:rsidRPr="008550C5">
        <w:t>​} là tập hợp 9 vị trí trên bảng 3x3.</w:t>
      </w:r>
    </w:p>
    <w:p w14:paraId="56BC0896" w14:textId="77777777" w:rsidR="00DC2D45" w:rsidRPr="008550C5" w:rsidRDefault="00DC2D45" w:rsidP="003E0A81">
      <w:r w:rsidRPr="008550C5">
        <w:rPr>
          <w:b/>
          <w:bCs/>
        </w:rPr>
        <w:t>Ràng buộc:</w:t>
      </w:r>
      <w:r w:rsidRPr="008550C5">
        <w:t xml:space="preserve"> </w:t>
      </w:r>
    </w:p>
    <w:p w14:paraId="06A233A5" w14:textId="09247C6A" w:rsidR="00DC2D45" w:rsidRPr="008550C5" w:rsidRDefault="00DC2D45" w:rsidP="003E0A81">
      <w:r w:rsidRPr="008550C5">
        <w:rPr>
          <w:b/>
          <w:bCs/>
        </w:rPr>
        <w:t>Ràng buộc duy nhất (AllDiff):</w:t>
      </w:r>
      <w:r w:rsidRPr="008550C5">
        <w:t xml:space="preserve"> Tất cả các ô số phải ở các vị trí khác nhau. X</w:t>
      </w:r>
      <w:r w:rsidRPr="00676931">
        <w:rPr>
          <w:vertAlign w:val="subscript"/>
        </w:rPr>
        <w:t>i</w:t>
      </w:r>
      <w:r w:rsidRPr="008550C5">
        <w:t>​</w:t>
      </w:r>
      <w:r w:rsidR="00B475B0" w:rsidRPr="008550C5">
        <w:t xml:space="preserve"> khác </w:t>
      </w:r>
      <w:r w:rsidRPr="008550C5">
        <w:t>X</w:t>
      </w:r>
      <w:r w:rsidRPr="00676931">
        <w:rPr>
          <w:vertAlign w:val="subscript"/>
        </w:rPr>
        <w:t>j​</w:t>
      </w:r>
      <w:r w:rsidRPr="008550C5">
        <w:t xml:space="preserve"> với mọi i</w:t>
      </w:r>
      <w:r w:rsidR="00B475B0" w:rsidRPr="008550C5">
        <w:t xml:space="preserve"> khác </w:t>
      </w:r>
      <w:r w:rsidRPr="008550C5">
        <w:t>j. Đây là ràng buộc chính.</w:t>
      </w:r>
    </w:p>
    <w:p w14:paraId="17A3E98E" w14:textId="138A2062" w:rsidR="00DC2D45" w:rsidRPr="008550C5" w:rsidRDefault="00DC2D45" w:rsidP="003E0A81">
      <w:r w:rsidRPr="008550C5">
        <w:rPr>
          <w:b/>
          <w:bCs/>
        </w:rPr>
        <w:t>Ràng buộc trạng thái đích (nếu có):</w:t>
      </w:r>
      <w:r w:rsidRPr="008550C5">
        <w:t xml:space="preserve"> Nếu chúng ta đang kiểm tra tính nhất quán của một trạng thái hiện tại so với trạng thái đích, thì ràng buộc có thể là X_k = vị</w:t>
      </w:r>
      <w:r w:rsidR="00B475B0" w:rsidRPr="008550C5">
        <w:t xml:space="preserve"> </w:t>
      </w:r>
      <w:r w:rsidRPr="008550C5">
        <w:t>trí</w:t>
      </w:r>
      <w:r w:rsidR="00B475B0" w:rsidRPr="008550C5">
        <w:t xml:space="preserve"> </w:t>
      </w:r>
      <w:r w:rsidRPr="008550C5">
        <w:t>đích</w:t>
      </w:r>
      <w:r w:rsidR="00B475B0" w:rsidRPr="008550C5">
        <w:t xml:space="preserve"> </w:t>
      </w:r>
      <w:r w:rsidRPr="008550C5">
        <w:t>của</w:t>
      </w:r>
      <w:r w:rsidR="00B475B0" w:rsidRPr="008550C5">
        <w:t xml:space="preserve"> </w:t>
      </w:r>
      <w:r w:rsidRPr="008550C5">
        <w:t>ô</w:t>
      </w:r>
      <w:r w:rsidR="00B475B0" w:rsidRPr="008550C5">
        <w:t xml:space="preserve"> </w:t>
      </w:r>
      <w:r w:rsidRPr="008550C5">
        <w:t>k.</w:t>
      </w:r>
    </w:p>
    <w:p w14:paraId="0643B14D" w14:textId="77777777" w:rsidR="00DC2D45" w:rsidRPr="008550C5" w:rsidRDefault="00DC2D45" w:rsidP="00A94DCF">
      <w:r w:rsidRPr="008550C5">
        <w:rPr>
          <w:b/>
          <w:bCs/>
        </w:rPr>
        <w:t>Minh họa AC-3 với ràng buộc AllDiff (một phần):</w:t>
      </w:r>
    </w:p>
    <w:p w14:paraId="6DF579BD" w14:textId="4F68FDC0" w:rsidR="00DC2D45" w:rsidRPr="008550C5" w:rsidRDefault="00DC2D45" w:rsidP="00A94DCF">
      <w:r w:rsidRPr="008550C5">
        <w:t>Giả sử chúng ta có 3 biến (để đơn giản hóa ví dụ) là X</w:t>
      </w:r>
      <w:r w:rsidRPr="00676931">
        <w:rPr>
          <w:vertAlign w:val="subscript"/>
        </w:rPr>
        <w:t>1</w:t>
      </w:r>
      <w:r w:rsidRPr="008550C5">
        <w:t>​,</w:t>
      </w:r>
      <w:r w:rsidR="00B475B0" w:rsidRPr="008550C5">
        <w:t xml:space="preserve"> </w:t>
      </w:r>
      <w:r w:rsidRPr="008550C5">
        <w:t>X</w:t>
      </w:r>
      <w:r w:rsidRPr="00676931">
        <w:rPr>
          <w:vertAlign w:val="subscript"/>
        </w:rPr>
        <w:t>2</w:t>
      </w:r>
      <w:r w:rsidRPr="008550C5">
        <w:t>​,</w:t>
      </w:r>
      <w:r w:rsidR="00B475B0" w:rsidRPr="008550C5">
        <w:t xml:space="preserve"> </w:t>
      </w:r>
      <w:r w:rsidRPr="008550C5">
        <w:t>X</w:t>
      </w:r>
      <w:r w:rsidRPr="00676931">
        <w:rPr>
          <w:vertAlign w:val="subscript"/>
        </w:rPr>
        <w:t>3</w:t>
      </w:r>
      <w:r w:rsidRPr="008550C5">
        <w:t>​ và 3 vị trí P</w:t>
      </w:r>
      <w:r w:rsidRPr="00676931">
        <w:rPr>
          <w:vertAlign w:val="subscript"/>
        </w:rPr>
        <w:t>1</w:t>
      </w:r>
      <w:r w:rsidRPr="008550C5">
        <w:t>​,</w:t>
      </w:r>
      <w:r w:rsidR="00B475B0" w:rsidRPr="008550C5">
        <w:t xml:space="preserve"> </w:t>
      </w:r>
      <w:r w:rsidRPr="008550C5">
        <w:t>P</w:t>
      </w:r>
      <w:r w:rsidRPr="00676931">
        <w:rPr>
          <w:vertAlign w:val="subscript"/>
        </w:rPr>
        <w:t>2</w:t>
      </w:r>
      <w:r w:rsidRPr="008550C5">
        <w:t>​,</w:t>
      </w:r>
      <w:r w:rsidR="00B475B0" w:rsidRPr="008550C5">
        <w:t xml:space="preserve"> </w:t>
      </w:r>
      <w:r w:rsidRPr="008550C5">
        <w:t>P</w:t>
      </w:r>
      <w:r w:rsidRPr="00676931">
        <w:rPr>
          <w:vertAlign w:val="subscript"/>
        </w:rPr>
        <w:t>3</w:t>
      </w:r>
      <w:r w:rsidRPr="008550C5">
        <w:t>​. Miền ban đầu: D</w:t>
      </w:r>
      <w:r w:rsidRPr="00676931">
        <w:rPr>
          <w:vertAlign w:val="subscript"/>
        </w:rPr>
        <w:t>1</w:t>
      </w:r>
      <w:r w:rsidR="00B475B0" w:rsidRPr="008550C5">
        <w:t xml:space="preserve"> </w:t>
      </w:r>
      <w:r w:rsidRPr="008550C5">
        <w:t>​=</w:t>
      </w:r>
      <w:r w:rsidR="00B475B0" w:rsidRPr="008550C5">
        <w:t xml:space="preserve"> </w:t>
      </w:r>
      <w:r w:rsidRPr="008550C5">
        <w:t>{P</w:t>
      </w:r>
      <w:r w:rsidRPr="00676931">
        <w:rPr>
          <w:vertAlign w:val="subscript"/>
        </w:rPr>
        <w:t>1</w:t>
      </w:r>
      <w:r w:rsidRPr="008550C5">
        <w:t>​,</w:t>
      </w:r>
      <w:r w:rsidR="00B475B0" w:rsidRPr="008550C5">
        <w:t xml:space="preserve"> </w:t>
      </w:r>
      <w:r w:rsidRPr="008550C5">
        <w:t>P</w:t>
      </w:r>
      <w:r w:rsidRPr="00676931">
        <w:rPr>
          <w:vertAlign w:val="subscript"/>
        </w:rPr>
        <w:t>2</w:t>
      </w:r>
      <w:r w:rsidRPr="008550C5">
        <w:t>​,</w:t>
      </w:r>
      <w:r w:rsidR="00B475B0" w:rsidRPr="008550C5">
        <w:t xml:space="preserve"> </w:t>
      </w:r>
      <w:r w:rsidRPr="008550C5">
        <w:t>P</w:t>
      </w:r>
      <w:r w:rsidRPr="00676931">
        <w:rPr>
          <w:vertAlign w:val="subscript"/>
        </w:rPr>
        <w:t>3</w:t>
      </w:r>
      <w:r w:rsidRPr="008550C5">
        <w:t>​} D</w:t>
      </w:r>
      <w:r w:rsidRPr="00676931">
        <w:rPr>
          <w:vertAlign w:val="subscript"/>
        </w:rPr>
        <w:t>2</w:t>
      </w:r>
      <w:r w:rsidRPr="008550C5">
        <w:t>​</w:t>
      </w:r>
      <w:r w:rsidR="00B475B0" w:rsidRPr="008550C5">
        <w:t xml:space="preserve"> </w:t>
      </w:r>
      <w:r w:rsidRPr="008550C5">
        <w:t>=</w:t>
      </w:r>
      <w:r w:rsidR="00B475B0" w:rsidRPr="008550C5">
        <w:t xml:space="preserve"> </w:t>
      </w:r>
      <w:r w:rsidRPr="008550C5">
        <w:t>{P</w:t>
      </w:r>
      <w:r w:rsidRPr="00676931">
        <w:rPr>
          <w:vertAlign w:val="subscript"/>
        </w:rPr>
        <w:t>1</w:t>
      </w:r>
      <w:r w:rsidRPr="008550C5">
        <w:t>​,</w:t>
      </w:r>
      <w:r w:rsidR="00B475B0" w:rsidRPr="008550C5">
        <w:t xml:space="preserve"> </w:t>
      </w:r>
      <w:r w:rsidRPr="008550C5">
        <w:t>P</w:t>
      </w:r>
      <w:r w:rsidRPr="00676931">
        <w:rPr>
          <w:vertAlign w:val="subscript"/>
        </w:rPr>
        <w:t>2</w:t>
      </w:r>
      <w:r w:rsidRPr="008550C5">
        <w:t>​,</w:t>
      </w:r>
      <w:r w:rsidR="00B475B0" w:rsidRPr="008550C5">
        <w:t xml:space="preserve"> </w:t>
      </w:r>
      <w:r w:rsidRPr="008550C5">
        <w:t>P</w:t>
      </w:r>
      <w:r w:rsidRPr="00676931">
        <w:rPr>
          <w:vertAlign w:val="subscript"/>
        </w:rPr>
        <w:t>3</w:t>
      </w:r>
      <w:r w:rsidRPr="008550C5">
        <w:t>​} D</w:t>
      </w:r>
      <w:r w:rsidRPr="00676931">
        <w:rPr>
          <w:vertAlign w:val="subscript"/>
        </w:rPr>
        <w:t>3</w:t>
      </w:r>
      <w:r w:rsidR="00B475B0" w:rsidRPr="008550C5">
        <w:t xml:space="preserve"> </w:t>
      </w:r>
      <w:r w:rsidRPr="008550C5">
        <w:t>​=</w:t>
      </w:r>
      <w:r w:rsidR="00B475B0" w:rsidRPr="008550C5">
        <w:t xml:space="preserve"> </w:t>
      </w:r>
      <w:r w:rsidRPr="008550C5">
        <w:t>{P</w:t>
      </w:r>
      <w:r w:rsidRPr="00676931">
        <w:rPr>
          <w:vertAlign w:val="subscript"/>
        </w:rPr>
        <w:t>1</w:t>
      </w:r>
      <w:r w:rsidRPr="008550C5">
        <w:t>​,</w:t>
      </w:r>
      <w:r w:rsidR="00B475B0" w:rsidRPr="008550C5">
        <w:t xml:space="preserve"> </w:t>
      </w:r>
      <w:r w:rsidRPr="008550C5">
        <w:t>P</w:t>
      </w:r>
      <w:r w:rsidRPr="00676931">
        <w:rPr>
          <w:vertAlign w:val="subscript"/>
        </w:rPr>
        <w:t>2​</w:t>
      </w:r>
      <w:r w:rsidRPr="008550C5">
        <w:t>,</w:t>
      </w:r>
      <w:r w:rsidR="00B475B0" w:rsidRPr="008550C5">
        <w:t xml:space="preserve"> </w:t>
      </w:r>
      <w:r w:rsidRPr="008550C5">
        <w:t>P</w:t>
      </w:r>
      <w:r w:rsidRPr="00676931">
        <w:rPr>
          <w:vertAlign w:val="subscript"/>
        </w:rPr>
        <w:t>3</w:t>
      </w:r>
      <w:r w:rsidRPr="008550C5">
        <w:t>​}</w:t>
      </w:r>
    </w:p>
    <w:p w14:paraId="7D4C2C49" w14:textId="6F27A81F" w:rsidR="00DC2D45" w:rsidRPr="008550C5" w:rsidRDefault="00DC2D45" w:rsidP="00A94DCF">
      <w:r w:rsidRPr="008550C5">
        <w:t>Ràng buộc: X</w:t>
      </w:r>
      <w:r w:rsidRPr="00676931">
        <w:rPr>
          <w:vertAlign w:val="subscript"/>
        </w:rPr>
        <w:t>1</w:t>
      </w:r>
      <w:r w:rsidRPr="008550C5">
        <w:t>​</w:t>
      </w:r>
      <w:r w:rsidR="00B475B0" w:rsidRPr="008550C5">
        <w:t xml:space="preserve"> khác </w:t>
      </w:r>
      <w:r w:rsidRPr="008550C5">
        <w:t>X</w:t>
      </w:r>
      <w:r w:rsidRPr="002930A2">
        <w:rPr>
          <w:vertAlign w:val="subscript"/>
        </w:rPr>
        <w:t>2</w:t>
      </w:r>
      <w:r w:rsidRPr="008550C5">
        <w:t>​, X</w:t>
      </w:r>
      <w:r w:rsidRPr="002930A2">
        <w:rPr>
          <w:vertAlign w:val="subscript"/>
        </w:rPr>
        <w:t>1</w:t>
      </w:r>
      <w:r w:rsidR="00B475B0" w:rsidRPr="008550C5">
        <w:t xml:space="preserve"> khác </w:t>
      </w:r>
      <w:r w:rsidRPr="008550C5">
        <w:t>X</w:t>
      </w:r>
      <w:r w:rsidRPr="002930A2">
        <w:rPr>
          <w:vertAlign w:val="subscript"/>
        </w:rPr>
        <w:t>3</w:t>
      </w:r>
      <w:r w:rsidRPr="008550C5">
        <w:t>​, X</w:t>
      </w:r>
      <w:r w:rsidRPr="002930A2">
        <w:rPr>
          <w:vertAlign w:val="subscript"/>
        </w:rPr>
        <w:t>2</w:t>
      </w:r>
      <w:r w:rsidR="00B475B0" w:rsidRPr="008550C5">
        <w:t xml:space="preserve"> khác </w:t>
      </w:r>
      <w:r w:rsidRPr="008550C5">
        <w:t>X</w:t>
      </w:r>
      <w:r w:rsidRPr="002930A2">
        <w:rPr>
          <w:vertAlign w:val="subscript"/>
        </w:rPr>
        <w:t>3</w:t>
      </w:r>
      <w:r w:rsidRPr="008550C5">
        <w:t>​.</w:t>
      </w:r>
    </w:p>
    <w:p w14:paraId="6E4BEA9F" w14:textId="78E63788" w:rsidR="00DC2D45" w:rsidRPr="008550C5" w:rsidRDefault="00DC2D45" w:rsidP="00A94DCF">
      <w:r w:rsidRPr="008550C5">
        <w:rPr>
          <w:b/>
          <w:bCs/>
        </w:rPr>
        <w:t>Bước 1:</w:t>
      </w:r>
      <w:r w:rsidRPr="008550C5">
        <w:t xml:space="preserve"> Khởi tạo hàng đợi với các cung: (X</w:t>
      </w:r>
      <w:r w:rsidRPr="00A61E3A">
        <w:rPr>
          <w:vertAlign w:val="subscript"/>
        </w:rPr>
        <w:t>1</w:t>
      </w:r>
      <w:r w:rsidRPr="008550C5">
        <w:t>​,</w:t>
      </w:r>
      <w:r w:rsidR="00B8592F" w:rsidRPr="008550C5">
        <w:t xml:space="preserve"> </w:t>
      </w:r>
      <w:r w:rsidRPr="008550C5">
        <w:t>X</w:t>
      </w:r>
      <w:r w:rsidRPr="00A61E3A">
        <w:rPr>
          <w:vertAlign w:val="subscript"/>
        </w:rPr>
        <w:t>2</w:t>
      </w:r>
      <w:r w:rsidRPr="008550C5">
        <w:t>​),</w:t>
      </w:r>
      <w:r w:rsidR="00B8592F" w:rsidRPr="008550C5">
        <w:t xml:space="preserve"> </w:t>
      </w:r>
      <w:r w:rsidRPr="008550C5">
        <w:t>(X</w:t>
      </w:r>
      <w:r w:rsidRPr="00A61E3A">
        <w:rPr>
          <w:vertAlign w:val="subscript"/>
        </w:rPr>
        <w:t>2</w:t>
      </w:r>
      <w:r w:rsidRPr="008550C5">
        <w:t>​,</w:t>
      </w:r>
      <w:r w:rsidR="00B8592F" w:rsidRPr="008550C5">
        <w:t xml:space="preserve"> </w:t>
      </w:r>
      <w:r w:rsidRPr="008550C5">
        <w:t>X</w:t>
      </w:r>
      <w:r w:rsidRPr="00A61E3A">
        <w:rPr>
          <w:vertAlign w:val="subscript"/>
        </w:rPr>
        <w:t>1</w:t>
      </w:r>
      <w:r w:rsidRPr="008550C5">
        <w:t>​),</w:t>
      </w:r>
      <w:r w:rsidR="00B8592F" w:rsidRPr="008550C5">
        <w:t xml:space="preserve"> </w:t>
      </w:r>
      <w:r w:rsidRPr="008550C5">
        <w:t>(X</w:t>
      </w:r>
      <w:r w:rsidRPr="00A61E3A">
        <w:rPr>
          <w:vertAlign w:val="subscript"/>
        </w:rPr>
        <w:t>1</w:t>
      </w:r>
      <w:r w:rsidRPr="008550C5">
        <w:t>​,</w:t>
      </w:r>
      <w:r w:rsidR="00B8592F" w:rsidRPr="008550C5">
        <w:t xml:space="preserve"> </w:t>
      </w:r>
      <w:r w:rsidRPr="008550C5">
        <w:t>X</w:t>
      </w:r>
      <w:r w:rsidRPr="00A61E3A">
        <w:rPr>
          <w:vertAlign w:val="subscript"/>
        </w:rPr>
        <w:t>3​</w:t>
      </w:r>
      <w:r w:rsidRPr="008550C5">
        <w:t>),</w:t>
      </w:r>
      <w:r w:rsidR="00B8592F" w:rsidRPr="008550C5">
        <w:t xml:space="preserve"> </w:t>
      </w:r>
      <w:r w:rsidRPr="008550C5">
        <w:t>(X</w:t>
      </w:r>
      <w:r w:rsidRPr="00A61E3A">
        <w:rPr>
          <w:vertAlign w:val="subscript"/>
        </w:rPr>
        <w:t>3</w:t>
      </w:r>
      <w:r w:rsidRPr="008550C5">
        <w:t>​,X</w:t>
      </w:r>
      <w:r w:rsidRPr="00A61E3A">
        <w:rPr>
          <w:vertAlign w:val="subscript"/>
        </w:rPr>
        <w:t>1</w:t>
      </w:r>
      <w:r w:rsidRPr="008550C5">
        <w:t>​),</w:t>
      </w:r>
      <w:r w:rsidR="00B8592F" w:rsidRPr="008550C5">
        <w:t xml:space="preserve"> </w:t>
      </w:r>
      <w:r w:rsidRPr="008550C5">
        <w:t>(X</w:t>
      </w:r>
      <w:r w:rsidRPr="00A61E3A">
        <w:rPr>
          <w:vertAlign w:val="subscript"/>
        </w:rPr>
        <w:t>2</w:t>
      </w:r>
      <w:r w:rsidRPr="008550C5">
        <w:t>​,</w:t>
      </w:r>
      <w:r w:rsidR="00B8592F" w:rsidRPr="008550C5">
        <w:t xml:space="preserve"> </w:t>
      </w:r>
      <w:r w:rsidRPr="008550C5">
        <w:t>X</w:t>
      </w:r>
      <w:r w:rsidRPr="00A61E3A">
        <w:rPr>
          <w:vertAlign w:val="subscript"/>
        </w:rPr>
        <w:t>3</w:t>
      </w:r>
      <w:r w:rsidRPr="008550C5">
        <w:t>​),</w:t>
      </w:r>
      <w:r w:rsidR="00B8592F" w:rsidRPr="008550C5">
        <w:t xml:space="preserve"> </w:t>
      </w:r>
      <w:r w:rsidRPr="008550C5">
        <w:t>(X</w:t>
      </w:r>
      <w:r w:rsidRPr="00A61E3A">
        <w:rPr>
          <w:vertAlign w:val="subscript"/>
        </w:rPr>
        <w:t>3</w:t>
      </w:r>
      <w:r w:rsidRPr="008550C5">
        <w:t>​,</w:t>
      </w:r>
      <w:r w:rsidR="00B8592F" w:rsidRPr="008550C5">
        <w:t xml:space="preserve"> </w:t>
      </w:r>
      <w:r w:rsidRPr="008550C5">
        <w:t>X</w:t>
      </w:r>
      <w:r w:rsidRPr="00A61E3A">
        <w:rPr>
          <w:vertAlign w:val="subscript"/>
        </w:rPr>
        <w:t>2</w:t>
      </w:r>
      <w:r w:rsidRPr="008550C5">
        <w:t>​)</w:t>
      </w:r>
      <w:r w:rsidR="00B8592F" w:rsidRPr="008550C5">
        <w:t>.</w:t>
      </w:r>
    </w:p>
    <w:p w14:paraId="7174CA92" w14:textId="1A8DCDC7" w:rsidR="00DC2D45" w:rsidRPr="008550C5" w:rsidRDefault="00DC2D45" w:rsidP="00A94DCF">
      <w:r w:rsidRPr="008550C5">
        <w:rPr>
          <w:b/>
          <w:bCs/>
        </w:rPr>
        <w:t>Giả sử có một bước trước đó đã làm thay đổi miền, ví dụ:</w:t>
      </w:r>
      <w:r w:rsidRPr="008550C5">
        <w:t xml:space="preserve"> Sau một số bước xử lý, giả sử miền của X</w:t>
      </w:r>
      <w:r w:rsidRPr="00903D2C">
        <w:rPr>
          <w:vertAlign w:val="subscript"/>
        </w:rPr>
        <w:t>1​</w:t>
      </w:r>
      <w:r w:rsidRPr="008550C5">
        <w:t xml:space="preserve"> bị thu hẹp còn D</w:t>
      </w:r>
      <w:r w:rsidRPr="00903D2C">
        <w:rPr>
          <w:vertAlign w:val="subscript"/>
        </w:rPr>
        <w:t>1</w:t>
      </w:r>
      <w:r w:rsidRPr="008550C5">
        <w:t>​={P</w:t>
      </w:r>
      <w:r w:rsidRPr="00903D2C">
        <w:rPr>
          <w:vertAlign w:val="subscript"/>
        </w:rPr>
        <w:t>1</w:t>
      </w:r>
      <w:r w:rsidRPr="008550C5">
        <w:t>​}. Do D</w:t>
      </w:r>
      <w:r w:rsidRPr="00903D2C">
        <w:rPr>
          <w:vertAlign w:val="subscript"/>
        </w:rPr>
        <w:t>1</w:t>
      </w:r>
      <w:r w:rsidRPr="008550C5">
        <w:t>​ thay đổi, các cung (X</w:t>
      </w:r>
      <w:r w:rsidRPr="00903D2C">
        <w:rPr>
          <w:vertAlign w:val="subscript"/>
        </w:rPr>
        <w:t>2</w:t>
      </w:r>
      <w:r w:rsidRPr="008550C5">
        <w:t>​,</w:t>
      </w:r>
      <w:r w:rsidR="00B8592F" w:rsidRPr="008550C5">
        <w:t xml:space="preserve"> </w:t>
      </w:r>
      <w:r w:rsidRPr="008550C5">
        <w:t>X</w:t>
      </w:r>
      <w:r w:rsidRPr="00903D2C">
        <w:rPr>
          <w:vertAlign w:val="subscript"/>
        </w:rPr>
        <w:t>1</w:t>
      </w:r>
      <w:r w:rsidRPr="008550C5">
        <w:t>​) và (X</w:t>
      </w:r>
      <w:r w:rsidRPr="00903D2C">
        <w:rPr>
          <w:vertAlign w:val="subscript"/>
        </w:rPr>
        <w:t>3</w:t>
      </w:r>
      <w:r w:rsidRPr="008550C5">
        <w:t>​,</w:t>
      </w:r>
      <w:r w:rsidR="00B8592F" w:rsidRPr="008550C5">
        <w:t xml:space="preserve"> </w:t>
      </w:r>
      <w:r w:rsidRPr="008550C5">
        <w:t>X</w:t>
      </w:r>
      <w:r w:rsidRPr="00903D2C">
        <w:rPr>
          <w:vertAlign w:val="subscript"/>
        </w:rPr>
        <w:t>1</w:t>
      </w:r>
      <w:r w:rsidRPr="008550C5">
        <w:t>​) được thêm lại vào hàng đợi (nếu chưa có hoặc đã được xử lý).</w:t>
      </w:r>
    </w:p>
    <w:p w14:paraId="288C4A23" w14:textId="08AC4D94" w:rsidR="00DC2D45" w:rsidRPr="008550C5" w:rsidRDefault="00DC2D45" w:rsidP="00A94DCF">
      <w:r w:rsidRPr="008550C5">
        <w:rPr>
          <w:b/>
          <w:bCs/>
        </w:rPr>
        <w:t>Xét cung (X</w:t>
      </w:r>
      <w:r w:rsidRPr="00364CE3">
        <w:rPr>
          <w:b/>
          <w:bCs/>
          <w:vertAlign w:val="subscript"/>
        </w:rPr>
        <w:t>2</w:t>
      </w:r>
      <w:r w:rsidRPr="008550C5">
        <w:rPr>
          <w:b/>
          <w:bCs/>
        </w:rPr>
        <w:t>​,</w:t>
      </w:r>
      <w:r w:rsidR="004F6F41" w:rsidRPr="008550C5">
        <w:rPr>
          <w:b/>
          <w:bCs/>
        </w:rPr>
        <w:t xml:space="preserve"> </w:t>
      </w:r>
      <w:r w:rsidRPr="008550C5">
        <w:rPr>
          <w:b/>
          <w:bCs/>
        </w:rPr>
        <w:t>X</w:t>
      </w:r>
      <w:r w:rsidRPr="00364CE3">
        <w:rPr>
          <w:b/>
          <w:bCs/>
          <w:vertAlign w:val="subscript"/>
        </w:rPr>
        <w:t>1</w:t>
      </w:r>
      <w:r w:rsidRPr="008550C5">
        <w:rPr>
          <w:b/>
          <w:bCs/>
        </w:rPr>
        <w:t>​):</w:t>
      </w:r>
      <w:r w:rsidRPr="008550C5">
        <w:t xml:space="preserve"> Miền D</w:t>
      </w:r>
      <w:r w:rsidRPr="00364CE3">
        <w:rPr>
          <w:vertAlign w:val="subscript"/>
        </w:rPr>
        <w:t>2</w:t>
      </w:r>
      <w:r w:rsidR="004F6F41" w:rsidRPr="008550C5">
        <w:t xml:space="preserve"> </w:t>
      </w:r>
      <w:r w:rsidRPr="008550C5">
        <w:t>​=</w:t>
      </w:r>
      <w:r w:rsidR="004F6F41" w:rsidRPr="008550C5">
        <w:t xml:space="preserve"> </w:t>
      </w:r>
      <w:r w:rsidRPr="008550C5">
        <w:t>{P</w:t>
      </w:r>
      <w:r w:rsidRPr="00364CE3">
        <w:rPr>
          <w:vertAlign w:val="subscript"/>
        </w:rPr>
        <w:t>1</w:t>
      </w:r>
      <w:r w:rsidRPr="008550C5">
        <w:t>​,</w:t>
      </w:r>
      <w:r w:rsidR="004F6F41" w:rsidRPr="008550C5">
        <w:t xml:space="preserve"> </w:t>
      </w:r>
      <w:r w:rsidRPr="008550C5">
        <w:t>P</w:t>
      </w:r>
      <w:r w:rsidRPr="00364CE3">
        <w:rPr>
          <w:vertAlign w:val="subscript"/>
        </w:rPr>
        <w:t>2</w:t>
      </w:r>
      <w:r w:rsidRPr="008550C5">
        <w:t>​,</w:t>
      </w:r>
      <w:r w:rsidR="004F6F41" w:rsidRPr="008550C5">
        <w:t xml:space="preserve"> </w:t>
      </w:r>
      <w:r w:rsidRPr="008550C5">
        <w:t>P</w:t>
      </w:r>
      <w:r w:rsidRPr="00364CE3">
        <w:rPr>
          <w:vertAlign w:val="subscript"/>
        </w:rPr>
        <w:t>3</w:t>
      </w:r>
      <w:r w:rsidRPr="008550C5">
        <w:t>​}, D</w:t>
      </w:r>
      <w:r w:rsidRPr="00364CE3">
        <w:rPr>
          <w:vertAlign w:val="subscript"/>
        </w:rPr>
        <w:t>1</w:t>
      </w:r>
      <w:r w:rsidRPr="008550C5">
        <w:t>​={P</w:t>
      </w:r>
      <w:r w:rsidRPr="00364CE3">
        <w:rPr>
          <w:vertAlign w:val="subscript"/>
        </w:rPr>
        <w:t>1</w:t>
      </w:r>
      <w:r w:rsidRPr="008550C5">
        <w:t>​}. Ràng buộc: X</w:t>
      </w:r>
      <w:r w:rsidRPr="00364CE3">
        <w:rPr>
          <w:vertAlign w:val="subscript"/>
        </w:rPr>
        <w:t>2</w:t>
      </w:r>
      <w:r w:rsidRPr="008550C5">
        <w:t>​</w:t>
      </w:r>
      <w:r w:rsidR="004F6F41" w:rsidRPr="008550C5">
        <w:t xml:space="preserve"> khác </w:t>
      </w:r>
      <w:r w:rsidRPr="008550C5">
        <w:t>X</w:t>
      </w:r>
      <w:r w:rsidRPr="00364CE3">
        <w:rPr>
          <w:vertAlign w:val="subscript"/>
        </w:rPr>
        <w:t>1</w:t>
      </w:r>
      <w:r w:rsidRPr="008550C5">
        <w:t>​. Hàm REVISE</w:t>
      </w:r>
      <w:r w:rsidR="004F6F41" w:rsidRPr="008550C5">
        <w:t xml:space="preserve"> </w:t>
      </w:r>
      <w:r w:rsidRPr="008550C5">
        <w:t>(csp, X</w:t>
      </w:r>
      <w:r w:rsidRPr="00364CE3">
        <w:rPr>
          <w:vertAlign w:val="subscript"/>
        </w:rPr>
        <w:t>2</w:t>
      </w:r>
      <w:r w:rsidRPr="008550C5">
        <w:t>, X</w:t>
      </w:r>
      <w:r w:rsidRPr="00364CE3">
        <w:rPr>
          <w:vertAlign w:val="subscript"/>
        </w:rPr>
        <w:t>1</w:t>
      </w:r>
      <w:r w:rsidRPr="008550C5">
        <w:t>):</w:t>
      </w:r>
    </w:p>
    <w:p w14:paraId="2904E760" w14:textId="77777777" w:rsidR="00DC2D45" w:rsidRPr="008550C5" w:rsidRDefault="00DC2D45" w:rsidP="000800F0">
      <w:r w:rsidRPr="008550C5">
        <w:t>Với xval​=P</w:t>
      </w:r>
      <w:r w:rsidRPr="00364CE3">
        <w:rPr>
          <w:vertAlign w:val="subscript"/>
        </w:rPr>
        <w:t>1</w:t>
      </w:r>
      <w:r w:rsidRPr="008550C5">
        <w:t>​ trong D</w:t>
      </w:r>
      <w:r w:rsidRPr="00364CE3">
        <w:rPr>
          <w:vertAlign w:val="subscript"/>
        </w:rPr>
        <w:t>2</w:t>
      </w:r>
      <w:r w:rsidRPr="008550C5">
        <w:t xml:space="preserve">​: </w:t>
      </w:r>
    </w:p>
    <w:p w14:paraId="3C2D0C5E" w14:textId="056B6188" w:rsidR="00DC2D45" w:rsidRPr="008550C5" w:rsidRDefault="00DC2D45" w:rsidP="000800F0">
      <w:r w:rsidRPr="008550C5">
        <w:t>Có yval​</w:t>
      </w:r>
      <w:r w:rsidRPr="008550C5">
        <w:rPr>
          <w:rFonts w:ascii="Cambria Math" w:hAnsi="Cambria Math" w:cs="Cambria Math"/>
        </w:rPr>
        <w:t>∈</w:t>
      </w:r>
      <w:r w:rsidRPr="008550C5">
        <w:t>D</w:t>
      </w:r>
      <w:r w:rsidRPr="00364CE3">
        <w:rPr>
          <w:vertAlign w:val="subscript"/>
        </w:rPr>
        <w:t>1</w:t>
      </w:r>
      <w:r w:rsidRPr="008550C5">
        <w:t>​ (chỉ có P</w:t>
      </w:r>
      <w:r w:rsidRPr="00364CE3">
        <w:rPr>
          <w:vertAlign w:val="subscript"/>
        </w:rPr>
        <w:t>1</w:t>
      </w:r>
      <w:r w:rsidRPr="008550C5">
        <w:t>​) sao cho P</w:t>
      </w:r>
      <w:r w:rsidRPr="00364CE3">
        <w:rPr>
          <w:vertAlign w:val="subscript"/>
        </w:rPr>
        <w:t>1</w:t>
      </w:r>
      <w:r w:rsidRPr="008550C5">
        <w:t>​</w:t>
      </w:r>
      <w:r w:rsidR="00EE5FFE" w:rsidRPr="008550C5">
        <w:t xml:space="preserve"> khác </w:t>
      </w:r>
      <w:r w:rsidRPr="008550C5">
        <w:t>yval​ không? Không, vì P</w:t>
      </w:r>
      <w:r w:rsidRPr="00364CE3">
        <w:rPr>
          <w:vertAlign w:val="subscript"/>
        </w:rPr>
        <w:t>1</w:t>
      </w:r>
      <w:r w:rsidRPr="008550C5">
        <w:t>​=P</w:t>
      </w:r>
      <w:r w:rsidRPr="00364CE3">
        <w:rPr>
          <w:vertAlign w:val="subscript"/>
        </w:rPr>
        <w:t>1</w:t>
      </w:r>
      <w:r w:rsidRPr="008550C5">
        <w:t>​.</w:t>
      </w:r>
    </w:p>
    <w:p w14:paraId="2740385C" w14:textId="77777777" w:rsidR="00DC2D45" w:rsidRPr="008550C5" w:rsidRDefault="00DC2D45" w:rsidP="000800F0">
      <w:r w:rsidRPr="008550C5">
        <w:t>Vậy, P</w:t>
      </w:r>
      <w:r w:rsidRPr="00364CE3">
        <w:rPr>
          <w:vertAlign w:val="subscript"/>
        </w:rPr>
        <w:t>1</w:t>
      </w:r>
      <w:r w:rsidRPr="008550C5">
        <w:t>​ bị loại khỏi D</w:t>
      </w:r>
      <w:r w:rsidRPr="00364CE3">
        <w:rPr>
          <w:vertAlign w:val="subscript"/>
        </w:rPr>
        <w:t>2</w:t>
      </w:r>
      <w:r w:rsidRPr="008550C5">
        <w:t>​.</w:t>
      </w:r>
    </w:p>
    <w:p w14:paraId="65BEDC77" w14:textId="5214137F" w:rsidR="00DC2D45" w:rsidRPr="008550C5" w:rsidRDefault="00DC2D45" w:rsidP="000800F0">
      <w:r w:rsidRPr="008550C5">
        <w:t>D</w:t>
      </w:r>
      <w:r w:rsidRPr="00364CE3">
        <w:rPr>
          <w:vertAlign w:val="subscript"/>
        </w:rPr>
        <w:t>2</w:t>
      </w:r>
      <w:r w:rsidRPr="008550C5">
        <w:t>​ trở thành {P</w:t>
      </w:r>
      <w:r w:rsidRPr="00364CE3">
        <w:rPr>
          <w:vertAlign w:val="subscript"/>
        </w:rPr>
        <w:t>2</w:t>
      </w:r>
      <w:r w:rsidRPr="008550C5">
        <w:t>​,</w:t>
      </w:r>
      <w:r w:rsidR="00EE5FFE" w:rsidRPr="008550C5">
        <w:t xml:space="preserve"> </w:t>
      </w:r>
      <w:r w:rsidRPr="008550C5">
        <w:t>P</w:t>
      </w:r>
      <w:r w:rsidRPr="00364CE3">
        <w:rPr>
          <w:vertAlign w:val="subscript"/>
        </w:rPr>
        <w:t>3</w:t>
      </w:r>
      <w:r w:rsidRPr="008550C5">
        <w:t>​}. revised = true.</w:t>
      </w:r>
    </w:p>
    <w:p w14:paraId="661CA02A" w14:textId="6971E967" w:rsidR="00DC2D45" w:rsidRPr="008550C5" w:rsidRDefault="00DC2D45" w:rsidP="00A94DCF">
      <w:r w:rsidRPr="008550C5">
        <w:t>Vì D</w:t>
      </w:r>
      <w:r w:rsidRPr="00364CE3">
        <w:rPr>
          <w:vertAlign w:val="subscript"/>
        </w:rPr>
        <w:t>2</w:t>
      </w:r>
      <w:r w:rsidRPr="008550C5">
        <w:t>​ thay đổi, các cung liên quan đến X</w:t>
      </w:r>
      <w:r w:rsidRPr="00364CE3">
        <w:rPr>
          <w:vertAlign w:val="subscript"/>
        </w:rPr>
        <w:t>2​</w:t>
      </w:r>
      <w:r w:rsidRPr="008550C5">
        <w:t xml:space="preserve"> như (X</w:t>
      </w:r>
      <w:r w:rsidRPr="00364CE3">
        <w:rPr>
          <w:vertAlign w:val="subscript"/>
        </w:rPr>
        <w:t>1</w:t>
      </w:r>
      <w:r w:rsidRPr="008550C5">
        <w:t>​,</w:t>
      </w:r>
      <w:r w:rsidR="00DE466F" w:rsidRPr="008550C5">
        <w:t xml:space="preserve"> </w:t>
      </w:r>
      <w:r w:rsidRPr="008550C5">
        <w:t>X</w:t>
      </w:r>
      <w:r w:rsidRPr="00364CE3">
        <w:rPr>
          <w:vertAlign w:val="subscript"/>
        </w:rPr>
        <w:t>2</w:t>
      </w:r>
      <w:r w:rsidRPr="008550C5">
        <w:t>​) (nếu X</w:t>
      </w:r>
      <w:r w:rsidRPr="00364CE3">
        <w:rPr>
          <w:vertAlign w:val="subscript"/>
        </w:rPr>
        <w:t>1​</w:t>
      </w:r>
      <w:r w:rsidRPr="008550C5">
        <w:t xml:space="preserve"> chưa cố định) và (X</w:t>
      </w:r>
      <w:r w:rsidRPr="00364CE3">
        <w:rPr>
          <w:vertAlign w:val="subscript"/>
        </w:rPr>
        <w:t>3</w:t>
      </w:r>
      <w:r w:rsidRPr="008550C5">
        <w:t>​,</w:t>
      </w:r>
      <w:r w:rsidR="00EE5FFE" w:rsidRPr="008550C5">
        <w:t xml:space="preserve"> </w:t>
      </w:r>
      <w:r w:rsidRPr="008550C5">
        <w:t>X</w:t>
      </w:r>
      <w:r w:rsidRPr="00364CE3">
        <w:rPr>
          <w:vertAlign w:val="subscript"/>
        </w:rPr>
        <w:t>2</w:t>
      </w:r>
      <w:r w:rsidRPr="008550C5">
        <w:t>​) sẽ được thêm vào hàng đợi.</w:t>
      </w:r>
    </w:p>
    <w:p w14:paraId="73394A6A" w14:textId="355A494A" w:rsidR="00DC2D45" w:rsidRPr="008550C5" w:rsidRDefault="00DC2D45" w:rsidP="00A94DCF">
      <w:r w:rsidRPr="008550C5">
        <w:rPr>
          <w:b/>
          <w:bCs/>
        </w:rPr>
        <w:t>Xét cung (X</w:t>
      </w:r>
      <w:r w:rsidRPr="00990B2C">
        <w:rPr>
          <w:b/>
          <w:bCs/>
          <w:vertAlign w:val="subscript"/>
        </w:rPr>
        <w:t>3</w:t>
      </w:r>
      <w:r w:rsidRPr="008550C5">
        <w:rPr>
          <w:b/>
          <w:bCs/>
        </w:rPr>
        <w:t>​, X</w:t>
      </w:r>
      <w:r w:rsidRPr="00990B2C">
        <w:rPr>
          <w:b/>
          <w:bCs/>
          <w:vertAlign w:val="subscript"/>
        </w:rPr>
        <w:t>1</w:t>
      </w:r>
      <w:r w:rsidRPr="008550C5">
        <w:rPr>
          <w:b/>
          <w:bCs/>
        </w:rPr>
        <w:t>​):</w:t>
      </w:r>
      <w:r w:rsidRPr="008550C5">
        <w:t xml:space="preserve"> Miền D</w:t>
      </w:r>
      <w:r w:rsidRPr="00990B2C">
        <w:rPr>
          <w:vertAlign w:val="subscript"/>
        </w:rPr>
        <w:t>3</w:t>
      </w:r>
      <w:r w:rsidRPr="008550C5">
        <w:t>​ = {P</w:t>
      </w:r>
      <w:r w:rsidRPr="00990B2C">
        <w:rPr>
          <w:vertAlign w:val="subscript"/>
        </w:rPr>
        <w:t>1</w:t>
      </w:r>
      <w:r w:rsidRPr="008550C5">
        <w:t>​, P</w:t>
      </w:r>
      <w:r w:rsidRPr="00990B2C">
        <w:rPr>
          <w:vertAlign w:val="subscript"/>
        </w:rPr>
        <w:t>2</w:t>
      </w:r>
      <w:r w:rsidRPr="008550C5">
        <w:t>​, P</w:t>
      </w:r>
      <w:r w:rsidRPr="00990B2C">
        <w:rPr>
          <w:vertAlign w:val="subscript"/>
        </w:rPr>
        <w:t>3</w:t>
      </w:r>
      <w:r w:rsidRPr="008550C5">
        <w:t>​}, D</w:t>
      </w:r>
      <w:r w:rsidRPr="00990B2C">
        <w:rPr>
          <w:vertAlign w:val="subscript"/>
        </w:rPr>
        <w:t>1</w:t>
      </w:r>
      <w:r w:rsidRPr="008550C5">
        <w:t>​={P</w:t>
      </w:r>
      <w:r w:rsidRPr="00990B2C">
        <w:rPr>
          <w:vertAlign w:val="subscript"/>
        </w:rPr>
        <w:t>1</w:t>
      </w:r>
      <w:r w:rsidRPr="008550C5">
        <w:t>​}. Ràng buộc: X</w:t>
      </w:r>
      <w:r w:rsidRPr="00990B2C">
        <w:rPr>
          <w:vertAlign w:val="subscript"/>
        </w:rPr>
        <w:t>3</w:t>
      </w:r>
      <w:r w:rsidRPr="008550C5">
        <w:t>​</w:t>
      </w:r>
      <w:r w:rsidR="00DE466F" w:rsidRPr="008550C5">
        <w:t xml:space="preserve"> khác </w:t>
      </w:r>
      <w:r w:rsidRPr="008550C5">
        <w:t>X</w:t>
      </w:r>
      <w:r w:rsidRPr="00990B2C">
        <w:rPr>
          <w:vertAlign w:val="subscript"/>
        </w:rPr>
        <w:t>1</w:t>
      </w:r>
      <w:r w:rsidRPr="008550C5">
        <w:t>​. Tương tự, P</w:t>
      </w:r>
      <w:r w:rsidRPr="00990B2C">
        <w:rPr>
          <w:vertAlign w:val="subscript"/>
        </w:rPr>
        <w:t>1</w:t>
      </w:r>
      <w:r w:rsidRPr="008550C5">
        <w:t>​ sẽ bị loại khỏi D</w:t>
      </w:r>
      <w:r w:rsidRPr="00990B2C">
        <w:rPr>
          <w:vertAlign w:val="subscript"/>
        </w:rPr>
        <w:t>3</w:t>
      </w:r>
      <w:r w:rsidRPr="008550C5">
        <w:t>​. D</w:t>
      </w:r>
      <w:r w:rsidRPr="00990B2C">
        <w:rPr>
          <w:vertAlign w:val="subscript"/>
        </w:rPr>
        <w:t>3</w:t>
      </w:r>
      <w:r w:rsidRPr="008550C5">
        <w:t>​ trở thành {P</w:t>
      </w:r>
      <w:r w:rsidRPr="00990B2C">
        <w:rPr>
          <w:vertAlign w:val="subscript"/>
        </w:rPr>
        <w:t>2</w:t>
      </w:r>
      <w:r w:rsidRPr="008550C5">
        <w:t>​, P</w:t>
      </w:r>
      <w:r w:rsidRPr="00990B2C">
        <w:rPr>
          <w:vertAlign w:val="subscript"/>
        </w:rPr>
        <w:t>3</w:t>
      </w:r>
      <w:r w:rsidRPr="008550C5">
        <w:t>​}. revised = true.</w:t>
      </w:r>
    </w:p>
    <w:p w14:paraId="77E8B892" w14:textId="719FBCC5" w:rsidR="00DC2D45" w:rsidRPr="008550C5" w:rsidRDefault="00DC2D45" w:rsidP="00A94DCF">
      <w:r w:rsidRPr="008550C5">
        <w:rPr>
          <w:b/>
          <w:bCs/>
        </w:rPr>
        <w:t>Tiếp tục quá trình:</w:t>
      </w:r>
      <w:r w:rsidRPr="008550C5">
        <w:t xml:space="preserve"> Bây giờ, giả sử hàng đợi có cung (X</w:t>
      </w:r>
      <w:r w:rsidRPr="00990B2C">
        <w:rPr>
          <w:vertAlign w:val="subscript"/>
        </w:rPr>
        <w:t>2</w:t>
      </w:r>
      <w:r w:rsidRPr="008550C5">
        <w:t>​, X</w:t>
      </w:r>
      <w:r w:rsidRPr="00990B2C">
        <w:rPr>
          <w:vertAlign w:val="subscript"/>
        </w:rPr>
        <w:t>3</w:t>
      </w:r>
      <w:r w:rsidRPr="008550C5">
        <w:t>​). D2​ = {P</w:t>
      </w:r>
      <w:r w:rsidRPr="00990B2C">
        <w:rPr>
          <w:vertAlign w:val="subscript"/>
        </w:rPr>
        <w:t>2</w:t>
      </w:r>
      <w:r w:rsidRPr="008550C5">
        <w:t>​, P</w:t>
      </w:r>
      <w:r w:rsidRPr="00990B2C">
        <w:rPr>
          <w:vertAlign w:val="subscript"/>
        </w:rPr>
        <w:t>3</w:t>
      </w:r>
      <w:r w:rsidRPr="008550C5">
        <w:t>​}, D</w:t>
      </w:r>
      <w:r w:rsidRPr="00990B2C">
        <w:rPr>
          <w:vertAlign w:val="subscript"/>
        </w:rPr>
        <w:t xml:space="preserve">3 </w:t>
      </w:r>
      <w:r w:rsidRPr="008550C5">
        <w:t>​= {P</w:t>
      </w:r>
      <w:r w:rsidRPr="00990B2C">
        <w:rPr>
          <w:vertAlign w:val="subscript"/>
        </w:rPr>
        <w:t>2</w:t>
      </w:r>
      <w:r w:rsidRPr="008550C5">
        <w:t>​, P</w:t>
      </w:r>
      <w:r w:rsidRPr="00990B2C">
        <w:rPr>
          <w:vertAlign w:val="subscript"/>
        </w:rPr>
        <w:t>3</w:t>
      </w:r>
      <w:r w:rsidRPr="008550C5">
        <w:t>​}. Hàm REVISE (csp, X</w:t>
      </w:r>
      <w:r w:rsidRPr="00990B2C">
        <w:rPr>
          <w:vertAlign w:val="subscript"/>
        </w:rPr>
        <w:t>2</w:t>
      </w:r>
      <w:r w:rsidRPr="008550C5">
        <w:t>, X</w:t>
      </w:r>
      <w:r w:rsidRPr="00990B2C">
        <w:rPr>
          <w:vertAlign w:val="subscript"/>
        </w:rPr>
        <w:t>3</w:t>
      </w:r>
      <w:r w:rsidRPr="008550C5">
        <w:t>):</w:t>
      </w:r>
    </w:p>
    <w:p w14:paraId="35FDA0D1" w14:textId="57F749CB" w:rsidR="00DC2D45" w:rsidRPr="00D5561A" w:rsidRDefault="00DC2D45" w:rsidP="00A94DCF">
      <w:pPr>
        <w:ind w:left="720" w:firstLine="0"/>
        <w:rPr>
          <w:lang w:val="en-US"/>
        </w:rPr>
      </w:pPr>
      <w:r w:rsidRPr="008550C5">
        <w:t>Với xval​=P</w:t>
      </w:r>
      <w:r w:rsidRPr="00A769B5">
        <w:rPr>
          <w:vertAlign w:val="subscript"/>
        </w:rPr>
        <w:t>2</w:t>
      </w:r>
      <w:r w:rsidRPr="008550C5">
        <w:t>​ trong D</w:t>
      </w:r>
      <w:r w:rsidRPr="00A769B5">
        <w:rPr>
          <w:vertAlign w:val="subscript"/>
        </w:rPr>
        <w:t>2</w:t>
      </w:r>
      <w:r w:rsidRPr="008550C5">
        <w:t>​:</w:t>
      </w:r>
    </w:p>
    <w:p w14:paraId="5E0F3B6E" w14:textId="3AF1EAA9" w:rsidR="00DC2D45" w:rsidRPr="008550C5" w:rsidRDefault="00DC2D45" w:rsidP="00A94DCF">
      <w:pPr>
        <w:ind w:left="1440" w:firstLine="0"/>
      </w:pPr>
      <w:r w:rsidRPr="008550C5">
        <w:lastRenderedPageBreak/>
        <w:t>Có yval​</w:t>
      </w:r>
      <w:r w:rsidRPr="008550C5">
        <w:rPr>
          <w:rFonts w:ascii="Cambria Math" w:hAnsi="Cambria Math" w:cs="Cambria Math"/>
        </w:rPr>
        <w:t>∈</w:t>
      </w:r>
      <w:r w:rsidRPr="008550C5">
        <w:t>D</w:t>
      </w:r>
      <w:r w:rsidRPr="00A769B5">
        <w:rPr>
          <w:vertAlign w:val="subscript"/>
        </w:rPr>
        <w:t>3</w:t>
      </w:r>
      <w:r w:rsidRPr="008550C5">
        <w:t>​ (là P</w:t>
      </w:r>
      <w:r w:rsidRPr="00A769B5">
        <w:rPr>
          <w:vertAlign w:val="subscript"/>
        </w:rPr>
        <w:t>2</w:t>
      </w:r>
      <w:r w:rsidRPr="008550C5">
        <w:t>​ hoặc P</w:t>
      </w:r>
      <w:r w:rsidRPr="00A769B5">
        <w:rPr>
          <w:vertAlign w:val="subscript"/>
        </w:rPr>
        <w:t>3</w:t>
      </w:r>
      <w:r w:rsidRPr="008550C5">
        <w:t>​) sao cho P</w:t>
      </w:r>
      <w:r w:rsidRPr="00A769B5">
        <w:rPr>
          <w:vertAlign w:val="subscript"/>
        </w:rPr>
        <w:t>2</w:t>
      </w:r>
      <w:r w:rsidRPr="008550C5">
        <w:t xml:space="preserve"> khác yval​ không? Có, yval​=P</w:t>
      </w:r>
      <w:r w:rsidRPr="00A769B5">
        <w:rPr>
          <w:vertAlign w:val="subscript"/>
        </w:rPr>
        <w:t>3</w:t>
      </w:r>
      <w:r w:rsidRPr="008550C5">
        <w:t>​ thỏa mãn P</w:t>
      </w:r>
      <w:r w:rsidRPr="00A769B5">
        <w:rPr>
          <w:vertAlign w:val="subscript"/>
        </w:rPr>
        <w:t>2</w:t>
      </w:r>
      <w:r w:rsidRPr="008550C5">
        <w:t>​</w:t>
      </w:r>
      <w:r w:rsidR="00F73EE9" w:rsidRPr="008550C5">
        <w:t xml:space="preserve"> khác </w:t>
      </w:r>
      <w:r w:rsidRPr="008550C5">
        <w:t>P</w:t>
      </w:r>
      <w:r w:rsidRPr="00A769B5">
        <w:rPr>
          <w:vertAlign w:val="subscript"/>
        </w:rPr>
        <w:t>3</w:t>
      </w:r>
      <w:r w:rsidRPr="008550C5">
        <w:t>​. Vậy P</w:t>
      </w:r>
      <w:r w:rsidRPr="00A769B5">
        <w:rPr>
          <w:vertAlign w:val="subscript"/>
        </w:rPr>
        <w:t>2</w:t>
      </w:r>
      <w:r w:rsidRPr="008550C5">
        <w:t>​ trong D</w:t>
      </w:r>
      <w:r w:rsidRPr="00A769B5">
        <w:rPr>
          <w:vertAlign w:val="subscript"/>
        </w:rPr>
        <w:t>2</w:t>
      </w:r>
      <w:r w:rsidRPr="008550C5">
        <w:t>​ được giữ lại.</w:t>
      </w:r>
    </w:p>
    <w:p w14:paraId="0967CC12" w14:textId="77DF98D6" w:rsidR="00DC2D45" w:rsidRPr="00D5561A" w:rsidRDefault="00DC2D45" w:rsidP="00A94DCF">
      <w:pPr>
        <w:ind w:left="720" w:firstLine="0"/>
        <w:rPr>
          <w:lang w:val="en-US"/>
        </w:rPr>
      </w:pPr>
      <w:r w:rsidRPr="008550C5">
        <w:t>Với xval​=P</w:t>
      </w:r>
      <w:r w:rsidRPr="00A769B5">
        <w:rPr>
          <w:vertAlign w:val="subscript"/>
        </w:rPr>
        <w:t>3</w:t>
      </w:r>
      <w:r w:rsidRPr="008550C5">
        <w:t>​ trong D</w:t>
      </w:r>
      <w:r w:rsidRPr="00A769B5">
        <w:rPr>
          <w:vertAlign w:val="subscript"/>
        </w:rPr>
        <w:t>2</w:t>
      </w:r>
      <w:r w:rsidRPr="008550C5">
        <w:t>​:</w:t>
      </w:r>
    </w:p>
    <w:p w14:paraId="6E0C9199" w14:textId="278A5270" w:rsidR="00DC2D45" w:rsidRPr="008550C5" w:rsidRDefault="00DC2D45" w:rsidP="00A94DCF">
      <w:pPr>
        <w:ind w:left="1440" w:firstLine="0"/>
      </w:pPr>
      <w:r w:rsidRPr="008550C5">
        <w:t>Có yval​</w:t>
      </w:r>
      <w:r w:rsidRPr="008550C5">
        <w:rPr>
          <w:rFonts w:ascii="Cambria Math" w:hAnsi="Cambria Math" w:cs="Cambria Math"/>
        </w:rPr>
        <w:t>∈</w:t>
      </w:r>
      <w:r w:rsidRPr="008550C5">
        <w:t>D</w:t>
      </w:r>
      <w:r w:rsidRPr="00A769B5">
        <w:rPr>
          <w:vertAlign w:val="subscript"/>
        </w:rPr>
        <w:t>3</w:t>
      </w:r>
      <w:r w:rsidRPr="008550C5">
        <w:t>​ (là P</w:t>
      </w:r>
      <w:r w:rsidRPr="00A769B5">
        <w:rPr>
          <w:vertAlign w:val="subscript"/>
        </w:rPr>
        <w:t>2</w:t>
      </w:r>
      <w:r w:rsidRPr="008550C5">
        <w:t>​ hoặc P</w:t>
      </w:r>
      <w:r w:rsidRPr="00A769B5">
        <w:rPr>
          <w:vertAlign w:val="subscript"/>
        </w:rPr>
        <w:t>3</w:t>
      </w:r>
      <w:r w:rsidRPr="008550C5">
        <w:t>​) sao cho P</w:t>
      </w:r>
      <w:r w:rsidRPr="00A769B5">
        <w:rPr>
          <w:vertAlign w:val="subscript"/>
        </w:rPr>
        <w:t>3</w:t>
      </w:r>
      <w:r w:rsidRPr="008550C5">
        <w:t xml:space="preserve"> khác yval​ không? Có, yval​=P</w:t>
      </w:r>
      <w:r w:rsidRPr="00A769B5">
        <w:rPr>
          <w:vertAlign w:val="subscript"/>
        </w:rPr>
        <w:t>2</w:t>
      </w:r>
      <w:r w:rsidRPr="008550C5">
        <w:t>​ thỏa mãn P</w:t>
      </w:r>
      <w:r w:rsidRPr="00A769B5">
        <w:rPr>
          <w:vertAlign w:val="subscript"/>
        </w:rPr>
        <w:t>3</w:t>
      </w:r>
      <w:r w:rsidRPr="008550C5">
        <w:t>​ khác P</w:t>
      </w:r>
      <w:r w:rsidRPr="00A769B5">
        <w:rPr>
          <w:vertAlign w:val="subscript"/>
        </w:rPr>
        <w:t>2</w:t>
      </w:r>
      <w:r w:rsidRPr="008550C5">
        <w:t>​. Vậy P</w:t>
      </w:r>
      <w:r w:rsidRPr="00A769B5">
        <w:rPr>
          <w:vertAlign w:val="subscript"/>
        </w:rPr>
        <w:t>3</w:t>
      </w:r>
      <w:r w:rsidRPr="008550C5">
        <w:t>​ trong D</w:t>
      </w:r>
      <w:r w:rsidRPr="00A769B5">
        <w:rPr>
          <w:vertAlign w:val="subscript"/>
        </w:rPr>
        <w:t>2</w:t>
      </w:r>
      <w:r w:rsidRPr="008550C5">
        <w:t>​ được giữ lại. Không có gì thay đổi trong D</w:t>
      </w:r>
      <w:r w:rsidRPr="00A769B5">
        <w:rPr>
          <w:vertAlign w:val="subscript"/>
        </w:rPr>
        <w:t>2</w:t>
      </w:r>
      <w:r w:rsidRPr="008550C5">
        <w:t>​ khi xét cung (X</w:t>
      </w:r>
      <w:r w:rsidRPr="00A769B5">
        <w:rPr>
          <w:vertAlign w:val="subscript"/>
        </w:rPr>
        <w:t>2</w:t>
      </w:r>
      <w:r w:rsidRPr="008550C5">
        <w:t>​, X</w:t>
      </w:r>
      <w:r w:rsidRPr="00A769B5">
        <w:rPr>
          <w:vertAlign w:val="subscript"/>
        </w:rPr>
        <w:t>3</w:t>
      </w:r>
      <w:r w:rsidRPr="008550C5">
        <w:t>​). revised = false.</w:t>
      </w:r>
    </w:p>
    <w:p w14:paraId="733A8A39" w14:textId="77777777" w:rsidR="00DC2D45" w:rsidRPr="008550C5" w:rsidRDefault="00DC2D45" w:rsidP="00A94DCF">
      <w:r w:rsidRPr="008550C5">
        <w:t>Quá trình này tiếp tục cho đến khi hàng đợi rỗng. Nếu không có miền nào trở thành rỗng, hệ thống là nhất quán cung.</w:t>
      </w:r>
    </w:p>
    <w:p w14:paraId="1F220EB9" w14:textId="734C4272" w:rsidR="00DC2D45" w:rsidRPr="00C67800" w:rsidRDefault="00DC2D45" w:rsidP="00A94DCF">
      <w:pPr>
        <w:rPr>
          <w:lang w:val="en-US"/>
        </w:rPr>
      </w:pPr>
      <w:r w:rsidRPr="008550C5">
        <w:rPr>
          <w:b/>
          <w:bCs/>
        </w:rPr>
        <w:t>Lưu ý quan trọng về 8-Puzzle và AC-3:</w:t>
      </w:r>
    </w:p>
    <w:p w14:paraId="27D59F6D" w14:textId="5FFD9AA1" w:rsidR="00DC2D45" w:rsidRPr="008550C5" w:rsidRDefault="00DC2D45" w:rsidP="00A94DCF">
      <w:r w:rsidRPr="008550C5">
        <w:t>Như đã đề cập, 8-Puzzle là bài toán tìm đường đi (pathfinding problem) trong không gian trạng thái, nơi mỗi trạng thái là một cấu hình của bảng, và các hành động là di chuyển ô trống. Các thuật toán như A* và BFS trực tiếp tìm kiếm một chuỗi các hành động này.</w:t>
      </w:r>
    </w:p>
    <w:p w14:paraId="4951CFAB" w14:textId="77777777" w:rsidR="00DC2D45" w:rsidRPr="008550C5" w:rsidRDefault="00DC2D45" w:rsidP="00A94DCF">
      <w:r w:rsidRPr="008550C5">
        <w:t xml:space="preserve">Việc mô hình hóa 8-Puzzle như một CSP để AC-3 áp dụng trực tiếp cho việc </w:t>
      </w:r>
      <w:r w:rsidRPr="008550C5">
        <w:rPr>
          <w:i/>
          <w:iCs/>
        </w:rPr>
        <w:t>tìm lời giải</w:t>
      </w:r>
      <w:r w:rsidRPr="008550C5">
        <w:t xml:space="preserve"> là không điển hình. Ví dụ trên chỉ mang tính chất minh họa cách AC-3 hoạt động với các biến và ràng buộc, và cách nó loại bỏ các giá trị không nhất quán từ miền của biến. Trong thực tế, AC-3 thường được dùng như một bước tiền xử lý để giảm không gian tìm kiếm cho một thuật toán backtracking hoặc tìm kiếm khác giải quyết CSP.</w:t>
      </w:r>
    </w:p>
    <w:p w14:paraId="292A3569" w14:textId="77777777" w:rsidR="00DC2D45" w:rsidRPr="008550C5" w:rsidRDefault="00DC2D45" w:rsidP="00A94DCF"/>
    <w:p w14:paraId="22466CEE" w14:textId="77777777" w:rsidR="00677A0D" w:rsidRPr="008550C5" w:rsidRDefault="00677A0D" w:rsidP="00A94DCF"/>
    <w:p w14:paraId="6DF1220D" w14:textId="77777777" w:rsidR="00E052C2" w:rsidRPr="008550C5" w:rsidRDefault="00E052C2" w:rsidP="00A94DCF"/>
    <w:p w14:paraId="4474DE74" w14:textId="02CD567A" w:rsidR="003B0632" w:rsidRPr="008550C5" w:rsidRDefault="003B0632" w:rsidP="00A94DCF">
      <w:pPr>
        <w:pStyle w:val="BodyText"/>
        <w:spacing w:line="312" w:lineRule="auto"/>
        <w:rPr>
          <w:lang w:val="vi-VN"/>
        </w:rPr>
      </w:pPr>
    </w:p>
    <w:p w14:paraId="5051991A" w14:textId="0ACF829A" w:rsidR="00F14BB3" w:rsidRPr="008550C5" w:rsidRDefault="009951EC" w:rsidP="00A94DCF">
      <w:pPr>
        <w:rPr>
          <w:rFonts w:eastAsia="Times New Roman" w:cs="Times New Roman"/>
          <w:szCs w:val="26"/>
        </w:rPr>
      </w:pPr>
      <w:r w:rsidRPr="008550C5">
        <w:br w:type="page"/>
      </w:r>
    </w:p>
    <w:p w14:paraId="67294CF2" w14:textId="05DE5A31" w:rsidR="0007681B" w:rsidRPr="008550C5" w:rsidRDefault="0007681B" w:rsidP="00A94DCF">
      <w:pPr>
        <w:pStyle w:val="Heading1"/>
        <w:spacing w:before="160" w:line="312" w:lineRule="auto"/>
        <w:rPr>
          <w:lang w:val="vi-VN"/>
        </w:rPr>
      </w:pPr>
      <w:bookmarkStart w:id="16" w:name="_Toc198065237"/>
      <w:r w:rsidRPr="008550C5">
        <w:rPr>
          <w:lang w:val="vi-VN"/>
        </w:rPr>
        <w:lastRenderedPageBreak/>
        <w:t>PHẦN 3.</w:t>
      </w:r>
      <w:r w:rsidRPr="008550C5">
        <w:rPr>
          <w:spacing w:val="-7"/>
          <w:lang w:val="vi-VN"/>
        </w:rPr>
        <w:t xml:space="preserve"> </w:t>
      </w:r>
      <w:r w:rsidRPr="008550C5">
        <w:rPr>
          <w:lang w:val="vi-VN"/>
        </w:rPr>
        <w:t>PHÂN TÍCH VÀ THIẾT KẾ GIẢI PHÁP</w:t>
      </w:r>
      <w:bookmarkEnd w:id="16"/>
    </w:p>
    <w:p w14:paraId="54D4792C" w14:textId="05787490" w:rsidR="00671D08" w:rsidRPr="00E30314" w:rsidRDefault="00671D08" w:rsidP="00A94DCF">
      <w:pPr>
        <w:pStyle w:val="Heading2"/>
        <w:numPr>
          <w:ilvl w:val="1"/>
          <w:numId w:val="24"/>
        </w:numPr>
        <w:ind w:left="0" w:firstLine="0"/>
        <w:rPr>
          <w:rFonts w:ascii="Times New Roman" w:hAnsi="Times New Roman" w:cs="Times New Roman"/>
          <w:b/>
          <w:bCs/>
          <w:color w:val="auto"/>
        </w:rPr>
      </w:pPr>
      <w:bookmarkStart w:id="17" w:name="_Toc198065238"/>
      <w:r w:rsidRPr="00E30314">
        <w:rPr>
          <w:rFonts w:ascii="Times New Roman" w:hAnsi="Times New Roman" w:cs="Times New Roman"/>
          <w:b/>
          <w:bCs/>
          <w:color w:val="auto"/>
        </w:rPr>
        <w:t>Ý tưởng thuật toán</w:t>
      </w:r>
      <w:bookmarkEnd w:id="17"/>
      <w:r w:rsidR="00262B3C" w:rsidRPr="00E30314">
        <w:rPr>
          <w:sz w:val="24"/>
          <w:szCs w:val="24"/>
          <w:lang w:val="en-US"/>
        </w:rPr>
        <w:tab/>
      </w:r>
    </w:p>
    <w:p w14:paraId="5877F0B7" w14:textId="4E161C6C" w:rsidR="00262B3C" w:rsidRPr="00262B3C" w:rsidRDefault="00262B3C" w:rsidP="00A94DCF">
      <w:pPr>
        <w:pStyle w:val="BodyText"/>
        <w:spacing w:line="312" w:lineRule="auto"/>
      </w:pPr>
      <w:r w:rsidRPr="00262B3C">
        <w:t xml:space="preserve">Ý tưởng thuật toán cốt lõi của dự án "The Last Knight" xoay quanh việc lựa chọn, triển khai và đánh giá các thuật toán </w:t>
      </w:r>
      <w:r w:rsidR="000F2BA2">
        <w:t xml:space="preserve">được học trong môn </w:t>
      </w:r>
      <w:r w:rsidRPr="00262B3C">
        <w:t xml:space="preserve">Trí tuệ </w:t>
      </w:r>
      <w:r w:rsidR="000F2BA2">
        <w:t>n</w:t>
      </w:r>
      <w:r w:rsidRPr="00262B3C">
        <w:t>hân tạo phù hợp để giải quyết các bài toán cụ thể trong quá trình phát triển một trò chơi phiêu lưu 2D. Trọng tâm chính là xây dựng hành vi di chuyển thông minh và hợp lý cho các loại quái vật, để chúng có thể tìm đường và tương tác hiệu quả với người chơi trong một môi trường bản đồ phức tạp, có vật cản.</w:t>
      </w:r>
    </w:p>
    <w:p w14:paraId="06740E37" w14:textId="255B1132" w:rsidR="00262B3C" w:rsidRPr="00262B3C" w:rsidRDefault="00262B3C" w:rsidP="00A94DCF">
      <w:pPr>
        <w:pStyle w:val="BodyText"/>
        <w:spacing w:line="312" w:lineRule="auto"/>
      </w:pPr>
      <w:r w:rsidRPr="00C55C71">
        <w:rPr>
          <w:b/>
          <w:bCs/>
        </w:rPr>
        <w:t>Tiếp cận chính cho hành vi tìm đường của quái vật:</w:t>
      </w:r>
      <w:r w:rsidR="00B119F1" w:rsidRPr="00C55C71">
        <w:rPr>
          <w:b/>
          <w:bCs/>
          <w:lang w:val="en-US"/>
        </w:rPr>
        <w:t xml:space="preserve"> </w:t>
      </w:r>
      <w:r w:rsidRPr="00B119F1">
        <w:t>Ưu tiên các thuật toán tìm kiếm đường đi tối ưu và hiệu quả</w:t>
      </w:r>
      <w:r w:rsidR="00B119F1">
        <w:rPr>
          <w:lang w:val="en-US"/>
        </w:rPr>
        <w:t>.</w:t>
      </w:r>
      <w:r w:rsidRPr="00262B3C">
        <w:t xml:space="preserve"> Đối với việc quái vật cần tìm đường đến vị trí người chơi, các thuật toán tìm kiếm đồ thị như </w:t>
      </w:r>
      <w:r w:rsidRPr="004806F0">
        <w:rPr>
          <w:i/>
          <w:iCs/>
        </w:rPr>
        <w:t xml:space="preserve">A* </w:t>
      </w:r>
      <w:r w:rsidRPr="00262B3C">
        <w:t xml:space="preserve">và </w:t>
      </w:r>
      <w:r w:rsidRPr="004806F0">
        <w:rPr>
          <w:i/>
          <w:iCs/>
        </w:rPr>
        <w:t>BFS (Breadth-First Search)</w:t>
      </w:r>
      <w:r w:rsidRPr="00262B3C">
        <w:t xml:space="preserve"> được xem xét là các </w:t>
      </w:r>
      <w:r w:rsidR="00B119F1">
        <w:rPr>
          <w:lang w:val="en-US"/>
        </w:rPr>
        <w:t>thuật toán dễ áp dụng nhất và nhóm đã chọn sử dụng đầu tiên</w:t>
      </w:r>
      <w:r w:rsidRPr="00262B3C">
        <w:t xml:space="preserve">. </w:t>
      </w:r>
    </w:p>
    <w:p w14:paraId="2D51F9BF" w14:textId="10C243B5" w:rsidR="00262B3C" w:rsidRPr="00262B3C" w:rsidRDefault="001A3BF0" w:rsidP="00A94DCF">
      <w:pPr>
        <w:pStyle w:val="BodyText"/>
        <w:spacing w:line="312" w:lineRule="auto"/>
      </w:pPr>
      <w:r w:rsidRPr="001A3BF0">
        <w:rPr>
          <w:i/>
          <w:iCs/>
          <w:lang w:val="en-US"/>
        </w:rPr>
        <w:t xml:space="preserve">Thuật toán </w:t>
      </w:r>
      <w:r w:rsidR="00262B3C" w:rsidRPr="001A3BF0">
        <w:rPr>
          <w:i/>
          <w:iCs/>
        </w:rPr>
        <w:t>A*</w:t>
      </w:r>
      <w:r w:rsidR="00262B3C" w:rsidRPr="00262B3C">
        <w:t xml:space="preserve"> được lựa chọn vì khả năng tìm đường đi ngắn nhất (hoặc chi phí thấp nhất) một cách hiệu quả bằng cách sử dụng hàm heuristic để định hướng quá trình tìm kiếm. Trong </w:t>
      </w:r>
      <w:r>
        <w:rPr>
          <w:lang w:val="en-US"/>
        </w:rPr>
        <w:t>trò chơi</w:t>
      </w:r>
      <w:r w:rsidR="00262B3C" w:rsidRPr="00262B3C">
        <w:t>, điều này giúp quái vật di chuyển một cách thông minh và tự nhiên hơn, tránh việc khám phá các khu vực không cần thiết.</w:t>
      </w:r>
    </w:p>
    <w:p w14:paraId="3CE6DCD8" w14:textId="5D884CA7" w:rsidR="00262B3C" w:rsidRPr="00E71A75" w:rsidRDefault="00A834C7" w:rsidP="00A94DCF">
      <w:pPr>
        <w:pStyle w:val="BodyText"/>
        <w:spacing w:line="312" w:lineRule="auto"/>
        <w:rPr>
          <w:lang w:val="en-US"/>
        </w:rPr>
      </w:pPr>
      <w:r w:rsidRPr="00A834C7">
        <w:rPr>
          <w:i/>
          <w:iCs/>
          <w:lang w:val="en-US"/>
        </w:rPr>
        <w:t xml:space="preserve">Thuật toán </w:t>
      </w:r>
      <w:r w:rsidR="00262B3C" w:rsidRPr="00A834C7">
        <w:rPr>
          <w:i/>
          <w:iCs/>
        </w:rPr>
        <w:t>BFS</w:t>
      </w:r>
      <w:r w:rsidR="00262B3C" w:rsidRPr="00262B3C">
        <w:t xml:space="preserve"> đảm bảo tìm ra đường đi ngắn nhất về số bước, hữu ích trong việc kiểm tra tính kết nối hoặc trên các bản đồ nhỏ hơn nơi chi phí tính toán không quá lớn.</w:t>
      </w:r>
    </w:p>
    <w:p w14:paraId="7FB316BE" w14:textId="77777777" w:rsidR="00262B3C" w:rsidRPr="00262B3C" w:rsidRDefault="00262B3C" w:rsidP="00A94DCF">
      <w:pPr>
        <w:pStyle w:val="BodyText"/>
        <w:spacing w:line="312" w:lineRule="auto"/>
      </w:pPr>
      <w:r w:rsidRPr="00C55C71">
        <w:t>Đánh giá hiệu suất:</w:t>
      </w:r>
      <w:r w:rsidRPr="00262B3C">
        <w:t xml:space="preserve"> Đối với các thuật toán được áp dụng trực tiếp (A*, BFS), hiệu suất được đánh giá dựa trên các yếu tố như: </w:t>
      </w:r>
    </w:p>
    <w:p w14:paraId="147C73C8" w14:textId="77777777" w:rsidR="00262B3C" w:rsidRPr="00262B3C" w:rsidRDefault="00262B3C" w:rsidP="00A94DCF">
      <w:pPr>
        <w:pStyle w:val="BodyText"/>
        <w:spacing w:line="312" w:lineRule="auto"/>
      </w:pPr>
      <w:r w:rsidRPr="00C55C71">
        <w:t>Thời gian tìm kiếm:</w:t>
      </w:r>
      <w:r w:rsidRPr="00262B3C">
        <w:t xml:space="preserve"> Quái vật cần phản ứng nhanh với sự di chuyển của người chơi.</w:t>
      </w:r>
    </w:p>
    <w:p w14:paraId="057283C5" w14:textId="77777777" w:rsidR="00262B3C" w:rsidRPr="00262B3C" w:rsidRDefault="00262B3C" w:rsidP="00A94DCF">
      <w:pPr>
        <w:pStyle w:val="BodyText"/>
        <w:spacing w:line="312" w:lineRule="auto"/>
      </w:pPr>
      <w:r w:rsidRPr="00C55C71">
        <w:t>Số bước/chi phí của đường đi:</w:t>
      </w:r>
      <w:r w:rsidRPr="00262B3C">
        <w:t xml:space="preserve"> Đường đi tìm được có hợp lý và hiệu quả không.</w:t>
      </w:r>
    </w:p>
    <w:p w14:paraId="1535D451" w14:textId="77777777" w:rsidR="00262B3C" w:rsidRPr="00262B3C" w:rsidRDefault="00262B3C" w:rsidP="00A94DCF">
      <w:pPr>
        <w:pStyle w:val="BodyText"/>
        <w:spacing w:line="312" w:lineRule="auto"/>
      </w:pPr>
      <w:r w:rsidRPr="00C55C71">
        <w:t xml:space="preserve">Tài nguyên sử dụng: </w:t>
      </w:r>
      <w:r w:rsidRPr="00262B3C">
        <w:t>Mức độ tiêu thụ bộ nhớ và CPU, đảm bảo game vẫn chạy mượt mà khi có nhiều quái vật cùng hoạt động.</w:t>
      </w:r>
    </w:p>
    <w:p w14:paraId="348F9848" w14:textId="7C1938EC" w:rsidR="00262B3C" w:rsidRPr="00262B3C" w:rsidRDefault="00262B3C" w:rsidP="00A94DCF">
      <w:pPr>
        <w:pStyle w:val="BodyText"/>
        <w:spacing w:line="312" w:lineRule="auto"/>
      </w:pPr>
      <w:r w:rsidRPr="00262B3C">
        <w:rPr>
          <w:b/>
          <w:bCs/>
        </w:rPr>
        <w:t>Xem xét các thuật toán khác và lý do áp dụng/không áp dụng:</w:t>
      </w:r>
      <w:r w:rsidR="00C55C71">
        <w:rPr>
          <w:lang w:val="en-US"/>
        </w:rPr>
        <w:t xml:space="preserve"> </w:t>
      </w:r>
      <w:r w:rsidRPr="00262B3C">
        <w:t>Bên cạnh A* và BFS, nhóm cũng đã tìm hiểu các thuật toán khác trong khuôn khổ môn học Trí tuệ nhân tạo để có cái nhìn toàn diện hơn</w:t>
      </w:r>
      <w:r w:rsidR="00745736">
        <w:rPr>
          <w:lang w:val="en-US"/>
        </w:rPr>
        <w:t xml:space="preserve"> và quyết định chọn các thuật toán sau</w:t>
      </w:r>
      <w:r w:rsidRPr="00262B3C">
        <w:t>:</w:t>
      </w:r>
    </w:p>
    <w:p w14:paraId="03D1BF60" w14:textId="0CFFCBBD" w:rsidR="00262B3C" w:rsidRPr="00B5315B" w:rsidRDefault="00745736" w:rsidP="00A94DCF">
      <w:pPr>
        <w:pStyle w:val="BodyText"/>
        <w:spacing w:line="312" w:lineRule="auto"/>
        <w:rPr>
          <w:i/>
          <w:iCs/>
        </w:rPr>
      </w:pPr>
      <w:r w:rsidRPr="00B5315B">
        <w:rPr>
          <w:i/>
          <w:iCs/>
          <w:lang w:val="en-US"/>
        </w:rPr>
        <w:t xml:space="preserve">Đầu tiên, </w:t>
      </w:r>
      <w:r w:rsidR="00262B3C" w:rsidRPr="00B5315B">
        <w:rPr>
          <w:i/>
          <w:iCs/>
        </w:rPr>
        <w:t>Steepest-Ascent Hill Climbing (Leo đồi dốc nhất):</w:t>
      </w:r>
    </w:p>
    <w:p w14:paraId="20A788B7" w14:textId="77777777" w:rsidR="00262B3C" w:rsidRPr="00262B3C" w:rsidRDefault="00262B3C" w:rsidP="00A94DCF">
      <w:pPr>
        <w:pStyle w:val="BodyText"/>
        <w:spacing w:line="312" w:lineRule="auto"/>
      </w:pPr>
      <w:r w:rsidRPr="00B5315B">
        <w:t>Khả năng áp dụng:</w:t>
      </w:r>
      <w:r w:rsidRPr="00262B3C">
        <w:t xml:space="preserve"> Thuật toán này tìm kiếm cục bộ, cố gắng di chuyển đến trạng thái lân cận tốt nhất dựa trên hàm heuristic. Nó có thể được xem xét cho các hành vi AI rất đơn giản, ví dụ như quái vật chỉ di chuyển một bước theo hướng tốt nhất tức thời mà không cần lập kế hoạch đường đi dài.</w:t>
      </w:r>
    </w:p>
    <w:p w14:paraId="563488DB" w14:textId="77777777" w:rsidR="00262B3C" w:rsidRPr="00B5315B" w:rsidRDefault="00262B3C" w:rsidP="00A94DCF">
      <w:pPr>
        <w:pStyle w:val="BodyText"/>
        <w:spacing w:line="312" w:lineRule="auto"/>
      </w:pPr>
      <w:r w:rsidRPr="00B5315B">
        <w:t xml:space="preserve">Nguyên nhân không phải là giải pháp chính cho tìm đường phức tạp: </w:t>
      </w:r>
    </w:p>
    <w:p w14:paraId="38731220" w14:textId="38BA0033" w:rsidR="00262B3C" w:rsidRPr="00262B3C" w:rsidRDefault="00262B3C" w:rsidP="00A94DCF">
      <w:pPr>
        <w:pStyle w:val="BodyText"/>
        <w:spacing w:line="312" w:lineRule="auto"/>
      </w:pPr>
      <w:r w:rsidRPr="00262B3C">
        <w:t>Dễ bị kẹt ở các điểm tối ưu cục bộ, ví dụ quái vật đi vào ngõ cụt và không thể tìm đường ra mặc dù có đường đi khác.</w:t>
      </w:r>
    </w:p>
    <w:p w14:paraId="318B23ED" w14:textId="77777777" w:rsidR="00262B3C" w:rsidRPr="00262B3C" w:rsidRDefault="00262B3C" w:rsidP="00A94DCF">
      <w:pPr>
        <w:pStyle w:val="BodyText"/>
        <w:spacing w:line="312" w:lineRule="auto"/>
      </w:pPr>
      <w:r w:rsidRPr="00262B3C">
        <w:lastRenderedPageBreak/>
        <w:t>Không đảm bảo tìm được đường đi tối ưu toàn cục hoặc thậm chí là tìm được đường đi trong mọi trường hợp phức tạp.</w:t>
      </w:r>
    </w:p>
    <w:p w14:paraId="41EE0DD2" w14:textId="26E05479" w:rsidR="00262B3C" w:rsidRPr="00262B3C" w:rsidRDefault="00262B3C" w:rsidP="00A94DCF">
      <w:pPr>
        <w:pStyle w:val="BodyText"/>
        <w:spacing w:line="312" w:lineRule="auto"/>
      </w:pPr>
      <w:r w:rsidRPr="00474268">
        <w:t>Hướng xử lý/Đánh giá:</w:t>
      </w:r>
      <w:r w:rsidRPr="00262B3C">
        <w:t xml:space="preserve"> Nếu áp dụng, hiệu suất có thể được đánh giá bằng tốc độ </w:t>
      </w:r>
      <w:r w:rsidR="0017125E">
        <w:rPr>
          <w:lang w:val="en-US"/>
        </w:rPr>
        <w:t>tìm đến người chơi</w:t>
      </w:r>
      <w:r w:rsidRPr="00262B3C">
        <w:t xml:space="preserve"> nhưng chất lượng đường đi thường kém hơn A*/BFS. Trong dự án này, do yêu cầu về đường đi thông minh và tránh bị kẹt, Steepest-Ascent Hill Climbing không được chọn làm thuật toán tìm đường chính cho quái vật.</w:t>
      </w:r>
    </w:p>
    <w:p w14:paraId="6494F925" w14:textId="140E19D4" w:rsidR="00262B3C" w:rsidRPr="003B19B3" w:rsidRDefault="003B19B3" w:rsidP="00A94DCF">
      <w:pPr>
        <w:pStyle w:val="BodyText"/>
        <w:spacing w:line="312" w:lineRule="auto"/>
        <w:rPr>
          <w:i/>
          <w:iCs/>
        </w:rPr>
      </w:pPr>
      <w:r w:rsidRPr="003B19B3">
        <w:rPr>
          <w:i/>
          <w:iCs/>
          <w:lang w:val="en-US"/>
        </w:rPr>
        <w:t xml:space="preserve">Thứ hai, </w:t>
      </w:r>
      <w:r w:rsidR="00262B3C" w:rsidRPr="003B19B3">
        <w:rPr>
          <w:i/>
          <w:iCs/>
        </w:rPr>
        <w:t>And-Or Search (Tìm kiếm AND-OR):</w:t>
      </w:r>
    </w:p>
    <w:p w14:paraId="4226E1B3" w14:textId="15C0B2D0" w:rsidR="00262B3C" w:rsidRPr="00262B3C" w:rsidRDefault="00262B3C" w:rsidP="00A94DCF">
      <w:pPr>
        <w:pStyle w:val="BodyText"/>
        <w:spacing w:line="312" w:lineRule="auto"/>
      </w:pPr>
      <w:r w:rsidRPr="003B19B3">
        <w:t xml:space="preserve">Khả năng áp dụng: </w:t>
      </w:r>
      <w:r w:rsidRPr="00262B3C">
        <w:t>Thuật toán này mạnh cho các bài toán có thể phân rã thành các bài toán con với điều kiện AND và OR.</w:t>
      </w:r>
    </w:p>
    <w:p w14:paraId="68AD6106" w14:textId="77777777" w:rsidR="00262B3C" w:rsidRPr="00247F9A" w:rsidRDefault="00262B3C" w:rsidP="00A94DCF">
      <w:pPr>
        <w:pStyle w:val="BodyText"/>
        <w:spacing w:line="312" w:lineRule="auto"/>
      </w:pPr>
      <w:r w:rsidRPr="00247F9A">
        <w:t xml:space="preserve">Nguyên nhân không phải là giải pháp chính cho tìm đường của quái vật đơn lẻ: </w:t>
      </w:r>
    </w:p>
    <w:p w14:paraId="5E700A94" w14:textId="148B3244" w:rsidR="00262B3C" w:rsidRPr="00262B3C" w:rsidRDefault="00262B3C" w:rsidP="00A94DCF">
      <w:pPr>
        <w:pStyle w:val="BodyText"/>
        <w:spacing w:line="312" w:lineRule="auto"/>
      </w:pPr>
      <w:r w:rsidRPr="00262B3C">
        <w:t xml:space="preserve">Bài toán tìm đường của một quái vật đến người chơi thường là một chuỗi các lựa chọn OR (đi hướng này </w:t>
      </w:r>
      <w:r w:rsidR="00390C25">
        <w:rPr>
          <w:lang w:val="en-US"/>
        </w:rPr>
        <w:t>hoặc</w:t>
      </w:r>
      <w:r w:rsidRPr="00262B3C">
        <w:t xml:space="preserve"> hướng kia) mà không có cấu trúc AND phức tạp.</w:t>
      </w:r>
    </w:p>
    <w:p w14:paraId="0B52C315" w14:textId="77777777" w:rsidR="00262B3C" w:rsidRPr="00262B3C" w:rsidRDefault="00262B3C" w:rsidP="00A94DCF">
      <w:pPr>
        <w:pStyle w:val="BodyText"/>
        <w:spacing w:line="312" w:lineRule="auto"/>
      </w:pPr>
      <w:r w:rsidRPr="00262B3C">
        <w:t>Việc áp dụng And-Or Search có thể trở nên phức tạp hơn cần thiết và nếu không được tối ưu cẩn thận cho bài toán tìm đường đơn thuần, nó có thể hoạt động kém hiệu quả hơn A* (ví dụ, hoạt động như DFS nếu chỉ có nút OR).</w:t>
      </w:r>
    </w:p>
    <w:p w14:paraId="0112C504" w14:textId="77777777" w:rsidR="00262B3C" w:rsidRDefault="00262B3C" w:rsidP="00A94DCF">
      <w:pPr>
        <w:pStyle w:val="BodyText"/>
        <w:spacing w:line="312" w:lineRule="auto"/>
        <w:rPr>
          <w:lang w:val="en-US"/>
        </w:rPr>
      </w:pPr>
      <w:r w:rsidRPr="0088304E">
        <w:t>Hướng xử lý/Đánh giá:</w:t>
      </w:r>
      <w:r w:rsidRPr="00262B3C">
        <w:t xml:space="preserve"> Nếu một hành vi AI phức tạp hơn được thiết kế (ví dụ: quái vật cần hoàn thành một chuỗi các mục tiêu phụ theo một logic AND/OR nhất định trước khi tấn công người chơi), thì And-Or Search có thể trở nên phù hợp. Tuy nhiên, với phạm vi hiện tại của "The Last Knight", nó không được triển khai cho hành vi di chuyển chính.</w:t>
      </w:r>
    </w:p>
    <w:p w14:paraId="2AC4DECA" w14:textId="4B0A5985" w:rsidR="00B044B3" w:rsidRDefault="00D23024" w:rsidP="00A94DCF">
      <w:pPr>
        <w:pStyle w:val="BodyText"/>
        <w:spacing w:line="312" w:lineRule="auto"/>
        <w:rPr>
          <w:i/>
          <w:iCs/>
          <w:lang w:val="en-US"/>
        </w:rPr>
      </w:pPr>
      <w:r w:rsidRPr="00E30314">
        <w:rPr>
          <w:i/>
          <w:iCs/>
          <w:lang w:val="en-US"/>
        </w:rPr>
        <w:t>Thứ ba, thuật toán Backtracking:</w:t>
      </w:r>
    </w:p>
    <w:p w14:paraId="4D9FB291" w14:textId="1E5C76D4" w:rsidR="00911CC2" w:rsidRDefault="00911CC2" w:rsidP="00A94DCF">
      <w:pPr>
        <w:pStyle w:val="BodyText"/>
        <w:spacing w:line="312" w:lineRule="auto"/>
        <w:rPr>
          <w:lang w:val="en-US"/>
        </w:rPr>
      </w:pPr>
      <w:r>
        <w:rPr>
          <w:lang w:val="en-US"/>
        </w:rPr>
        <w:t xml:space="preserve">Khả năng áp dụng: </w:t>
      </w:r>
      <w:r w:rsidRPr="00911CC2">
        <w:rPr>
          <w:lang w:val="vi-VN"/>
        </w:rPr>
        <w:t xml:space="preserve">Thuật toán Backtracking có thể được áp dụng để giải quyết các bài toán thỏa mãn ràng buộc (Constraint Satisfaction Problems - CSPs) trong trò chơi. Ví dụ: tạo màn chơi theo ràng buộc (đảm bảo các yếu tố màn chơi như vị trí quái vật, vật phẩm, địa hình thỏa mãn các điều kiện thiết kế) hoặc lập kế hoạch hành động cho </w:t>
      </w:r>
      <w:r>
        <w:rPr>
          <w:lang w:val="en-US"/>
        </w:rPr>
        <w:t>quái vật</w:t>
      </w:r>
      <w:r w:rsidRPr="00911CC2">
        <w:rPr>
          <w:lang w:val="vi-VN"/>
        </w:rPr>
        <w:t>.</w:t>
      </w:r>
    </w:p>
    <w:p w14:paraId="208F3E7F" w14:textId="73D53306" w:rsidR="00911CC2" w:rsidRPr="00911CC2" w:rsidRDefault="00911CC2" w:rsidP="00A94DCF">
      <w:pPr>
        <w:pStyle w:val="BodyText"/>
        <w:spacing w:line="312" w:lineRule="auto"/>
        <w:rPr>
          <w:lang w:val="en-US"/>
        </w:rPr>
      </w:pPr>
      <w:r w:rsidRPr="00911CC2">
        <w:rPr>
          <w:lang w:val="vi-VN"/>
        </w:rPr>
        <w:t>Nguyên nhân không phải là giải pháp chính cho tìm đường của quái vật:</w:t>
      </w:r>
    </w:p>
    <w:p w14:paraId="0AA76727" w14:textId="0D3BF934" w:rsidR="001338FC" w:rsidRDefault="001338FC" w:rsidP="00A94DCF">
      <w:pPr>
        <w:pStyle w:val="BodyText"/>
        <w:spacing w:line="312" w:lineRule="auto"/>
        <w:rPr>
          <w:lang w:val="en-US"/>
        </w:rPr>
      </w:pPr>
      <w:r w:rsidRPr="001338FC">
        <w:rPr>
          <w:lang w:val="vi-VN"/>
        </w:rPr>
        <w:t xml:space="preserve">Bài toán tìm đường </w:t>
      </w:r>
      <w:r w:rsidRPr="001338FC">
        <w:rPr>
          <w:lang w:val="en-US"/>
        </w:rPr>
        <w:t>đi</w:t>
      </w:r>
      <w:r w:rsidRPr="001338FC">
        <w:rPr>
          <w:lang w:val="vi-VN"/>
        </w:rPr>
        <w:t xml:space="preserve"> của quái vật đòi hỏi phải đưa ra quyết định nhanh chóng trong thời gian thực. Thuật toán Backtracking, với bản chất thử và sai, có thể không đủ hiệu quả để đáp ứng yêu cầu này.</w:t>
      </w:r>
    </w:p>
    <w:p w14:paraId="6D2F3A33" w14:textId="5F41C75F" w:rsidR="001338FC" w:rsidRDefault="001338FC" w:rsidP="00A94DCF">
      <w:pPr>
        <w:pStyle w:val="BodyText"/>
        <w:spacing w:line="312" w:lineRule="auto"/>
        <w:rPr>
          <w:lang w:val="en-US"/>
        </w:rPr>
      </w:pPr>
      <w:r w:rsidRPr="001338FC">
        <w:rPr>
          <w:lang w:val="vi-VN"/>
        </w:rPr>
        <w:t>Ngoài ra, việc mô hình hóa bài toán tìm đường dưới dạng một CSP có thể phức tạp và không tự nhiên bằng các thuật toán tìm kiếm đường đi chuyên dụng như A* hay BFS.</w:t>
      </w:r>
    </w:p>
    <w:p w14:paraId="6B438C11" w14:textId="77777777" w:rsidR="00911CC2" w:rsidRDefault="00911CC2" w:rsidP="00A94DCF">
      <w:pPr>
        <w:pStyle w:val="BodyText"/>
        <w:spacing w:line="312" w:lineRule="auto"/>
        <w:rPr>
          <w:lang w:val="en-US"/>
        </w:rPr>
      </w:pPr>
      <w:r w:rsidRPr="00911CC2">
        <w:rPr>
          <w:lang w:val="en-US"/>
        </w:rPr>
        <w:t xml:space="preserve">Hướng xử lý/Đánh giá: </w:t>
      </w:r>
    </w:p>
    <w:p w14:paraId="0F9C8C99" w14:textId="1C9A6CDE" w:rsidR="00911CC2" w:rsidRPr="00911CC2" w:rsidRDefault="00911CC2" w:rsidP="00A94DCF">
      <w:pPr>
        <w:pStyle w:val="BodyText"/>
        <w:spacing w:line="312" w:lineRule="auto"/>
        <w:rPr>
          <w:lang w:val="en-US"/>
        </w:rPr>
      </w:pPr>
      <w:r w:rsidRPr="00911CC2">
        <w:rPr>
          <w:lang w:val="vi-VN"/>
        </w:rPr>
        <w:t>Trong các trường hợp mà tính tối ưu của lời giải quan trọng hơn tốc độ tìm kiếm (ví dụ: tạo màn chơi), Backtracking có thể là một lựa chọn phù hợp.</w:t>
      </w:r>
      <w:r>
        <w:rPr>
          <w:lang w:val="en-US"/>
        </w:rPr>
        <w:t xml:space="preserve"> </w:t>
      </w:r>
    </w:p>
    <w:p w14:paraId="5ABA548E" w14:textId="53631E9E" w:rsidR="00911CC2" w:rsidRPr="00911CC2" w:rsidRDefault="00911CC2" w:rsidP="00A94DCF">
      <w:pPr>
        <w:pStyle w:val="BodyText"/>
        <w:spacing w:line="312" w:lineRule="auto"/>
        <w:rPr>
          <w:lang w:val="en-US"/>
        </w:rPr>
      </w:pPr>
      <w:r w:rsidRPr="00911CC2">
        <w:rPr>
          <w:lang w:val="vi-VN"/>
        </w:rPr>
        <w:lastRenderedPageBreak/>
        <w:t>Hiệu suất của Backtracking phụ thuộc nhiều vào cách các ràng buộc được định nghĩa và thứ tự các biến được xét</w:t>
      </w:r>
      <w:r>
        <w:rPr>
          <w:lang w:val="en-US"/>
        </w:rPr>
        <w:t>.</w:t>
      </w:r>
    </w:p>
    <w:p w14:paraId="4B520440" w14:textId="6A14667B" w:rsidR="00D23024" w:rsidRDefault="00D23024" w:rsidP="00A94DCF">
      <w:pPr>
        <w:pStyle w:val="BodyText"/>
        <w:spacing w:line="312" w:lineRule="auto"/>
        <w:rPr>
          <w:i/>
          <w:iCs/>
          <w:lang w:val="en-US"/>
        </w:rPr>
      </w:pPr>
      <w:r w:rsidRPr="00E30314">
        <w:rPr>
          <w:i/>
          <w:iCs/>
          <w:lang w:val="en-US"/>
        </w:rPr>
        <w:t>Thứ tư, thuật toán Q-Learning:</w:t>
      </w:r>
    </w:p>
    <w:p w14:paraId="2459EB2E" w14:textId="5CDA6708" w:rsidR="00911CC2" w:rsidRDefault="00911CC2" w:rsidP="00A94DCF">
      <w:pPr>
        <w:pStyle w:val="BodyText"/>
        <w:spacing w:line="312" w:lineRule="auto"/>
        <w:rPr>
          <w:lang w:val="en-US"/>
        </w:rPr>
      </w:pPr>
      <w:r w:rsidRPr="00911CC2">
        <w:rPr>
          <w:lang w:val="en-US"/>
        </w:rPr>
        <w:t>Khả năng áp dụng:</w:t>
      </w:r>
      <w:r>
        <w:rPr>
          <w:lang w:val="en-US"/>
        </w:rPr>
        <w:t xml:space="preserve"> </w:t>
      </w:r>
      <w:r w:rsidRPr="00911CC2">
        <w:rPr>
          <w:lang w:val="vi-VN"/>
        </w:rPr>
        <w:t>Thuật toán Q-Learning (một thuật toán học tăng cường) có thể được áp dụng để huấn luyện hành vi của quái vật. Ví dụ: quái vật có thể học các chiến lược chiến đấu hiệu quả hoặc học cách di chuyển tối ưu trong các môi trường phức tạp.</w:t>
      </w:r>
    </w:p>
    <w:p w14:paraId="785DAE6E" w14:textId="37137651" w:rsidR="00911CC2" w:rsidRPr="00911CC2" w:rsidRDefault="00911CC2" w:rsidP="00A94DCF">
      <w:pPr>
        <w:pStyle w:val="BodyText"/>
        <w:spacing w:line="312" w:lineRule="auto"/>
        <w:rPr>
          <w:lang w:val="en-US"/>
        </w:rPr>
      </w:pPr>
      <w:r w:rsidRPr="00911CC2">
        <w:rPr>
          <w:lang w:val="vi-VN"/>
        </w:rPr>
        <w:t>Nguyên nhân không phải là giải pháp chính cho tìm đường của quái vật:</w:t>
      </w:r>
    </w:p>
    <w:p w14:paraId="11F62403" w14:textId="408DE1E9" w:rsidR="001338FC" w:rsidRPr="001338FC" w:rsidRDefault="001338FC" w:rsidP="00A94DCF">
      <w:pPr>
        <w:pStyle w:val="BodyText"/>
        <w:spacing w:line="312" w:lineRule="auto"/>
        <w:rPr>
          <w:lang w:val="en-US"/>
        </w:rPr>
      </w:pPr>
      <w:r w:rsidRPr="001338FC">
        <w:rPr>
          <w:lang w:val="en-US"/>
        </w:rPr>
        <w:t xml:space="preserve">Q-Learning đòi hỏi một lượng lớn dữ liệu (tức là tương tác với môi trường) để học được các giá trị Q tối ưu. Trong môi trường trò chơi thời gian thực, việc thu thập đủ dữ liệu có thể tốn thời gian và tài nguyên.   </w:t>
      </w:r>
    </w:p>
    <w:p w14:paraId="04522ADF" w14:textId="0BF7E80D" w:rsidR="001338FC" w:rsidRDefault="001338FC" w:rsidP="00A94DCF">
      <w:pPr>
        <w:pStyle w:val="BodyText"/>
        <w:spacing w:line="312" w:lineRule="auto"/>
        <w:rPr>
          <w:lang w:val="en-US"/>
        </w:rPr>
      </w:pPr>
      <w:r w:rsidRPr="001338FC">
        <w:rPr>
          <w:lang w:val="en-US"/>
        </w:rPr>
        <w:t>Ngoài ra, việc xác định hàm phần thưởng phù hợp cho bài toán tìm đường (ví dụ: phần thưởng khi đến gần người chơi, hình phạt khi va vào tường) có thể đòi hỏi thử nghiệm và điều chỉnh kỹ lưỡng.</w:t>
      </w:r>
    </w:p>
    <w:p w14:paraId="49F22EAD" w14:textId="77777777" w:rsidR="00911CC2" w:rsidRDefault="00911CC2" w:rsidP="00A94DCF">
      <w:pPr>
        <w:pStyle w:val="BodyText"/>
        <w:spacing w:line="312" w:lineRule="auto"/>
        <w:rPr>
          <w:lang w:val="en-US"/>
        </w:rPr>
      </w:pPr>
      <w:r w:rsidRPr="00911CC2">
        <w:rPr>
          <w:lang w:val="en-US"/>
        </w:rPr>
        <w:t xml:space="preserve">Hướng xử lý/Đánh giá: </w:t>
      </w:r>
    </w:p>
    <w:p w14:paraId="5761471E" w14:textId="0D8479D1" w:rsidR="00911CC2" w:rsidRDefault="00911CC2" w:rsidP="00A94DCF">
      <w:pPr>
        <w:pStyle w:val="BodyText"/>
        <w:spacing w:line="312" w:lineRule="auto"/>
        <w:rPr>
          <w:lang w:val="en-US"/>
        </w:rPr>
      </w:pPr>
      <w:r w:rsidRPr="00911CC2">
        <w:rPr>
          <w:lang w:val="vi-VN"/>
        </w:rPr>
        <w:t>Nếu Q-Learning được sử dụng để huấn luyện hành vi của quái vật, cần đánh giá khả năng học hỏi và thích nghi của chúng.</w:t>
      </w:r>
    </w:p>
    <w:p w14:paraId="2FF00707" w14:textId="72FFC4FB" w:rsidR="00911CC2" w:rsidRDefault="00911CC2" w:rsidP="00A94DCF">
      <w:pPr>
        <w:pStyle w:val="BodyText"/>
        <w:spacing w:line="312" w:lineRule="auto"/>
        <w:rPr>
          <w:lang w:val="en-US"/>
        </w:rPr>
      </w:pPr>
      <w:r w:rsidRPr="00911CC2">
        <w:rPr>
          <w:lang w:val="vi-VN"/>
        </w:rPr>
        <w:t>Các yếu tố như tốc độ học (learning rate), hệ số chiết khấu (discount factor) và hàm phần thưởng có ảnh hưởng lớn đến hiệu suất của Q-Learning.</w:t>
      </w:r>
    </w:p>
    <w:p w14:paraId="5A45C3F3" w14:textId="15474681" w:rsidR="00911CC2" w:rsidRPr="00911CC2" w:rsidRDefault="00911CC2" w:rsidP="00A94DCF">
      <w:pPr>
        <w:pStyle w:val="BodyText"/>
        <w:spacing w:line="312" w:lineRule="auto"/>
        <w:ind w:left="261" w:firstLine="720"/>
        <w:rPr>
          <w:lang w:val="en-US"/>
        </w:rPr>
      </w:pPr>
      <w:r w:rsidRPr="00911CC2">
        <w:rPr>
          <w:lang w:val="vi-VN"/>
        </w:rPr>
        <w:t>Cần xem xét sự cân bằng giữa khả năng khám phá (exploration) và khai thác (exploitation) của quái vật trong quá trình học.</w:t>
      </w:r>
    </w:p>
    <w:p w14:paraId="3373CBA1" w14:textId="05046477" w:rsidR="00262B3C" w:rsidRPr="00262B3C" w:rsidRDefault="00262B3C" w:rsidP="00A94DCF">
      <w:pPr>
        <w:pStyle w:val="BodyText"/>
        <w:spacing w:line="312" w:lineRule="auto"/>
        <w:ind w:left="261" w:firstLine="720"/>
      </w:pPr>
      <w:r w:rsidRPr="00262B3C">
        <w:rPr>
          <w:b/>
          <w:bCs/>
        </w:rPr>
        <w:t>Tổng kết ý tưởng thuật toán:</w:t>
      </w:r>
    </w:p>
    <w:p w14:paraId="47E1F655" w14:textId="4F2572D7" w:rsidR="00262B3C" w:rsidRPr="00262B3C" w:rsidRDefault="00262B3C" w:rsidP="00A94DCF">
      <w:pPr>
        <w:pStyle w:val="BodyText"/>
        <w:spacing w:line="312" w:lineRule="auto"/>
        <w:ind w:left="261" w:firstLine="720"/>
      </w:pPr>
      <w:r w:rsidRPr="00262B3C">
        <w:t>Dự án sẽ tập trung triển khai</w:t>
      </w:r>
      <w:r w:rsidR="000B2286">
        <w:rPr>
          <w:lang w:val="en-US"/>
        </w:rPr>
        <w:t xml:space="preserve">, </w:t>
      </w:r>
      <w:r w:rsidRPr="00262B3C">
        <w:t>tối ưu hóa</w:t>
      </w:r>
      <w:r w:rsidR="000B2286">
        <w:rPr>
          <w:lang w:val="en-US"/>
        </w:rPr>
        <w:t xml:space="preserve"> và chọn</w:t>
      </w:r>
      <w:r w:rsidRPr="00262B3C">
        <w:t xml:space="preserve"> </w:t>
      </w:r>
      <w:r w:rsidRPr="0048340A">
        <w:t>A*</w:t>
      </w:r>
      <w:r w:rsidRPr="00262B3C">
        <w:t xml:space="preserve"> là</w:t>
      </w:r>
      <w:r w:rsidR="000B2286">
        <w:rPr>
          <w:lang w:val="en-US"/>
        </w:rPr>
        <w:t>m</w:t>
      </w:r>
      <w:r w:rsidRPr="00262B3C">
        <w:t xml:space="preserve"> thuật toán chính cho việc tìm đường của quái vật, do tính hiệu quả và khả năng tìm được đường đi thông minh.</w:t>
      </w:r>
      <w:r w:rsidRPr="0048340A">
        <w:t xml:space="preserve"> BFS</w:t>
      </w:r>
      <w:r w:rsidRPr="00262B3C">
        <w:t xml:space="preserve"> sẽ được sử dụng để so sánh, đối chiếu hoặc cho các trường hợp đơn giản hơn. </w:t>
      </w:r>
      <w:r w:rsidRPr="00B044B3">
        <w:t xml:space="preserve">Các thuật toán khác như Steepest-Ascent Hill Climbing, And-Or Search, </w:t>
      </w:r>
      <w:r w:rsidR="00B044B3" w:rsidRPr="00B044B3">
        <w:rPr>
          <w:lang w:val="en-US"/>
        </w:rPr>
        <w:t>B</w:t>
      </w:r>
      <w:r w:rsidR="00B044B3">
        <w:rPr>
          <w:lang w:val="en-US"/>
        </w:rPr>
        <w:t>acktracking và Q-Learning</w:t>
      </w:r>
      <w:r w:rsidRPr="00262B3C">
        <w:t xml:space="preserve"> được nghiên cứu để hiểu rõ hơn về các phương pháp giải quyết vấn đề trong AI, phân tích ưu nhược điểm và xác định lý do chúng có thể không phải là lựa chọn hàng đầu cho bài toán tìm đường cụ thể trong "The Last Knight", nhưng có thể hữu ích cho các khía cạnh khác hoặc các phiên bản mở rộng của trò chơi trong tương lai. Đánh giá sẽ tập trung vào chất lượng đường đi, thời gian xử lý và tác động đến trải nghiệm người chơi.</w:t>
      </w:r>
    </w:p>
    <w:p w14:paraId="578CC7D7" w14:textId="7707F76D" w:rsidR="006757A0" w:rsidRPr="00923DF4" w:rsidRDefault="00F843AD" w:rsidP="00A94DCF">
      <w:pPr>
        <w:pStyle w:val="Heading2"/>
        <w:numPr>
          <w:ilvl w:val="1"/>
          <w:numId w:val="24"/>
        </w:numPr>
        <w:ind w:left="0" w:firstLine="0"/>
        <w:rPr>
          <w:rFonts w:ascii="Times New Roman" w:hAnsi="Times New Roman" w:cs="Times New Roman"/>
          <w:b/>
          <w:bCs/>
          <w:color w:val="auto"/>
        </w:rPr>
      </w:pPr>
      <w:bookmarkStart w:id="18" w:name="_Toc198065239"/>
      <w:r w:rsidRPr="00923DF4">
        <w:rPr>
          <w:rFonts w:ascii="Times New Roman" w:hAnsi="Times New Roman" w:cs="Times New Roman"/>
          <w:b/>
          <w:bCs/>
          <w:color w:val="auto"/>
        </w:rPr>
        <w:t>Chi tiết về các thuật toán chính đã sử dụng</w:t>
      </w:r>
      <w:bookmarkEnd w:id="18"/>
    </w:p>
    <w:p w14:paraId="193DCD0F" w14:textId="20E48E8F" w:rsidR="009123E3" w:rsidRPr="008550C5" w:rsidRDefault="009123E3" w:rsidP="00A94DCF">
      <w:pPr>
        <w:pStyle w:val="BodyText"/>
        <w:spacing w:line="312" w:lineRule="auto"/>
        <w:ind w:left="261" w:firstLine="720"/>
        <w:rPr>
          <w:lang w:val="vi-VN"/>
        </w:rPr>
      </w:pPr>
      <w:r w:rsidRPr="008550C5">
        <w:rPr>
          <w:lang w:val="vi-VN"/>
        </w:rPr>
        <w:t xml:space="preserve">Các thuật toán tìm kiếm đường đi </w:t>
      </w:r>
      <w:r w:rsidR="00F95309" w:rsidRPr="008550C5">
        <w:rPr>
          <w:b/>
          <w:bCs/>
          <w:i/>
          <w:iCs/>
          <w:lang w:val="vi-VN"/>
        </w:rPr>
        <w:t>A*, BFS, Steepest Ascent Hill Climbing</w:t>
      </w:r>
      <w:r w:rsidR="00F95309">
        <w:rPr>
          <w:b/>
          <w:bCs/>
          <w:i/>
          <w:iCs/>
          <w:lang w:val="en-US"/>
        </w:rPr>
        <w:t xml:space="preserve">, </w:t>
      </w:r>
      <w:r w:rsidR="00F95309" w:rsidRPr="008550C5">
        <w:rPr>
          <w:b/>
          <w:bCs/>
          <w:i/>
          <w:iCs/>
          <w:lang w:val="vi-VN"/>
        </w:rPr>
        <w:t>And Or Search</w:t>
      </w:r>
      <w:r w:rsidR="00F95309">
        <w:rPr>
          <w:b/>
          <w:bCs/>
          <w:i/>
          <w:iCs/>
          <w:lang w:val="en-US"/>
        </w:rPr>
        <w:t>, Backtracking và Q-Learning</w:t>
      </w:r>
      <w:r w:rsidRPr="008550C5">
        <w:rPr>
          <w:lang w:val="vi-VN"/>
        </w:rPr>
        <w:t xml:space="preserve"> được sử dụng để điều khiển hành vi di chuyển của quái vật được triển khai trong module </w:t>
      </w:r>
      <w:r w:rsidR="00CC6DD9" w:rsidRPr="00CC6DD9">
        <w:rPr>
          <w:b/>
          <w:bCs/>
          <w:lang w:val="vi-VN"/>
        </w:rPr>
        <w:t>Search_Algorithm</w:t>
      </w:r>
      <w:r w:rsidRPr="008550C5">
        <w:rPr>
          <w:b/>
          <w:bCs/>
          <w:lang w:val="vi-VN"/>
        </w:rPr>
        <w:t>.py</w:t>
      </w:r>
      <w:r w:rsidRPr="008550C5">
        <w:rPr>
          <w:lang w:val="vi-VN"/>
        </w:rPr>
        <w:t>.</w:t>
      </w:r>
    </w:p>
    <w:p w14:paraId="72F076CA" w14:textId="2ACC99F6" w:rsidR="009123E3" w:rsidRPr="008550C5" w:rsidRDefault="009123E3" w:rsidP="00A94DCF">
      <w:pPr>
        <w:pStyle w:val="BodyText"/>
        <w:spacing w:line="312" w:lineRule="auto"/>
        <w:ind w:left="261" w:firstLine="720"/>
        <w:rPr>
          <w:lang w:val="vi-VN"/>
        </w:rPr>
      </w:pPr>
      <w:r w:rsidRPr="008550C5">
        <w:rPr>
          <w:i/>
          <w:iCs/>
          <w:lang w:val="vi-VN"/>
        </w:rPr>
        <w:t>Thuật toán A</w:t>
      </w:r>
      <w:r w:rsidRPr="008550C5">
        <w:rPr>
          <w:lang w:val="vi-VN"/>
        </w:rPr>
        <w:t>*</w:t>
      </w:r>
      <w:r w:rsidR="00A74391" w:rsidRPr="008550C5">
        <w:rPr>
          <w:lang w:val="vi-VN"/>
        </w:rPr>
        <w:t xml:space="preserve"> </w:t>
      </w:r>
      <w:r w:rsidR="00A74391" w:rsidRPr="008550C5">
        <w:rPr>
          <w:i/>
          <w:iCs/>
          <w:lang w:val="vi-VN"/>
        </w:rPr>
        <w:t>(A Star)</w:t>
      </w:r>
      <w:r w:rsidRPr="008550C5">
        <w:rPr>
          <w:i/>
          <w:iCs/>
          <w:lang w:val="vi-VN"/>
        </w:rPr>
        <w:t>:</w:t>
      </w:r>
      <w:r w:rsidRPr="008550C5">
        <w:rPr>
          <w:lang w:val="vi-VN"/>
        </w:rPr>
        <w:t xml:space="preserve"> </w:t>
      </w:r>
    </w:p>
    <w:p w14:paraId="06C67308" w14:textId="04B1083D" w:rsidR="00653E3B" w:rsidRPr="008550C5" w:rsidRDefault="00BF586B" w:rsidP="00A94DCF">
      <w:pPr>
        <w:pStyle w:val="BodyText"/>
        <w:spacing w:line="312" w:lineRule="auto"/>
        <w:ind w:left="261" w:firstLine="720"/>
        <w:rPr>
          <w:lang w:val="vi-VN"/>
        </w:rPr>
      </w:pPr>
      <w:r w:rsidRPr="008550C5">
        <w:rPr>
          <w:lang w:val="vi-VN"/>
        </w:rPr>
        <w:lastRenderedPageBreak/>
        <w:t xml:space="preserve">Bản chất: </w:t>
      </w:r>
      <w:r w:rsidR="00653E3B" w:rsidRPr="008550C5">
        <w:rPr>
          <w:lang w:val="vi-VN"/>
        </w:rPr>
        <w:t>Là một thuật toán tìm kiếm có thông tin (informed search algorithm), nghĩa là nó sử dụng thông tin bổ sung</w:t>
      </w:r>
      <w:r w:rsidRPr="008550C5">
        <w:rPr>
          <w:lang w:val="vi-VN"/>
        </w:rPr>
        <w:t xml:space="preserve"> (heuristic)</w:t>
      </w:r>
      <w:r w:rsidR="00653E3B" w:rsidRPr="008550C5">
        <w:rPr>
          <w:lang w:val="vi-VN"/>
        </w:rPr>
        <w:t xml:space="preserve"> về bài toán để tìm ra lời giải </w:t>
      </w:r>
      <w:r w:rsidR="009D4EE9" w:rsidRPr="008550C5">
        <w:rPr>
          <w:lang w:val="vi-VN"/>
        </w:rPr>
        <w:t xml:space="preserve">một cách </w:t>
      </w:r>
      <w:r w:rsidR="00653E3B" w:rsidRPr="008550C5">
        <w:rPr>
          <w:lang w:val="vi-VN"/>
        </w:rPr>
        <w:t xml:space="preserve">hiệu quả hơn. </w:t>
      </w:r>
    </w:p>
    <w:p w14:paraId="0637A704" w14:textId="580A7F23" w:rsidR="00653E3B" w:rsidRPr="008550C5" w:rsidRDefault="005B4FD8" w:rsidP="00A94DCF">
      <w:pPr>
        <w:pStyle w:val="BodyText"/>
        <w:spacing w:line="312" w:lineRule="auto"/>
        <w:ind w:left="261" w:firstLine="720"/>
        <w:rPr>
          <w:lang w:val="vi-VN"/>
        </w:rPr>
      </w:pPr>
      <w:r w:rsidRPr="008550C5">
        <w:rPr>
          <w:lang w:val="vi-VN"/>
        </w:rPr>
        <w:t xml:space="preserve">Hàm Heuristic: </w:t>
      </w:r>
      <w:r w:rsidR="00653E3B" w:rsidRPr="008550C5">
        <w:rPr>
          <w:lang w:val="vi-VN"/>
        </w:rPr>
        <w:t xml:space="preserve">A* sử dụng một hàm heuristic để ước tính chi phí tức khoảng cách từ vị trí của quái vật đang đứng hiện tại trên bản đồ đến vị trí của người chơi. Hàm heuristic này cung cấp một "ước đoán thông minh" về chi phí còn lại, giúp A* ưu tiên các đường đi có khả năng dẫn đến mục tiêu nhanh hơn. </w:t>
      </w:r>
    </w:p>
    <w:p w14:paraId="7B49E01C" w14:textId="4BEB67AA" w:rsidR="00653E3B" w:rsidRPr="008550C5" w:rsidRDefault="00653E3B" w:rsidP="00A94DCF">
      <w:pPr>
        <w:pStyle w:val="BodyText"/>
        <w:spacing w:line="312" w:lineRule="auto"/>
        <w:ind w:left="261" w:firstLine="720"/>
        <w:rPr>
          <w:lang w:val="vi-VN"/>
        </w:rPr>
      </w:pPr>
      <w:r w:rsidRPr="008550C5">
        <w:rPr>
          <w:lang w:val="vi-VN"/>
        </w:rPr>
        <w:t xml:space="preserve">Trong trò chơi này, hàm heuristic </w:t>
      </w:r>
      <w:r w:rsidR="00F54352" w:rsidRPr="008550C5">
        <w:rPr>
          <w:lang w:val="vi-VN"/>
        </w:rPr>
        <w:t>sử dụng</w:t>
      </w:r>
      <w:r w:rsidRPr="008550C5">
        <w:rPr>
          <w:lang w:val="vi-VN"/>
        </w:rPr>
        <w:t xml:space="preserve"> là khoảng cách Manhattan (tổng của sự khác biệt tuyệt đối giữa tọa độ x và tọa độ y) giữa quái vật và người chơi. </w:t>
      </w:r>
    </w:p>
    <w:p w14:paraId="30959923" w14:textId="594C060B" w:rsidR="00653E3B" w:rsidRPr="008550C5" w:rsidRDefault="00246105" w:rsidP="00A94DCF">
      <w:pPr>
        <w:pStyle w:val="BodyText"/>
        <w:spacing w:line="312" w:lineRule="auto"/>
        <w:ind w:left="261" w:firstLine="720"/>
        <w:rPr>
          <w:lang w:val="vi-VN"/>
        </w:rPr>
      </w:pPr>
      <w:r w:rsidRPr="008550C5">
        <w:rPr>
          <w:lang w:val="vi-VN"/>
        </w:rPr>
        <w:t xml:space="preserve">Cơ chế hoạt động: </w:t>
      </w:r>
      <w:r w:rsidR="00653E3B" w:rsidRPr="008550C5">
        <w:rPr>
          <w:lang w:val="vi-VN"/>
        </w:rPr>
        <w:t xml:space="preserve">Thuật toán A* sử dụng một hàng đợi ưu tiên (priority queue) để lưu trữ các </w:t>
      </w:r>
      <w:r w:rsidR="00F54352" w:rsidRPr="008550C5">
        <w:rPr>
          <w:lang w:val="vi-VN"/>
        </w:rPr>
        <w:t>vị trí</w:t>
      </w:r>
      <w:r w:rsidR="00653E3B" w:rsidRPr="008550C5">
        <w:rPr>
          <w:lang w:val="vi-VN"/>
        </w:rPr>
        <w:t xml:space="preserve"> cần xét, với ưu tiên được xác định bởi tổng chi phí đã đi qua</w:t>
      </w:r>
      <w:r w:rsidR="00D45E90" w:rsidRPr="008550C5">
        <w:rPr>
          <w:lang w:val="vi-VN"/>
        </w:rPr>
        <w:t xml:space="preserve"> </w:t>
      </w:r>
      <w:r w:rsidR="00653E3B" w:rsidRPr="008550C5">
        <w:rPr>
          <w:lang w:val="vi-VN"/>
        </w:rPr>
        <w:t>và chi phí ước tính đến mục tiêu (f = g + h, trong đó g là chi phí đã đi qua và h là chi phí ước tính).</w:t>
      </w:r>
    </w:p>
    <w:p w14:paraId="709A4449" w14:textId="38D52918" w:rsidR="00B21840" w:rsidRPr="008550C5" w:rsidRDefault="00B21840" w:rsidP="00A94DCF">
      <w:pPr>
        <w:pStyle w:val="BodyText"/>
        <w:spacing w:line="312" w:lineRule="auto"/>
        <w:ind w:left="261" w:firstLine="720"/>
        <w:rPr>
          <w:lang w:val="vi-VN"/>
        </w:rPr>
      </w:pPr>
      <w:r w:rsidRPr="008550C5">
        <w:rPr>
          <w:lang w:val="vi-VN"/>
        </w:rPr>
        <w:t xml:space="preserve">Ưu điểm: A* thường được ưu tiên vì nó có thể tìm ra đường đi ngắn nhất (hoặc đường đi có chi phí thấp nhất) một cách hiệu quả hơn so với BFS, đặc biệt là trong các bản đồ lớn và phức tạp, nơi có nhiều ngóc ngách và đường đi khác nhau. </w:t>
      </w:r>
    </w:p>
    <w:p w14:paraId="0E0A1906" w14:textId="09774DCA" w:rsidR="009123E3" w:rsidRPr="008550C5" w:rsidRDefault="009123E3" w:rsidP="00A94DCF">
      <w:pPr>
        <w:pStyle w:val="BodyText"/>
        <w:spacing w:line="312" w:lineRule="auto"/>
        <w:ind w:left="261" w:firstLine="720"/>
        <w:rPr>
          <w:lang w:val="vi-VN"/>
        </w:rPr>
      </w:pPr>
      <w:r w:rsidRPr="008550C5">
        <w:rPr>
          <w:i/>
          <w:iCs/>
          <w:lang w:val="vi-VN"/>
        </w:rPr>
        <w:t>Thuật toán BFS</w:t>
      </w:r>
      <w:r w:rsidR="00021A1B" w:rsidRPr="008550C5">
        <w:rPr>
          <w:i/>
          <w:iCs/>
          <w:lang w:val="vi-VN"/>
        </w:rPr>
        <w:t xml:space="preserve"> (Breadth-First Search - Tìm kiếm theo chiều rộng)</w:t>
      </w:r>
      <w:r w:rsidRPr="008550C5">
        <w:rPr>
          <w:i/>
          <w:iCs/>
          <w:lang w:val="vi-VN"/>
        </w:rPr>
        <w:t xml:space="preserve">: </w:t>
      </w:r>
    </w:p>
    <w:p w14:paraId="054412A7" w14:textId="08237A67" w:rsidR="00F54352" w:rsidRPr="008550C5" w:rsidRDefault="005C44CD" w:rsidP="00A94DCF">
      <w:pPr>
        <w:pStyle w:val="BodyText"/>
        <w:spacing w:line="312" w:lineRule="auto"/>
        <w:ind w:left="261" w:firstLine="720"/>
        <w:rPr>
          <w:lang w:val="vi-VN"/>
        </w:rPr>
      </w:pPr>
      <w:r w:rsidRPr="008550C5">
        <w:rPr>
          <w:lang w:val="vi-VN"/>
        </w:rPr>
        <w:t xml:space="preserve">Bản chất: </w:t>
      </w:r>
      <w:r w:rsidR="00F54352" w:rsidRPr="008550C5">
        <w:rPr>
          <w:lang w:val="vi-VN"/>
        </w:rPr>
        <w:t xml:space="preserve">Là một thuật toán tìm kiếm không có thông tin (uninformed search algorithm), nghĩa là nó không sử dụng bất kỳ thông tin bổ sung nào về bài toán ngoài thông tin có sẵn trong đồ thị (bản đồ). </w:t>
      </w:r>
    </w:p>
    <w:p w14:paraId="1F8C4CFD" w14:textId="3AF8ADB2" w:rsidR="00F54352" w:rsidRPr="008550C5" w:rsidRDefault="005C44CD" w:rsidP="00A94DCF">
      <w:pPr>
        <w:pStyle w:val="BodyText"/>
        <w:spacing w:line="312" w:lineRule="auto"/>
        <w:ind w:left="261" w:firstLine="720"/>
        <w:rPr>
          <w:lang w:val="vi-VN"/>
        </w:rPr>
      </w:pPr>
      <w:r w:rsidRPr="008550C5">
        <w:rPr>
          <w:lang w:val="vi-VN"/>
        </w:rPr>
        <w:t xml:space="preserve">Cơ chế hoạt động: </w:t>
      </w:r>
      <w:r w:rsidR="00F54352" w:rsidRPr="008550C5">
        <w:rPr>
          <w:lang w:val="vi-VN"/>
        </w:rPr>
        <w:t xml:space="preserve">BFS duyệt qua tất cả các vị trí theo thứ tự khoảng cách từ vị trí bắt đầu. Nó bắt đầu từ vị trí của quái vật và khám phá tất cả các vị trí lân cận có thể đi được, sau đó khám phá tất cả các vị trí lân cận của các vị trí đó, và cứ tiếp tục như vậy cho đến khi tìm thấy mục tiêu (người chơi). </w:t>
      </w:r>
    </w:p>
    <w:p w14:paraId="6F7C8DD0" w14:textId="77777777" w:rsidR="005C44CD" w:rsidRPr="008550C5" w:rsidRDefault="005C44CD" w:rsidP="00A94DCF">
      <w:pPr>
        <w:pStyle w:val="BodyText"/>
        <w:spacing w:line="312" w:lineRule="auto"/>
        <w:ind w:left="261" w:firstLine="720"/>
        <w:rPr>
          <w:lang w:val="vi-VN"/>
        </w:rPr>
      </w:pPr>
      <w:r w:rsidRPr="008550C5">
        <w:rPr>
          <w:lang w:val="vi-VN"/>
        </w:rPr>
        <w:t xml:space="preserve">Ưu điểm: </w:t>
      </w:r>
      <w:r w:rsidR="00F54352" w:rsidRPr="008550C5">
        <w:rPr>
          <w:lang w:val="vi-VN"/>
        </w:rPr>
        <w:t>BFS đảm bảo tìm ra đường đi ngắn nhất (nếu có)</w:t>
      </w:r>
      <w:r w:rsidRPr="008550C5">
        <w:rPr>
          <w:lang w:val="vi-VN"/>
        </w:rPr>
        <w:t>.</w:t>
      </w:r>
    </w:p>
    <w:p w14:paraId="131C3FFC" w14:textId="29B800B2" w:rsidR="00F54352" w:rsidRPr="008550C5" w:rsidRDefault="005C44CD" w:rsidP="00A94DCF">
      <w:pPr>
        <w:pStyle w:val="BodyText"/>
        <w:spacing w:line="312" w:lineRule="auto"/>
        <w:ind w:left="261" w:firstLine="720"/>
        <w:rPr>
          <w:lang w:val="vi-VN"/>
        </w:rPr>
      </w:pPr>
      <w:r w:rsidRPr="008550C5">
        <w:rPr>
          <w:lang w:val="vi-VN"/>
        </w:rPr>
        <w:t xml:space="preserve">Nhược điểm: </w:t>
      </w:r>
      <w:r w:rsidR="00F54352" w:rsidRPr="008550C5">
        <w:rPr>
          <w:lang w:val="vi-VN"/>
        </w:rPr>
        <w:t>có thể tốn kém hơn về mặt tài nguyên bộ nhớ so với A*, đặc biệt là trong các bản đồ có nhiều nhánh và đường đi khác nhau, vì nó cần lưu trữ tất cả các vị trí đã được khám phá.</w:t>
      </w:r>
    </w:p>
    <w:p w14:paraId="438EA79A" w14:textId="77777777" w:rsidR="00DA0F29" w:rsidRPr="008550C5" w:rsidRDefault="00DA0F29" w:rsidP="00A94DCF">
      <w:pPr>
        <w:pStyle w:val="BodyText"/>
        <w:spacing w:line="312" w:lineRule="auto"/>
        <w:ind w:left="261" w:firstLine="720"/>
        <w:rPr>
          <w:i/>
          <w:iCs/>
          <w:lang w:val="vi-VN"/>
        </w:rPr>
      </w:pPr>
      <w:r w:rsidRPr="008550C5">
        <w:rPr>
          <w:i/>
          <w:iCs/>
          <w:lang w:val="vi-VN"/>
        </w:rPr>
        <w:t>Thuật toán Steepest Ascent Hill Climbing (Leo đồi dốc nhất):</w:t>
      </w:r>
    </w:p>
    <w:p w14:paraId="52C08ED1" w14:textId="28F148A5" w:rsidR="00DA0F29" w:rsidRPr="008550C5" w:rsidRDefault="00DA0F29" w:rsidP="00A94DCF">
      <w:pPr>
        <w:pStyle w:val="BodyText"/>
        <w:spacing w:line="312" w:lineRule="auto"/>
        <w:rPr>
          <w:lang w:val="vi-VN"/>
        </w:rPr>
      </w:pPr>
      <w:r w:rsidRPr="008550C5">
        <w:rPr>
          <w:lang w:val="vi-VN"/>
        </w:rPr>
        <w:t>Bản chất: Là một thuật toán tìm kiếm cục bộ (local search algorithm). Nó cố</w:t>
      </w:r>
      <w:r w:rsidR="00B52555">
        <w:rPr>
          <w:lang w:val="en-US"/>
        </w:rPr>
        <w:t xml:space="preserve"> </w:t>
      </w:r>
      <w:r w:rsidRPr="008550C5">
        <w:rPr>
          <w:lang w:val="vi-VN"/>
        </w:rPr>
        <w:t>gắng cải thiện giải pháp hiện tại bằng cách thực hiện các bước đi đến trạng thái lân cận tốt nhất một cách lặp đi lặp lại. Nó không khám phá toàn bộ không gian trạng thái mà tập trung vào việc "leo lên" từ vị trí hiện tại.</w:t>
      </w:r>
    </w:p>
    <w:p w14:paraId="4033D9E4" w14:textId="77777777" w:rsidR="00DA0F29" w:rsidRPr="008550C5" w:rsidRDefault="00DA0F29" w:rsidP="00A94DCF">
      <w:pPr>
        <w:pStyle w:val="BodyText"/>
        <w:spacing w:line="312" w:lineRule="auto"/>
        <w:rPr>
          <w:lang w:val="vi-VN"/>
        </w:rPr>
      </w:pPr>
      <w:r w:rsidRPr="008550C5">
        <w:rPr>
          <w:lang w:val="vi-VN"/>
        </w:rPr>
        <w:t>Hàm Heuristic: Tương tự như A*, Steepest Ascent Hill Climbing sử dụng một hàm heuristic (ví dụ: khoảng cách Manhattan) để đánh giá "chất lượng" (thường là ước tính khoảng cách đến mục tiêu) của các trạng thái lân cận.</w:t>
      </w:r>
    </w:p>
    <w:p w14:paraId="293DE620" w14:textId="437EECF3" w:rsidR="00DA0F29" w:rsidRPr="008550C5" w:rsidRDefault="00DA0F29" w:rsidP="00A94DCF">
      <w:pPr>
        <w:pStyle w:val="BodyText"/>
        <w:spacing w:line="312" w:lineRule="auto"/>
        <w:rPr>
          <w:lang w:val="vi-VN"/>
        </w:rPr>
      </w:pPr>
      <w:r w:rsidRPr="008550C5">
        <w:rPr>
          <w:lang w:val="vi-VN"/>
        </w:rPr>
        <w:t xml:space="preserve">Cơ chế hoạt động: Bắt đầu từ vị trí hiện tại của quái vật. Tiếp đó là xem xét tất </w:t>
      </w:r>
      <w:r w:rsidRPr="008550C5">
        <w:rPr>
          <w:lang w:val="vi-VN"/>
        </w:rPr>
        <w:lastRenderedPageBreak/>
        <w:t>cả các vị trí lân cận có thể di chuyển tới (được tạo bởi generate_new_states). Chọn vị trí lân cận có khoảng cách Manhattan nhỏ nhất đến người chơi và phải tốt hơn vị trí hiện tại. Nếu tìm thấy một vị trí như vậy, quái vật di chuyển đến đó và lặp lại quá trình. Thuật toán dừng lại khi không có vị trí lân cận nào tốt hơn vị trí hiện tại (đạt local maximum) hoặc khi đã đến được vị trí người chơi, hoặc sau một số lượt lặp tối đa.</w:t>
      </w:r>
    </w:p>
    <w:p w14:paraId="49C0C434" w14:textId="15F724F0" w:rsidR="00DA0F29" w:rsidRPr="008550C5" w:rsidRDefault="00DA0F29" w:rsidP="00A94DCF">
      <w:pPr>
        <w:pStyle w:val="BodyText"/>
        <w:spacing w:line="312" w:lineRule="auto"/>
        <w:rPr>
          <w:lang w:val="vi-VN"/>
        </w:rPr>
      </w:pPr>
      <w:r w:rsidRPr="008550C5">
        <w:rPr>
          <w:lang w:val="vi-VN"/>
        </w:rPr>
        <w:t>Ưu điểm: Thường đơn giản để triển khai.</w:t>
      </w:r>
      <w:r w:rsidR="00B52555">
        <w:rPr>
          <w:lang w:val="en-US"/>
        </w:rPr>
        <w:t xml:space="preserve"> </w:t>
      </w:r>
      <w:r w:rsidRPr="008550C5">
        <w:rPr>
          <w:lang w:val="vi-VN"/>
        </w:rPr>
        <w:t>Ít tốn bộ nhớ hơn so với A* hay BFS vì nó chỉ cần lưu giữ thông tin về trạng thái hiện tại và các lân cận tức thời.</w:t>
      </w:r>
      <w:r w:rsidR="00B52555">
        <w:rPr>
          <w:lang w:val="en-US"/>
        </w:rPr>
        <w:t xml:space="preserve"> </w:t>
      </w:r>
      <w:r w:rsidRPr="008550C5">
        <w:rPr>
          <w:lang w:val="vi-VN"/>
        </w:rPr>
        <w:t>Có thể phản ứng nhanh và tìm ra một hướng di chuyển hợp lý một cách nhanh chóng trong nhiều trường hợp.</w:t>
      </w:r>
    </w:p>
    <w:p w14:paraId="303C9F58" w14:textId="0915CB2C" w:rsidR="00DA0F29" w:rsidRPr="008550C5" w:rsidRDefault="00DA0F29" w:rsidP="00A94DCF">
      <w:pPr>
        <w:pStyle w:val="BodyText"/>
        <w:spacing w:line="312" w:lineRule="auto"/>
        <w:rPr>
          <w:lang w:val="vi-VN"/>
        </w:rPr>
      </w:pPr>
      <w:r w:rsidRPr="008550C5">
        <w:rPr>
          <w:lang w:val="vi-VN"/>
        </w:rPr>
        <w:t>Nhược điểm: Rất dễ bị kẹt ở các điểm tối ưu cục bộ (ví dụ: quái vật đi vào một ngõ cụt mà mọi hướng đi tiếp theo đều có vẻ tệ hơn theo heuristic, mặc dù có một đường vòng tốt hơn ở xa hơn).</w:t>
      </w:r>
      <w:r w:rsidR="00B52555">
        <w:rPr>
          <w:lang w:val="en-US"/>
        </w:rPr>
        <w:t xml:space="preserve"> </w:t>
      </w:r>
      <w:r w:rsidRPr="008550C5">
        <w:rPr>
          <w:lang w:val="vi-VN"/>
        </w:rPr>
        <w:t>Không đảm bảo tìm ra đường đi ngắn nhất hoặc tối ưu toàn cục.</w:t>
      </w:r>
      <w:r w:rsidR="00B52555">
        <w:rPr>
          <w:lang w:val="en-US"/>
        </w:rPr>
        <w:t xml:space="preserve"> </w:t>
      </w:r>
      <w:r w:rsidRPr="008550C5">
        <w:rPr>
          <w:lang w:val="vi-VN"/>
        </w:rPr>
        <w:t>Kết quả phụ thuộc nhiều vào trạng thái bắt đầu và địa hình của bản đồ.</w:t>
      </w:r>
    </w:p>
    <w:p w14:paraId="7B8ADF73" w14:textId="77777777" w:rsidR="00A73C6E" w:rsidRPr="00481826" w:rsidRDefault="00A73C6E" w:rsidP="00A94DCF">
      <w:pPr>
        <w:pStyle w:val="BodyText"/>
        <w:spacing w:line="312" w:lineRule="auto"/>
        <w:rPr>
          <w:i/>
          <w:iCs/>
          <w:lang w:val="vi-VN"/>
        </w:rPr>
      </w:pPr>
      <w:r w:rsidRPr="00481826">
        <w:rPr>
          <w:i/>
          <w:iCs/>
          <w:lang w:val="vi-VN"/>
        </w:rPr>
        <w:t>Thuật toán And-Or Search (Tìm kiếm AND-OR):</w:t>
      </w:r>
    </w:p>
    <w:p w14:paraId="19AB2C7A" w14:textId="77777777" w:rsidR="00A73C6E" w:rsidRPr="008550C5" w:rsidRDefault="00A73C6E" w:rsidP="00A94DCF">
      <w:pPr>
        <w:pStyle w:val="BodyText"/>
        <w:spacing w:line="312" w:lineRule="auto"/>
        <w:rPr>
          <w:lang w:val="vi-VN"/>
        </w:rPr>
      </w:pPr>
      <w:r w:rsidRPr="008550C5">
        <w:rPr>
          <w:lang w:val="vi-VN"/>
        </w:rPr>
        <w:t>Bản chất: Là một thuật toán tìm kiếm được thiết kế cho các bài toán có thể được phân rã thành các bài toán con, trong đó một số vấn đề con yêu cầu tất cả các thành phần phải được giải quyết (điều kiện AND), trong khi các vấn đề con khác chỉ cần một trong số các lựa chọn được giải quyết (điều kiện OR).</w:t>
      </w:r>
    </w:p>
    <w:p w14:paraId="1215097D" w14:textId="71684180" w:rsidR="00A73C6E" w:rsidRPr="008550C5" w:rsidRDefault="00A73C6E" w:rsidP="00A94DCF">
      <w:pPr>
        <w:pStyle w:val="BodyText"/>
        <w:spacing w:line="312" w:lineRule="auto"/>
        <w:rPr>
          <w:lang w:val="vi-VN"/>
        </w:rPr>
      </w:pPr>
      <w:r w:rsidRPr="008550C5">
        <w:rPr>
          <w:lang w:val="vi-VN"/>
        </w:rPr>
        <w:t xml:space="preserve">Cơ chế hoạt động: Thuật toán xây dựng một cây hoặc đồ thị tìm kiếm bao gồm các nút AND và nút OR. Một nút OR được coi là có thể giải quyết nếu ít nhất một trong các nút con của nó có thể giải quyết được. Trong ngữ cảnh di chuyển của quái vật, việc tạo ra các trạng thái kế tiếp từ generate_new_states thường tạo ra các lựa chọn OR (quái vật có thể đi hướng này </w:t>
      </w:r>
      <w:r w:rsidR="008972B4">
        <w:rPr>
          <w:lang w:val="en-US"/>
        </w:rPr>
        <w:t>hoặc</w:t>
      </w:r>
      <w:r w:rsidRPr="008550C5">
        <w:rPr>
          <w:lang w:val="vi-VN"/>
        </w:rPr>
        <w:t xml:space="preserve"> hướng kia). Một nút AND được coi là có thể giải quyết nếu tất cả các nút con của nó đều có thể giải quyết được (ít phổ biến hơn trong bài toán tìm đường đơn giản của quái vật trừ khi có các mục tiêu phụ phức tạp). Trong triển khai cho việc tìm đường đơn giản (nơi generate_new_states chủ yếu cung cấp các lựa chọn OR), thuật toán And-Or Search thường hoạt động theo kiểu đệ quy, khám phá các đường đi. Nếu trạng thái hiện tại là mục tiêu, nhánh đó thành công. Nếu không, nó tạo ra các trạng thái kế tiếp và thử từng trạng thái đó. Nếu bất kỳ trạng thái kế tiếp nào dẫn đến giải pháp, thì trạng thái hiện tại cũng được coi là dẫn đến giải pháp. Với cấu trúc này, nó có thể tương tự như một thuật toán Tìm kiếm theo chiều sâu (DFS).</w:t>
      </w:r>
    </w:p>
    <w:p w14:paraId="11CED4DD" w14:textId="24201B19" w:rsidR="00A73C6E" w:rsidRPr="008550C5" w:rsidRDefault="00A73C6E" w:rsidP="00A94DCF">
      <w:pPr>
        <w:pStyle w:val="BodyText"/>
        <w:spacing w:line="312" w:lineRule="auto"/>
        <w:rPr>
          <w:lang w:val="vi-VN"/>
        </w:rPr>
      </w:pPr>
      <w:r w:rsidRPr="008550C5">
        <w:rPr>
          <w:lang w:val="vi-VN"/>
        </w:rPr>
        <w:t>Ưu điểm: Rất mạnh mẽ cho các bài toán có cấu trúc phân rã AND-OR rõ ràng, ví dụ như trong lập kế hoạch phức tạp hoặc các hệ chuyên gia.</w:t>
      </w:r>
    </w:p>
    <w:p w14:paraId="2504F831" w14:textId="16692CFF" w:rsidR="00A73C6E" w:rsidRDefault="00A73C6E" w:rsidP="00A94DCF">
      <w:pPr>
        <w:pStyle w:val="BodyText"/>
        <w:spacing w:line="312" w:lineRule="auto"/>
        <w:rPr>
          <w:lang w:val="en-US"/>
        </w:rPr>
      </w:pPr>
      <w:r w:rsidRPr="008550C5">
        <w:rPr>
          <w:lang w:val="vi-VN"/>
        </w:rPr>
        <w:t xml:space="preserve">Nhược điểm: Nếu bài toán không có cấu trúc AND rõ ràng và chủ yếu là các lựa chọn OR (như trong tìm đường đơn giản từ generate_new_states), thuật toán có </w:t>
      </w:r>
      <w:r w:rsidRPr="008550C5">
        <w:rPr>
          <w:lang w:val="vi-VN"/>
        </w:rPr>
        <w:lastRenderedPageBreak/>
        <w:t>thể không mang lại lợi thế đáng kể so với các thuật toán tìm kiếm khác và có thể hoạt động kém hiệu quả hơn A* (ví dụ, không đảm bảo đường đi ngắn nhất nếu không được tối ưu hóa).</w:t>
      </w:r>
      <w:r w:rsidR="00B52555">
        <w:rPr>
          <w:lang w:val="en-US"/>
        </w:rPr>
        <w:t xml:space="preserve"> </w:t>
      </w:r>
      <w:r w:rsidRPr="008550C5">
        <w:rPr>
          <w:lang w:val="vi-VN"/>
        </w:rPr>
        <w:t>Có thể phức tạp hơn trong việc triển khai và gỡ lỗi so với các thuật toán tìm kiếm đường đi truyền thống nếu không thực sự cần đến khả năng xử lý AND.</w:t>
      </w:r>
    </w:p>
    <w:p w14:paraId="3DD400FC" w14:textId="26CAFA02" w:rsidR="00D23024" w:rsidRDefault="00D23024" w:rsidP="00A94DCF">
      <w:pPr>
        <w:pStyle w:val="BodyText"/>
        <w:spacing w:line="312" w:lineRule="auto"/>
        <w:rPr>
          <w:i/>
          <w:iCs/>
          <w:lang w:val="en-US"/>
        </w:rPr>
      </w:pPr>
      <w:r>
        <w:rPr>
          <w:i/>
          <w:iCs/>
          <w:lang w:val="en-US"/>
        </w:rPr>
        <w:t>Thuật toán Backtracking:</w:t>
      </w:r>
    </w:p>
    <w:p w14:paraId="5B539294" w14:textId="4420998B" w:rsidR="00D23024" w:rsidRPr="00D23024" w:rsidRDefault="00D23024" w:rsidP="00A94DCF">
      <w:pPr>
        <w:pStyle w:val="BodyText"/>
        <w:spacing w:line="312" w:lineRule="auto"/>
        <w:rPr>
          <w:lang w:val="en-US"/>
        </w:rPr>
      </w:pPr>
      <w:r w:rsidRPr="00D23024">
        <w:rPr>
          <w:lang w:val="en-US"/>
        </w:rPr>
        <w:t xml:space="preserve">Bản chất: Backtracking là một kỹ thuật giải thuật được sử dụng để giải quyết các bài toán thỏa mãn ràng buộc (Constraint Satisfaction Problems - CSPs) bằng cách xây dựng từng bước các ứng cử viên cho lời giải, và loại bỏ các ứng cử viên "không thể" ngay khi xác định được rằng chúng không thể nào hoàn thành thành một lời giải hợp lệ.   </w:t>
      </w:r>
    </w:p>
    <w:p w14:paraId="302B0EFC" w14:textId="3E1681D9" w:rsidR="00D23024" w:rsidRPr="00D23024" w:rsidRDefault="00D23024" w:rsidP="00A94DCF">
      <w:pPr>
        <w:pStyle w:val="BodyText"/>
        <w:spacing w:line="312" w:lineRule="auto"/>
        <w:rPr>
          <w:lang w:val="en-US"/>
        </w:rPr>
      </w:pPr>
      <w:r w:rsidRPr="00D23024">
        <w:rPr>
          <w:lang w:val="en-US"/>
        </w:rPr>
        <w:t xml:space="preserve">Cơ chế hoạt động: </w:t>
      </w:r>
    </w:p>
    <w:p w14:paraId="7EEA9D81" w14:textId="77777777" w:rsidR="00D23024" w:rsidRPr="00D23024" w:rsidRDefault="00D23024" w:rsidP="00A94DCF">
      <w:pPr>
        <w:pStyle w:val="BodyText"/>
        <w:spacing w:line="312" w:lineRule="auto"/>
        <w:rPr>
          <w:lang w:val="en-US"/>
        </w:rPr>
      </w:pPr>
      <w:r w:rsidRPr="00D23024">
        <w:rPr>
          <w:lang w:val="en-US"/>
        </w:rPr>
        <w:t>Thuật toán bắt đầu bằng việc chọn một biến và gán cho nó một giá trị khả thi đầu tiên.</w:t>
      </w:r>
    </w:p>
    <w:p w14:paraId="09A95467" w14:textId="77777777" w:rsidR="00D23024" w:rsidRPr="00D23024" w:rsidRDefault="00D23024" w:rsidP="00A94DCF">
      <w:pPr>
        <w:pStyle w:val="BodyText"/>
        <w:spacing w:line="312" w:lineRule="auto"/>
        <w:rPr>
          <w:lang w:val="en-US"/>
        </w:rPr>
      </w:pPr>
      <w:r w:rsidRPr="00D23024">
        <w:rPr>
          <w:lang w:val="en-US"/>
        </w:rPr>
        <w:t>Sau đó, nó kiểm tra xem việc gán giá trị này có thỏa mãn tất cả các ràng buộc liên quan đến biến đó không.</w:t>
      </w:r>
    </w:p>
    <w:p w14:paraId="4017B4AE" w14:textId="77777777" w:rsidR="00D23024" w:rsidRPr="00D23024" w:rsidRDefault="00D23024" w:rsidP="00A94DCF">
      <w:pPr>
        <w:pStyle w:val="BodyText"/>
        <w:spacing w:line="312" w:lineRule="auto"/>
        <w:rPr>
          <w:lang w:val="en-US"/>
        </w:rPr>
      </w:pPr>
      <w:r w:rsidRPr="00D23024">
        <w:rPr>
          <w:lang w:val="en-US"/>
        </w:rPr>
        <w:t>Nếu có một ràng buộc không được thỏa mãn, thuật toán quay lui (backtrack), tức là loại bỏ giá trị vừa gán và thử một giá trị khác. Nếu không có giá trị nào thỏa mãn, thuật toán quay lui về biến trước đó và thử một giá trị khác cho biến đó.</w:t>
      </w:r>
    </w:p>
    <w:p w14:paraId="687B5911" w14:textId="77777777" w:rsidR="00D23024" w:rsidRPr="00D23024" w:rsidRDefault="00D23024" w:rsidP="00A94DCF">
      <w:pPr>
        <w:pStyle w:val="BodyText"/>
        <w:spacing w:line="312" w:lineRule="auto"/>
        <w:rPr>
          <w:lang w:val="en-US"/>
        </w:rPr>
      </w:pPr>
      <w:r w:rsidRPr="00D23024">
        <w:rPr>
          <w:lang w:val="en-US"/>
        </w:rPr>
        <w:t xml:space="preserve">Quá trình này tiếp tục cho đến khi tìm được một lời giải hợp lệ (tất cả các biến đều được gán giá trị thỏa mãn tất cả các ràng buộc) hoặc đã thử hết tất cả các khả năng mà không tìm thấy lời giải nào.   </w:t>
      </w:r>
    </w:p>
    <w:p w14:paraId="376CA7A3" w14:textId="0BE86FE0" w:rsidR="00D23024" w:rsidRPr="00180F64" w:rsidRDefault="00D23024" w:rsidP="00A94DCF">
      <w:pPr>
        <w:pStyle w:val="BodyText"/>
        <w:spacing w:line="312" w:lineRule="auto"/>
        <w:rPr>
          <w:lang w:val="en-US"/>
        </w:rPr>
      </w:pPr>
      <w:r>
        <w:rPr>
          <w:lang w:val="en-US"/>
        </w:rPr>
        <w:t>Ưu điểm:</w:t>
      </w:r>
      <w:r w:rsidR="00180F64">
        <w:rPr>
          <w:lang w:val="en-US"/>
        </w:rPr>
        <w:t xml:space="preserve"> </w:t>
      </w:r>
      <w:r w:rsidR="00180F64" w:rsidRPr="00180F64">
        <w:rPr>
          <w:lang w:val="vi-VN"/>
        </w:rPr>
        <w:t>Tìm được tất cả các nghiệm</w:t>
      </w:r>
      <w:r w:rsidR="00180F64">
        <w:rPr>
          <w:lang w:val="en-US"/>
        </w:rPr>
        <w:t xml:space="preserve"> và c</w:t>
      </w:r>
      <w:r w:rsidR="00180F64" w:rsidRPr="00180F64">
        <w:rPr>
          <w:lang w:val="vi-VN"/>
        </w:rPr>
        <w:t>ó thể hiệu quả trong các bài toán có không gian tìm kiếm nhỏ.</w:t>
      </w:r>
    </w:p>
    <w:p w14:paraId="550A2D5C" w14:textId="1104B193" w:rsidR="00D23024" w:rsidRDefault="00DC584D" w:rsidP="00A94DCF">
      <w:pPr>
        <w:pStyle w:val="BodyText"/>
        <w:spacing w:line="312" w:lineRule="auto"/>
        <w:rPr>
          <w:lang w:val="en-US"/>
        </w:rPr>
      </w:pPr>
      <w:r>
        <w:rPr>
          <w:lang w:val="en-US"/>
        </w:rPr>
        <w:t>Nhược điểm:</w:t>
      </w:r>
      <w:r w:rsidR="00510D53">
        <w:rPr>
          <w:lang w:val="en-US"/>
        </w:rPr>
        <w:t xml:space="preserve"> </w:t>
      </w:r>
      <w:r w:rsidR="00510D53" w:rsidRPr="00510D53">
        <w:rPr>
          <w:lang w:val="vi-VN"/>
        </w:rPr>
        <w:t>Có thể rất chậm trong các bài toán có không gian tìm kiếm lớn.</w:t>
      </w:r>
    </w:p>
    <w:p w14:paraId="1AF7C0FD" w14:textId="16478C88" w:rsidR="00DC584D" w:rsidRDefault="00DC584D" w:rsidP="00A94DCF">
      <w:pPr>
        <w:pStyle w:val="BodyText"/>
        <w:spacing w:line="312" w:lineRule="auto"/>
        <w:rPr>
          <w:i/>
          <w:iCs/>
          <w:lang w:val="en-US"/>
        </w:rPr>
      </w:pPr>
      <w:r w:rsidRPr="00923DF4">
        <w:rPr>
          <w:i/>
          <w:iCs/>
          <w:lang w:val="en-US"/>
        </w:rPr>
        <w:t>Thuật toán Q-Learning</w:t>
      </w:r>
      <w:r w:rsidR="00510D53" w:rsidRPr="00923DF4">
        <w:rPr>
          <w:i/>
          <w:iCs/>
          <w:lang w:val="en-US"/>
        </w:rPr>
        <w:t>:</w:t>
      </w:r>
    </w:p>
    <w:p w14:paraId="24F5D14A" w14:textId="2EB3EB83" w:rsidR="00510D53" w:rsidRDefault="00510D53" w:rsidP="00A94DCF">
      <w:pPr>
        <w:pStyle w:val="BodyText"/>
        <w:spacing w:line="312" w:lineRule="auto"/>
        <w:rPr>
          <w:lang w:val="en-US"/>
        </w:rPr>
      </w:pPr>
      <w:r>
        <w:rPr>
          <w:lang w:val="en-US"/>
        </w:rPr>
        <w:t xml:space="preserve">Bản chất: </w:t>
      </w:r>
      <w:r w:rsidRPr="00510D53">
        <w:rPr>
          <w:lang w:val="vi-VN"/>
        </w:rPr>
        <w:t>Q-Learning là một thuật toán học tăng cường (Reinforcement Learning) không cần mô hình để học một chiến lược hành động tối ưu.</w:t>
      </w:r>
    </w:p>
    <w:p w14:paraId="54E70320" w14:textId="39521553" w:rsidR="00510D53" w:rsidRPr="00510D53" w:rsidRDefault="00510D53" w:rsidP="00A94DCF">
      <w:pPr>
        <w:pStyle w:val="BodyText"/>
        <w:spacing w:line="312" w:lineRule="auto"/>
        <w:rPr>
          <w:lang w:val="en-US"/>
        </w:rPr>
      </w:pPr>
      <w:r w:rsidRPr="00510D53">
        <w:rPr>
          <w:lang w:val="en-US"/>
        </w:rPr>
        <w:t xml:space="preserve">Cơ chế hoạt động: </w:t>
      </w:r>
    </w:p>
    <w:p w14:paraId="3D6FD74A" w14:textId="77777777" w:rsidR="00510D53" w:rsidRPr="00510D53" w:rsidRDefault="00510D53" w:rsidP="00A94DCF">
      <w:pPr>
        <w:pStyle w:val="BodyText"/>
        <w:spacing w:line="312" w:lineRule="auto"/>
        <w:rPr>
          <w:lang w:val="en-US"/>
        </w:rPr>
      </w:pPr>
      <w:r w:rsidRPr="00510D53">
        <w:rPr>
          <w:lang w:val="en-US"/>
        </w:rPr>
        <w:t>Thuật toán học một hàm Q, trong đó Q(s, a) đại diện cho "chất lượng" của việc thực hiện hành động a trong trạng thái s.</w:t>
      </w:r>
    </w:p>
    <w:p w14:paraId="06A3049C" w14:textId="77777777" w:rsidR="00510D53" w:rsidRPr="00510D53" w:rsidRDefault="00510D53" w:rsidP="00A94DCF">
      <w:pPr>
        <w:pStyle w:val="BodyText"/>
        <w:spacing w:line="312" w:lineRule="auto"/>
        <w:rPr>
          <w:lang w:val="en-US"/>
        </w:rPr>
      </w:pPr>
      <w:r w:rsidRPr="00510D53">
        <w:rPr>
          <w:lang w:val="en-US"/>
        </w:rPr>
        <w:t>Ban đầu, các giá trị Q được khởi tạo (thường là 0 hoặc ngẫu nhiên).</w:t>
      </w:r>
    </w:p>
    <w:p w14:paraId="36F4762A" w14:textId="77777777" w:rsidR="00510D53" w:rsidRPr="00510D53" w:rsidRDefault="00510D53" w:rsidP="00A94DCF">
      <w:pPr>
        <w:pStyle w:val="BodyText"/>
        <w:spacing w:line="312" w:lineRule="auto"/>
        <w:rPr>
          <w:lang w:val="en-US"/>
        </w:rPr>
      </w:pPr>
      <w:r w:rsidRPr="00510D53">
        <w:rPr>
          <w:lang w:val="en-US"/>
        </w:rPr>
        <w:t>Agent (quái vật) tương tác với môi trường, thực hiện các hành động và nhận phần thưởng/hình phạt.</w:t>
      </w:r>
    </w:p>
    <w:p w14:paraId="5B660A83" w14:textId="6903CF92" w:rsidR="00510D53" w:rsidRPr="00510D53" w:rsidRDefault="00510D53" w:rsidP="00A94DCF">
      <w:pPr>
        <w:pStyle w:val="BodyText"/>
        <w:spacing w:line="312" w:lineRule="auto"/>
        <w:rPr>
          <w:lang w:val="en-US"/>
        </w:rPr>
      </w:pPr>
      <w:r w:rsidRPr="00510D53">
        <w:rPr>
          <w:lang w:val="en-US"/>
        </w:rPr>
        <w:t xml:space="preserve">Các giá trị Q được cập nhật dựa trên kinh nghiệm, theo công thức: Q(s, a) = Q(s, a) + α [r + γ * max_a' Q(s', a') - Q(s, a)] </w:t>
      </w:r>
      <w:r w:rsidR="009077C1">
        <w:rPr>
          <w:lang w:val="en-US"/>
        </w:rPr>
        <w:tab/>
      </w:r>
    </w:p>
    <w:p w14:paraId="54DA2170" w14:textId="77777777" w:rsidR="00510D53" w:rsidRDefault="00510D53" w:rsidP="00A94DCF">
      <w:pPr>
        <w:pStyle w:val="BodyText"/>
        <w:spacing w:line="312" w:lineRule="auto"/>
        <w:ind w:left="1440" w:firstLine="0"/>
        <w:rPr>
          <w:lang w:val="en-US"/>
        </w:rPr>
      </w:pPr>
      <w:r w:rsidRPr="00510D53">
        <w:rPr>
          <w:lang w:val="en-US"/>
        </w:rPr>
        <w:t>s: trạng thái hiện tại, a: hành động vừa thực hiện, s': trạng thái tiếp theo, a': hành động tiếp theo, α: tốc độ học, γ: hệ số chiết khấu, r: phần thưởng.</w:t>
      </w:r>
    </w:p>
    <w:p w14:paraId="21AF2EA4" w14:textId="53B53855" w:rsidR="00510D53" w:rsidRPr="00510D53" w:rsidRDefault="00510D53" w:rsidP="00A94DCF">
      <w:pPr>
        <w:pStyle w:val="BodyText"/>
        <w:spacing w:line="312" w:lineRule="auto"/>
        <w:rPr>
          <w:lang w:val="en-US"/>
        </w:rPr>
      </w:pPr>
      <w:r w:rsidRPr="00510D53">
        <w:rPr>
          <w:lang w:val="en-US"/>
        </w:rPr>
        <w:lastRenderedPageBreak/>
        <w:t>Ưu điểm: Không cần mô hình môi trường trước</w:t>
      </w:r>
      <w:r>
        <w:rPr>
          <w:lang w:val="en-US"/>
        </w:rPr>
        <w:t xml:space="preserve"> và c</w:t>
      </w:r>
      <w:r w:rsidRPr="00510D53">
        <w:rPr>
          <w:lang w:val="en-US"/>
        </w:rPr>
        <w:t>ó thể học các chiến lược phức tạp.</w:t>
      </w:r>
    </w:p>
    <w:p w14:paraId="1B0015E1" w14:textId="2670777F" w:rsidR="00510D53" w:rsidRPr="00510D53" w:rsidRDefault="00510D53" w:rsidP="00A94DCF">
      <w:pPr>
        <w:pStyle w:val="BodyText"/>
        <w:spacing w:line="312" w:lineRule="auto"/>
        <w:rPr>
          <w:lang w:val="en-US"/>
        </w:rPr>
      </w:pPr>
      <w:r w:rsidRPr="00510D53">
        <w:rPr>
          <w:lang w:val="en-US"/>
        </w:rPr>
        <w:t>Nhược điểm: Đòi hỏi nhiều dữ liệu (tương tác với môi trường) để học.</w:t>
      </w:r>
      <w:r>
        <w:rPr>
          <w:lang w:val="en-US"/>
        </w:rPr>
        <w:t xml:space="preserve"> </w:t>
      </w:r>
      <w:r w:rsidRPr="00510D53">
        <w:rPr>
          <w:lang w:val="en-US"/>
        </w:rPr>
        <w:t>Việc lựa chọn các tham số (α, γ) và hàm phần thưởng có ảnh hưởng lớn đến hiệu suất.</w:t>
      </w:r>
    </w:p>
    <w:p w14:paraId="346EB58D" w14:textId="2CCCA17A" w:rsidR="009123E3" w:rsidRPr="008550C5" w:rsidRDefault="009123E3" w:rsidP="00A94DCF">
      <w:pPr>
        <w:pStyle w:val="BodyText"/>
        <w:spacing w:line="312" w:lineRule="auto"/>
        <w:ind w:left="261" w:firstLine="720"/>
        <w:rPr>
          <w:lang w:val="vi-VN"/>
        </w:rPr>
      </w:pPr>
      <w:r w:rsidRPr="008550C5">
        <w:rPr>
          <w:lang w:val="vi-VN"/>
        </w:rPr>
        <w:t>Các hàm</w:t>
      </w:r>
      <w:r w:rsidR="00FC5243">
        <w:rPr>
          <w:lang w:val="en-US"/>
        </w:rPr>
        <w:t xml:space="preserve"> phụ</w:t>
      </w:r>
      <w:r w:rsidRPr="008550C5">
        <w:rPr>
          <w:lang w:val="vi-VN"/>
        </w:rPr>
        <w:t xml:space="preserve"> tìm kiếm đường đi </w:t>
      </w:r>
      <w:r w:rsidR="00CC6DD9">
        <w:rPr>
          <w:lang w:val="en-US"/>
        </w:rPr>
        <w:t>được viết ở</w:t>
      </w:r>
      <w:r w:rsidRPr="008550C5">
        <w:rPr>
          <w:lang w:val="vi-VN"/>
        </w:rPr>
        <w:t xml:space="preserve"> m</w:t>
      </w:r>
      <w:r w:rsidR="002830B6">
        <w:rPr>
          <w:lang w:val="en-US"/>
        </w:rPr>
        <w:t>odu</w:t>
      </w:r>
      <w:r w:rsidRPr="008550C5">
        <w:rPr>
          <w:lang w:val="vi-VN"/>
        </w:rPr>
        <w:t xml:space="preserve">le </w:t>
      </w:r>
      <w:r w:rsidR="00CC6DD9" w:rsidRPr="00CC6DD9">
        <w:rPr>
          <w:b/>
          <w:bCs/>
          <w:lang w:val="vi-VN"/>
        </w:rPr>
        <w:t>Search_Algorithm</w:t>
      </w:r>
      <w:r w:rsidRPr="008550C5">
        <w:rPr>
          <w:b/>
          <w:bCs/>
          <w:lang w:val="vi-VN"/>
        </w:rPr>
        <w:t xml:space="preserve">.py </w:t>
      </w:r>
      <w:r w:rsidRPr="008550C5">
        <w:rPr>
          <w:lang w:val="vi-VN"/>
        </w:rPr>
        <w:t>bao gồm:</w:t>
      </w:r>
    </w:p>
    <w:p w14:paraId="1637A8CF" w14:textId="466233C3" w:rsidR="009123E3" w:rsidRPr="008550C5" w:rsidRDefault="009123E3" w:rsidP="00A94DCF">
      <w:pPr>
        <w:pStyle w:val="BodyText"/>
        <w:spacing w:line="312" w:lineRule="auto"/>
        <w:ind w:left="261" w:firstLine="720"/>
        <w:rPr>
          <w:lang w:val="vi-VN"/>
        </w:rPr>
      </w:pPr>
      <w:r w:rsidRPr="008550C5">
        <w:rPr>
          <w:lang w:val="vi-VN"/>
        </w:rPr>
        <w:t xml:space="preserve">Hàm get_start(): </w:t>
      </w:r>
      <w:r w:rsidR="00A6235C" w:rsidRPr="008550C5">
        <w:rPr>
          <w:lang w:val="vi-VN"/>
        </w:rPr>
        <w:t>Xác định vị trí bắt đầu của quái vật trên bản đồ dựa trên hình chữ nhật bao quanh quái vật (enemy.rect). Hàm này có thể chuyển đổi tọa độ pixel thành tọa độ</w:t>
      </w:r>
      <w:r w:rsidR="00E76BB6" w:rsidRPr="008550C5">
        <w:rPr>
          <w:lang w:val="vi-VN"/>
        </w:rPr>
        <w:t xml:space="preserve"> ô</w:t>
      </w:r>
      <w:r w:rsidR="00A6235C" w:rsidRPr="008550C5">
        <w:rPr>
          <w:lang w:val="vi-VN"/>
        </w:rPr>
        <w:t xml:space="preserve"> </w:t>
      </w:r>
      <w:r w:rsidR="00E76BB6" w:rsidRPr="008550C5">
        <w:rPr>
          <w:lang w:val="vi-VN"/>
        </w:rPr>
        <w:t>(</w:t>
      </w:r>
      <w:r w:rsidR="00A6235C" w:rsidRPr="008550C5">
        <w:rPr>
          <w:lang w:val="vi-VN"/>
        </w:rPr>
        <w:t>tile</w:t>
      </w:r>
      <w:r w:rsidR="00E76BB6" w:rsidRPr="008550C5">
        <w:rPr>
          <w:lang w:val="vi-VN"/>
        </w:rPr>
        <w:t>)</w:t>
      </w:r>
      <w:r w:rsidR="00A6235C" w:rsidRPr="008550C5">
        <w:rPr>
          <w:lang w:val="vi-VN"/>
        </w:rPr>
        <w:t xml:space="preserve"> để phù hợp với biểu diễn bản đồ.</w:t>
      </w:r>
    </w:p>
    <w:p w14:paraId="7053C4B8" w14:textId="20DA1D1A" w:rsidR="009123E3" w:rsidRPr="008550C5" w:rsidRDefault="009123E3" w:rsidP="00A94DCF">
      <w:pPr>
        <w:pStyle w:val="BodyText"/>
        <w:spacing w:line="312" w:lineRule="auto"/>
        <w:ind w:left="261" w:firstLine="720"/>
        <w:rPr>
          <w:lang w:val="vi-VN"/>
        </w:rPr>
      </w:pPr>
      <w:r w:rsidRPr="008550C5">
        <w:rPr>
          <w:lang w:val="vi-VN"/>
        </w:rPr>
        <w:t xml:space="preserve">Hàm get_goal(): </w:t>
      </w:r>
      <w:r w:rsidR="00A6235C" w:rsidRPr="008550C5">
        <w:rPr>
          <w:lang w:val="vi-VN"/>
        </w:rPr>
        <w:t xml:space="preserve">Xác định vị trí mục tiêu (người chơi) trên bản đồ dựa trên hình chữ nhật bao quanh người chơi (player.rect). Tương tự như get_start(), hàm này có thể chuyển đổi tọa độ pixel thành tọa độ </w:t>
      </w:r>
      <w:r w:rsidR="00BE2983" w:rsidRPr="008550C5">
        <w:rPr>
          <w:lang w:val="vi-VN"/>
        </w:rPr>
        <w:t>ô (</w:t>
      </w:r>
      <w:r w:rsidR="00A6235C" w:rsidRPr="008550C5">
        <w:rPr>
          <w:lang w:val="vi-VN"/>
        </w:rPr>
        <w:t>tile</w:t>
      </w:r>
      <w:r w:rsidR="00BE2983" w:rsidRPr="008550C5">
        <w:rPr>
          <w:lang w:val="vi-VN"/>
        </w:rPr>
        <w:t>)</w:t>
      </w:r>
      <w:r w:rsidR="00A6235C" w:rsidRPr="008550C5">
        <w:rPr>
          <w:lang w:val="vi-VN"/>
        </w:rPr>
        <w:t>.</w:t>
      </w:r>
    </w:p>
    <w:p w14:paraId="58AEB789" w14:textId="1FE7F05F" w:rsidR="009123E3" w:rsidRPr="008550C5" w:rsidRDefault="009123E3" w:rsidP="00A94DCF">
      <w:pPr>
        <w:pStyle w:val="BodyText"/>
        <w:spacing w:line="312" w:lineRule="auto"/>
        <w:ind w:left="261" w:firstLine="720"/>
        <w:rPr>
          <w:lang w:val="vi-VN"/>
        </w:rPr>
      </w:pPr>
      <w:r w:rsidRPr="008550C5">
        <w:rPr>
          <w:lang w:val="vi-VN"/>
        </w:rPr>
        <w:t xml:space="preserve">Hàm generate_new_states(): </w:t>
      </w:r>
      <w:r w:rsidR="00A6235C" w:rsidRPr="008550C5">
        <w:rPr>
          <w:lang w:val="vi-VN"/>
        </w:rPr>
        <w:t>Tạo ra các trạng thái mới (các vị trí có thể di chuyển tới) từ một trạng thái hiện tại (vị trí hiện tại của quái vật), giới hạn bởi các vật cản (</w:t>
      </w:r>
      <w:r w:rsidR="008E20EB" w:rsidRPr="008550C5">
        <w:rPr>
          <w:lang w:val="vi-VN"/>
        </w:rPr>
        <w:t>các khối bản đồ đã thiết lập</w:t>
      </w:r>
      <w:r w:rsidR="00A6235C" w:rsidRPr="008550C5">
        <w:rPr>
          <w:lang w:val="vi-VN"/>
        </w:rPr>
        <w:t>) và biên giới bản đồ. Hàm này có thể trả về một danh sách hoặc tập hợp các trạng thái mới.</w:t>
      </w:r>
    </w:p>
    <w:p w14:paraId="1147A4DD" w14:textId="77777777" w:rsidR="009123E3" w:rsidRPr="008550C5" w:rsidRDefault="009123E3" w:rsidP="00A94DCF">
      <w:pPr>
        <w:pStyle w:val="BodyText"/>
        <w:spacing w:line="312" w:lineRule="auto"/>
        <w:ind w:left="261" w:firstLine="720"/>
        <w:rPr>
          <w:lang w:val="vi-VN"/>
        </w:rPr>
      </w:pPr>
      <w:r w:rsidRPr="008550C5">
        <w:rPr>
          <w:lang w:val="vi-VN"/>
        </w:rPr>
        <w:t>Hàm manhattan(): Tính toán khoảng cách Manhattan (một loại hàm heuristic) giữa hai vị trí trên bản đồ.</w:t>
      </w:r>
    </w:p>
    <w:p w14:paraId="60927307" w14:textId="3AB18718" w:rsidR="00D73CD5" w:rsidRPr="00F55027" w:rsidRDefault="00DA2E2B" w:rsidP="00A94DCF">
      <w:pPr>
        <w:rPr>
          <w:rFonts w:eastAsia="Times New Roman" w:cs="Times New Roman"/>
          <w:szCs w:val="26"/>
          <w:lang w:val="en-US"/>
        </w:rPr>
      </w:pPr>
      <w:r w:rsidRPr="00607F2C">
        <w:rPr>
          <w:rFonts w:eastAsia="Times New Roman" w:cs="Times New Roman"/>
          <w:szCs w:val="26"/>
        </w:rPr>
        <w:t>Việc lựa chọn giữa A*, BFS, Steepest Ascent Hill Climbing</w:t>
      </w:r>
      <w:r w:rsidR="00607F2C">
        <w:rPr>
          <w:rFonts w:eastAsia="Times New Roman" w:cs="Times New Roman"/>
          <w:szCs w:val="26"/>
          <w:lang w:val="en-US"/>
        </w:rPr>
        <w:t xml:space="preserve">, </w:t>
      </w:r>
      <w:r w:rsidRPr="00607F2C">
        <w:rPr>
          <w:rFonts w:eastAsia="Times New Roman" w:cs="Times New Roman"/>
          <w:szCs w:val="26"/>
        </w:rPr>
        <w:t>And-Or Search</w:t>
      </w:r>
      <w:r w:rsidR="00607F2C">
        <w:rPr>
          <w:rFonts w:eastAsia="Times New Roman" w:cs="Times New Roman"/>
          <w:szCs w:val="26"/>
          <w:lang w:val="en-US"/>
        </w:rPr>
        <w:t>, Backtracking và Q-Learning</w:t>
      </w:r>
      <w:r w:rsidRPr="00607F2C">
        <w:rPr>
          <w:rFonts w:eastAsia="Times New Roman" w:cs="Times New Roman"/>
          <w:szCs w:val="26"/>
        </w:rPr>
        <w:t xml:space="preserve"> có thể phụ thuộc vào yêu cầu cụ thể của hành vi quái vật mong muốn và sự cân bằng giữa hiệu suất, độ phức tạp và "sự thông minh" của đường đi. Trong dự án, A* thường được ưu tiên cho hành vi tìm đường chính xác và hiệu quả đến mục tiêu. BFS có thể hữu ích khi cần đảm bảo đường đi ngắn nhất về số ô mà không quá chú trọng đến chi phí tính toán trên bản đồ nhỏ. Steepest Ascent Hill Climbing có thể tạo ra hành vi di chuyển tức thời, phản ứng nhanh nhưng không đảm bảo tối ưu và có thể bị kẹt. And-Or Search,</w:t>
      </w:r>
      <w:r w:rsidR="00F55027">
        <w:rPr>
          <w:rFonts w:eastAsia="Times New Roman" w:cs="Times New Roman"/>
          <w:szCs w:val="26"/>
          <w:lang w:val="en-US"/>
        </w:rPr>
        <w:t xml:space="preserve"> Backtracking và Q-Learning</w:t>
      </w:r>
      <w:r w:rsidRPr="00607F2C">
        <w:rPr>
          <w:rFonts w:eastAsia="Times New Roman" w:cs="Times New Roman"/>
          <w:szCs w:val="26"/>
        </w:rPr>
        <w:t xml:space="preserve"> trong bối cảnh hiện tại của việc tìm đường đ</w:t>
      </w:r>
      <w:r w:rsidR="00F55027">
        <w:rPr>
          <w:rFonts w:eastAsia="Times New Roman" w:cs="Times New Roman"/>
          <w:szCs w:val="26"/>
          <w:lang w:val="en-US"/>
        </w:rPr>
        <w:t>i của quái vật là không phù hợp và hiệu quả.</w:t>
      </w:r>
    </w:p>
    <w:p w14:paraId="5267E664" w14:textId="77777777" w:rsidR="00607F2C" w:rsidRDefault="00607F2C" w:rsidP="00A94DCF">
      <w:pPr>
        <w:rPr>
          <w:rFonts w:eastAsia="Times New Roman" w:cs="Times New Roman"/>
          <w:b/>
          <w:bCs/>
          <w:szCs w:val="26"/>
        </w:rPr>
      </w:pPr>
      <w:r>
        <w:br w:type="page"/>
      </w:r>
    </w:p>
    <w:p w14:paraId="6D53B1E0" w14:textId="636FC866" w:rsidR="00D73CD5" w:rsidRPr="008550C5" w:rsidRDefault="00D73CD5" w:rsidP="00A94DCF">
      <w:pPr>
        <w:pStyle w:val="Heading1"/>
        <w:spacing w:line="312" w:lineRule="auto"/>
        <w:rPr>
          <w:lang w:val="vi-VN"/>
        </w:rPr>
      </w:pPr>
      <w:bookmarkStart w:id="19" w:name="_Toc198065240"/>
      <w:r w:rsidRPr="008550C5">
        <w:rPr>
          <w:lang w:val="vi-VN"/>
        </w:rPr>
        <w:lastRenderedPageBreak/>
        <w:t>PHẦN 4.</w:t>
      </w:r>
      <w:r w:rsidRPr="008550C5">
        <w:rPr>
          <w:spacing w:val="-7"/>
          <w:lang w:val="vi-VN"/>
        </w:rPr>
        <w:t xml:space="preserve"> </w:t>
      </w:r>
      <w:r w:rsidRPr="008550C5">
        <w:rPr>
          <w:lang w:val="vi-VN"/>
        </w:rPr>
        <w:t>THỰC NGHIỆM</w:t>
      </w:r>
      <w:r w:rsidR="00707ECB" w:rsidRPr="008550C5">
        <w:rPr>
          <w:lang w:val="vi-VN"/>
        </w:rPr>
        <w:t xml:space="preserve">, </w:t>
      </w:r>
      <w:r w:rsidRPr="008550C5">
        <w:rPr>
          <w:lang w:val="vi-VN"/>
        </w:rPr>
        <w:t>ĐÁNH GIÁ</w:t>
      </w:r>
      <w:r w:rsidR="00707ECB" w:rsidRPr="008550C5">
        <w:rPr>
          <w:lang w:val="vi-VN"/>
        </w:rPr>
        <w:t>, PHÂN TÍCH KẾT QUẢ</w:t>
      </w:r>
      <w:bookmarkEnd w:id="19"/>
    </w:p>
    <w:p w14:paraId="432746C9" w14:textId="0A907E97" w:rsidR="00626877" w:rsidRPr="008550C5" w:rsidRDefault="00626877" w:rsidP="00A94DCF">
      <w:pPr>
        <w:pStyle w:val="Heading2"/>
        <w:numPr>
          <w:ilvl w:val="3"/>
          <w:numId w:val="25"/>
        </w:numPr>
        <w:ind w:left="0" w:firstLine="0"/>
        <w:rPr>
          <w:rFonts w:ascii="Times New Roman" w:eastAsia="Times New Roman" w:hAnsi="Times New Roman" w:cs="Times New Roman"/>
          <w:b/>
          <w:bCs/>
          <w:color w:val="auto"/>
        </w:rPr>
      </w:pPr>
      <w:bookmarkStart w:id="20" w:name="_Toc198065241"/>
      <w:r w:rsidRPr="008550C5">
        <w:rPr>
          <w:rFonts w:ascii="Times New Roman" w:eastAsia="Times New Roman" w:hAnsi="Times New Roman" w:cs="Times New Roman"/>
          <w:b/>
          <w:bCs/>
          <w:color w:val="auto"/>
        </w:rPr>
        <w:t>Môi trường thử nghiệm</w:t>
      </w:r>
      <w:bookmarkEnd w:id="20"/>
    </w:p>
    <w:p w14:paraId="529864F2" w14:textId="27A1EA56" w:rsidR="00C440BB" w:rsidRPr="008550C5" w:rsidRDefault="003702A9" w:rsidP="00A94DCF">
      <w:pPr>
        <w:pStyle w:val="BodyText"/>
        <w:spacing w:line="312" w:lineRule="auto"/>
        <w:rPr>
          <w:b/>
          <w:bCs/>
          <w:i/>
          <w:iCs/>
          <w:lang w:val="vi-VN"/>
        </w:rPr>
      </w:pPr>
      <w:r w:rsidRPr="008550C5">
        <w:rPr>
          <w:b/>
          <w:bCs/>
          <w:i/>
          <w:iCs/>
          <w:lang w:val="vi-VN"/>
        </w:rPr>
        <w:t xml:space="preserve">Các </w:t>
      </w:r>
      <w:r w:rsidR="00C440BB" w:rsidRPr="008550C5">
        <w:rPr>
          <w:b/>
          <w:bCs/>
          <w:i/>
          <w:iCs/>
          <w:lang w:val="vi-VN"/>
        </w:rPr>
        <w:t xml:space="preserve">thử nghiệm </w:t>
      </w:r>
      <w:r w:rsidRPr="008550C5">
        <w:rPr>
          <w:b/>
          <w:bCs/>
          <w:i/>
          <w:iCs/>
          <w:lang w:val="vi-VN"/>
        </w:rPr>
        <w:t xml:space="preserve">trong trò chơi được chạy </w:t>
      </w:r>
      <w:r w:rsidR="00C440BB" w:rsidRPr="008550C5">
        <w:rPr>
          <w:b/>
          <w:bCs/>
          <w:i/>
          <w:iCs/>
          <w:lang w:val="vi-VN"/>
        </w:rPr>
        <w:t>trên thiết bị</w:t>
      </w:r>
      <w:r w:rsidRPr="008550C5">
        <w:rPr>
          <w:b/>
          <w:bCs/>
          <w:i/>
          <w:iCs/>
          <w:lang w:val="vi-VN"/>
        </w:rPr>
        <w:t xml:space="preserve"> máy tính cá nhân</w:t>
      </w:r>
      <w:r w:rsidR="00C440BB" w:rsidRPr="008550C5">
        <w:rPr>
          <w:b/>
          <w:bCs/>
          <w:i/>
          <w:iCs/>
          <w:lang w:val="vi-VN"/>
        </w:rPr>
        <w:t xml:space="preserve"> có cấu hình</w:t>
      </w:r>
      <w:r w:rsidRPr="008550C5">
        <w:rPr>
          <w:b/>
          <w:bCs/>
          <w:i/>
          <w:iCs/>
          <w:lang w:val="vi-VN"/>
        </w:rPr>
        <w:t xml:space="preserve"> chi tiết</w:t>
      </w:r>
      <w:r w:rsidR="00C440BB" w:rsidRPr="008550C5">
        <w:rPr>
          <w:b/>
          <w:bCs/>
          <w:i/>
          <w:iCs/>
          <w:lang w:val="vi-VN"/>
        </w:rPr>
        <w:t xml:space="preserve"> như sau:</w:t>
      </w:r>
    </w:p>
    <w:p w14:paraId="1D29F511" w14:textId="52931175" w:rsidR="00C440BB" w:rsidRPr="008550C5" w:rsidRDefault="00C440BB" w:rsidP="00A94DCF">
      <w:pPr>
        <w:pStyle w:val="BodyText"/>
        <w:spacing w:line="312" w:lineRule="auto"/>
        <w:ind w:left="721" w:firstLine="260"/>
        <w:rPr>
          <w:lang w:val="vi-VN"/>
        </w:rPr>
      </w:pPr>
      <w:r w:rsidRPr="008550C5">
        <w:rPr>
          <w:lang w:val="vi-VN"/>
        </w:rPr>
        <w:t>Hệ điều hành: Windows 11.</w:t>
      </w:r>
    </w:p>
    <w:p w14:paraId="5C3726EB" w14:textId="23134F66" w:rsidR="00C440BB" w:rsidRPr="008550C5" w:rsidRDefault="00C440BB" w:rsidP="00A94DCF">
      <w:pPr>
        <w:pStyle w:val="BodyText"/>
        <w:spacing w:line="312" w:lineRule="auto"/>
        <w:rPr>
          <w:lang w:val="vi-VN"/>
        </w:rPr>
      </w:pPr>
      <w:r w:rsidRPr="008550C5">
        <w:rPr>
          <w:lang w:val="vi-VN"/>
        </w:rPr>
        <w:t>Bộ xử lý</w:t>
      </w:r>
      <w:r w:rsidR="0098409F" w:rsidRPr="008550C5">
        <w:rPr>
          <w:lang w:val="vi-VN"/>
        </w:rPr>
        <w:t xml:space="preserve"> (CPU)</w:t>
      </w:r>
      <w:r w:rsidRPr="008550C5">
        <w:rPr>
          <w:lang w:val="vi-VN"/>
        </w:rPr>
        <w:t>: Intel Core i7 11800H</w:t>
      </w:r>
      <w:r w:rsidR="00310D59" w:rsidRPr="008550C5">
        <w:rPr>
          <w:lang w:val="vi-VN"/>
        </w:rPr>
        <w:t xml:space="preserve"> có tốc độ xung nhịp cơ bản là 2.3GHz, và có thể ép xung lên đến 4.6GHz, có 8 nhân và 16 luồng</w:t>
      </w:r>
      <w:r w:rsidRPr="008550C5">
        <w:rPr>
          <w:lang w:val="vi-VN"/>
        </w:rPr>
        <w:t>.</w:t>
      </w:r>
    </w:p>
    <w:p w14:paraId="17C86306" w14:textId="36E3DF07" w:rsidR="00C440BB" w:rsidRPr="008550C5" w:rsidRDefault="00C440BB" w:rsidP="00A94DCF">
      <w:pPr>
        <w:pStyle w:val="BodyText"/>
        <w:spacing w:line="312" w:lineRule="auto"/>
        <w:rPr>
          <w:lang w:val="vi-VN"/>
        </w:rPr>
      </w:pPr>
      <w:r w:rsidRPr="008550C5">
        <w:rPr>
          <w:lang w:val="vi-VN"/>
        </w:rPr>
        <w:t xml:space="preserve">Bộ nhớ RAM: </w:t>
      </w:r>
      <w:r w:rsidR="00180CB8" w:rsidRPr="008550C5">
        <w:rPr>
          <w:lang w:val="vi-VN"/>
        </w:rPr>
        <w:t xml:space="preserve">gồm </w:t>
      </w:r>
      <w:r w:rsidR="002032CE" w:rsidRPr="008550C5">
        <w:rPr>
          <w:lang w:val="vi-VN"/>
        </w:rPr>
        <w:t>2 thanh Ram 8</w:t>
      </w:r>
      <w:r w:rsidRPr="008550C5">
        <w:rPr>
          <w:lang w:val="vi-VN"/>
        </w:rPr>
        <w:t>GB DDR4</w:t>
      </w:r>
      <w:r w:rsidR="002032CE" w:rsidRPr="008550C5">
        <w:rPr>
          <w:lang w:val="vi-VN"/>
        </w:rPr>
        <w:t>, có tốc độ bus là 3200MHz</w:t>
      </w:r>
      <w:r w:rsidRPr="008550C5">
        <w:rPr>
          <w:lang w:val="vi-VN"/>
        </w:rPr>
        <w:t>.</w:t>
      </w:r>
    </w:p>
    <w:p w14:paraId="58031770" w14:textId="7F4A33AC" w:rsidR="00C440BB" w:rsidRPr="008550C5" w:rsidRDefault="00C440BB" w:rsidP="00A94DCF">
      <w:pPr>
        <w:pStyle w:val="BodyText"/>
        <w:spacing w:line="312" w:lineRule="auto"/>
        <w:rPr>
          <w:lang w:val="vi-VN"/>
        </w:rPr>
      </w:pPr>
      <w:r w:rsidRPr="008550C5">
        <w:rPr>
          <w:lang w:val="vi-VN"/>
        </w:rPr>
        <w:t>Card đồ họa</w:t>
      </w:r>
      <w:r w:rsidR="00956155" w:rsidRPr="008550C5">
        <w:rPr>
          <w:lang w:val="vi-VN"/>
        </w:rPr>
        <w:t xml:space="preserve"> (GPU)</w:t>
      </w:r>
      <w:r w:rsidRPr="008550C5">
        <w:rPr>
          <w:lang w:val="vi-VN"/>
        </w:rPr>
        <w:t xml:space="preserve">: NVIDIA GeForce RTX 3050 </w:t>
      </w:r>
      <w:r w:rsidR="00956155" w:rsidRPr="008550C5">
        <w:rPr>
          <w:lang w:val="vi-VN"/>
        </w:rPr>
        <w:t xml:space="preserve">Laptop GPU với </w:t>
      </w:r>
      <w:r w:rsidRPr="008550C5">
        <w:rPr>
          <w:lang w:val="vi-VN"/>
        </w:rPr>
        <w:t>4GB</w:t>
      </w:r>
      <w:r w:rsidR="00956155" w:rsidRPr="008550C5">
        <w:rPr>
          <w:lang w:val="vi-VN"/>
        </w:rPr>
        <w:t xml:space="preserve"> VRAM GDDR6</w:t>
      </w:r>
      <w:r w:rsidRPr="008550C5">
        <w:rPr>
          <w:lang w:val="vi-VN"/>
        </w:rPr>
        <w:t xml:space="preserve">. </w:t>
      </w:r>
    </w:p>
    <w:p w14:paraId="7CC9EA71" w14:textId="0D6CD95D" w:rsidR="005360EE" w:rsidRPr="008550C5" w:rsidRDefault="005360EE" w:rsidP="00A94DCF">
      <w:pPr>
        <w:pStyle w:val="BodyText"/>
        <w:spacing w:line="312" w:lineRule="auto"/>
        <w:rPr>
          <w:lang w:val="vi-VN"/>
        </w:rPr>
      </w:pPr>
      <w:r w:rsidRPr="008550C5">
        <w:rPr>
          <w:lang w:val="vi-VN"/>
        </w:rPr>
        <w:t>Màn hình: Độ phân giải là 1920x1080 với tần số quét màn hình là 60Hz.</w:t>
      </w:r>
    </w:p>
    <w:p w14:paraId="123D11B9" w14:textId="65E4FE2C" w:rsidR="00737B5C" w:rsidRPr="008550C5" w:rsidRDefault="00737B5C" w:rsidP="00A94DCF">
      <w:pPr>
        <w:pStyle w:val="BodyText"/>
        <w:spacing w:line="312" w:lineRule="auto"/>
        <w:rPr>
          <w:b/>
          <w:bCs/>
          <w:i/>
          <w:iCs/>
          <w:lang w:val="vi-VN"/>
        </w:rPr>
      </w:pPr>
      <w:r w:rsidRPr="008550C5">
        <w:rPr>
          <w:b/>
          <w:bCs/>
          <w:i/>
          <w:iCs/>
          <w:lang w:val="vi-VN"/>
        </w:rPr>
        <w:t>Môi trường phần mềm và thư viện:</w:t>
      </w:r>
    </w:p>
    <w:p w14:paraId="09A6F750" w14:textId="77EE71A1" w:rsidR="00C440BB" w:rsidRPr="008550C5" w:rsidRDefault="00133680" w:rsidP="00A94DCF">
      <w:pPr>
        <w:pStyle w:val="BodyText"/>
        <w:spacing w:line="312" w:lineRule="auto"/>
        <w:rPr>
          <w:lang w:val="vi-VN"/>
        </w:rPr>
      </w:pPr>
      <w:r w:rsidRPr="008550C5">
        <w:rPr>
          <w:lang w:val="vi-VN"/>
        </w:rPr>
        <w:t>Ngôn ngữ lập trình</w:t>
      </w:r>
      <w:r w:rsidR="00C440BB" w:rsidRPr="008550C5">
        <w:rPr>
          <w:lang w:val="vi-VN"/>
        </w:rPr>
        <w:t xml:space="preserve">: </w:t>
      </w:r>
      <w:r w:rsidR="00737B5C" w:rsidRPr="008550C5">
        <w:rPr>
          <w:lang w:val="vi-VN"/>
        </w:rPr>
        <w:t xml:space="preserve">Sử dụng </w:t>
      </w:r>
      <w:r w:rsidR="00C440BB" w:rsidRPr="008550C5">
        <w:rPr>
          <w:lang w:val="vi-VN"/>
        </w:rPr>
        <w:t>Python 3.</w:t>
      </w:r>
      <w:r w:rsidR="00ED1E73" w:rsidRPr="008550C5">
        <w:rPr>
          <w:lang w:val="vi-VN"/>
        </w:rPr>
        <w:t>12.10.</w:t>
      </w:r>
    </w:p>
    <w:p w14:paraId="78BFB47E" w14:textId="75BD78A5" w:rsidR="00C440BB" w:rsidRPr="008550C5" w:rsidRDefault="00737B5C" w:rsidP="00A94DCF">
      <w:pPr>
        <w:pStyle w:val="BodyText"/>
        <w:spacing w:line="312" w:lineRule="auto"/>
        <w:rPr>
          <w:lang w:val="vi-VN"/>
        </w:rPr>
      </w:pPr>
      <w:r w:rsidRPr="008550C5">
        <w:rPr>
          <w:lang w:val="vi-VN"/>
        </w:rPr>
        <w:t>Thư viện</w:t>
      </w:r>
      <w:r w:rsidR="00C440BB" w:rsidRPr="008550C5">
        <w:rPr>
          <w:lang w:val="vi-VN"/>
        </w:rPr>
        <w:t xml:space="preserve"> Pygame: </w:t>
      </w:r>
      <w:r w:rsidRPr="008550C5">
        <w:rPr>
          <w:lang w:val="vi-VN"/>
        </w:rPr>
        <w:t xml:space="preserve">Sử dụng </w:t>
      </w:r>
      <w:r w:rsidR="00C440BB" w:rsidRPr="008550C5">
        <w:rPr>
          <w:lang w:val="vi-VN"/>
        </w:rPr>
        <w:t xml:space="preserve">Pygame </w:t>
      </w:r>
      <w:r w:rsidRPr="008550C5">
        <w:rPr>
          <w:lang w:val="vi-VN"/>
        </w:rPr>
        <w:t xml:space="preserve">phiên bản </w:t>
      </w:r>
      <w:r w:rsidR="00C440BB" w:rsidRPr="008550C5">
        <w:rPr>
          <w:lang w:val="vi-VN"/>
        </w:rPr>
        <w:t>2.</w:t>
      </w:r>
      <w:r w:rsidR="00ED1E73" w:rsidRPr="008550C5">
        <w:rPr>
          <w:lang w:val="vi-VN"/>
        </w:rPr>
        <w:t>6.1.</w:t>
      </w:r>
    </w:p>
    <w:p w14:paraId="0250A354" w14:textId="08F0D800" w:rsidR="00536285" w:rsidRPr="008550C5" w:rsidRDefault="00536285" w:rsidP="00A94DCF">
      <w:pPr>
        <w:pStyle w:val="BodyText"/>
        <w:spacing w:line="312" w:lineRule="auto"/>
        <w:rPr>
          <w:lang w:val="vi-VN"/>
        </w:rPr>
      </w:pPr>
      <w:r w:rsidRPr="008550C5">
        <w:rPr>
          <w:lang w:val="vi-VN"/>
        </w:rPr>
        <w:t>Môi trường phát triển tích hợp (IDE): Visual Studio Code.</w:t>
      </w:r>
    </w:p>
    <w:p w14:paraId="517D3610" w14:textId="00346308" w:rsidR="00B3150E" w:rsidRPr="008550C5" w:rsidRDefault="00B3150E" w:rsidP="00A94DCF">
      <w:pPr>
        <w:pStyle w:val="BodyText"/>
        <w:spacing w:line="312" w:lineRule="auto"/>
        <w:rPr>
          <w:b/>
          <w:bCs/>
          <w:i/>
          <w:iCs/>
          <w:lang w:val="vi-VN"/>
        </w:rPr>
      </w:pPr>
      <w:r w:rsidRPr="008550C5">
        <w:rPr>
          <w:b/>
          <w:bCs/>
          <w:i/>
          <w:iCs/>
          <w:lang w:val="vi-VN"/>
        </w:rPr>
        <w:t>Tham số thiết lập của trò chơi khi thử nghiệm:</w:t>
      </w:r>
    </w:p>
    <w:p w14:paraId="1BB295D9" w14:textId="77777777" w:rsidR="0056250F" w:rsidRPr="008550C5" w:rsidRDefault="0056250F" w:rsidP="00A94DCF">
      <w:pPr>
        <w:pStyle w:val="BodyText"/>
        <w:spacing w:line="312" w:lineRule="auto"/>
        <w:rPr>
          <w:lang w:val="vi-VN"/>
        </w:rPr>
      </w:pPr>
      <w:r w:rsidRPr="008550C5">
        <w:rPr>
          <w:lang w:val="vi-VN"/>
        </w:rPr>
        <w:t>Để đảm bảo tính nhất quán và khả năng so sánh giữa các lần thử nghiệm, các tham số sau của trò chơi đã được thiết lập cố định (hoặc thay đổi một cách có kiểm soát):</w:t>
      </w:r>
    </w:p>
    <w:p w14:paraId="2D2B691E" w14:textId="0F1B43D0" w:rsidR="0056250F" w:rsidRPr="008550C5" w:rsidRDefault="0056250F" w:rsidP="00A94DCF">
      <w:pPr>
        <w:pStyle w:val="BodyText"/>
        <w:spacing w:line="312" w:lineRule="auto"/>
        <w:rPr>
          <w:lang w:val="vi-VN"/>
        </w:rPr>
      </w:pPr>
      <w:r w:rsidRPr="008550C5">
        <w:rPr>
          <w:i/>
          <w:iCs/>
          <w:lang w:val="vi-VN"/>
        </w:rPr>
        <w:t>Độ phân giải màn hình trò chơi:</w:t>
      </w:r>
      <w:r w:rsidRPr="008550C5">
        <w:rPr>
          <w:lang w:val="vi-VN"/>
        </w:rPr>
        <w:t xml:space="preserve"> Chạy</w:t>
      </w:r>
      <w:r w:rsidR="00FF0B68" w:rsidRPr="008550C5">
        <w:rPr>
          <w:lang w:val="vi-VN"/>
        </w:rPr>
        <w:t xml:space="preserve"> với</w:t>
      </w:r>
      <w:r w:rsidRPr="008550C5">
        <w:rPr>
          <w:lang w:val="vi-VN"/>
        </w:rPr>
        <w:t xml:space="preserve"> độ </w:t>
      </w:r>
      <w:r w:rsidR="00FF0B68" w:rsidRPr="008550C5">
        <w:rPr>
          <w:lang w:val="vi-VN"/>
        </w:rPr>
        <w:t xml:space="preserve">phân giải gốc của thiết bị cùng với </w:t>
      </w:r>
      <w:r w:rsidRPr="008550C5">
        <w:rPr>
          <w:lang w:val="vi-VN"/>
        </w:rPr>
        <w:t xml:space="preserve">kích thước như thiết lập ở module </w:t>
      </w:r>
      <w:r w:rsidRPr="008550C5">
        <w:rPr>
          <w:b/>
          <w:bCs/>
          <w:lang w:val="vi-VN"/>
        </w:rPr>
        <w:t>setting.py</w:t>
      </w:r>
      <w:r w:rsidRPr="008550C5">
        <w:rPr>
          <w:lang w:val="vi-VN"/>
        </w:rPr>
        <w:t xml:space="preserve"> là rộng 1300 pixels, cao 650 pixels.</w:t>
      </w:r>
    </w:p>
    <w:p w14:paraId="756C8215" w14:textId="7CC88E2F" w:rsidR="0056250F" w:rsidRPr="008550C5" w:rsidRDefault="0056250F" w:rsidP="00A94DCF">
      <w:pPr>
        <w:pStyle w:val="BodyText"/>
        <w:spacing w:line="312" w:lineRule="auto"/>
        <w:rPr>
          <w:lang w:val="vi-VN"/>
        </w:rPr>
      </w:pPr>
      <w:r w:rsidRPr="008550C5">
        <w:rPr>
          <w:i/>
          <w:iCs/>
          <w:lang w:val="vi-VN"/>
        </w:rPr>
        <w:t>Chất lượng đồ họa</w:t>
      </w:r>
      <w:r w:rsidR="00CA67C8" w:rsidRPr="008550C5">
        <w:rPr>
          <w:i/>
          <w:iCs/>
          <w:lang w:val="vi-VN"/>
        </w:rPr>
        <w:t>:</w:t>
      </w:r>
      <w:r w:rsidR="00CA67C8" w:rsidRPr="008550C5">
        <w:rPr>
          <w:b/>
          <w:bCs/>
          <w:lang w:val="vi-VN"/>
        </w:rPr>
        <w:t xml:space="preserve"> </w:t>
      </w:r>
      <w:r w:rsidR="00CA67C8" w:rsidRPr="008550C5">
        <w:rPr>
          <w:lang w:val="vi-VN"/>
        </w:rPr>
        <w:t>Mặc định</w:t>
      </w:r>
      <w:r w:rsidRPr="008550C5">
        <w:rPr>
          <w:lang w:val="vi-VN"/>
        </w:rPr>
        <w:t>.</w:t>
      </w:r>
    </w:p>
    <w:p w14:paraId="5EC745D4" w14:textId="4C965530" w:rsidR="0056250F" w:rsidRPr="008550C5" w:rsidRDefault="0056250F" w:rsidP="00A94DCF">
      <w:pPr>
        <w:pStyle w:val="BodyText"/>
        <w:spacing w:line="312" w:lineRule="auto"/>
        <w:rPr>
          <w:lang w:val="vi-VN"/>
        </w:rPr>
      </w:pPr>
      <w:r w:rsidRPr="008550C5">
        <w:rPr>
          <w:i/>
          <w:iCs/>
          <w:lang w:val="vi-VN"/>
        </w:rPr>
        <w:t xml:space="preserve">Âm lượng nhạc nền và hiệu ứng âm thanh: </w:t>
      </w:r>
      <w:r w:rsidRPr="008550C5">
        <w:rPr>
          <w:lang w:val="vi-VN"/>
        </w:rPr>
        <w:t xml:space="preserve">Đặt ở mức </w:t>
      </w:r>
      <w:r w:rsidR="00FD5675" w:rsidRPr="008550C5">
        <w:rPr>
          <w:lang w:val="vi-VN"/>
        </w:rPr>
        <w:t>100</w:t>
      </w:r>
      <w:r w:rsidRPr="008550C5">
        <w:rPr>
          <w:lang w:val="vi-VN"/>
        </w:rPr>
        <w:t>% hoặc tắt hoàn toàn để tập trung vào hiệu suất.</w:t>
      </w:r>
    </w:p>
    <w:p w14:paraId="1DCECCEE" w14:textId="6F7DB20A" w:rsidR="0056250F" w:rsidRPr="008550C5" w:rsidRDefault="0056250F" w:rsidP="00A94DCF">
      <w:pPr>
        <w:pStyle w:val="BodyText"/>
        <w:spacing w:line="312" w:lineRule="auto"/>
        <w:rPr>
          <w:lang w:val="vi-VN"/>
        </w:rPr>
      </w:pPr>
      <w:r w:rsidRPr="008550C5">
        <w:rPr>
          <w:i/>
          <w:iCs/>
          <w:lang w:val="vi-VN"/>
        </w:rPr>
        <w:t>Các bản đồ/màn chơi cụ thể được sử dụng để thử nghiệm:</w:t>
      </w:r>
      <w:r w:rsidRPr="008550C5">
        <w:rPr>
          <w:lang w:val="vi-VN"/>
        </w:rPr>
        <w:t xml:space="preserve"> </w:t>
      </w:r>
      <w:r w:rsidRPr="005646A5">
        <w:rPr>
          <w:lang w:val="vi-VN"/>
        </w:rPr>
        <w:t xml:space="preserve">Thử nghiệm hiệu suất được thực hiện tại Màn </w:t>
      </w:r>
      <w:r w:rsidR="009F70CD" w:rsidRPr="005646A5">
        <w:rPr>
          <w:lang w:val="vi-VN"/>
        </w:rPr>
        <w:t>2</w:t>
      </w:r>
      <w:r w:rsidRPr="005646A5">
        <w:rPr>
          <w:lang w:val="vi-VN"/>
        </w:rPr>
        <w:t>.</w:t>
      </w:r>
    </w:p>
    <w:p w14:paraId="2198840E" w14:textId="6E700B11" w:rsidR="0056250F" w:rsidRPr="008550C5" w:rsidRDefault="0056250F" w:rsidP="00A94DCF">
      <w:pPr>
        <w:pStyle w:val="BodyText"/>
        <w:spacing w:line="312" w:lineRule="auto"/>
        <w:rPr>
          <w:lang w:val="vi-VN"/>
        </w:rPr>
      </w:pPr>
      <w:r w:rsidRPr="008550C5">
        <w:rPr>
          <w:i/>
          <w:iCs/>
          <w:lang w:val="vi-VN"/>
        </w:rPr>
        <w:t>Số lượng đối tượng (quái vật, vật phẩm) trên màn hình:</w:t>
      </w:r>
      <w:r w:rsidRPr="008550C5">
        <w:rPr>
          <w:lang w:val="vi-VN"/>
        </w:rPr>
        <w:t xml:space="preserve"> </w:t>
      </w:r>
      <w:r w:rsidRPr="0065340D">
        <w:rPr>
          <w:lang w:val="vi-VN"/>
        </w:rPr>
        <w:t xml:space="preserve">Kiểm tra hiệu suất với </w:t>
      </w:r>
      <w:r w:rsidR="009F70CD" w:rsidRPr="0065340D">
        <w:rPr>
          <w:lang w:val="vi-VN"/>
        </w:rPr>
        <w:t>2 quái bay cùng chỗ</w:t>
      </w:r>
      <w:r w:rsidRPr="0065340D">
        <w:rPr>
          <w:lang w:val="vi-VN"/>
        </w:rPr>
        <w:t xml:space="preserve"> </w:t>
      </w:r>
      <w:r w:rsidR="009F70CD" w:rsidRPr="0065340D">
        <w:rPr>
          <w:lang w:val="vi-VN"/>
        </w:rPr>
        <w:t>hoặc</w:t>
      </w:r>
      <w:r w:rsidRPr="0065340D">
        <w:rPr>
          <w:lang w:val="vi-VN"/>
        </w:rPr>
        <w:t xml:space="preserve"> </w:t>
      </w:r>
      <w:r w:rsidR="009F70CD" w:rsidRPr="0065340D">
        <w:rPr>
          <w:lang w:val="vi-VN"/>
        </w:rPr>
        <w:t>2</w:t>
      </w:r>
      <w:r w:rsidRPr="0065340D">
        <w:rPr>
          <w:lang w:val="vi-VN"/>
        </w:rPr>
        <w:t xml:space="preserve"> quái vật loại </w:t>
      </w:r>
      <w:r w:rsidR="009F70CD" w:rsidRPr="0065340D">
        <w:rPr>
          <w:lang w:val="vi-VN"/>
        </w:rPr>
        <w:t>Boss</w:t>
      </w:r>
      <w:r w:rsidRPr="0065340D">
        <w:rPr>
          <w:lang w:val="vi-VN"/>
        </w:rPr>
        <w:t xml:space="preserve"> xuất hiện đồng thời</w:t>
      </w:r>
      <w:r w:rsidR="0065340D">
        <w:rPr>
          <w:lang w:val="en-US"/>
        </w:rPr>
        <w:t xml:space="preserve"> hoặc 3 quái nhỏ trở lên</w:t>
      </w:r>
      <w:r w:rsidRPr="0065340D">
        <w:rPr>
          <w:lang w:val="vi-VN"/>
        </w:rPr>
        <w:t>.</w:t>
      </w:r>
    </w:p>
    <w:p w14:paraId="730ECC66" w14:textId="248650ED" w:rsidR="0056250F" w:rsidRDefault="0056250F" w:rsidP="00A94DCF">
      <w:pPr>
        <w:pStyle w:val="BodyText"/>
        <w:spacing w:line="312" w:lineRule="auto"/>
        <w:rPr>
          <w:lang w:val="en-US"/>
        </w:rPr>
      </w:pPr>
      <w:r w:rsidRPr="008550C5">
        <w:rPr>
          <w:i/>
          <w:iCs/>
          <w:lang w:val="vi-VN"/>
        </w:rPr>
        <w:t>Các tính năng cụ thể được bật/tắt khi thử nghiệm:</w:t>
      </w:r>
      <w:r w:rsidRPr="008550C5">
        <w:rPr>
          <w:lang w:val="vi-VN"/>
        </w:rPr>
        <w:t xml:space="preserve"> </w:t>
      </w:r>
    </w:p>
    <w:p w14:paraId="5875E0E8" w14:textId="77777777" w:rsidR="005A7058" w:rsidRDefault="005A7058" w:rsidP="00A94DCF">
      <w:pPr>
        <w:pStyle w:val="BodyText"/>
        <w:spacing w:line="312" w:lineRule="auto"/>
        <w:rPr>
          <w:lang w:val="en-US"/>
        </w:rPr>
      </w:pPr>
      <w:r>
        <w:rPr>
          <w:lang w:val="en-US"/>
        </w:rPr>
        <w:t xml:space="preserve">Đầu tiên, phím F1 dùng để hiển thị thông tin cơ bản bao gồm: </w:t>
      </w:r>
    </w:p>
    <w:p w14:paraId="0AC701C9" w14:textId="22A1D9AC" w:rsidR="005A7058" w:rsidRDefault="00D457F2" w:rsidP="00A94DCF">
      <w:pPr>
        <w:pStyle w:val="BodyText"/>
        <w:spacing w:line="312" w:lineRule="auto"/>
        <w:jc w:val="center"/>
        <w:rPr>
          <w:lang w:val="en-US"/>
        </w:rPr>
      </w:pPr>
      <w:r w:rsidRPr="00D457F2">
        <w:rPr>
          <w:lang w:val="en-US"/>
        </w:rPr>
        <w:lastRenderedPageBreak/>
        <w:drawing>
          <wp:inline distT="0" distB="0" distL="0" distR="0" wp14:anchorId="3628630B" wp14:editId="466C6261">
            <wp:extent cx="3143689" cy="1838582"/>
            <wp:effectExtent l="0" t="0" r="0" b="9525"/>
            <wp:docPr id="12151664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166438" name=""/>
                    <pic:cNvPicPr/>
                  </pic:nvPicPr>
                  <pic:blipFill>
                    <a:blip r:embed="rId10"/>
                    <a:stretch>
                      <a:fillRect/>
                    </a:stretch>
                  </pic:blipFill>
                  <pic:spPr>
                    <a:xfrm>
                      <a:off x="0" y="0"/>
                      <a:ext cx="3143689" cy="1838582"/>
                    </a:xfrm>
                    <a:prstGeom prst="rect">
                      <a:avLst/>
                    </a:prstGeom>
                  </pic:spPr>
                </pic:pic>
              </a:graphicData>
            </a:graphic>
          </wp:inline>
        </w:drawing>
      </w:r>
    </w:p>
    <w:p w14:paraId="62DE034C" w14:textId="1484859E" w:rsidR="005A7058" w:rsidRPr="005A7058" w:rsidRDefault="005A7058" w:rsidP="00A94DCF">
      <w:pPr>
        <w:pStyle w:val="BodyText"/>
        <w:spacing w:line="312" w:lineRule="auto"/>
        <w:jc w:val="center"/>
        <w:rPr>
          <w:i/>
          <w:iCs/>
          <w:lang w:val="en-US"/>
        </w:rPr>
      </w:pPr>
      <w:r w:rsidRPr="005A7058">
        <w:rPr>
          <w:i/>
          <w:iCs/>
          <w:lang w:val="en-US"/>
        </w:rPr>
        <w:t>Hình hiển thị thông tin khi nhấn phím F1</w:t>
      </w:r>
    </w:p>
    <w:p w14:paraId="2DB3FD47" w14:textId="7DADC386" w:rsidR="005A7058" w:rsidRDefault="005A7058" w:rsidP="00A94DCF">
      <w:pPr>
        <w:pStyle w:val="BodyText"/>
        <w:spacing w:line="312" w:lineRule="auto"/>
        <w:rPr>
          <w:lang w:val="en-US"/>
        </w:rPr>
      </w:pPr>
      <w:r>
        <w:rPr>
          <w:lang w:val="en-US"/>
        </w:rPr>
        <w:t xml:space="preserve">Có thể thấy được tên thuật toán đang áp dụng (Algo), </w:t>
      </w:r>
      <w:r w:rsidR="005D63CA" w:rsidRPr="005D63CA">
        <w:rPr>
          <w:lang w:val="vi-VN"/>
        </w:rPr>
        <w:t>thời gian tìm thấy đường đi</w:t>
      </w:r>
      <w:r w:rsidR="005D63CA" w:rsidRPr="005D63CA">
        <w:rPr>
          <w:lang w:val="en-US"/>
        </w:rPr>
        <w:t xml:space="preserve"> </w:t>
      </w:r>
      <w:r>
        <w:rPr>
          <w:lang w:val="en-US"/>
        </w:rPr>
        <w:t>(Time), số trạng thái mà thuật toán khám phá được hay chi phí tìm kiếm (Nodes) và độ dài đường đi (PathLen).</w:t>
      </w:r>
    </w:p>
    <w:p w14:paraId="3CA15053" w14:textId="33436D1A" w:rsidR="002C3A14" w:rsidRDefault="002C3A14" w:rsidP="00A94DCF">
      <w:pPr>
        <w:pStyle w:val="BodyText"/>
        <w:spacing w:line="312" w:lineRule="auto"/>
        <w:rPr>
          <w:lang w:val="en-US"/>
        </w:rPr>
      </w:pPr>
      <w:r>
        <w:rPr>
          <w:lang w:val="en-US"/>
        </w:rPr>
        <w:t>Thứ hai, phím F2 để vẽ đường đi của quái vật tìm đến nhân vật, nếu nhân vật di chuyển thì đường đi mới sẽ được vẽ tiếp sau khi đã đi hết đường đi cũ.</w:t>
      </w:r>
    </w:p>
    <w:p w14:paraId="488F4D63" w14:textId="77777777" w:rsidR="00A96E2A" w:rsidRDefault="00A96E2A" w:rsidP="00A94DCF">
      <w:pPr>
        <w:pStyle w:val="BodyText"/>
        <w:spacing w:line="312" w:lineRule="auto"/>
        <w:rPr>
          <w:lang w:val="en-US"/>
        </w:rPr>
      </w:pPr>
    </w:p>
    <w:p w14:paraId="09F5703C" w14:textId="6456A049" w:rsidR="00213EC3" w:rsidRDefault="00D457F2" w:rsidP="00A94DCF">
      <w:pPr>
        <w:pStyle w:val="BodyText"/>
        <w:spacing w:line="312" w:lineRule="auto"/>
        <w:jc w:val="center"/>
        <w:rPr>
          <w:lang w:val="en-US"/>
        </w:rPr>
      </w:pPr>
      <w:r w:rsidRPr="00D457F2">
        <w:rPr>
          <w:lang w:val="en-US"/>
        </w:rPr>
        <w:drawing>
          <wp:inline distT="0" distB="0" distL="0" distR="0" wp14:anchorId="6A500016" wp14:editId="6361FC57">
            <wp:extent cx="3990430" cy="2415540"/>
            <wp:effectExtent l="0" t="0" r="0" b="3810"/>
            <wp:docPr id="14465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5747" name=""/>
                    <pic:cNvPicPr/>
                  </pic:nvPicPr>
                  <pic:blipFill>
                    <a:blip r:embed="rId11"/>
                    <a:stretch>
                      <a:fillRect/>
                    </a:stretch>
                  </pic:blipFill>
                  <pic:spPr>
                    <a:xfrm>
                      <a:off x="0" y="0"/>
                      <a:ext cx="3992003" cy="2416492"/>
                    </a:xfrm>
                    <a:prstGeom prst="rect">
                      <a:avLst/>
                    </a:prstGeom>
                  </pic:spPr>
                </pic:pic>
              </a:graphicData>
            </a:graphic>
          </wp:inline>
        </w:drawing>
      </w:r>
    </w:p>
    <w:p w14:paraId="28082570" w14:textId="2BFA61BB" w:rsidR="00213EC3" w:rsidRDefault="00213EC3" w:rsidP="00A94DCF">
      <w:pPr>
        <w:pStyle w:val="BodyText"/>
        <w:spacing w:line="312" w:lineRule="auto"/>
        <w:jc w:val="center"/>
        <w:rPr>
          <w:i/>
          <w:iCs/>
          <w:lang w:val="en-US"/>
        </w:rPr>
      </w:pPr>
      <w:r w:rsidRPr="005A7058">
        <w:rPr>
          <w:i/>
          <w:iCs/>
          <w:lang w:val="en-US"/>
        </w:rPr>
        <w:t>Hình</w:t>
      </w:r>
      <w:r>
        <w:rPr>
          <w:i/>
          <w:iCs/>
          <w:lang w:val="en-US"/>
        </w:rPr>
        <w:t xml:space="preserve"> </w:t>
      </w:r>
      <w:r w:rsidR="00041852">
        <w:rPr>
          <w:i/>
          <w:iCs/>
          <w:lang w:val="en-US"/>
        </w:rPr>
        <w:t xml:space="preserve">hiển thị </w:t>
      </w:r>
      <w:r>
        <w:rPr>
          <w:i/>
          <w:iCs/>
          <w:lang w:val="en-US"/>
        </w:rPr>
        <w:t>đường đi của quái vật</w:t>
      </w:r>
      <w:r w:rsidRPr="005A7058">
        <w:rPr>
          <w:i/>
          <w:iCs/>
          <w:lang w:val="en-US"/>
        </w:rPr>
        <w:t xml:space="preserve"> khi nhấn phím F</w:t>
      </w:r>
      <w:r>
        <w:rPr>
          <w:i/>
          <w:iCs/>
          <w:lang w:val="en-US"/>
        </w:rPr>
        <w:t>2</w:t>
      </w:r>
    </w:p>
    <w:p w14:paraId="5A19CC78" w14:textId="77777777" w:rsidR="00A96E2A" w:rsidRPr="005A7058" w:rsidRDefault="00A96E2A" w:rsidP="00A94DCF">
      <w:pPr>
        <w:pStyle w:val="BodyText"/>
        <w:spacing w:line="312" w:lineRule="auto"/>
        <w:jc w:val="center"/>
        <w:rPr>
          <w:i/>
          <w:iCs/>
          <w:lang w:val="en-US"/>
        </w:rPr>
      </w:pPr>
    </w:p>
    <w:p w14:paraId="5DAE6E2B" w14:textId="715C1643" w:rsidR="00213EC3" w:rsidRDefault="00041852" w:rsidP="00A94DCF">
      <w:pPr>
        <w:pStyle w:val="BodyText"/>
        <w:spacing w:line="312" w:lineRule="auto"/>
        <w:rPr>
          <w:lang w:val="en-US"/>
        </w:rPr>
      </w:pPr>
      <w:r>
        <w:rPr>
          <w:lang w:val="en-US"/>
        </w:rPr>
        <w:t>Thứ ba, phím F3 dùng để hiện thị tầm nhìn của quái (vision).</w:t>
      </w:r>
    </w:p>
    <w:p w14:paraId="45792EF7" w14:textId="14BF5A62" w:rsidR="00041852" w:rsidRDefault="00A96E2A" w:rsidP="00A94DCF">
      <w:pPr>
        <w:pStyle w:val="BodyText"/>
        <w:spacing w:line="312" w:lineRule="auto"/>
        <w:jc w:val="center"/>
        <w:rPr>
          <w:lang w:val="en-US"/>
        </w:rPr>
      </w:pPr>
      <w:r w:rsidRPr="00A96E2A">
        <w:rPr>
          <w:lang w:val="en-US"/>
        </w:rPr>
        <w:drawing>
          <wp:inline distT="0" distB="0" distL="0" distR="0" wp14:anchorId="0BFB1528" wp14:editId="3A6751CF">
            <wp:extent cx="5525271" cy="2000529"/>
            <wp:effectExtent l="0" t="0" r="0" b="0"/>
            <wp:docPr id="95496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96034" name=""/>
                    <pic:cNvPicPr/>
                  </pic:nvPicPr>
                  <pic:blipFill>
                    <a:blip r:embed="rId12"/>
                    <a:stretch>
                      <a:fillRect/>
                    </a:stretch>
                  </pic:blipFill>
                  <pic:spPr>
                    <a:xfrm>
                      <a:off x="0" y="0"/>
                      <a:ext cx="5525271" cy="2000529"/>
                    </a:xfrm>
                    <a:prstGeom prst="rect">
                      <a:avLst/>
                    </a:prstGeom>
                  </pic:spPr>
                </pic:pic>
              </a:graphicData>
            </a:graphic>
          </wp:inline>
        </w:drawing>
      </w:r>
    </w:p>
    <w:p w14:paraId="3F760A4C" w14:textId="22DC9B0D" w:rsidR="00041852" w:rsidRDefault="00041852" w:rsidP="00A94DCF">
      <w:pPr>
        <w:pStyle w:val="BodyText"/>
        <w:spacing w:line="312" w:lineRule="auto"/>
        <w:jc w:val="center"/>
        <w:rPr>
          <w:i/>
          <w:iCs/>
          <w:lang w:val="en-US"/>
        </w:rPr>
      </w:pPr>
      <w:r w:rsidRPr="00A349A6">
        <w:rPr>
          <w:i/>
          <w:iCs/>
          <w:lang w:val="en-US"/>
        </w:rPr>
        <w:t>Hình hiển thị tầm nhìn của quái vật</w:t>
      </w:r>
    </w:p>
    <w:p w14:paraId="0D549532" w14:textId="77777777" w:rsidR="00A96E2A" w:rsidRDefault="00A96E2A" w:rsidP="00A94DCF">
      <w:pPr>
        <w:pStyle w:val="BodyText"/>
        <w:spacing w:line="312" w:lineRule="auto"/>
        <w:rPr>
          <w:lang w:val="en-US"/>
        </w:rPr>
      </w:pPr>
    </w:p>
    <w:p w14:paraId="08476B6E" w14:textId="77777777" w:rsidR="00A96E2A" w:rsidRDefault="00A96E2A" w:rsidP="00A94DCF">
      <w:pPr>
        <w:pStyle w:val="BodyText"/>
        <w:spacing w:line="312" w:lineRule="auto"/>
        <w:rPr>
          <w:lang w:val="en-US"/>
        </w:rPr>
      </w:pPr>
    </w:p>
    <w:p w14:paraId="2C512796" w14:textId="00EC6766" w:rsidR="00AE75B9" w:rsidRDefault="00AE75B9" w:rsidP="00A94DCF">
      <w:pPr>
        <w:pStyle w:val="BodyText"/>
        <w:spacing w:line="312" w:lineRule="auto"/>
        <w:rPr>
          <w:lang w:val="en-US"/>
        </w:rPr>
      </w:pPr>
      <w:r>
        <w:rPr>
          <w:lang w:val="en-US"/>
        </w:rPr>
        <w:t>Thứ tư, phím F4 dùng để đổi thuật toán tìm kiếm cho quái vật.</w:t>
      </w:r>
    </w:p>
    <w:p w14:paraId="472C2B05" w14:textId="40F4CC39" w:rsidR="00AE75B9" w:rsidRDefault="00E6644C" w:rsidP="00A94DCF">
      <w:pPr>
        <w:pStyle w:val="BodyText"/>
        <w:spacing w:line="312" w:lineRule="auto"/>
        <w:jc w:val="center"/>
        <w:rPr>
          <w:lang w:val="en-US"/>
        </w:rPr>
      </w:pPr>
      <w:r w:rsidRPr="00E6644C">
        <w:rPr>
          <w:lang w:val="en-US"/>
        </w:rPr>
        <w:drawing>
          <wp:inline distT="0" distB="0" distL="0" distR="0" wp14:anchorId="0A4B6E7E" wp14:editId="0ADA8BB4">
            <wp:extent cx="4258269" cy="1867161"/>
            <wp:effectExtent l="0" t="0" r="0" b="0"/>
            <wp:docPr id="7920449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044958" name=""/>
                    <pic:cNvPicPr/>
                  </pic:nvPicPr>
                  <pic:blipFill>
                    <a:blip r:embed="rId13"/>
                    <a:stretch>
                      <a:fillRect/>
                    </a:stretch>
                  </pic:blipFill>
                  <pic:spPr>
                    <a:xfrm>
                      <a:off x="0" y="0"/>
                      <a:ext cx="4258269" cy="1867161"/>
                    </a:xfrm>
                    <a:prstGeom prst="rect">
                      <a:avLst/>
                    </a:prstGeom>
                  </pic:spPr>
                </pic:pic>
              </a:graphicData>
            </a:graphic>
          </wp:inline>
        </w:drawing>
      </w:r>
    </w:p>
    <w:p w14:paraId="6CF7C736" w14:textId="62232AA3" w:rsidR="00AE75B9" w:rsidRDefault="00AE75B9" w:rsidP="00A94DCF">
      <w:pPr>
        <w:pStyle w:val="BodyText"/>
        <w:spacing w:line="312" w:lineRule="auto"/>
        <w:jc w:val="center"/>
        <w:rPr>
          <w:i/>
          <w:iCs/>
          <w:lang w:val="en-US"/>
        </w:rPr>
      </w:pPr>
      <w:r>
        <w:rPr>
          <w:i/>
          <w:iCs/>
          <w:lang w:val="en-US"/>
        </w:rPr>
        <w:t>Hình ảnh trước khi bấm F4</w:t>
      </w:r>
    </w:p>
    <w:p w14:paraId="56C85510" w14:textId="77777777" w:rsidR="00AE75B9" w:rsidRDefault="00AE75B9" w:rsidP="00A94DCF">
      <w:pPr>
        <w:pStyle w:val="BodyText"/>
        <w:spacing w:line="312" w:lineRule="auto"/>
        <w:jc w:val="center"/>
        <w:rPr>
          <w:i/>
          <w:iCs/>
          <w:lang w:val="en-US"/>
        </w:rPr>
      </w:pPr>
    </w:p>
    <w:p w14:paraId="5D2008F5" w14:textId="3171B4AF" w:rsidR="00AE75B9" w:rsidRDefault="00E6644C" w:rsidP="00A94DCF">
      <w:pPr>
        <w:pStyle w:val="BodyText"/>
        <w:spacing w:line="312" w:lineRule="auto"/>
        <w:jc w:val="center"/>
        <w:rPr>
          <w:i/>
          <w:iCs/>
          <w:lang w:val="en-US"/>
        </w:rPr>
      </w:pPr>
      <w:r w:rsidRPr="00E6644C">
        <w:rPr>
          <w:i/>
          <w:iCs/>
          <w:lang w:val="en-US"/>
        </w:rPr>
        <w:drawing>
          <wp:inline distT="0" distB="0" distL="0" distR="0" wp14:anchorId="722D6A99" wp14:editId="65A8DFEA">
            <wp:extent cx="4289678" cy="2057400"/>
            <wp:effectExtent l="0" t="0" r="0" b="0"/>
            <wp:docPr id="14790834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083454" name=""/>
                    <pic:cNvPicPr/>
                  </pic:nvPicPr>
                  <pic:blipFill>
                    <a:blip r:embed="rId14"/>
                    <a:stretch>
                      <a:fillRect/>
                    </a:stretch>
                  </pic:blipFill>
                  <pic:spPr>
                    <a:xfrm>
                      <a:off x="0" y="0"/>
                      <a:ext cx="4292296" cy="2058656"/>
                    </a:xfrm>
                    <a:prstGeom prst="rect">
                      <a:avLst/>
                    </a:prstGeom>
                  </pic:spPr>
                </pic:pic>
              </a:graphicData>
            </a:graphic>
          </wp:inline>
        </w:drawing>
      </w:r>
    </w:p>
    <w:p w14:paraId="42197A7F" w14:textId="42A635AC" w:rsidR="00AE75B9" w:rsidRPr="00DD3931" w:rsidRDefault="00AE75B9" w:rsidP="00A94DCF">
      <w:pPr>
        <w:pStyle w:val="BodyText"/>
        <w:spacing w:line="312" w:lineRule="auto"/>
        <w:jc w:val="center"/>
        <w:rPr>
          <w:i/>
          <w:iCs/>
          <w:lang w:val="en-US"/>
        </w:rPr>
      </w:pPr>
      <w:r>
        <w:rPr>
          <w:i/>
          <w:iCs/>
          <w:lang w:val="en-US"/>
        </w:rPr>
        <w:t>Hình ảnh sau khi bấm F4</w:t>
      </w:r>
    </w:p>
    <w:p w14:paraId="3495B27B" w14:textId="14181E96" w:rsidR="00B3150E" w:rsidRPr="008550C5" w:rsidRDefault="000918BA" w:rsidP="00A94DCF">
      <w:pPr>
        <w:pStyle w:val="BodyText"/>
        <w:spacing w:line="312" w:lineRule="auto"/>
        <w:rPr>
          <w:b/>
          <w:bCs/>
          <w:i/>
          <w:iCs/>
          <w:lang w:val="vi-VN"/>
        </w:rPr>
      </w:pPr>
      <w:r w:rsidRPr="008550C5">
        <w:rPr>
          <w:b/>
          <w:bCs/>
          <w:i/>
          <w:iCs/>
          <w:lang w:val="vi-VN"/>
        </w:rPr>
        <w:t>Quy trình thực hiện thử nghiệm:</w:t>
      </w:r>
    </w:p>
    <w:p w14:paraId="2749BC6E" w14:textId="3AB70E7E" w:rsidR="000918BA" w:rsidRPr="008550C5" w:rsidRDefault="00800D6E" w:rsidP="00A94DCF">
      <w:pPr>
        <w:pStyle w:val="BodyText"/>
        <w:spacing w:line="312" w:lineRule="auto"/>
        <w:rPr>
          <w:i/>
          <w:iCs/>
          <w:lang w:val="vi-VN"/>
        </w:rPr>
      </w:pPr>
      <w:r w:rsidRPr="008865D5">
        <w:rPr>
          <w:i/>
          <w:iCs/>
          <w:lang w:val="vi-VN"/>
        </w:rPr>
        <w:t>Thử nghiệm chức năng:</w:t>
      </w:r>
    </w:p>
    <w:p w14:paraId="68AC1AD2" w14:textId="0CAA1FC2" w:rsidR="00800D6E" w:rsidRPr="008550C5" w:rsidRDefault="00800D6E" w:rsidP="00A94DCF">
      <w:pPr>
        <w:pStyle w:val="BodyText"/>
        <w:spacing w:line="312" w:lineRule="auto"/>
        <w:rPr>
          <w:lang w:val="vi-VN"/>
        </w:rPr>
      </w:pPr>
      <w:r w:rsidRPr="008550C5">
        <w:rPr>
          <w:lang w:val="vi-VN"/>
        </w:rPr>
        <w:t>Thứ nhất, cách nhân vật di chuy</w:t>
      </w:r>
      <w:r w:rsidR="00F134E0" w:rsidRPr="008550C5">
        <w:rPr>
          <w:lang w:val="vi-VN"/>
        </w:rPr>
        <w:t>ể</w:t>
      </w:r>
      <w:r w:rsidRPr="008550C5">
        <w:rPr>
          <w:lang w:val="vi-VN"/>
        </w:rPr>
        <w:t>n</w:t>
      </w:r>
      <w:r w:rsidR="000B0307" w:rsidRPr="008550C5">
        <w:rPr>
          <w:lang w:val="vi-VN"/>
        </w:rPr>
        <w:t>(chạy, nhảy, đứng yên)</w:t>
      </w:r>
      <w:r w:rsidRPr="008550C5">
        <w:rPr>
          <w:lang w:val="vi-VN"/>
        </w:rPr>
        <w:t xml:space="preserve"> có đúng với hoạt ảnh như đã tạo không.</w:t>
      </w:r>
    </w:p>
    <w:p w14:paraId="5B6F11DD" w14:textId="159A5990" w:rsidR="00800D6E" w:rsidRPr="008550C5" w:rsidRDefault="00800D6E" w:rsidP="00A94DCF">
      <w:pPr>
        <w:pStyle w:val="BodyText"/>
        <w:spacing w:line="312" w:lineRule="auto"/>
        <w:rPr>
          <w:lang w:val="vi-VN"/>
        </w:rPr>
      </w:pPr>
      <w:r w:rsidRPr="008550C5">
        <w:rPr>
          <w:lang w:val="vi-VN"/>
        </w:rPr>
        <w:t>Thứ hai, khi nhặt vật phẩm có gia tăng trạng thái của nhân vật và đồng thời có cập nhật lên màn hình trạng thái nhân vật khi nhặt được vật phẩm không.</w:t>
      </w:r>
    </w:p>
    <w:p w14:paraId="5CBA9250" w14:textId="5EDE3355" w:rsidR="00800D6E" w:rsidRDefault="00800D6E" w:rsidP="00A94DCF">
      <w:pPr>
        <w:pStyle w:val="BodyText"/>
        <w:spacing w:line="312" w:lineRule="auto"/>
        <w:rPr>
          <w:lang w:val="en-US"/>
        </w:rPr>
      </w:pPr>
      <w:r w:rsidRPr="008550C5">
        <w:rPr>
          <w:lang w:val="vi-VN"/>
        </w:rPr>
        <w:t>Thứ ba, các đòn đánh thường và kỹ năng có chạy đúng hoạt ảnh, đúng hiệu quả như đã thiết lập và có gây sát thương lên quái không.</w:t>
      </w:r>
    </w:p>
    <w:p w14:paraId="363478A3" w14:textId="3C50542B" w:rsidR="00AE0FED" w:rsidRPr="00AE0FED" w:rsidRDefault="00AE0FED" w:rsidP="00A94DCF">
      <w:pPr>
        <w:pStyle w:val="BodyText"/>
        <w:spacing w:line="312" w:lineRule="auto"/>
        <w:rPr>
          <w:lang w:val="en-US"/>
        </w:rPr>
      </w:pPr>
      <w:r>
        <w:rPr>
          <w:lang w:val="en-US"/>
        </w:rPr>
        <w:t>Thứ tư, các vật cản trong bản đồ có cản trở nhân vật đúng như đã thiết lập không.</w:t>
      </w:r>
    </w:p>
    <w:p w14:paraId="70174172" w14:textId="33E29E5C" w:rsidR="00C8166C" w:rsidRPr="008550C5" w:rsidRDefault="00C8166C" w:rsidP="00A94DCF">
      <w:pPr>
        <w:pStyle w:val="BodyText"/>
        <w:spacing w:line="312" w:lineRule="auto"/>
        <w:rPr>
          <w:i/>
          <w:iCs/>
          <w:lang w:val="vi-VN"/>
        </w:rPr>
      </w:pPr>
      <w:r w:rsidRPr="001D2F61">
        <w:rPr>
          <w:i/>
          <w:iCs/>
          <w:lang w:val="vi-VN"/>
        </w:rPr>
        <w:t>Thử nghiệm hiệu suất:</w:t>
      </w:r>
    </w:p>
    <w:p w14:paraId="7821E4F7" w14:textId="5A876EED" w:rsidR="00800D6E" w:rsidRPr="008550C5" w:rsidRDefault="00800D6E" w:rsidP="00A94DCF">
      <w:pPr>
        <w:pStyle w:val="BodyText"/>
        <w:spacing w:line="312" w:lineRule="auto"/>
        <w:rPr>
          <w:lang w:val="vi-VN"/>
        </w:rPr>
      </w:pPr>
      <w:r w:rsidRPr="008550C5">
        <w:rPr>
          <w:lang w:val="vi-VN"/>
        </w:rPr>
        <w:t xml:space="preserve">Thứ </w:t>
      </w:r>
      <w:r w:rsidR="00C8166C" w:rsidRPr="008550C5">
        <w:rPr>
          <w:lang w:val="vi-VN"/>
        </w:rPr>
        <w:t>nhất</w:t>
      </w:r>
      <w:r w:rsidRPr="008550C5">
        <w:rPr>
          <w:lang w:val="vi-VN"/>
        </w:rPr>
        <w:t xml:space="preserve">, </w:t>
      </w:r>
      <w:r w:rsidR="00EF3912" w:rsidRPr="008550C5">
        <w:rPr>
          <w:lang w:val="vi-VN"/>
        </w:rPr>
        <w:t>chơi liên tục màn 2 và treo máy trong 1</w:t>
      </w:r>
      <w:r w:rsidR="000A3416">
        <w:rPr>
          <w:lang w:val="en-US"/>
        </w:rPr>
        <w:t>0</w:t>
      </w:r>
      <w:r w:rsidR="00EF3912" w:rsidRPr="008550C5">
        <w:rPr>
          <w:lang w:val="vi-VN"/>
        </w:rPr>
        <w:t xml:space="preserve"> phút để xem nhiệt độ máy và độ ổn định của trò chơi trong thời gian dài.</w:t>
      </w:r>
    </w:p>
    <w:p w14:paraId="586B83B6" w14:textId="5E279581" w:rsidR="0012067D" w:rsidRPr="008550C5" w:rsidRDefault="0012067D" w:rsidP="00A94DCF">
      <w:pPr>
        <w:pStyle w:val="BodyText"/>
        <w:spacing w:line="312" w:lineRule="auto"/>
        <w:rPr>
          <w:lang w:val="vi-VN"/>
        </w:rPr>
      </w:pPr>
      <w:r w:rsidRPr="008550C5">
        <w:rPr>
          <w:lang w:val="vi-VN"/>
        </w:rPr>
        <w:t xml:space="preserve">Thứ </w:t>
      </w:r>
      <w:r w:rsidR="00E62DD3" w:rsidRPr="008550C5">
        <w:rPr>
          <w:lang w:val="vi-VN"/>
        </w:rPr>
        <w:t>hai</w:t>
      </w:r>
      <w:r w:rsidR="00E2154C" w:rsidRPr="008550C5">
        <w:rPr>
          <w:lang w:val="vi-VN"/>
        </w:rPr>
        <w:t>,</w:t>
      </w:r>
      <w:r w:rsidR="004A2122" w:rsidRPr="008550C5">
        <w:rPr>
          <w:lang w:val="vi-VN"/>
        </w:rPr>
        <w:t xml:space="preserve"> thử nghiệm tình huống có nhiều hiệu ứng hình ảnh và nhiều quái vật tập hợp cùng một chỗ.</w:t>
      </w:r>
    </w:p>
    <w:p w14:paraId="22CC42CB" w14:textId="2008A51C" w:rsidR="00EF3912" w:rsidRPr="008550C5" w:rsidRDefault="00EF3912" w:rsidP="00A94DCF">
      <w:pPr>
        <w:pStyle w:val="BodyText"/>
        <w:spacing w:line="312" w:lineRule="auto"/>
        <w:rPr>
          <w:i/>
          <w:iCs/>
          <w:lang w:val="vi-VN"/>
        </w:rPr>
      </w:pPr>
      <w:r w:rsidRPr="005B14DC">
        <w:rPr>
          <w:i/>
          <w:iCs/>
          <w:lang w:val="vi-VN"/>
        </w:rPr>
        <w:lastRenderedPageBreak/>
        <w:t>Thử nghiệm AI của quái vật:</w:t>
      </w:r>
    </w:p>
    <w:p w14:paraId="16E70436" w14:textId="3128D5D3" w:rsidR="00EF3912" w:rsidRPr="008550C5" w:rsidRDefault="00EF3912" w:rsidP="00A94DCF">
      <w:pPr>
        <w:pStyle w:val="BodyText"/>
        <w:spacing w:line="312" w:lineRule="auto"/>
        <w:rPr>
          <w:lang w:val="vi-VN"/>
        </w:rPr>
      </w:pPr>
      <w:r w:rsidRPr="008550C5">
        <w:rPr>
          <w:lang w:val="vi-VN"/>
        </w:rPr>
        <w:t>Thứ nhất, quái vật có chạy đúng hành vi như đã thiết lập, có gây sát thương lên người chơi, nhận sát thương, biến mất khi hết thanh máu không.</w:t>
      </w:r>
    </w:p>
    <w:p w14:paraId="585D96E3" w14:textId="1983A76E" w:rsidR="00F1524C" w:rsidRPr="008550C5" w:rsidRDefault="00F1524C" w:rsidP="00A94DCF">
      <w:pPr>
        <w:pStyle w:val="BodyText"/>
        <w:spacing w:line="312" w:lineRule="auto"/>
        <w:rPr>
          <w:lang w:val="vi-VN"/>
        </w:rPr>
      </w:pPr>
      <w:r w:rsidRPr="008550C5">
        <w:rPr>
          <w:lang w:val="vi-VN"/>
        </w:rPr>
        <w:t xml:space="preserve">Thứ hai, quan sát hành </w:t>
      </w:r>
      <w:r w:rsidR="00B64F5B">
        <w:rPr>
          <w:lang w:val="en-US"/>
        </w:rPr>
        <w:t>động</w:t>
      </w:r>
      <w:r w:rsidRPr="008550C5">
        <w:rPr>
          <w:lang w:val="vi-VN"/>
        </w:rPr>
        <w:t xml:space="preserve"> tìm kiếm đường đi của quái vật khi người chơi ở các vị trí khác nhau trong tầm nhìn ở màn</w:t>
      </w:r>
      <w:r w:rsidR="00DD3931">
        <w:rPr>
          <w:lang w:val="en-US"/>
        </w:rPr>
        <w:t xml:space="preserve"> đó</w:t>
      </w:r>
      <w:r w:rsidR="00713A76">
        <w:rPr>
          <w:lang w:val="en-US"/>
        </w:rPr>
        <w:t>.</w:t>
      </w:r>
      <w:r w:rsidRPr="008550C5">
        <w:rPr>
          <w:lang w:val="vi-VN"/>
        </w:rPr>
        <w:t xml:space="preserve"> </w:t>
      </w:r>
    </w:p>
    <w:p w14:paraId="4188B814" w14:textId="3570A7D7" w:rsidR="00AB0449" w:rsidRPr="008550C5" w:rsidRDefault="00AB0449" w:rsidP="00A94DCF">
      <w:pPr>
        <w:pStyle w:val="BodyText"/>
        <w:spacing w:line="312" w:lineRule="auto"/>
        <w:rPr>
          <w:b/>
          <w:bCs/>
          <w:i/>
          <w:iCs/>
          <w:lang w:val="vi-VN"/>
        </w:rPr>
      </w:pPr>
      <w:r w:rsidRPr="008550C5">
        <w:rPr>
          <w:b/>
          <w:bCs/>
          <w:i/>
          <w:iCs/>
          <w:lang w:val="vi-VN"/>
        </w:rPr>
        <w:t>Công cụ hỗ trợ đo lường và ghi nhận kết quả:</w:t>
      </w:r>
    </w:p>
    <w:p w14:paraId="65361D30" w14:textId="2630F0B6" w:rsidR="00AB0449" w:rsidRPr="008550C5" w:rsidRDefault="00AB0449" w:rsidP="00A94DCF">
      <w:pPr>
        <w:pStyle w:val="BodyText"/>
        <w:spacing w:line="312" w:lineRule="auto"/>
        <w:rPr>
          <w:lang w:val="vi-VN"/>
        </w:rPr>
      </w:pPr>
      <w:r w:rsidRPr="008550C5">
        <w:rPr>
          <w:i/>
          <w:iCs/>
          <w:lang w:val="vi-VN"/>
        </w:rPr>
        <w:t xml:space="preserve">Phân tích bộ nhớ/CPU: </w:t>
      </w:r>
    </w:p>
    <w:p w14:paraId="20420FD3" w14:textId="11B7CD23" w:rsidR="00AB0449" w:rsidRPr="008550C5" w:rsidRDefault="00AB0449" w:rsidP="00A94DCF">
      <w:pPr>
        <w:pStyle w:val="BodyText"/>
        <w:spacing w:line="312" w:lineRule="auto"/>
        <w:rPr>
          <w:lang w:val="vi-VN"/>
        </w:rPr>
      </w:pPr>
      <w:r w:rsidRPr="008550C5">
        <w:rPr>
          <w:lang w:val="vi-VN"/>
        </w:rPr>
        <w:t>Sử dụng Task Manager của Windows để xem tình trạng sử dụng tài nguyên thiết bị khi khởi chạy trò chơi.</w:t>
      </w:r>
    </w:p>
    <w:p w14:paraId="499F33BC" w14:textId="659FB26E" w:rsidR="003A181D" w:rsidRPr="008550C5" w:rsidRDefault="003A181D" w:rsidP="00A94DCF">
      <w:pPr>
        <w:pStyle w:val="BodyText"/>
        <w:spacing w:line="312" w:lineRule="auto"/>
        <w:ind w:left="261" w:firstLine="720"/>
        <w:rPr>
          <w:lang w:val="vi-VN"/>
        </w:rPr>
      </w:pPr>
      <w:r w:rsidRPr="008550C5">
        <w:rPr>
          <w:lang w:val="vi-VN"/>
        </w:rPr>
        <w:t>Bằng những thử nghiệm đã tiến hành như trên, thì nhóm đã đưa ra được kết quả thử nghiệm bao gồm hiệu suất, chức năng, lỗi đã khắc phục, đánh giá ưu và nhược điểm.</w:t>
      </w:r>
    </w:p>
    <w:p w14:paraId="68EFFC19" w14:textId="44497F39" w:rsidR="00626877" w:rsidRPr="005D63CA" w:rsidRDefault="00626877" w:rsidP="00A94DCF">
      <w:pPr>
        <w:pStyle w:val="Heading2"/>
        <w:numPr>
          <w:ilvl w:val="3"/>
          <w:numId w:val="25"/>
        </w:numPr>
        <w:ind w:left="0" w:firstLine="0"/>
        <w:rPr>
          <w:rFonts w:ascii="Times New Roman" w:eastAsia="Times New Roman" w:hAnsi="Times New Roman" w:cs="Times New Roman"/>
          <w:b/>
          <w:bCs/>
          <w:color w:val="auto"/>
        </w:rPr>
      </w:pPr>
      <w:bookmarkStart w:id="21" w:name="_Toc198065242"/>
      <w:r w:rsidRPr="005D63CA">
        <w:rPr>
          <w:rFonts w:ascii="Times New Roman" w:eastAsia="Times New Roman" w:hAnsi="Times New Roman" w:cs="Times New Roman"/>
          <w:b/>
          <w:bCs/>
          <w:color w:val="auto"/>
        </w:rPr>
        <w:t>Kết quả thử nghiệm</w:t>
      </w:r>
      <w:bookmarkEnd w:id="21"/>
    </w:p>
    <w:p w14:paraId="36E5A69F" w14:textId="2D512612" w:rsidR="00CD2A61" w:rsidRDefault="00137EDC" w:rsidP="00A94DCF">
      <w:pPr>
        <w:ind w:left="0" w:firstLine="0"/>
        <w:rPr>
          <w:lang w:val="en-US"/>
        </w:rPr>
      </w:pPr>
      <w:r w:rsidRPr="00137EDC">
        <w:rPr>
          <w:lang w:val="en-US"/>
        </w:rPr>
        <w:drawing>
          <wp:inline distT="0" distB="0" distL="0" distR="0" wp14:anchorId="1D2E52AA" wp14:editId="5970D150">
            <wp:extent cx="5760720" cy="2846705"/>
            <wp:effectExtent l="0" t="0" r="0" b="0"/>
            <wp:docPr id="5484482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448230" name=""/>
                    <pic:cNvPicPr/>
                  </pic:nvPicPr>
                  <pic:blipFill>
                    <a:blip r:embed="rId15"/>
                    <a:stretch>
                      <a:fillRect/>
                    </a:stretch>
                  </pic:blipFill>
                  <pic:spPr>
                    <a:xfrm>
                      <a:off x="0" y="0"/>
                      <a:ext cx="5760720" cy="2846705"/>
                    </a:xfrm>
                    <a:prstGeom prst="rect">
                      <a:avLst/>
                    </a:prstGeom>
                  </pic:spPr>
                </pic:pic>
              </a:graphicData>
            </a:graphic>
          </wp:inline>
        </w:drawing>
      </w:r>
    </w:p>
    <w:p w14:paraId="3FA7C8DD" w14:textId="22D18F6B" w:rsidR="00CD2A61" w:rsidRDefault="00CD2A61" w:rsidP="00A94DCF">
      <w:pPr>
        <w:pStyle w:val="BodyText"/>
        <w:spacing w:line="312" w:lineRule="auto"/>
        <w:rPr>
          <w:i/>
          <w:iCs/>
          <w:lang w:val="en-US"/>
        </w:rPr>
      </w:pPr>
      <w:r w:rsidRPr="00CD2A61">
        <w:rPr>
          <w:i/>
          <w:iCs/>
          <w:lang w:val="en-US"/>
        </w:rPr>
        <w:t>Hình ảnh tình trạng sử dụng tài nguyên thiết bị khi khởi chạy trò chơi</w:t>
      </w:r>
    </w:p>
    <w:p w14:paraId="7307A75F" w14:textId="7E2B34B1" w:rsidR="00F845A3" w:rsidRPr="00F845A3" w:rsidRDefault="00F845A3" w:rsidP="00F845A3">
      <w:pPr>
        <w:pStyle w:val="BodyText"/>
        <w:spacing w:line="312" w:lineRule="auto"/>
        <w:ind w:left="0" w:firstLine="0"/>
        <w:rPr>
          <w:lang w:val="en-US"/>
        </w:rPr>
      </w:pPr>
      <w:r>
        <w:rPr>
          <w:lang w:val="en-US"/>
        </w:rPr>
        <w:t>Thông qua Task Manager, có thể thấy được khi khởi chạy trò chơi cùng với Visual Studio Code thì tài nguyên Ram cần cung cấp để chạy trò chơi là khoảng 1.5GB, cũng tương đối nặng.</w:t>
      </w:r>
    </w:p>
    <w:p w14:paraId="52BA25A6" w14:textId="1A72BB5A" w:rsidR="001D2F61" w:rsidRDefault="001D2F61" w:rsidP="00A94DCF">
      <w:pPr>
        <w:ind w:left="0" w:firstLine="0"/>
        <w:rPr>
          <w:lang w:val="en-US"/>
        </w:rPr>
      </w:pPr>
      <w:r w:rsidRPr="001D2F61">
        <w:rPr>
          <w:lang w:val="en-US"/>
        </w:rPr>
        <w:lastRenderedPageBreak/>
        <w:drawing>
          <wp:inline distT="0" distB="0" distL="0" distR="0" wp14:anchorId="762791E7" wp14:editId="6612D9F5">
            <wp:extent cx="5760720" cy="3241040"/>
            <wp:effectExtent l="0" t="0" r="0" b="0"/>
            <wp:docPr id="167293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93935" name=""/>
                    <pic:cNvPicPr/>
                  </pic:nvPicPr>
                  <pic:blipFill>
                    <a:blip r:embed="rId16"/>
                    <a:stretch>
                      <a:fillRect/>
                    </a:stretch>
                  </pic:blipFill>
                  <pic:spPr>
                    <a:xfrm>
                      <a:off x="0" y="0"/>
                      <a:ext cx="5760720" cy="3241040"/>
                    </a:xfrm>
                    <a:prstGeom prst="rect">
                      <a:avLst/>
                    </a:prstGeom>
                  </pic:spPr>
                </pic:pic>
              </a:graphicData>
            </a:graphic>
          </wp:inline>
        </w:drawing>
      </w:r>
    </w:p>
    <w:p w14:paraId="570B07ED" w14:textId="5A6D09C8" w:rsidR="001D2F61" w:rsidRDefault="001D2F61" w:rsidP="00A94DCF">
      <w:pPr>
        <w:pStyle w:val="BodyText"/>
        <w:spacing w:line="312" w:lineRule="auto"/>
        <w:rPr>
          <w:i/>
          <w:iCs/>
          <w:lang w:val="en-US"/>
        </w:rPr>
      </w:pPr>
      <w:r>
        <w:rPr>
          <w:i/>
          <w:iCs/>
          <w:lang w:val="en-US"/>
        </w:rPr>
        <w:t>Hình ảnh nhiệt độ máy trước khi khởi chạy trò chơi</w:t>
      </w:r>
    </w:p>
    <w:p w14:paraId="3D81348D" w14:textId="144AEF89" w:rsidR="00895315" w:rsidRDefault="00895315" w:rsidP="00895315">
      <w:pPr>
        <w:pStyle w:val="BodyText"/>
        <w:rPr>
          <w:lang w:val="en-US"/>
        </w:rPr>
      </w:pPr>
      <w:r>
        <w:rPr>
          <w:lang w:val="en-US"/>
        </w:rPr>
        <w:t>Trước khi khởi chạy trò chơi, nhiệt độ máy khá mát khi đang ở mức 49 độ C.</w:t>
      </w:r>
    </w:p>
    <w:p w14:paraId="76A39F06" w14:textId="77777777" w:rsidR="00895315" w:rsidRPr="00895315" w:rsidRDefault="00895315" w:rsidP="00895315">
      <w:pPr>
        <w:pStyle w:val="BodyText"/>
        <w:rPr>
          <w:lang w:val="en-US"/>
        </w:rPr>
      </w:pPr>
    </w:p>
    <w:p w14:paraId="0D433E70" w14:textId="1DE8F7D2" w:rsidR="009E4F5B" w:rsidRDefault="00086E8F" w:rsidP="00A94DCF">
      <w:pPr>
        <w:ind w:left="0" w:firstLine="0"/>
        <w:rPr>
          <w:lang w:val="en-US"/>
        </w:rPr>
      </w:pPr>
      <w:r w:rsidRPr="00086E8F">
        <w:rPr>
          <w:lang w:val="en-US"/>
        </w:rPr>
        <w:drawing>
          <wp:inline distT="0" distB="0" distL="0" distR="0" wp14:anchorId="0D780364" wp14:editId="08AA1E77">
            <wp:extent cx="5760720" cy="3214370"/>
            <wp:effectExtent l="0" t="0" r="0" b="5080"/>
            <wp:docPr id="1758325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32534" name=""/>
                    <pic:cNvPicPr/>
                  </pic:nvPicPr>
                  <pic:blipFill>
                    <a:blip r:embed="rId17"/>
                    <a:stretch>
                      <a:fillRect/>
                    </a:stretch>
                  </pic:blipFill>
                  <pic:spPr>
                    <a:xfrm>
                      <a:off x="0" y="0"/>
                      <a:ext cx="5760720" cy="3214370"/>
                    </a:xfrm>
                    <a:prstGeom prst="rect">
                      <a:avLst/>
                    </a:prstGeom>
                  </pic:spPr>
                </pic:pic>
              </a:graphicData>
            </a:graphic>
          </wp:inline>
        </w:drawing>
      </w:r>
    </w:p>
    <w:p w14:paraId="28D6737F" w14:textId="7AA323B4" w:rsidR="009E4F5B" w:rsidRDefault="009E4F5B" w:rsidP="00A94DCF">
      <w:pPr>
        <w:pStyle w:val="BodyText"/>
        <w:spacing w:line="312" w:lineRule="auto"/>
        <w:rPr>
          <w:i/>
          <w:iCs/>
          <w:lang w:val="en-US"/>
        </w:rPr>
      </w:pPr>
      <w:r>
        <w:rPr>
          <w:i/>
          <w:iCs/>
          <w:lang w:val="en-US"/>
        </w:rPr>
        <w:t>Hình ảnh nhiệt độ máy sau khi chơi được 10 phút</w:t>
      </w:r>
    </w:p>
    <w:p w14:paraId="5B8151B9" w14:textId="739E552D" w:rsidR="002773E3" w:rsidRPr="00895315" w:rsidRDefault="00895315" w:rsidP="00895315">
      <w:pPr>
        <w:pStyle w:val="BodyText"/>
        <w:rPr>
          <w:lang w:val="en-US"/>
        </w:rPr>
      </w:pPr>
      <w:r>
        <w:rPr>
          <w:lang w:val="en-US"/>
        </w:rPr>
        <w:t>Tuy nhiên khi khởi động lên và chơi được khoảng 10 phút thì nhiệt độ máy đã tăng lên gần 20 độ C. Đây là một mức nhiệt độ khi chạy các tác vụ trung bình ở máy tính.</w:t>
      </w:r>
    </w:p>
    <w:p w14:paraId="152307FE" w14:textId="284743D6" w:rsidR="002773E3" w:rsidRDefault="006B2F65" w:rsidP="004D0618">
      <w:pPr>
        <w:ind w:left="0" w:firstLine="0"/>
        <w:rPr>
          <w:lang w:val="en-US"/>
        </w:rPr>
      </w:pPr>
      <w:r w:rsidRPr="006B2F65">
        <w:rPr>
          <w:lang w:val="en-US"/>
        </w:rPr>
        <w:lastRenderedPageBreak/>
        <w:drawing>
          <wp:inline distT="0" distB="0" distL="0" distR="0" wp14:anchorId="510238D7" wp14:editId="57B10B1C">
            <wp:extent cx="5760720" cy="3284855"/>
            <wp:effectExtent l="0" t="0" r="0" b="0"/>
            <wp:docPr id="10300424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042422" name=""/>
                    <pic:cNvPicPr/>
                  </pic:nvPicPr>
                  <pic:blipFill>
                    <a:blip r:embed="rId18"/>
                    <a:stretch>
                      <a:fillRect/>
                    </a:stretch>
                  </pic:blipFill>
                  <pic:spPr>
                    <a:xfrm>
                      <a:off x="0" y="0"/>
                      <a:ext cx="5760720" cy="3284855"/>
                    </a:xfrm>
                    <a:prstGeom prst="rect">
                      <a:avLst/>
                    </a:prstGeom>
                  </pic:spPr>
                </pic:pic>
              </a:graphicData>
            </a:graphic>
          </wp:inline>
        </w:drawing>
      </w:r>
    </w:p>
    <w:p w14:paraId="288C30FB" w14:textId="3829CE72" w:rsidR="002773E3" w:rsidRDefault="002773E3" w:rsidP="004D0618">
      <w:pPr>
        <w:pStyle w:val="BodyText"/>
        <w:spacing w:line="312" w:lineRule="auto"/>
        <w:jc w:val="center"/>
        <w:rPr>
          <w:i/>
          <w:iCs/>
          <w:lang w:val="en-US"/>
        </w:rPr>
      </w:pPr>
      <w:r>
        <w:rPr>
          <w:i/>
          <w:iCs/>
          <w:lang w:val="en-US"/>
        </w:rPr>
        <w:t>Đường đi và không gian tìm kiếm của A*</w:t>
      </w:r>
    </w:p>
    <w:p w14:paraId="62EF5DA3" w14:textId="77777777" w:rsidR="006B2F65" w:rsidRDefault="006B2F65" w:rsidP="004D0618">
      <w:pPr>
        <w:pStyle w:val="BodyText"/>
        <w:spacing w:line="312" w:lineRule="auto"/>
        <w:jc w:val="center"/>
        <w:rPr>
          <w:i/>
          <w:iCs/>
          <w:lang w:val="en-US"/>
        </w:rPr>
      </w:pPr>
    </w:p>
    <w:p w14:paraId="17E504C6" w14:textId="7EE36534" w:rsidR="004D0618" w:rsidRDefault="006B2F65" w:rsidP="004D0618">
      <w:pPr>
        <w:ind w:left="0" w:firstLine="0"/>
        <w:rPr>
          <w:lang w:val="en-US"/>
        </w:rPr>
      </w:pPr>
      <w:r w:rsidRPr="006B2F65">
        <w:rPr>
          <w:lang w:val="en-US"/>
        </w:rPr>
        <w:drawing>
          <wp:inline distT="0" distB="0" distL="0" distR="0" wp14:anchorId="74AE738C" wp14:editId="42B9D376">
            <wp:extent cx="5760720" cy="3274060"/>
            <wp:effectExtent l="0" t="0" r="0" b="2540"/>
            <wp:docPr id="461794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79478" name=""/>
                    <pic:cNvPicPr/>
                  </pic:nvPicPr>
                  <pic:blipFill>
                    <a:blip r:embed="rId19"/>
                    <a:stretch>
                      <a:fillRect/>
                    </a:stretch>
                  </pic:blipFill>
                  <pic:spPr>
                    <a:xfrm>
                      <a:off x="0" y="0"/>
                      <a:ext cx="5760720" cy="3274060"/>
                    </a:xfrm>
                    <a:prstGeom prst="rect">
                      <a:avLst/>
                    </a:prstGeom>
                  </pic:spPr>
                </pic:pic>
              </a:graphicData>
            </a:graphic>
          </wp:inline>
        </w:drawing>
      </w:r>
    </w:p>
    <w:p w14:paraId="23CC202E" w14:textId="17EEE471" w:rsidR="002773E3" w:rsidRDefault="002773E3" w:rsidP="004D0618">
      <w:pPr>
        <w:pStyle w:val="BodyText"/>
        <w:spacing w:line="312" w:lineRule="auto"/>
        <w:jc w:val="center"/>
        <w:rPr>
          <w:i/>
          <w:iCs/>
          <w:lang w:val="en-US"/>
        </w:rPr>
      </w:pPr>
      <w:r>
        <w:rPr>
          <w:i/>
          <w:iCs/>
          <w:lang w:val="en-US"/>
        </w:rPr>
        <w:t>Đường đi và không gian tìm kiếm của BFS</w:t>
      </w:r>
    </w:p>
    <w:p w14:paraId="37FDC93B" w14:textId="2828A647" w:rsidR="004D0618" w:rsidRDefault="00326DCE" w:rsidP="004D0618">
      <w:pPr>
        <w:ind w:left="0" w:firstLine="0"/>
        <w:rPr>
          <w:lang w:val="en-US"/>
        </w:rPr>
      </w:pPr>
      <w:r w:rsidRPr="00326DCE">
        <w:rPr>
          <w:lang w:val="en-US"/>
        </w:rPr>
        <w:lastRenderedPageBreak/>
        <w:drawing>
          <wp:inline distT="0" distB="0" distL="0" distR="0" wp14:anchorId="3A7FC87C" wp14:editId="088B77EA">
            <wp:extent cx="5760720" cy="3691890"/>
            <wp:effectExtent l="0" t="0" r="0" b="3810"/>
            <wp:docPr id="482134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134185" name=""/>
                    <pic:cNvPicPr/>
                  </pic:nvPicPr>
                  <pic:blipFill>
                    <a:blip r:embed="rId20"/>
                    <a:stretch>
                      <a:fillRect/>
                    </a:stretch>
                  </pic:blipFill>
                  <pic:spPr>
                    <a:xfrm>
                      <a:off x="0" y="0"/>
                      <a:ext cx="5760720" cy="3691890"/>
                    </a:xfrm>
                    <a:prstGeom prst="rect">
                      <a:avLst/>
                    </a:prstGeom>
                  </pic:spPr>
                </pic:pic>
              </a:graphicData>
            </a:graphic>
          </wp:inline>
        </w:drawing>
      </w:r>
    </w:p>
    <w:p w14:paraId="777F51B0" w14:textId="35D8DA81" w:rsidR="002773E3" w:rsidRDefault="002773E3" w:rsidP="004D0618">
      <w:pPr>
        <w:pStyle w:val="BodyText"/>
        <w:spacing w:line="312" w:lineRule="auto"/>
        <w:jc w:val="center"/>
        <w:rPr>
          <w:i/>
          <w:iCs/>
          <w:lang w:val="en-US"/>
        </w:rPr>
      </w:pPr>
      <w:r>
        <w:rPr>
          <w:i/>
          <w:iCs/>
          <w:lang w:val="en-US"/>
        </w:rPr>
        <w:t>Đường đi và không gian tìm kiếm của Steepest-Ascent Hill Climbing</w:t>
      </w:r>
    </w:p>
    <w:p w14:paraId="60C692E1" w14:textId="47CB1517" w:rsidR="004D0618" w:rsidRDefault="00326DCE" w:rsidP="00326DCE">
      <w:pPr>
        <w:ind w:left="0" w:firstLine="0"/>
        <w:rPr>
          <w:lang w:val="en-US"/>
        </w:rPr>
      </w:pPr>
      <w:r w:rsidRPr="00326DCE">
        <w:rPr>
          <w:lang w:val="en-US"/>
        </w:rPr>
        <w:drawing>
          <wp:inline distT="0" distB="0" distL="0" distR="0" wp14:anchorId="54F4EF97" wp14:editId="5910A14C">
            <wp:extent cx="5760720" cy="2038985"/>
            <wp:effectExtent l="0" t="0" r="0" b="0"/>
            <wp:docPr id="4366966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696617" name=""/>
                    <pic:cNvPicPr/>
                  </pic:nvPicPr>
                  <pic:blipFill>
                    <a:blip r:embed="rId21"/>
                    <a:stretch>
                      <a:fillRect/>
                    </a:stretch>
                  </pic:blipFill>
                  <pic:spPr>
                    <a:xfrm>
                      <a:off x="0" y="0"/>
                      <a:ext cx="5760720" cy="2038985"/>
                    </a:xfrm>
                    <a:prstGeom prst="rect">
                      <a:avLst/>
                    </a:prstGeom>
                  </pic:spPr>
                </pic:pic>
              </a:graphicData>
            </a:graphic>
          </wp:inline>
        </w:drawing>
      </w:r>
    </w:p>
    <w:p w14:paraId="16DB5FE1" w14:textId="51CA82AE" w:rsidR="002773E3" w:rsidRDefault="002773E3" w:rsidP="004D0618">
      <w:pPr>
        <w:pStyle w:val="BodyText"/>
        <w:spacing w:line="312" w:lineRule="auto"/>
        <w:jc w:val="center"/>
        <w:rPr>
          <w:i/>
          <w:iCs/>
          <w:lang w:val="en-US"/>
        </w:rPr>
      </w:pPr>
      <w:r>
        <w:rPr>
          <w:i/>
          <w:iCs/>
          <w:lang w:val="en-US"/>
        </w:rPr>
        <w:t>Đường đi và không gian tìm kiếm của And Or Search</w:t>
      </w:r>
    </w:p>
    <w:p w14:paraId="642FAE0B" w14:textId="4263A01C" w:rsidR="00326DCE" w:rsidRDefault="00326DCE" w:rsidP="00326DCE">
      <w:pPr>
        <w:ind w:left="0" w:firstLine="0"/>
        <w:rPr>
          <w:lang w:val="en-US"/>
        </w:rPr>
      </w:pPr>
      <w:r w:rsidRPr="00326DCE">
        <w:rPr>
          <w:lang w:val="en-US"/>
        </w:rPr>
        <w:drawing>
          <wp:inline distT="0" distB="0" distL="0" distR="0" wp14:anchorId="030217EF" wp14:editId="5838E8B2">
            <wp:extent cx="5760720" cy="1820545"/>
            <wp:effectExtent l="0" t="0" r="0" b="8255"/>
            <wp:docPr id="2116496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496096" name=""/>
                    <pic:cNvPicPr/>
                  </pic:nvPicPr>
                  <pic:blipFill>
                    <a:blip r:embed="rId22"/>
                    <a:stretch>
                      <a:fillRect/>
                    </a:stretch>
                  </pic:blipFill>
                  <pic:spPr>
                    <a:xfrm>
                      <a:off x="0" y="0"/>
                      <a:ext cx="5760720" cy="1820545"/>
                    </a:xfrm>
                    <a:prstGeom prst="rect">
                      <a:avLst/>
                    </a:prstGeom>
                  </pic:spPr>
                </pic:pic>
              </a:graphicData>
            </a:graphic>
          </wp:inline>
        </w:drawing>
      </w:r>
    </w:p>
    <w:p w14:paraId="7897212A" w14:textId="5CF12385" w:rsidR="002773E3" w:rsidRDefault="002773E3" w:rsidP="004D0618">
      <w:pPr>
        <w:pStyle w:val="BodyText"/>
        <w:spacing w:line="312" w:lineRule="auto"/>
        <w:jc w:val="center"/>
        <w:rPr>
          <w:i/>
          <w:iCs/>
          <w:lang w:val="en-US"/>
        </w:rPr>
      </w:pPr>
      <w:r>
        <w:rPr>
          <w:i/>
          <w:iCs/>
          <w:lang w:val="en-US"/>
        </w:rPr>
        <w:t>Đường đi và không gian tìm kiếm của Backtracking</w:t>
      </w:r>
    </w:p>
    <w:p w14:paraId="76C0901D" w14:textId="2539D902" w:rsidR="005F05AB" w:rsidRPr="001D2F61" w:rsidRDefault="005F05AB" w:rsidP="005F05AB">
      <w:pPr>
        <w:ind w:left="0" w:firstLine="0"/>
        <w:rPr>
          <w:lang w:val="en-US"/>
        </w:rPr>
      </w:pPr>
      <w:r w:rsidRPr="005F05AB">
        <w:rPr>
          <w:lang w:val="en-US"/>
        </w:rPr>
        <w:lastRenderedPageBreak/>
        <w:drawing>
          <wp:inline distT="0" distB="0" distL="0" distR="0" wp14:anchorId="3746F460" wp14:editId="6E2D5DC2">
            <wp:extent cx="5762624" cy="2514600"/>
            <wp:effectExtent l="0" t="0" r="0" b="0"/>
            <wp:docPr id="11609832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983287" name=""/>
                    <pic:cNvPicPr/>
                  </pic:nvPicPr>
                  <pic:blipFill>
                    <a:blip r:embed="rId23"/>
                    <a:stretch>
                      <a:fillRect/>
                    </a:stretch>
                  </pic:blipFill>
                  <pic:spPr>
                    <a:xfrm>
                      <a:off x="0" y="0"/>
                      <a:ext cx="5780376" cy="2522346"/>
                    </a:xfrm>
                    <a:prstGeom prst="rect">
                      <a:avLst/>
                    </a:prstGeom>
                  </pic:spPr>
                </pic:pic>
              </a:graphicData>
            </a:graphic>
          </wp:inline>
        </w:drawing>
      </w:r>
    </w:p>
    <w:p w14:paraId="25EE8F11" w14:textId="7C6D1293" w:rsidR="00820DEE" w:rsidRPr="00114CF6" w:rsidRDefault="005F05AB" w:rsidP="00114CF6">
      <w:pPr>
        <w:pStyle w:val="BodyText"/>
        <w:spacing w:line="312" w:lineRule="auto"/>
        <w:jc w:val="center"/>
        <w:rPr>
          <w:i/>
          <w:iCs/>
          <w:lang w:val="en-US"/>
        </w:rPr>
      </w:pPr>
      <w:r>
        <w:rPr>
          <w:i/>
          <w:iCs/>
          <w:lang w:val="en-US"/>
        </w:rPr>
        <w:t xml:space="preserve">Đường đi và không gian tìm kiếm của </w:t>
      </w:r>
      <w:r>
        <w:rPr>
          <w:i/>
          <w:iCs/>
          <w:lang w:val="en-US"/>
        </w:rPr>
        <w:t>Q-Learning</w:t>
      </w:r>
    </w:p>
    <w:p w14:paraId="59A72837" w14:textId="099EA362" w:rsidR="00626877" w:rsidRPr="008550C5" w:rsidRDefault="00626877" w:rsidP="00A94DCF">
      <w:pPr>
        <w:pStyle w:val="BodyText"/>
        <w:spacing w:line="312" w:lineRule="auto"/>
        <w:rPr>
          <w:lang w:val="vi-VN"/>
        </w:rPr>
      </w:pPr>
      <w:r w:rsidRPr="008550C5">
        <w:rPr>
          <w:b/>
          <w:bCs/>
          <w:lang w:val="vi-VN"/>
        </w:rPr>
        <w:t>Hiệu suất:</w:t>
      </w:r>
    </w:p>
    <w:p w14:paraId="7CBEBDB6" w14:textId="60D898DE" w:rsidR="00626877" w:rsidRPr="008550C5" w:rsidRDefault="00626877" w:rsidP="00A94DCF">
      <w:pPr>
        <w:pStyle w:val="BodyText"/>
        <w:spacing w:line="312" w:lineRule="auto"/>
        <w:rPr>
          <w:lang w:val="vi-VN"/>
        </w:rPr>
      </w:pPr>
      <w:r w:rsidRPr="008550C5">
        <w:rPr>
          <w:lang w:val="vi-VN"/>
        </w:rPr>
        <w:t xml:space="preserve">Trò chơi chạy mượt mà với tốc độ khung hình ổn định </w:t>
      </w:r>
      <w:r w:rsidR="00E158E8">
        <w:rPr>
          <w:lang w:val="en-US"/>
        </w:rPr>
        <w:t xml:space="preserve">ở </w:t>
      </w:r>
      <w:r w:rsidRPr="008550C5">
        <w:rPr>
          <w:lang w:val="vi-VN"/>
        </w:rPr>
        <w:t xml:space="preserve">trên cấu hình </w:t>
      </w:r>
      <w:r w:rsidR="00E158E8">
        <w:rPr>
          <w:lang w:val="en-US"/>
        </w:rPr>
        <w:t xml:space="preserve">máy chạy </w:t>
      </w:r>
      <w:r w:rsidRPr="008550C5">
        <w:rPr>
          <w:lang w:val="vi-VN"/>
        </w:rPr>
        <w:t>thử nghiệm, ngay cả khi có nhiều quái vật và hiệu ứng hình ảnh trên màn hình. Điều này cho thấy rằng mã nguồn đã được tối ưu hóa tốt và có thể xử lý được tải nặng.</w:t>
      </w:r>
    </w:p>
    <w:p w14:paraId="3C80F95C" w14:textId="7E593362" w:rsidR="00626877" w:rsidRPr="008550C5" w:rsidRDefault="00626877" w:rsidP="00A94DCF">
      <w:pPr>
        <w:pStyle w:val="BodyText"/>
        <w:spacing w:line="312" w:lineRule="auto"/>
        <w:rPr>
          <w:lang w:val="vi-VN"/>
        </w:rPr>
      </w:pPr>
      <w:r w:rsidRPr="008550C5">
        <w:rPr>
          <w:lang w:val="vi-VN"/>
        </w:rPr>
        <w:t xml:space="preserve">Thời gian tải bản đồ từ các tệp CSV </w:t>
      </w:r>
      <w:r w:rsidR="008B7297" w:rsidRPr="008550C5">
        <w:rPr>
          <w:lang w:val="vi-VN"/>
        </w:rPr>
        <w:t>có độ trễ khoảng 2 giây</w:t>
      </w:r>
      <w:r w:rsidRPr="008550C5">
        <w:rPr>
          <w:lang w:val="vi-VN"/>
        </w:rPr>
        <w:t xml:space="preserve"> và </w:t>
      </w:r>
      <w:r w:rsidR="008B7297" w:rsidRPr="008550C5">
        <w:rPr>
          <w:lang w:val="vi-VN"/>
        </w:rPr>
        <w:t>có chút</w:t>
      </w:r>
      <w:r w:rsidRPr="008550C5">
        <w:rPr>
          <w:lang w:val="vi-VN"/>
        </w:rPr>
        <w:t xml:space="preserve"> gián đoạn </w:t>
      </w:r>
      <w:r w:rsidR="001B26D3" w:rsidRPr="008550C5">
        <w:rPr>
          <w:lang w:val="vi-VN"/>
        </w:rPr>
        <w:t>nhỏ</w:t>
      </w:r>
      <w:r w:rsidRPr="008550C5">
        <w:rPr>
          <w:lang w:val="vi-VN"/>
        </w:rPr>
        <w:t>. Việc sử dụng các tệp CSV cho phép dễ dàng tạo và chỉnh sửa bản đồ mà không ảnh hưởng đến hiệu suất</w:t>
      </w:r>
      <w:r w:rsidR="006A1B67" w:rsidRPr="008550C5">
        <w:rPr>
          <w:lang w:val="vi-VN"/>
        </w:rPr>
        <w:t xml:space="preserve"> tổng thể</w:t>
      </w:r>
      <w:r w:rsidRPr="008550C5">
        <w:rPr>
          <w:lang w:val="vi-VN"/>
        </w:rPr>
        <w:t>.</w:t>
      </w:r>
    </w:p>
    <w:p w14:paraId="22372F9C" w14:textId="77777777" w:rsidR="00E83B2B" w:rsidRDefault="00626877" w:rsidP="00E83B2B">
      <w:pPr>
        <w:pStyle w:val="BodyText"/>
        <w:spacing w:line="312" w:lineRule="auto"/>
        <w:rPr>
          <w:lang w:val="en-US"/>
        </w:rPr>
      </w:pPr>
      <w:r w:rsidRPr="008550C5">
        <w:rPr>
          <w:lang w:val="vi-VN"/>
        </w:rPr>
        <w:t xml:space="preserve">Thuật toán tìm kiếm </w:t>
      </w:r>
      <w:r w:rsidR="00E55989">
        <w:rPr>
          <w:lang w:val="en-US"/>
        </w:rPr>
        <w:t xml:space="preserve">BFS, </w:t>
      </w:r>
      <w:r w:rsidRPr="008550C5">
        <w:rPr>
          <w:lang w:val="vi-VN"/>
        </w:rPr>
        <w:t xml:space="preserve">A* hoạt động hiệu quả, giúp quái vật di chuyển một </w:t>
      </w:r>
      <w:r w:rsidRPr="00635288">
        <w:rPr>
          <w:lang w:val="vi-VN"/>
        </w:rPr>
        <w:t xml:space="preserve">cách thông minh và tiết kiệm tài nguyên hệ thống. Quái vật có thể tìm đường đi đến người chơi một cách nhanh chóng và tránh các vật cản </w:t>
      </w:r>
      <w:r w:rsidR="00B12872" w:rsidRPr="00635288">
        <w:rPr>
          <w:lang w:val="vi-VN"/>
        </w:rPr>
        <w:t>tốt</w:t>
      </w:r>
      <w:r w:rsidRPr="00635288">
        <w:rPr>
          <w:lang w:val="vi-VN"/>
        </w:rPr>
        <w:t>.</w:t>
      </w:r>
      <w:r w:rsidR="007D19F9" w:rsidRPr="00635288">
        <w:rPr>
          <w:lang w:val="en-US"/>
        </w:rPr>
        <w:t xml:space="preserve"> </w:t>
      </w:r>
    </w:p>
    <w:p w14:paraId="02965BA8" w14:textId="77777777" w:rsidR="00E83B2B" w:rsidRDefault="00E83B2B" w:rsidP="00E83B2B">
      <w:pPr>
        <w:pStyle w:val="BodyText"/>
        <w:spacing w:line="312" w:lineRule="auto"/>
        <w:rPr>
          <w:lang w:val="en-US"/>
        </w:rPr>
      </w:pPr>
      <w:r w:rsidRPr="00635288">
        <w:rPr>
          <w:lang w:val="en-US"/>
        </w:rPr>
        <w:t>Thuật toán Steepest Ascent Hill Climbing vẫn còn gặp một số lỗi đối với việc cho quái bay tìm đến người chơi b</w:t>
      </w:r>
      <w:r>
        <w:rPr>
          <w:lang w:val="en-US"/>
        </w:rPr>
        <w:t>ở</w:t>
      </w:r>
      <w:r w:rsidRPr="00635288">
        <w:rPr>
          <w:lang w:val="en-US"/>
        </w:rPr>
        <w:t>i vì quái bay có tầm nhìn lớn tức không gian trạng thái nhiều hơn so với các loại quái vật còn lại.</w:t>
      </w:r>
      <w:r>
        <w:rPr>
          <w:lang w:val="en-US"/>
        </w:rPr>
        <w:t xml:space="preserve"> </w:t>
      </w:r>
    </w:p>
    <w:p w14:paraId="3AEB1D35" w14:textId="7329966A" w:rsidR="00626877" w:rsidRDefault="00E83B2B" w:rsidP="00E83B2B">
      <w:pPr>
        <w:pStyle w:val="BodyText"/>
        <w:spacing w:line="312" w:lineRule="auto"/>
        <w:rPr>
          <w:lang w:val="en-US"/>
        </w:rPr>
      </w:pPr>
      <w:r w:rsidRPr="00877148">
        <w:rPr>
          <w:lang w:val="en-US"/>
        </w:rPr>
        <w:t>Thuật toán And Or Search thì bị giới hạn không gian tìm kiếm, hiệu suất không tốt</w:t>
      </w:r>
      <w:r w:rsidR="00375DA3">
        <w:rPr>
          <w:lang w:val="en-US"/>
        </w:rPr>
        <w:t>,</w:t>
      </w:r>
      <w:r w:rsidRPr="00877148">
        <w:rPr>
          <w:lang w:val="en-US"/>
        </w:rPr>
        <w:t xml:space="preserve"> gây giật lag</w:t>
      </w:r>
      <w:r>
        <w:rPr>
          <w:lang w:val="en-US"/>
        </w:rPr>
        <w:t xml:space="preserve"> khi đối diện với quái vật dạng bay</w:t>
      </w:r>
      <w:r w:rsidRPr="00877148">
        <w:rPr>
          <w:lang w:val="en-US"/>
        </w:rPr>
        <w:t>.</w:t>
      </w:r>
    </w:p>
    <w:p w14:paraId="2B02A9EE" w14:textId="07B15456" w:rsidR="0019330E" w:rsidRDefault="0019330E" w:rsidP="00E83B2B">
      <w:pPr>
        <w:pStyle w:val="BodyText"/>
        <w:spacing w:line="312" w:lineRule="auto"/>
        <w:rPr>
          <w:lang w:val="en-US"/>
        </w:rPr>
      </w:pPr>
      <w:r>
        <w:rPr>
          <w:lang w:val="en-US"/>
        </w:rPr>
        <w:t xml:space="preserve">Thuật toán Backtracking </w:t>
      </w:r>
      <w:r w:rsidR="00C36881">
        <w:rPr>
          <w:lang w:val="en-US"/>
        </w:rPr>
        <w:t>khi gặp quái vật dạng bay thì có vẽ ra đường đi tuy nhiên cũng gặp tình trạng giật lag, đặc biệt khi tiếp cận ở phía dưới hoặc phía trên</w:t>
      </w:r>
      <w:r>
        <w:rPr>
          <w:lang w:val="en-US"/>
        </w:rPr>
        <w:t>.</w:t>
      </w:r>
    </w:p>
    <w:p w14:paraId="5ED39136" w14:textId="6EF0892D" w:rsidR="0019330E" w:rsidRPr="007D19F9" w:rsidRDefault="0019330E" w:rsidP="00E83B2B">
      <w:pPr>
        <w:pStyle w:val="BodyText"/>
        <w:spacing w:line="312" w:lineRule="auto"/>
        <w:rPr>
          <w:lang w:val="en-US"/>
        </w:rPr>
      </w:pPr>
      <w:r>
        <w:rPr>
          <w:lang w:val="en-US"/>
        </w:rPr>
        <w:t xml:space="preserve">Thuật toán Q-Learning khiến cho quái vật tự đánh mặc dù không thấy nhân vật trong tầm nhìn và khi nhân vật tiến vào tầm nhìn </w:t>
      </w:r>
      <w:r w:rsidR="000923F6">
        <w:rPr>
          <w:lang w:val="en-US"/>
        </w:rPr>
        <w:t xml:space="preserve">thì quái vật </w:t>
      </w:r>
      <w:r>
        <w:rPr>
          <w:lang w:val="en-US"/>
        </w:rPr>
        <w:t>cũng không tìm thấy đường đi đến nhân vật</w:t>
      </w:r>
      <w:r w:rsidR="000923F6">
        <w:rPr>
          <w:lang w:val="en-US"/>
        </w:rPr>
        <w:t xml:space="preserve"> nhưng lại gây mất máu nhân vật</w:t>
      </w:r>
      <w:r>
        <w:rPr>
          <w:lang w:val="en-US"/>
        </w:rPr>
        <w:t>.</w:t>
      </w:r>
    </w:p>
    <w:p w14:paraId="68CC4B79" w14:textId="53DCB4B1" w:rsidR="00626877" w:rsidRPr="00261D62" w:rsidRDefault="00626877" w:rsidP="00A94DCF">
      <w:pPr>
        <w:pStyle w:val="BodyText"/>
        <w:spacing w:line="312" w:lineRule="auto"/>
        <w:rPr>
          <w:lang w:val="vi-VN"/>
        </w:rPr>
      </w:pPr>
      <w:r w:rsidRPr="00261D62">
        <w:rPr>
          <w:b/>
          <w:bCs/>
          <w:lang w:val="vi-VN"/>
        </w:rPr>
        <w:t>Chức năng:</w:t>
      </w:r>
    </w:p>
    <w:p w14:paraId="00785D44" w14:textId="27BA7B35" w:rsidR="00626877" w:rsidRPr="00261D62" w:rsidRDefault="00626877" w:rsidP="00A94DCF">
      <w:pPr>
        <w:pStyle w:val="BodyText"/>
        <w:spacing w:line="312" w:lineRule="auto"/>
        <w:rPr>
          <w:lang w:val="vi-VN"/>
        </w:rPr>
      </w:pPr>
      <w:r w:rsidRPr="00261D62">
        <w:rPr>
          <w:lang w:val="vi-VN"/>
        </w:rPr>
        <w:t xml:space="preserve">Cơ chế di chuyển nhân vật phản hồi tốt và cho phép người chơi di chuyển, nhảy và thực hiện các hành động khác một cách linh hoạt. Các hành động như </w:t>
      </w:r>
      <w:r w:rsidR="00C8538F" w:rsidRPr="00261D62">
        <w:rPr>
          <w:lang w:val="vi-VN"/>
        </w:rPr>
        <w:t xml:space="preserve">dịch chuyển </w:t>
      </w:r>
      <w:r w:rsidR="00182924" w:rsidRPr="00261D62">
        <w:rPr>
          <w:lang w:val="vi-VN"/>
        </w:rPr>
        <w:t xml:space="preserve">ngắn </w:t>
      </w:r>
      <w:r w:rsidRPr="00261D62">
        <w:rPr>
          <w:lang w:val="vi-VN"/>
        </w:rPr>
        <w:t>và đỡ đòn hoạt động chính xá</w:t>
      </w:r>
      <w:r w:rsidR="00FA0560" w:rsidRPr="00261D62">
        <w:rPr>
          <w:lang w:val="vi-VN"/>
        </w:rPr>
        <w:t>c</w:t>
      </w:r>
      <w:r w:rsidRPr="00261D62">
        <w:rPr>
          <w:lang w:val="vi-VN"/>
        </w:rPr>
        <w:t>.</w:t>
      </w:r>
    </w:p>
    <w:p w14:paraId="249EBA4B" w14:textId="2901098F" w:rsidR="00626877" w:rsidRPr="00261D62" w:rsidRDefault="00394955" w:rsidP="00A94DCF">
      <w:pPr>
        <w:pStyle w:val="BodyText"/>
        <w:spacing w:line="312" w:lineRule="auto"/>
        <w:rPr>
          <w:lang w:val="en-US"/>
        </w:rPr>
      </w:pPr>
      <w:r w:rsidRPr="00261D62">
        <w:rPr>
          <w:lang w:val="vi-VN"/>
        </w:rPr>
        <w:t>Khả năng</w:t>
      </w:r>
      <w:r w:rsidR="00626877" w:rsidRPr="00261D62">
        <w:rPr>
          <w:lang w:val="vi-VN"/>
        </w:rPr>
        <w:t xml:space="preserve"> chiến đấu với các đòn đánh thường và kỹ năng đặc biệt</w:t>
      </w:r>
      <w:r w:rsidR="00261D62" w:rsidRPr="00261D62">
        <w:rPr>
          <w:lang w:val="en-US"/>
        </w:rPr>
        <w:t xml:space="preserve"> đều hoạt </w:t>
      </w:r>
      <w:r w:rsidR="00261D62" w:rsidRPr="00261D62">
        <w:rPr>
          <w:lang w:val="en-US"/>
        </w:rPr>
        <w:lastRenderedPageBreak/>
        <w:t>động đúng như đã thiết lập.</w:t>
      </w:r>
    </w:p>
    <w:p w14:paraId="785D98C0" w14:textId="2111FB85" w:rsidR="00626877" w:rsidRPr="00261D62" w:rsidRDefault="00626877" w:rsidP="00A94DCF">
      <w:pPr>
        <w:pStyle w:val="BodyText"/>
        <w:spacing w:line="312" w:lineRule="auto"/>
        <w:rPr>
          <w:lang w:val="vi-VN"/>
        </w:rPr>
      </w:pPr>
      <w:r w:rsidRPr="00261D62">
        <w:rPr>
          <w:lang w:val="vi-VN"/>
        </w:rPr>
        <w:t>Quái vật có hành vi di chuyển và tấn công đa dạng</w:t>
      </w:r>
      <w:r w:rsidR="00DF7B69" w:rsidRPr="00261D62">
        <w:rPr>
          <w:lang w:val="vi-VN"/>
        </w:rPr>
        <w:t xml:space="preserve"> đ</w:t>
      </w:r>
      <w:r w:rsidR="000D35D5" w:rsidRPr="00261D62">
        <w:rPr>
          <w:lang w:val="vi-VN"/>
        </w:rPr>
        <w:t>ố</w:t>
      </w:r>
      <w:r w:rsidR="00DF7B69" w:rsidRPr="00261D62">
        <w:rPr>
          <w:lang w:val="vi-VN"/>
        </w:rPr>
        <w:t>i với từng loại quái vật</w:t>
      </w:r>
      <w:r w:rsidR="00261D62" w:rsidRPr="00261D62">
        <w:rPr>
          <w:lang w:val="en-US"/>
        </w:rPr>
        <w:t xml:space="preserve">. </w:t>
      </w:r>
      <w:r w:rsidR="00DF7B69" w:rsidRPr="00261D62">
        <w:rPr>
          <w:lang w:val="vi-VN"/>
        </w:rPr>
        <w:t>Về phần trí tuệ nhân tạo</w:t>
      </w:r>
      <w:r w:rsidRPr="00261D62">
        <w:rPr>
          <w:lang w:val="vi-VN"/>
        </w:rPr>
        <w:t xml:space="preserve"> của quái vật hoạt động hiệu quả trong việc tìm đường đi</w:t>
      </w:r>
      <w:r w:rsidR="001F37D0" w:rsidRPr="00261D62">
        <w:rPr>
          <w:lang w:val="vi-VN"/>
        </w:rPr>
        <w:t xml:space="preserve"> ngắn nhất</w:t>
      </w:r>
      <w:r w:rsidRPr="00261D62">
        <w:rPr>
          <w:lang w:val="vi-VN"/>
        </w:rPr>
        <w:t xml:space="preserve"> đến người chơi</w:t>
      </w:r>
      <w:r w:rsidR="00DF7B69" w:rsidRPr="00261D62">
        <w:rPr>
          <w:lang w:val="vi-VN"/>
        </w:rPr>
        <w:t xml:space="preserve"> khi người chơi bước vào tầm nhìn của quái vật</w:t>
      </w:r>
      <w:r w:rsidRPr="00261D62">
        <w:rPr>
          <w:lang w:val="vi-VN"/>
        </w:rPr>
        <w:t>.</w:t>
      </w:r>
    </w:p>
    <w:p w14:paraId="39B9EA5C" w14:textId="6593570A" w:rsidR="00626877" w:rsidRPr="00261D62" w:rsidRDefault="00626877" w:rsidP="00A94DCF">
      <w:pPr>
        <w:pStyle w:val="BodyText"/>
        <w:spacing w:line="312" w:lineRule="auto"/>
        <w:rPr>
          <w:lang w:val="en-US"/>
        </w:rPr>
      </w:pPr>
      <w:r w:rsidRPr="00261D62">
        <w:rPr>
          <w:lang w:val="vi-VN"/>
        </w:rPr>
        <w:t>Vật phẩm được thu thập và ảnh hưởng đến thuộc tính nhân vật một cách rõ ràng.</w:t>
      </w:r>
    </w:p>
    <w:p w14:paraId="2C609D2C" w14:textId="3E81F69F" w:rsidR="00626877" w:rsidRPr="00261D62" w:rsidRDefault="00626877" w:rsidP="00A94DCF">
      <w:pPr>
        <w:pStyle w:val="BodyText"/>
        <w:spacing w:line="312" w:lineRule="auto"/>
        <w:rPr>
          <w:lang w:val="vi-VN"/>
        </w:rPr>
      </w:pPr>
      <w:r w:rsidRPr="00261D62">
        <w:rPr>
          <w:lang w:val="vi-VN"/>
        </w:rPr>
        <w:t>Menu điều hướng trực quan và dễ sử dụng, cho phép người chơi dễ dàng điều chỉnh các thiết lập</w:t>
      </w:r>
      <w:r w:rsidR="009E6328" w:rsidRPr="00261D62">
        <w:rPr>
          <w:lang w:val="vi-VN"/>
        </w:rPr>
        <w:t xml:space="preserve"> trước khi vào trò chơi</w:t>
      </w:r>
      <w:r w:rsidRPr="00261D62">
        <w:rPr>
          <w:lang w:val="vi-VN"/>
        </w:rPr>
        <w:t>.</w:t>
      </w:r>
    </w:p>
    <w:p w14:paraId="117A5AFB" w14:textId="77777777" w:rsidR="00626877" w:rsidRPr="00261D62" w:rsidRDefault="00626877" w:rsidP="00A94DCF">
      <w:pPr>
        <w:pStyle w:val="BodyText"/>
        <w:spacing w:line="312" w:lineRule="auto"/>
        <w:rPr>
          <w:lang w:val="vi-VN"/>
        </w:rPr>
      </w:pPr>
      <w:r w:rsidRPr="00261D62">
        <w:rPr>
          <w:lang w:val="vi-VN"/>
        </w:rPr>
        <w:t>Hiệu ứng delay trên các nút menu cung cấp phản hồi trực quan và cải thiện trải nghiệm người dùng, giúp người chơi biết rằng hành động của họ đã được ghi nhận.</w:t>
      </w:r>
    </w:p>
    <w:p w14:paraId="1E01194A" w14:textId="6F738749" w:rsidR="00626877" w:rsidRPr="008550C5" w:rsidRDefault="00626877" w:rsidP="00A94DCF">
      <w:pPr>
        <w:pStyle w:val="BodyText"/>
        <w:spacing w:line="312" w:lineRule="auto"/>
        <w:rPr>
          <w:lang w:val="vi-VN"/>
        </w:rPr>
      </w:pPr>
      <w:r w:rsidRPr="002153CF">
        <w:rPr>
          <w:b/>
          <w:bCs/>
          <w:lang w:val="vi-VN"/>
        </w:rPr>
        <w:t>Lỗi</w:t>
      </w:r>
      <w:r w:rsidR="00EC6304" w:rsidRPr="002153CF">
        <w:rPr>
          <w:b/>
          <w:bCs/>
          <w:lang w:val="vi-VN"/>
        </w:rPr>
        <w:t xml:space="preserve"> đã khắc phục</w:t>
      </w:r>
      <w:r w:rsidRPr="002153CF">
        <w:rPr>
          <w:b/>
          <w:bCs/>
          <w:lang w:val="vi-VN"/>
        </w:rPr>
        <w:t>:</w:t>
      </w:r>
    </w:p>
    <w:p w14:paraId="2D72BFAE" w14:textId="77777777" w:rsidR="00C8538F" w:rsidRPr="008550C5" w:rsidRDefault="00626877" w:rsidP="00A94DCF">
      <w:pPr>
        <w:pStyle w:val="BodyText"/>
        <w:spacing w:line="312" w:lineRule="auto"/>
        <w:rPr>
          <w:lang w:val="vi-VN"/>
        </w:rPr>
      </w:pPr>
      <w:r w:rsidRPr="008550C5">
        <w:rPr>
          <w:lang w:val="vi-VN"/>
        </w:rPr>
        <w:t xml:space="preserve">Trong quá trình phát triển, một số lỗi nhỏ đã được phát hiện và khắc phục, bao gồm: </w:t>
      </w:r>
    </w:p>
    <w:p w14:paraId="03BE538D" w14:textId="05D9CFDE" w:rsidR="00626877" w:rsidRPr="008550C5" w:rsidRDefault="00626877" w:rsidP="00A94DCF">
      <w:pPr>
        <w:pStyle w:val="BodyText"/>
        <w:spacing w:line="312" w:lineRule="auto"/>
        <w:rPr>
          <w:lang w:val="vi-VN"/>
        </w:rPr>
      </w:pPr>
      <w:r w:rsidRPr="008550C5">
        <w:rPr>
          <w:lang w:val="vi-VN"/>
        </w:rPr>
        <w:t>Lỗi đồ họa khi hiển thị một số hình ảnh, đặc biệt là khi thay đổi kích thước. Điều này được giải quyết bằng cách tối ưu hóa việc tải và xử lý hình ảnh, cũng như sử dụng các hàm Pygame một cách chính xác.</w:t>
      </w:r>
    </w:p>
    <w:p w14:paraId="09BAAF4F" w14:textId="5EECBB06" w:rsidR="009919A0" w:rsidRPr="008550C5" w:rsidRDefault="009919A0" w:rsidP="00A94DCF">
      <w:pPr>
        <w:pStyle w:val="BodyText"/>
        <w:spacing w:line="312" w:lineRule="auto"/>
        <w:rPr>
          <w:lang w:val="vi-VN"/>
        </w:rPr>
      </w:pPr>
      <w:r w:rsidRPr="008550C5">
        <w:rPr>
          <w:lang w:val="vi-VN"/>
        </w:rPr>
        <w:t>Lỗi xử lý va chạm gây ra sự thiếu chính xác của trò chơi.</w:t>
      </w:r>
    </w:p>
    <w:p w14:paraId="47D4B509" w14:textId="561C9AB5" w:rsidR="00C8538F" w:rsidRPr="008550C5" w:rsidRDefault="00626877" w:rsidP="00A94DCF">
      <w:pPr>
        <w:pStyle w:val="BodyText"/>
        <w:spacing w:line="312" w:lineRule="auto"/>
        <w:rPr>
          <w:lang w:val="vi-VN"/>
        </w:rPr>
      </w:pPr>
      <w:r w:rsidRPr="008550C5">
        <w:rPr>
          <w:lang w:val="vi-VN"/>
        </w:rPr>
        <w:t>Vấn đề về hiệu suất khi có quá nhiều quái vật trên màn hình</w:t>
      </w:r>
      <w:r w:rsidR="00224893" w:rsidRPr="008550C5">
        <w:rPr>
          <w:lang w:val="vi-VN"/>
        </w:rPr>
        <w:t xml:space="preserve"> và sử dụng hàm tìm kiếm đường đi hiệu quả không phù hợp cho quái vật</w:t>
      </w:r>
      <w:r w:rsidRPr="008550C5">
        <w:rPr>
          <w:lang w:val="vi-VN"/>
        </w:rPr>
        <w:t>, dẫn đến việc trò chơi bị giật lag. Điều này được giải quyết bằng cách tối ưu hóa thuật toán tìm kiếm và quản lý đối tượng, giảm thiểu số lượng đối tượng cần xử lý cùng một lúc.</w:t>
      </w:r>
    </w:p>
    <w:p w14:paraId="02C07536" w14:textId="6BBCDF70" w:rsidR="00626877" w:rsidRPr="008550C5" w:rsidRDefault="00626877" w:rsidP="00A94DCF">
      <w:pPr>
        <w:pStyle w:val="BodyText"/>
        <w:spacing w:line="312" w:lineRule="auto"/>
        <w:rPr>
          <w:lang w:val="vi-VN"/>
        </w:rPr>
      </w:pPr>
      <w:r w:rsidRPr="008550C5">
        <w:rPr>
          <w:b/>
          <w:bCs/>
          <w:lang w:val="vi-VN"/>
        </w:rPr>
        <w:t>Đánh giá</w:t>
      </w:r>
    </w:p>
    <w:p w14:paraId="2C5D4966" w14:textId="46320318" w:rsidR="00626877" w:rsidRPr="008550C5" w:rsidRDefault="00626877" w:rsidP="00A94DCF">
      <w:pPr>
        <w:pStyle w:val="BodyText"/>
        <w:spacing w:line="312" w:lineRule="auto"/>
        <w:rPr>
          <w:lang w:val="vi-VN"/>
        </w:rPr>
      </w:pPr>
      <w:r w:rsidRPr="008550C5">
        <w:rPr>
          <w:b/>
          <w:bCs/>
          <w:lang w:val="vi-VN"/>
        </w:rPr>
        <w:t>Ưu điểm:</w:t>
      </w:r>
    </w:p>
    <w:p w14:paraId="11D58B0D" w14:textId="77777777" w:rsidR="00626877" w:rsidRPr="008550C5" w:rsidRDefault="00626877" w:rsidP="00A94DCF">
      <w:pPr>
        <w:pStyle w:val="BodyText"/>
        <w:spacing w:line="312" w:lineRule="auto"/>
        <w:rPr>
          <w:lang w:val="vi-VN"/>
        </w:rPr>
      </w:pPr>
      <w:r w:rsidRPr="008550C5">
        <w:rPr>
          <w:lang w:val="vi-VN"/>
        </w:rPr>
        <w:t>Đồ họa 2D đẹp mắt và phù hợp với thể loại phiêu lưu, tạo ra một thế giới trò chơi hấp dẫn và lôi cuốn. Các hình ảnh được thiết kế chi tiết và có phong cách nghệ thuật nhất quán.</w:t>
      </w:r>
    </w:p>
    <w:p w14:paraId="484436A8" w14:textId="3B44FBB9" w:rsidR="00626877" w:rsidRPr="008550C5" w:rsidRDefault="00626877" w:rsidP="00A94DCF">
      <w:pPr>
        <w:pStyle w:val="BodyText"/>
        <w:spacing w:line="312" w:lineRule="auto"/>
        <w:rPr>
          <w:lang w:val="vi-VN"/>
        </w:rPr>
      </w:pPr>
      <w:r w:rsidRPr="008550C5">
        <w:rPr>
          <w:lang w:val="vi-VN"/>
        </w:rPr>
        <w:t>Âm thanh sống động và tạo không khí tốt cho trò chơi, tăng cường trải nghiệm người chơi. Nhạc nền và hiệu ứng âm thanh được lựa chọn và sử dụng một cách cẩn thận.</w:t>
      </w:r>
    </w:p>
    <w:p w14:paraId="7BF1A910" w14:textId="63FFB7DE" w:rsidR="00626877" w:rsidRPr="008550C5" w:rsidRDefault="00626877" w:rsidP="00A94DCF">
      <w:pPr>
        <w:pStyle w:val="BodyText"/>
        <w:spacing w:line="312" w:lineRule="auto"/>
        <w:rPr>
          <w:lang w:val="vi-VN"/>
        </w:rPr>
      </w:pPr>
      <w:r w:rsidRPr="008550C5">
        <w:rPr>
          <w:lang w:val="vi-VN"/>
        </w:rPr>
        <w:t>Cơ chế chiến đấu đa dạng và thú vị, với các đòn đánh thường và kỹ năng đặc biệt</w:t>
      </w:r>
      <w:r w:rsidR="006856D8" w:rsidRPr="008550C5">
        <w:rPr>
          <w:lang w:val="vi-VN"/>
        </w:rPr>
        <w:t xml:space="preserve">. </w:t>
      </w:r>
      <w:r w:rsidRPr="008550C5">
        <w:rPr>
          <w:lang w:val="vi-VN"/>
        </w:rPr>
        <w:t>Người chơi có thể sử dụng các kỹ năng khác nhau để đối phó với các loại quái vật khác nhau.</w:t>
      </w:r>
    </w:p>
    <w:p w14:paraId="00EFC972" w14:textId="7BAEFEEA" w:rsidR="00626877" w:rsidRPr="008550C5" w:rsidRDefault="00626877" w:rsidP="00A94DCF">
      <w:pPr>
        <w:pStyle w:val="BodyText"/>
        <w:spacing w:line="312" w:lineRule="auto"/>
        <w:rPr>
          <w:lang w:val="vi-VN"/>
        </w:rPr>
      </w:pPr>
      <w:r w:rsidRPr="008550C5">
        <w:rPr>
          <w:lang w:val="vi-VN"/>
        </w:rPr>
        <w:t xml:space="preserve">Hệ thống menu được thiết kế </w:t>
      </w:r>
      <w:r w:rsidR="00FA39BE" w:rsidRPr="008550C5">
        <w:rPr>
          <w:lang w:val="vi-VN"/>
        </w:rPr>
        <w:t>trực quan</w:t>
      </w:r>
      <w:r w:rsidRPr="008550C5">
        <w:rPr>
          <w:lang w:val="vi-VN"/>
        </w:rPr>
        <w:t>, giúp người chơi dễ dàng điều hướng và tùy chỉnh trò chơi</w:t>
      </w:r>
      <w:r w:rsidR="00FA39BE" w:rsidRPr="008550C5">
        <w:rPr>
          <w:lang w:val="vi-VN"/>
        </w:rPr>
        <w:t xml:space="preserve"> dễ dàng</w:t>
      </w:r>
      <w:r w:rsidRPr="008550C5">
        <w:rPr>
          <w:lang w:val="vi-VN"/>
        </w:rPr>
        <w:t>.</w:t>
      </w:r>
    </w:p>
    <w:p w14:paraId="0A0FCCFF" w14:textId="7D592BE8" w:rsidR="00626877" w:rsidRPr="008550C5" w:rsidRDefault="00626877" w:rsidP="00A94DCF">
      <w:pPr>
        <w:pStyle w:val="BodyText"/>
        <w:spacing w:line="312" w:lineRule="auto"/>
        <w:rPr>
          <w:lang w:val="vi-VN"/>
        </w:rPr>
      </w:pPr>
      <w:r w:rsidRPr="008550C5">
        <w:rPr>
          <w:lang w:val="vi-VN"/>
        </w:rPr>
        <w:t xml:space="preserve">Thuật toán tìm kiếm </w:t>
      </w:r>
      <w:r w:rsidR="00A30F75">
        <w:rPr>
          <w:lang w:val="en-US"/>
        </w:rPr>
        <w:t xml:space="preserve">BFS và </w:t>
      </w:r>
      <w:r w:rsidRPr="008550C5">
        <w:rPr>
          <w:lang w:val="vi-VN"/>
        </w:rPr>
        <w:t xml:space="preserve">A* </w:t>
      </w:r>
      <w:r w:rsidR="00CD6744">
        <w:rPr>
          <w:lang w:val="en-US"/>
        </w:rPr>
        <w:t xml:space="preserve">là </w:t>
      </w:r>
      <w:r w:rsidRPr="008550C5">
        <w:rPr>
          <w:lang w:val="vi-VN"/>
        </w:rPr>
        <w:t>hoạt động hiệu quả</w:t>
      </w:r>
      <w:r w:rsidR="00CD6744">
        <w:rPr>
          <w:lang w:val="en-US"/>
        </w:rPr>
        <w:t xml:space="preserve"> </w:t>
      </w:r>
      <w:r w:rsidR="00B70B21">
        <w:rPr>
          <w:lang w:val="en-US"/>
        </w:rPr>
        <w:t>khá tốt</w:t>
      </w:r>
      <w:r w:rsidR="00CD6744">
        <w:rPr>
          <w:lang w:val="en-US"/>
        </w:rPr>
        <w:t xml:space="preserve"> đối với trò chơi này</w:t>
      </w:r>
      <w:r w:rsidRPr="008550C5">
        <w:rPr>
          <w:lang w:val="vi-VN"/>
        </w:rPr>
        <w:t xml:space="preserve">, giúp quái vật di chuyển thông minh và tiết kiệm tài nguyên hệ thống. Điều này đặc biệt quan trọng trong các bản đồ lớn và phức tạp, nơi có nhiều đường đi và vật </w:t>
      </w:r>
      <w:r w:rsidRPr="008550C5">
        <w:rPr>
          <w:lang w:val="vi-VN"/>
        </w:rPr>
        <w:lastRenderedPageBreak/>
        <w:t>cản.</w:t>
      </w:r>
    </w:p>
    <w:p w14:paraId="1B37F70E" w14:textId="6641F7D8" w:rsidR="00626877" w:rsidRPr="008550C5" w:rsidRDefault="00626877" w:rsidP="00A94DCF">
      <w:pPr>
        <w:pStyle w:val="BodyText"/>
        <w:spacing w:line="312" w:lineRule="auto"/>
        <w:rPr>
          <w:lang w:val="vi-VN"/>
        </w:rPr>
      </w:pPr>
      <w:r w:rsidRPr="008550C5">
        <w:rPr>
          <w:lang w:val="vi-VN"/>
        </w:rPr>
        <w:t>Cấu trúc mã nguồn rõ ràng và dễ bảo trì</w:t>
      </w:r>
      <w:r w:rsidR="000F2428" w:rsidRPr="008550C5">
        <w:rPr>
          <w:lang w:val="vi-VN"/>
        </w:rPr>
        <w:t xml:space="preserve"> </w:t>
      </w:r>
      <w:r w:rsidRPr="008550C5">
        <w:rPr>
          <w:lang w:val="vi-VN"/>
        </w:rPr>
        <w:t>theo các nguyên tắc lập trình hướng đối tượng. Điều này giúp cho việc phát triển, sửa lỗi và mở rộng trò chơi trong tương lai trở nên dễ dàng hơn.</w:t>
      </w:r>
    </w:p>
    <w:p w14:paraId="4D0D9DB4" w14:textId="0220B9C1" w:rsidR="00626877" w:rsidRDefault="00626877" w:rsidP="00A94DCF">
      <w:pPr>
        <w:pStyle w:val="BodyText"/>
        <w:spacing w:line="312" w:lineRule="auto"/>
        <w:rPr>
          <w:b/>
          <w:bCs/>
          <w:lang w:val="en-US"/>
        </w:rPr>
      </w:pPr>
      <w:r w:rsidRPr="008550C5">
        <w:rPr>
          <w:b/>
          <w:bCs/>
          <w:lang w:val="vi-VN"/>
        </w:rPr>
        <w:t>Nhược điểm:</w:t>
      </w:r>
    </w:p>
    <w:p w14:paraId="5A46EE3E" w14:textId="06E89CEF" w:rsidR="00703ADD" w:rsidRPr="00703ADD" w:rsidRDefault="00703ADD" w:rsidP="00A94DCF">
      <w:pPr>
        <w:pStyle w:val="BodyText"/>
        <w:spacing w:line="312" w:lineRule="auto"/>
        <w:rPr>
          <w:lang w:val="en-US"/>
        </w:rPr>
      </w:pPr>
      <w:r>
        <w:rPr>
          <w:lang w:val="en-US"/>
        </w:rPr>
        <w:t>Mặc dù đã chọn một thuật toán trong mỗi nhóm (tổng 6 cái) nhưng vẫn không thể áp dụng hết vào trò chơi được</w:t>
      </w:r>
      <w:r w:rsidR="004D7806">
        <w:rPr>
          <w:lang w:val="en-US"/>
        </w:rPr>
        <w:t xml:space="preserve"> vì hiệu suất và độ phù hợp</w:t>
      </w:r>
      <w:r>
        <w:rPr>
          <w:lang w:val="en-US"/>
        </w:rPr>
        <w:t>.</w:t>
      </w:r>
    </w:p>
    <w:p w14:paraId="1E67DAC5" w14:textId="77777777" w:rsidR="00626877" w:rsidRPr="008550C5" w:rsidRDefault="00626877" w:rsidP="00A94DCF">
      <w:pPr>
        <w:pStyle w:val="BodyText"/>
        <w:spacing w:line="312" w:lineRule="auto"/>
        <w:rPr>
          <w:lang w:val="vi-VN"/>
        </w:rPr>
      </w:pPr>
      <w:r w:rsidRPr="008550C5">
        <w:rPr>
          <w:lang w:val="vi-VN"/>
        </w:rPr>
        <w:t>Số lượng màn chơi và loại quái vật có thể được mở rộng để tăng tính đa dạng và thời lượng chơi. Điều này sẽ cung cấp cho người chơi nhiều nội dung mới để khám phá và chinh phục.</w:t>
      </w:r>
    </w:p>
    <w:p w14:paraId="11408798" w14:textId="628C0F81" w:rsidR="00626877" w:rsidRPr="008550C5" w:rsidRDefault="006948A1" w:rsidP="00A94DCF">
      <w:pPr>
        <w:pStyle w:val="BodyText"/>
        <w:spacing w:line="312" w:lineRule="auto"/>
        <w:rPr>
          <w:lang w:val="vi-VN"/>
        </w:rPr>
      </w:pPr>
      <w:r w:rsidRPr="008550C5">
        <w:rPr>
          <w:lang w:val="vi-VN"/>
        </w:rPr>
        <w:t>Tính năng AI</w:t>
      </w:r>
      <w:r w:rsidR="00626877" w:rsidRPr="008550C5">
        <w:rPr>
          <w:lang w:val="vi-VN"/>
        </w:rPr>
        <w:t xml:space="preserve"> của quái vật có thể được cải thiện để tạo ra những thử thách đa dạng và khó đoán hơn cho người chơi. Ví dụ, quái vật có thể sử dụng các chiến thuật khác nhau, phối hợp với nhau để tấn công, hoặc có các hành động đặc biệt.</w:t>
      </w:r>
    </w:p>
    <w:p w14:paraId="5C6FB4AB" w14:textId="3FE967AC" w:rsidR="00197907" w:rsidRPr="005A7265" w:rsidRDefault="00197907" w:rsidP="00A94DCF">
      <w:pPr>
        <w:pStyle w:val="Heading2"/>
        <w:numPr>
          <w:ilvl w:val="3"/>
          <w:numId w:val="25"/>
        </w:numPr>
        <w:ind w:left="0" w:firstLine="0"/>
        <w:rPr>
          <w:rFonts w:ascii="Times New Roman" w:eastAsia="Times New Roman" w:hAnsi="Times New Roman" w:cs="Times New Roman"/>
          <w:b/>
          <w:bCs/>
          <w:color w:val="auto"/>
        </w:rPr>
      </w:pPr>
      <w:bookmarkStart w:id="22" w:name="_Toc198065243"/>
      <w:r w:rsidRPr="005A7265">
        <w:rPr>
          <w:rFonts w:ascii="Times New Roman" w:eastAsia="Times New Roman" w:hAnsi="Times New Roman" w:cs="Times New Roman"/>
          <w:b/>
          <w:bCs/>
          <w:color w:val="auto"/>
        </w:rPr>
        <w:t>Kết quả giao diện và hướng dẫn sử dụng trò chơi</w:t>
      </w:r>
      <w:bookmarkEnd w:id="22"/>
    </w:p>
    <w:p w14:paraId="7C6C0565" w14:textId="433DCBFE" w:rsidR="00CD470C" w:rsidRPr="008550C5" w:rsidRDefault="00CD470C" w:rsidP="00A94DCF">
      <w:pPr>
        <w:pStyle w:val="BodyText"/>
        <w:spacing w:line="312" w:lineRule="auto"/>
        <w:rPr>
          <w:lang w:val="vi-VN"/>
        </w:rPr>
      </w:pPr>
      <w:r w:rsidRPr="008550C5">
        <w:rPr>
          <w:lang w:val="vi-VN"/>
        </w:rPr>
        <w:t>Ở phần này, nhóm sẽ trình bày các giao diện chính của trò chơi “The Last Knight” và cung cấp hướng dẫn chi tiết để người dùng có thể cài đặt và khởi chạy trò chơi trên máy tính cá nhân.</w:t>
      </w:r>
    </w:p>
    <w:p w14:paraId="44F0CE87" w14:textId="46A3294E" w:rsidR="00583C0B" w:rsidRPr="008550C5" w:rsidRDefault="00583C0B" w:rsidP="00A94DCF">
      <w:pPr>
        <w:pStyle w:val="BodyText"/>
        <w:spacing w:line="312" w:lineRule="auto"/>
        <w:rPr>
          <w:b/>
          <w:bCs/>
          <w:i/>
          <w:iCs/>
          <w:lang w:val="vi-VN"/>
        </w:rPr>
      </w:pPr>
      <w:r w:rsidRPr="008550C5">
        <w:rPr>
          <w:b/>
          <w:bCs/>
          <w:i/>
          <w:iCs/>
          <w:lang w:val="vi-VN"/>
        </w:rPr>
        <w:t>Giao diện trò chơi:</w:t>
      </w:r>
    </w:p>
    <w:p w14:paraId="73834F71" w14:textId="77777777" w:rsidR="006C4614" w:rsidRDefault="006C4614" w:rsidP="00A94DCF">
      <w:pPr>
        <w:ind w:left="0" w:firstLine="0"/>
        <w:rPr>
          <w:i/>
          <w:iCs/>
          <w:lang w:val="en-US"/>
        </w:rPr>
      </w:pPr>
      <w:r w:rsidRPr="006C4614">
        <w:drawing>
          <wp:inline distT="0" distB="0" distL="0" distR="0" wp14:anchorId="2DDBB7A7" wp14:editId="022369ED">
            <wp:extent cx="5422900" cy="4090488"/>
            <wp:effectExtent l="0" t="0" r="6350" b="5715"/>
            <wp:docPr id="13376080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608033" name=""/>
                    <pic:cNvPicPr/>
                  </pic:nvPicPr>
                  <pic:blipFill>
                    <a:blip r:embed="rId24"/>
                    <a:stretch>
                      <a:fillRect/>
                    </a:stretch>
                  </pic:blipFill>
                  <pic:spPr>
                    <a:xfrm>
                      <a:off x="0" y="0"/>
                      <a:ext cx="5427624" cy="4094051"/>
                    </a:xfrm>
                    <a:prstGeom prst="rect">
                      <a:avLst/>
                    </a:prstGeom>
                  </pic:spPr>
                </pic:pic>
              </a:graphicData>
            </a:graphic>
          </wp:inline>
        </w:drawing>
      </w:r>
    </w:p>
    <w:p w14:paraId="62FBBF8F" w14:textId="23A360C5" w:rsidR="001B7FE8" w:rsidRDefault="001B7FE8" w:rsidP="00A94DCF">
      <w:pPr>
        <w:pStyle w:val="BodyText"/>
        <w:spacing w:line="312" w:lineRule="auto"/>
        <w:ind w:left="0" w:firstLine="0"/>
        <w:jc w:val="center"/>
        <w:rPr>
          <w:i/>
          <w:iCs/>
          <w:lang w:val="en-US"/>
        </w:rPr>
      </w:pPr>
      <w:r w:rsidRPr="008550C5">
        <w:rPr>
          <w:i/>
          <w:iCs/>
          <w:lang w:val="vi-VN"/>
        </w:rPr>
        <w:t>Màn hình chính (Menu game)</w:t>
      </w:r>
    </w:p>
    <w:p w14:paraId="4F833517" w14:textId="77777777" w:rsidR="006C4614" w:rsidRDefault="006C4614" w:rsidP="00A94DCF">
      <w:pPr>
        <w:pStyle w:val="BodyText"/>
        <w:spacing w:line="312" w:lineRule="auto"/>
        <w:rPr>
          <w:i/>
          <w:iCs/>
          <w:lang w:val="en-US"/>
        </w:rPr>
      </w:pPr>
    </w:p>
    <w:p w14:paraId="34BDAE32" w14:textId="2BC205D7" w:rsidR="006C4614" w:rsidRDefault="006C4614" w:rsidP="00A94DCF">
      <w:pPr>
        <w:ind w:left="0" w:firstLine="0"/>
        <w:rPr>
          <w:lang w:val="en-US"/>
        </w:rPr>
      </w:pPr>
      <w:r w:rsidRPr="006C4614">
        <w:rPr>
          <w:lang w:val="en-US"/>
        </w:rPr>
        <w:lastRenderedPageBreak/>
        <w:drawing>
          <wp:inline distT="0" distB="0" distL="0" distR="0" wp14:anchorId="4D66C9EB" wp14:editId="1E008BC5">
            <wp:extent cx="5518150" cy="4203697"/>
            <wp:effectExtent l="0" t="0" r="6350" b="6985"/>
            <wp:docPr id="16025374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537419" name=""/>
                    <pic:cNvPicPr/>
                  </pic:nvPicPr>
                  <pic:blipFill>
                    <a:blip r:embed="rId25"/>
                    <a:stretch>
                      <a:fillRect/>
                    </a:stretch>
                  </pic:blipFill>
                  <pic:spPr>
                    <a:xfrm>
                      <a:off x="0" y="0"/>
                      <a:ext cx="5527894" cy="4211120"/>
                    </a:xfrm>
                    <a:prstGeom prst="rect">
                      <a:avLst/>
                    </a:prstGeom>
                  </pic:spPr>
                </pic:pic>
              </a:graphicData>
            </a:graphic>
          </wp:inline>
        </w:drawing>
      </w:r>
    </w:p>
    <w:p w14:paraId="3EB4C000" w14:textId="485D6B53" w:rsidR="001B7FE8" w:rsidRDefault="001B7FE8" w:rsidP="00A94DCF">
      <w:pPr>
        <w:pStyle w:val="BodyText"/>
        <w:spacing w:line="312" w:lineRule="auto"/>
        <w:jc w:val="center"/>
        <w:rPr>
          <w:i/>
          <w:iCs/>
          <w:lang w:val="en-US"/>
        </w:rPr>
      </w:pPr>
      <w:r w:rsidRPr="008550C5">
        <w:rPr>
          <w:i/>
          <w:iCs/>
          <w:lang w:val="vi-VN"/>
        </w:rPr>
        <w:t>Màn hình cài đặt (Menu setting)</w:t>
      </w:r>
    </w:p>
    <w:p w14:paraId="50F403A1" w14:textId="77777777" w:rsidR="00A81372" w:rsidRPr="00A81372" w:rsidRDefault="00A81372" w:rsidP="00A94DCF">
      <w:pPr>
        <w:pStyle w:val="BodyText"/>
        <w:spacing w:line="312" w:lineRule="auto"/>
        <w:jc w:val="center"/>
        <w:rPr>
          <w:i/>
          <w:iCs/>
          <w:lang w:val="en-US"/>
        </w:rPr>
      </w:pPr>
    </w:p>
    <w:p w14:paraId="20867477" w14:textId="7F98ABA7" w:rsidR="0056319D" w:rsidRPr="008550C5" w:rsidRDefault="001D5993" w:rsidP="00A94DCF">
      <w:pPr>
        <w:pStyle w:val="BodyText"/>
        <w:spacing w:line="312" w:lineRule="auto"/>
        <w:rPr>
          <w:i/>
          <w:iCs/>
          <w:lang w:val="vi-VN"/>
        </w:rPr>
      </w:pPr>
      <w:r w:rsidRPr="008550C5">
        <w:rPr>
          <w:i/>
          <w:iCs/>
          <w:lang w:val="vi-VN"/>
        </w:rPr>
        <w:t>Giao diện trong trò chơi:</w:t>
      </w:r>
    </w:p>
    <w:p w14:paraId="22EF4713" w14:textId="6F542B78" w:rsidR="00BF6E90" w:rsidRPr="00BF6E90" w:rsidRDefault="00BF6E90" w:rsidP="00A94DCF">
      <w:pPr>
        <w:ind w:left="0" w:firstLine="0"/>
        <w:rPr>
          <w:lang w:val="en-US"/>
        </w:rPr>
      </w:pPr>
      <w:r w:rsidRPr="00BF6E90">
        <w:rPr>
          <w:lang w:val="en-US"/>
        </w:rPr>
        <w:drawing>
          <wp:inline distT="0" distB="0" distL="0" distR="0" wp14:anchorId="0B149900" wp14:editId="00CFA57C">
            <wp:extent cx="5760720" cy="3185160"/>
            <wp:effectExtent l="0" t="0" r="0" b="0"/>
            <wp:docPr id="206308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08409" name=""/>
                    <pic:cNvPicPr/>
                  </pic:nvPicPr>
                  <pic:blipFill>
                    <a:blip r:embed="rId26"/>
                    <a:stretch>
                      <a:fillRect/>
                    </a:stretch>
                  </pic:blipFill>
                  <pic:spPr>
                    <a:xfrm>
                      <a:off x="0" y="0"/>
                      <a:ext cx="5760720" cy="3185160"/>
                    </a:xfrm>
                    <a:prstGeom prst="rect">
                      <a:avLst/>
                    </a:prstGeom>
                  </pic:spPr>
                </pic:pic>
              </a:graphicData>
            </a:graphic>
          </wp:inline>
        </w:drawing>
      </w:r>
    </w:p>
    <w:p w14:paraId="718201A5" w14:textId="6A149A79" w:rsidR="00F53935" w:rsidRPr="00101561" w:rsidRDefault="001B7FE8" w:rsidP="00A94DCF">
      <w:pPr>
        <w:jc w:val="center"/>
        <w:rPr>
          <w:lang w:val="en-US"/>
        </w:rPr>
      </w:pPr>
      <w:r w:rsidRPr="008550C5">
        <w:t xml:space="preserve">Màn hình </w:t>
      </w:r>
      <w:r>
        <w:rPr>
          <w:lang w:val="en-US"/>
        </w:rPr>
        <w:t>Game over</w:t>
      </w:r>
    </w:p>
    <w:p w14:paraId="2D707274" w14:textId="2B265276" w:rsidR="00F53935" w:rsidRDefault="00F53935" w:rsidP="00A94DCF">
      <w:pPr>
        <w:ind w:left="0" w:firstLine="0"/>
        <w:rPr>
          <w:highlight w:val="yellow"/>
          <w:lang w:val="en-US"/>
        </w:rPr>
      </w:pPr>
      <w:r w:rsidRPr="00F53935">
        <w:rPr>
          <w:lang w:val="en-US"/>
        </w:rPr>
        <w:lastRenderedPageBreak/>
        <w:drawing>
          <wp:inline distT="0" distB="0" distL="0" distR="0" wp14:anchorId="783639FA" wp14:editId="649CF32F">
            <wp:extent cx="5760720" cy="3214370"/>
            <wp:effectExtent l="0" t="0" r="0" b="5080"/>
            <wp:docPr id="13084637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463744" name=""/>
                    <pic:cNvPicPr/>
                  </pic:nvPicPr>
                  <pic:blipFill>
                    <a:blip r:embed="rId27"/>
                    <a:stretch>
                      <a:fillRect/>
                    </a:stretch>
                  </pic:blipFill>
                  <pic:spPr>
                    <a:xfrm>
                      <a:off x="0" y="0"/>
                      <a:ext cx="5760720" cy="3214370"/>
                    </a:xfrm>
                    <a:prstGeom prst="rect">
                      <a:avLst/>
                    </a:prstGeom>
                  </pic:spPr>
                </pic:pic>
              </a:graphicData>
            </a:graphic>
          </wp:inline>
        </w:drawing>
      </w:r>
    </w:p>
    <w:p w14:paraId="692CA47B" w14:textId="07E50A03" w:rsidR="00F53935" w:rsidRDefault="00F53935" w:rsidP="00A94DCF">
      <w:pPr>
        <w:pStyle w:val="BodyText"/>
        <w:spacing w:line="312" w:lineRule="auto"/>
        <w:jc w:val="center"/>
        <w:rPr>
          <w:i/>
          <w:iCs/>
          <w:lang w:val="en-US"/>
        </w:rPr>
      </w:pPr>
      <w:r w:rsidRPr="008550C5">
        <w:rPr>
          <w:i/>
          <w:iCs/>
          <w:lang w:val="vi-VN"/>
        </w:rPr>
        <w:t xml:space="preserve">Màn hình </w:t>
      </w:r>
      <w:r w:rsidR="00712574">
        <w:rPr>
          <w:i/>
          <w:iCs/>
          <w:lang w:val="en-US"/>
        </w:rPr>
        <w:t>qua màn</w:t>
      </w:r>
    </w:p>
    <w:p w14:paraId="3FD5B4DA" w14:textId="2FEB87AB" w:rsidR="008F2613" w:rsidRDefault="008F2613" w:rsidP="00A94DCF">
      <w:pPr>
        <w:ind w:left="0" w:firstLine="0"/>
        <w:rPr>
          <w:lang w:val="en-US"/>
        </w:rPr>
      </w:pPr>
      <w:r w:rsidRPr="008F2613">
        <w:rPr>
          <w:lang w:val="en-US"/>
        </w:rPr>
        <w:drawing>
          <wp:inline distT="0" distB="0" distL="0" distR="0" wp14:anchorId="79C07512" wp14:editId="5D58ECFD">
            <wp:extent cx="5760720" cy="3011805"/>
            <wp:effectExtent l="0" t="0" r="0" b="0"/>
            <wp:docPr id="18703525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352512" name=""/>
                    <pic:cNvPicPr/>
                  </pic:nvPicPr>
                  <pic:blipFill>
                    <a:blip r:embed="rId28"/>
                    <a:stretch>
                      <a:fillRect/>
                    </a:stretch>
                  </pic:blipFill>
                  <pic:spPr>
                    <a:xfrm>
                      <a:off x="0" y="0"/>
                      <a:ext cx="5760720" cy="3011805"/>
                    </a:xfrm>
                    <a:prstGeom prst="rect">
                      <a:avLst/>
                    </a:prstGeom>
                  </pic:spPr>
                </pic:pic>
              </a:graphicData>
            </a:graphic>
          </wp:inline>
        </w:drawing>
      </w:r>
    </w:p>
    <w:p w14:paraId="02E4C38A" w14:textId="0487E704" w:rsidR="008F2613" w:rsidRDefault="008F2613" w:rsidP="00A94DCF">
      <w:pPr>
        <w:pStyle w:val="BodyText"/>
        <w:spacing w:line="312" w:lineRule="auto"/>
        <w:jc w:val="center"/>
        <w:rPr>
          <w:i/>
          <w:iCs/>
          <w:lang w:val="en-US"/>
        </w:rPr>
      </w:pPr>
      <w:r>
        <w:rPr>
          <w:i/>
          <w:iCs/>
          <w:lang w:val="en-US"/>
        </w:rPr>
        <w:t>Giao diện xuất hiện đầu tiên của màn 1</w:t>
      </w:r>
    </w:p>
    <w:p w14:paraId="02477887" w14:textId="77777777" w:rsidR="008F2613" w:rsidRPr="001B7FE8" w:rsidRDefault="008F2613" w:rsidP="00A94DCF">
      <w:pPr>
        <w:pStyle w:val="BodyText"/>
        <w:spacing w:line="312" w:lineRule="auto"/>
        <w:jc w:val="center"/>
        <w:rPr>
          <w:i/>
          <w:iCs/>
          <w:lang w:val="en-US"/>
        </w:rPr>
      </w:pPr>
    </w:p>
    <w:p w14:paraId="15CE890A" w14:textId="5996546F" w:rsidR="00F53935" w:rsidRDefault="003E6837" w:rsidP="00A94DCF">
      <w:pPr>
        <w:ind w:left="0" w:firstLine="0"/>
        <w:rPr>
          <w:highlight w:val="yellow"/>
          <w:lang w:val="en-US"/>
        </w:rPr>
      </w:pPr>
      <w:r w:rsidRPr="003E6837">
        <w:rPr>
          <w:lang w:val="en-US"/>
        </w:rPr>
        <w:lastRenderedPageBreak/>
        <w:drawing>
          <wp:inline distT="0" distB="0" distL="0" distR="0" wp14:anchorId="7732155D" wp14:editId="41A93AB0">
            <wp:extent cx="5760720" cy="3002280"/>
            <wp:effectExtent l="0" t="0" r="0" b="7620"/>
            <wp:docPr id="9178129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812937" name=""/>
                    <pic:cNvPicPr/>
                  </pic:nvPicPr>
                  <pic:blipFill>
                    <a:blip r:embed="rId29"/>
                    <a:stretch>
                      <a:fillRect/>
                    </a:stretch>
                  </pic:blipFill>
                  <pic:spPr>
                    <a:xfrm>
                      <a:off x="0" y="0"/>
                      <a:ext cx="5760720" cy="3002280"/>
                    </a:xfrm>
                    <a:prstGeom prst="rect">
                      <a:avLst/>
                    </a:prstGeom>
                  </pic:spPr>
                </pic:pic>
              </a:graphicData>
            </a:graphic>
          </wp:inline>
        </w:drawing>
      </w:r>
    </w:p>
    <w:p w14:paraId="14E64628" w14:textId="4036FA52" w:rsidR="006D4470" w:rsidRDefault="006D4470" w:rsidP="00A94DCF">
      <w:pPr>
        <w:pStyle w:val="BodyText"/>
        <w:spacing w:line="312" w:lineRule="auto"/>
        <w:jc w:val="center"/>
        <w:rPr>
          <w:i/>
          <w:iCs/>
          <w:lang w:val="en-US"/>
        </w:rPr>
      </w:pPr>
      <w:r>
        <w:rPr>
          <w:i/>
          <w:iCs/>
          <w:lang w:val="en-US"/>
        </w:rPr>
        <w:t>Giao diện xuất hiện đầu tiên của màn 2</w:t>
      </w:r>
    </w:p>
    <w:p w14:paraId="24DFFEE5" w14:textId="6396E9C5" w:rsidR="008F2613" w:rsidRDefault="008F2613" w:rsidP="00A94DCF">
      <w:pPr>
        <w:ind w:left="0" w:firstLine="0"/>
        <w:rPr>
          <w:lang w:val="en-US"/>
        </w:rPr>
      </w:pPr>
      <w:r w:rsidRPr="008F2613">
        <w:rPr>
          <w:lang w:val="en-US"/>
        </w:rPr>
        <w:drawing>
          <wp:inline distT="0" distB="0" distL="0" distR="0" wp14:anchorId="2F93296C" wp14:editId="7BB88524">
            <wp:extent cx="5760720" cy="3006090"/>
            <wp:effectExtent l="0" t="0" r="0" b="3810"/>
            <wp:docPr id="18528034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03433" name=""/>
                    <pic:cNvPicPr/>
                  </pic:nvPicPr>
                  <pic:blipFill>
                    <a:blip r:embed="rId30"/>
                    <a:stretch>
                      <a:fillRect/>
                    </a:stretch>
                  </pic:blipFill>
                  <pic:spPr>
                    <a:xfrm>
                      <a:off x="0" y="0"/>
                      <a:ext cx="5760720" cy="3006090"/>
                    </a:xfrm>
                    <a:prstGeom prst="rect">
                      <a:avLst/>
                    </a:prstGeom>
                  </pic:spPr>
                </pic:pic>
              </a:graphicData>
            </a:graphic>
          </wp:inline>
        </w:drawing>
      </w:r>
    </w:p>
    <w:p w14:paraId="0F17FCE4" w14:textId="048F8C79" w:rsidR="003E6837" w:rsidRPr="00E805E8" w:rsidRDefault="008F2613" w:rsidP="00A94DCF">
      <w:pPr>
        <w:pStyle w:val="BodyText"/>
        <w:spacing w:line="312" w:lineRule="auto"/>
        <w:jc w:val="center"/>
        <w:rPr>
          <w:i/>
          <w:iCs/>
          <w:lang w:val="en-US"/>
        </w:rPr>
      </w:pPr>
      <w:r>
        <w:rPr>
          <w:i/>
          <w:iCs/>
          <w:lang w:val="en-US"/>
        </w:rPr>
        <w:t>Giao diện xuất hiện đầu tiên của màn 3</w:t>
      </w:r>
    </w:p>
    <w:p w14:paraId="035E6BCD" w14:textId="22B77071" w:rsidR="001D5993" w:rsidRPr="008550C5" w:rsidRDefault="001D5993" w:rsidP="00A94DCF">
      <w:pPr>
        <w:pStyle w:val="BodyText"/>
        <w:spacing w:line="312" w:lineRule="auto"/>
        <w:rPr>
          <w:b/>
          <w:bCs/>
          <w:i/>
          <w:iCs/>
          <w:lang w:val="vi-VN"/>
        </w:rPr>
      </w:pPr>
      <w:r w:rsidRPr="008550C5">
        <w:rPr>
          <w:b/>
          <w:bCs/>
          <w:i/>
          <w:iCs/>
          <w:lang w:val="vi-VN"/>
        </w:rPr>
        <w:t>Hướng dẫn thực thi trò chơi:</w:t>
      </w:r>
    </w:p>
    <w:p w14:paraId="49C02F93" w14:textId="6874C496" w:rsidR="001D5993" w:rsidRPr="008550C5" w:rsidRDefault="001D5993" w:rsidP="00A94DCF">
      <w:pPr>
        <w:pStyle w:val="BodyText"/>
        <w:spacing w:line="312" w:lineRule="auto"/>
        <w:rPr>
          <w:lang w:val="vi-VN"/>
        </w:rPr>
      </w:pPr>
      <w:r w:rsidRPr="008550C5">
        <w:rPr>
          <w:lang w:val="vi-VN"/>
        </w:rPr>
        <w:t xml:space="preserve">Ở phần này, </w:t>
      </w:r>
      <w:r w:rsidR="00A96E0E">
        <w:rPr>
          <w:lang w:val="en-US"/>
        </w:rPr>
        <w:t xml:space="preserve">nhóm sẽ </w:t>
      </w:r>
      <w:r w:rsidRPr="008550C5">
        <w:rPr>
          <w:lang w:val="vi-VN"/>
        </w:rPr>
        <w:t xml:space="preserve">cung cấp các bước cần thiết để người dùng có thể chạy được trò chơi trên máy của </w:t>
      </w:r>
      <w:r w:rsidR="00A96E0E">
        <w:rPr>
          <w:lang w:val="en-US"/>
        </w:rPr>
        <w:t>mình</w:t>
      </w:r>
      <w:r w:rsidRPr="008550C5">
        <w:rPr>
          <w:lang w:val="vi-VN"/>
        </w:rPr>
        <w:t>.</w:t>
      </w:r>
    </w:p>
    <w:p w14:paraId="4B994EFC" w14:textId="130A3370" w:rsidR="001D5993" w:rsidRPr="008550C5" w:rsidRDefault="001D5993" w:rsidP="00A94DCF">
      <w:pPr>
        <w:pStyle w:val="BodyText"/>
        <w:spacing w:line="312" w:lineRule="auto"/>
        <w:rPr>
          <w:i/>
          <w:iCs/>
          <w:lang w:val="vi-VN"/>
        </w:rPr>
      </w:pPr>
      <w:r w:rsidRPr="00604400">
        <w:rPr>
          <w:i/>
          <w:iCs/>
          <w:lang w:val="vi-VN"/>
        </w:rPr>
        <w:t>Yêu cầu hệ thống: Cần một thiết bị có cấu hình Windows 10 tr</w:t>
      </w:r>
      <w:r w:rsidR="006F4D35" w:rsidRPr="00604400">
        <w:rPr>
          <w:i/>
          <w:iCs/>
          <w:lang w:val="vi-VN"/>
        </w:rPr>
        <w:t>ở</w:t>
      </w:r>
      <w:r w:rsidRPr="00604400">
        <w:rPr>
          <w:i/>
          <w:iCs/>
          <w:lang w:val="vi-VN"/>
        </w:rPr>
        <w:t xml:space="preserve"> lên, có phiên bản python khuyến nghị là 3.12.10, có phiên bản pygame khuyến nghị là 2.6.1. Phần cứng thì cần </w:t>
      </w:r>
      <w:r w:rsidR="00C33822" w:rsidRPr="00604400">
        <w:rPr>
          <w:i/>
          <w:iCs/>
          <w:lang w:val="vi-VN"/>
        </w:rPr>
        <w:t>tối thiểu 8GB RAM, có card đồ họa cơ bản, CPU Core không quá lỗi thời</w:t>
      </w:r>
    </w:p>
    <w:p w14:paraId="0401DFCB" w14:textId="272C5596" w:rsidR="00824A74" w:rsidRPr="008550C5" w:rsidRDefault="00824A74" w:rsidP="00A94DCF">
      <w:pPr>
        <w:pStyle w:val="BodyText"/>
        <w:spacing w:line="312" w:lineRule="auto"/>
        <w:rPr>
          <w:i/>
          <w:iCs/>
          <w:lang w:val="vi-VN"/>
        </w:rPr>
      </w:pPr>
      <w:r w:rsidRPr="008550C5">
        <w:rPr>
          <w:i/>
          <w:iCs/>
          <w:lang w:val="vi-VN"/>
        </w:rPr>
        <w:t>Chuẩn bị môi trường:</w:t>
      </w:r>
    </w:p>
    <w:p w14:paraId="17EC299F" w14:textId="4045CF99" w:rsidR="00824A74" w:rsidRPr="008550C5" w:rsidRDefault="00824A74" w:rsidP="00A94DCF">
      <w:pPr>
        <w:pStyle w:val="BodyText"/>
        <w:spacing w:line="312" w:lineRule="auto"/>
        <w:rPr>
          <w:lang w:val="vi-VN"/>
        </w:rPr>
      </w:pPr>
      <w:r w:rsidRPr="008550C5">
        <w:rPr>
          <w:lang w:val="vi-VN"/>
        </w:rPr>
        <w:t>Cài đặt Python: Hướng dẫn tải Python từ trang chủ (python.org). Ngoài ra, cần lưu ý quan trọng khi cài đặt.</w:t>
      </w:r>
    </w:p>
    <w:p w14:paraId="352F769A" w14:textId="22D25022" w:rsidR="00824A74" w:rsidRDefault="00824A74" w:rsidP="00A94DCF">
      <w:pPr>
        <w:pStyle w:val="BodyText"/>
        <w:spacing w:line="312" w:lineRule="auto"/>
        <w:rPr>
          <w:lang w:val="en-US"/>
        </w:rPr>
      </w:pPr>
      <w:r w:rsidRPr="008550C5">
        <w:rPr>
          <w:lang w:val="vi-VN"/>
        </w:rPr>
        <w:lastRenderedPageBreak/>
        <w:t xml:space="preserve">Cài đặt Pygame: Hướng dẫn cài đặt Pygame bằng pip: Mở Command Prompt/Terminal và gõ lệnh </w:t>
      </w:r>
      <w:r w:rsidRPr="008550C5">
        <w:rPr>
          <w:b/>
          <w:bCs/>
          <w:i/>
          <w:iCs/>
          <w:lang w:val="vi-VN"/>
        </w:rPr>
        <w:t>pip install pygame</w:t>
      </w:r>
      <w:r w:rsidRPr="008550C5">
        <w:rPr>
          <w:lang w:val="vi-VN"/>
        </w:rPr>
        <w:t>.</w:t>
      </w:r>
    </w:p>
    <w:p w14:paraId="363B92A4" w14:textId="5B03015A" w:rsidR="003979B1" w:rsidRDefault="003979B1" w:rsidP="00A94DCF">
      <w:pPr>
        <w:pStyle w:val="BodyText"/>
        <w:spacing w:line="312" w:lineRule="auto"/>
        <w:rPr>
          <w:b/>
          <w:bCs/>
          <w:i/>
          <w:iCs/>
          <w:lang w:val="en-US"/>
        </w:rPr>
      </w:pPr>
      <w:r>
        <w:rPr>
          <w:lang w:val="en-US"/>
        </w:rPr>
        <w:t xml:space="preserve">Cài đặt Pycaw: Tương tự ta gõ lệnh </w:t>
      </w:r>
      <w:r w:rsidRPr="003979B1">
        <w:rPr>
          <w:b/>
          <w:bCs/>
          <w:i/>
          <w:iCs/>
          <w:lang w:val="en-US"/>
        </w:rPr>
        <w:t>pip</w:t>
      </w:r>
      <w:r>
        <w:rPr>
          <w:b/>
          <w:bCs/>
          <w:i/>
          <w:iCs/>
          <w:lang w:val="en-US"/>
        </w:rPr>
        <w:t xml:space="preserve"> install pycaw</w:t>
      </w:r>
      <w:r w:rsidR="00373296">
        <w:rPr>
          <w:b/>
          <w:bCs/>
          <w:i/>
          <w:iCs/>
          <w:lang w:val="en-US"/>
        </w:rPr>
        <w:t>.</w:t>
      </w:r>
    </w:p>
    <w:p w14:paraId="5FEF15C0" w14:textId="5A5AF97F" w:rsidR="005A32CD" w:rsidRPr="005A32CD" w:rsidRDefault="005A32CD" w:rsidP="00A94DCF">
      <w:pPr>
        <w:pStyle w:val="BodyText"/>
        <w:spacing w:line="312" w:lineRule="auto"/>
        <w:rPr>
          <w:lang w:val="en-US"/>
        </w:rPr>
      </w:pPr>
      <w:r>
        <w:rPr>
          <w:lang w:val="en-US"/>
        </w:rPr>
        <w:t>Tải trò chơi này bằng cách truy cập link github sau:</w:t>
      </w:r>
    </w:p>
    <w:p w14:paraId="2647C05F" w14:textId="77777777" w:rsidR="00412A51" w:rsidRDefault="00412A51" w:rsidP="00A94DCF">
      <w:pPr>
        <w:pStyle w:val="BodyText"/>
        <w:spacing w:line="312" w:lineRule="auto"/>
        <w:rPr>
          <w:rFonts w:eastAsiaTheme="minorHAnsi" w:cstheme="minorBidi"/>
          <w:b/>
          <w:bCs/>
          <w:lang w:val="en-US"/>
        </w:rPr>
      </w:pPr>
      <w:r w:rsidRPr="00412A51">
        <w:rPr>
          <w:rFonts w:eastAsiaTheme="minorHAnsi" w:cstheme="minorBidi"/>
          <w:b/>
          <w:bCs/>
          <w:lang w:val="vi-VN"/>
        </w:rPr>
        <w:t>https://github.com/DangTranAnhQuan/-n-cu-i-k-Tr-Tu-Nh-n-T-o</w:t>
      </w:r>
      <w:r w:rsidRPr="00412A51">
        <w:rPr>
          <w:rFonts w:eastAsiaTheme="minorHAnsi" w:cstheme="minorBidi"/>
          <w:b/>
          <w:bCs/>
          <w:lang w:val="vi-VN"/>
        </w:rPr>
        <w:t xml:space="preserve"> </w:t>
      </w:r>
    </w:p>
    <w:p w14:paraId="11217D2D" w14:textId="2697BD59" w:rsidR="002502F0" w:rsidRPr="008E4AEC" w:rsidRDefault="005A32CD" w:rsidP="00A94DCF">
      <w:pPr>
        <w:pStyle w:val="BodyText"/>
        <w:spacing w:line="312" w:lineRule="auto"/>
      </w:pPr>
      <w:r>
        <w:t xml:space="preserve">Sau đó, mở Command Prompt, gõ lệnh </w:t>
      </w:r>
      <w:r w:rsidRPr="00AB530D">
        <w:rPr>
          <w:b/>
          <w:bCs/>
        </w:rPr>
        <w:t>cd &lt;link dẫn tới chỗ muốn tải&gt;</w:t>
      </w:r>
      <w:r w:rsidR="00AB530D">
        <w:t xml:space="preserve"> rồi n</w:t>
      </w:r>
      <w:r>
        <w:t>hấn enter</w:t>
      </w:r>
      <w:r w:rsidR="00AB530D">
        <w:t xml:space="preserve">. Tiếp đó, gõ lệnh </w:t>
      </w:r>
      <w:r w:rsidR="00AB530D" w:rsidRPr="00AB530D">
        <w:rPr>
          <w:b/>
          <w:bCs/>
        </w:rPr>
        <w:t>git clone</w:t>
      </w:r>
      <w:r w:rsidR="00AB530D">
        <w:t xml:space="preserve"> </w:t>
      </w:r>
      <w:r w:rsidR="00AB530D" w:rsidRPr="00AB530D">
        <w:rPr>
          <w:b/>
          <w:bCs/>
        </w:rPr>
        <w:t>&lt;link github&gt;</w:t>
      </w:r>
      <w:r>
        <w:t xml:space="preserve"> </w:t>
      </w:r>
      <w:r w:rsidR="00AB530D">
        <w:t xml:space="preserve"> rồi </w:t>
      </w:r>
      <w:r>
        <w:t xml:space="preserve">đợi hệ thống </w:t>
      </w:r>
      <w:r w:rsidR="00AB530D">
        <w:t xml:space="preserve">tự </w:t>
      </w:r>
      <w:r>
        <w:t>tải trò chơi từ github về</w:t>
      </w:r>
      <w:r w:rsidR="00A91DD0">
        <w:rPr>
          <w:lang w:val="en-US"/>
        </w:rPr>
        <w:t xml:space="preserve"> địa chỉ vừa trỏ tới ở máy của mình</w:t>
      </w:r>
      <w:r>
        <w:t xml:space="preserve">. Khi tải xong thì mở folder vừa tải bằng Python và bấm run file </w:t>
      </w:r>
      <w:r w:rsidRPr="005A32CD">
        <w:rPr>
          <w:b/>
          <w:bCs/>
        </w:rPr>
        <w:t>PLAY.py</w:t>
      </w:r>
      <w:r>
        <w:rPr>
          <w:b/>
          <w:bCs/>
        </w:rPr>
        <w:t xml:space="preserve"> </w:t>
      </w:r>
      <w:r>
        <w:t>để chơi trò chơi.</w:t>
      </w:r>
    </w:p>
    <w:p w14:paraId="65948524" w14:textId="77777777" w:rsidR="001D5993" w:rsidRPr="008550C5" w:rsidRDefault="001D5993" w:rsidP="00A94DCF">
      <w:pPr>
        <w:pStyle w:val="BodyText"/>
        <w:spacing w:line="312" w:lineRule="auto"/>
        <w:rPr>
          <w:i/>
          <w:iCs/>
          <w:lang w:val="vi-VN"/>
        </w:rPr>
      </w:pPr>
    </w:p>
    <w:p w14:paraId="6DBA9662" w14:textId="7CA60783" w:rsidR="00342BA8" w:rsidRPr="008550C5" w:rsidRDefault="00342BA8" w:rsidP="00A94DCF">
      <w:pPr>
        <w:ind w:left="0" w:firstLine="0"/>
      </w:pPr>
    </w:p>
    <w:p w14:paraId="6C507E22" w14:textId="77777777" w:rsidR="00BC4C14" w:rsidRDefault="00BC4C14" w:rsidP="00A94DCF">
      <w:pPr>
        <w:rPr>
          <w:rFonts w:eastAsia="Times New Roman" w:cs="Times New Roman"/>
          <w:b/>
          <w:bCs/>
          <w:szCs w:val="26"/>
        </w:rPr>
      </w:pPr>
      <w:r>
        <w:br w:type="page"/>
      </w:r>
    </w:p>
    <w:p w14:paraId="273DD7A0" w14:textId="5065CC03" w:rsidR="009123E3" w:rsidRPr="008550C5" w:rsidRDefault="00040E10" w:rsidP="00A94DCF">
      <w:pPr>
        <w:pStyle w:val="Heading1"/>
        <w:spacing w:line="312" w:lineRule="auto"/>
        <w:rPr>
          <w:lang w:val="vi-VN"/>
        </w:rPr>
      </w:pPr>
      <w:bookmarkStart w:id="23" w:name="_Toc198065244"/>
      <w:r w:rsidRPr="008550C5">
        <w:rPr>
          <w:lang w:val="vi-VN"/>
        </w:rPr>
        <w:lastRenderedPageBreak/>
        <w:t>PHẦN 5.</w:t>
      </w:r>
      <w:r w:rsidRPr="008550C5">
        <w:rPr>
          <w:spacing w:val="-7"/>
          <w:lang w:val="vi-VN"/>
        </w:rPr>
        <w:t xml:space="preserve"> </w:t>
      </w:r>
      <w:r w:rsidRPr="008550C5">
        <w:rPr>
          <w:lang w:val="vi-VN"/>
        </w:rPr>
        <w:t>KẾT LUẬN</w:t>
      </w:r>
      <w:bookmarkEnd w:id="23"/>
    </w:p>
    <w:p w14:paraId="003860BF" w14:textId="6E9E0962" w:rsidR="00021436" w:rsidRPr="008550C5" w:rsidRDefault="00021436" w:rsidP="00A94DCF">
      <w:pPr>
        <w:pStyle w:val="Heading2"/>
        <w:numPr>
          <w:ilvl w:val="3"/>
          <w:numId w:val="26"/>
        </w:numPr>
        <w:ind w:left="0" w:hanging="90"/>
        <w:rPr>
          <w:rFonts w:ascii="Times New Roman" w:hAnsi="Times New Roman" w:cs="Times New Roman"/>
          <w:b/>
          <w:bCs/>
          <w:color w:val="auto"/>
        </w:rPr>
      </w:pPr>
      <w:bookmarkStart w:id="24" w:name="_Toc198065245"/>
      <w:r w:rsidRPr="008550C5">
        <w:rPr>
          <w:rFonts w:ascii="Times New Roman" w:hAnsi="Times New Roman" w:cs="Times New Roman"/>
          <w:b/>
          <w:bCs/>
          <w:color w:val="auto"/>
        </w:rPr>
        <w:t>Tóm tắt</w:t>
      </w:r>
      <w:bookmarkEnd w:id="24"/>
    </w:p>
    <w:p w14:paraId="6861E667" w14:textId="425EDF24" w:rsidR="00021436" w:rsidRPr="008550C5" w:rsidRDefault="00021436" w:rsidP="00A94DCF">
      <w:pPr>
        <w:pStyle w:val="BodyText"/>
        <w:spacing w:line="312" w:lineRule="auto"/>
        <w:rPr>
          <w:lang w:val="vi-VN"/>
        </w:rPr>
      </w:pPr>
      <w:r w:rsidRPr="008550C5">
        <w:rPr>
          <w:lang w:val="vi-VN"/>
        </w:rPr>
        <w:t>Dự án đã xây dựng thành công một trò chơi cơ bản về thể loại phiêu lưu với đồ họa giao diện là 2D bằng thư viện Pygame, qua đó thể hiện được khả năng ứng dụng các kiến thức đã học trong môn Trí tuệ nhân tạo và các kỹ năng lập trình vào thực tế. Trò chơi có các chức năng cốt lõi như di chuyển nhân vật, chiến đấu với quái vật, thu thập vật phẩm và điều hướng menu. Việc sử dụng các thuật toán tìm kiếm và thiết kế hướng đối tượng đã giúp ứng dụng được các kiến thức đã học trong môn học này đồng thời cũng tối ưu hóa hiệu suất khi áp dụng đúng và hiệu quả thuật toán tìm kiếm và khả năng bảo trì của mã nguồn nhờ tách rõ các module có chức năng riêng biệt. Tuy nhiên, vẫn còn một số hạn chế và hướng phát triển trong tương lai để trò chơi trở nên hoàn thiện hơn và mang lại trải nghiệm tốt hơn cho người chơi.</w:t>
      </w:r>
    </w:p>
    <w:p w14:paraId="2E44449F" w14:textId="61E4EA6C" w:rsidR="00021436" w:rsidRPr="008550C5" w:rsidRDefault="00021436" w:rsidP="00A94DCF">
      <w:pPr>
        <w:pStyle w:val="Heading2"/>
        <w:numPr>
          <w:ilvl w:val="3"/>
          <w:numId w:val="26"/>
        </w:numPr>
        <w:ind w:left="0" w:hanging="90"/>
        <w:rPr>
          <w:rFonts w:ascii="Times New Roman" w:hAnsi="Times New Roman" w:cs="Times New Roman"/>
          <w:b/>
          <w:bCs/>
          <w:color w:val="auto"/>
        </w:rPr>
      </w:pPr>
      <w:bookmarkStart w:id="25" w:name="_Toc198065246"/>
      <w:r w:rsidRPr="008550C5">
        <w:rPr>
          <w:rFonts w:ascii="Times New Roman" w:hAnsi="Times New Roman" w:cs="Times New Roman"/>
          <w:b/>
          <w:bCs/>
          <w:color w:val="auto"/>
        </w:rPr>
        <w:t>Bài học kinh nghiệm</w:t>
      </w:r>
      <w:bookmarkEnd w:id="25"/>
    </w:p>
    <w:p w14:paraId="18021255" w14:textId="19A534C6" w:rsidR="00827C53" w:rsidRPr="008550C5" w:rsidRDefault="00827C53" w:rsidP="00A94DCF">
      <w:r w:rsidRPr="008550C5">
        <w:t>Trong quá trình thực hiện dự án đã mang lại nhiều bài học quý báu:</w:t>
      </w:r>
    </w:p>
    <w:p w14:paraId="730D8517" w14:textId="4C88BF37" w:rsidR="00021436" w:rsidRPr="008550C5" w:rsidRDefault="00021436" w:rsidP="00A94DCF">
      <w:pPr>
        <w:pStyle w:val="BodyText"/>
        <w:spacing w:line="312" w:lineRule="auto"/>
        <w:rPr>
          <w:lang w:val="vi-VN"/>
        </w:rPr>
      </w:pPr>
      <w:r w:rsidRPr="008550C5">
        <w:rPr>
          <w:lang w:val="vi-VN"/>
        </w:rPr>
        <w:t xml:space="preserve">Đầu tiên, không thể không kể đến </w:t>
      </w:r>
      <w:r w:rsidR="001D4C71" w:rsidRPr="008550C5">
        <w:rPr>
          <w:lang w:val="vi-VN"/>
        </w:rPr>
        <w:t xml:space="preserve">tầm quan trọng trong </w:t>
      </w:r>
      <w:r w:rsidR="00553769" w:rsidRPr="008550C5">
        <w:rPr>
          <w:lang w:val="vi-VN"/>
        </w:rPr>
        <w:t>v</w:t>
      </w:r>
      <w:r w:rsidRPr="008550C5">
        <w:rPr>
          <w:lang w:val="vi-VN"/>
        </w:rPr>
        <w:t>iệc lập kế hoạch và thiết kế chi tiết trước khi bắt đầu viết mã</w:t>
      </w:r>
      <w:r w:rsidR="00553769" w:rsidRPr="008550C5">
        <w:rPr>
          <w:lang w:val="vi-VN"/>
        </w:rPr>
        <w:t>, đây là một phần nhóm chuẩn bị và tìm hiểu lâu nhất vì đây</w:t>
      </w:r>
      <w:r w:rsidRPr="008550C5">
        <w:rPr>
          <w:lang w:val="vi-VN"/>
        </w:rPr>
        <w:t xml:space="preserve"> là</w:t>
      </w:r>
      <w:r w:rsidR="00553769" w:rsidRPr="008550C5">
        <w:rPr>
          <w:lang w:val="vi-VN"/>
        </w:rPr>
        <w:t xml:space="preserve"> một phần tiên quyết và cốt lõi, cũng như</w:t>
      </w:r>
      <w:r w:rsidRPr="008550C5">
        <w:rPr>
          <w:lang w:val="vi-VN"/>
        </w:rPr>
        <w:t xml:space="preserve"> rất quan trọng để đảm bảo dự án đi đúng hướng và đạt được mục tiêu. Điều này bao gồm việc xác định rõ ràng các yêu cầu, thiết kế </w:t>
      </w:r>
      <w:r w:rsidR="006C6BCD">
        <w:rPr>
          <w:lang w:val="en-US"/>
        </w:rPr>
        <w:t>trò chơi</w:t>
      </w:r>
      <w:r w:rsidR="00766FCE">
        <w:rPr>
          <w:lang w:val="en-US"/>
        </w:rPr>
        <w:t>,</w:t>
      </w:r>
      <w:r w:rsidRPr="008550C5">
        <w:rPr>
          <w:lang w:val="vi-VN"/>
        </w:rPr>
        <w:t xml:space="preserve"> thiết kế chi tiết cho từng chức năng</w:t>
      </w:r>
      <w:r w:rsidR="00766FCE">
        <w:rPr>
          <w:lang w:val="en-US"/>
        </w:rPr>
        <w:t>, cũng như sử dụng một thuật toán tối ưu nhất trong mỗi nhóm thuật toán</w:t>
      </w:r>
      <w:r w:rsidRPr="008550C5">
        <w:rPr>
          <w:lang w:val="vi-VN"/>
        </w:rPr>
        <w:t xml:space="preserve">. </w:t>
      </w:r>
    </w:p>
    <w:p w14:paraId="68B7BCAA" w14:textId="27DDD509" w:rsidR="00021436" w:rsidRPr="008550C5" w:rsidRDefault="00F61A6E" w:rsidP="00A94DCF">
      <w:pPr>
        <w:pStyle w:val="BodyText"/>
        <w:spacing w:line="312" w:lineRule="auto"/>
        <w:rPr>
          <w:lang w:val="vi-VN"/>
        </w:rPr>
      </w:pPr>
      <w:r w:rsidRPr="008550C5">
        <w:rPr>
          <w:lang w:val="vi-VN"/>
        </w:rPr>
        <w:t xml:space="preserve">Thứ hai, </w:t>
      </w:r>
      <w:r w:rsidR="00C06FD4" w:rsidRPr="008550C5">
        <w:rPr>
          <w:lang w:val="vi-VN"/>
        </w:rPr>
        <w:t xml:space="preserve">phải hiểu sâu sắc về thư viện </w:t>
      </w:r>
      <w:r w:rsidR="00021436" w:rsidRPr="008550C5">
        <w:rPr>
          <w:lang w:val="vi-VN"/>
        </w:rPr>
        <w:t>Pygame</w:t>
      </w:r>
      <w:r w:rsidR="00C06FD4" w:rsidRPr="008550C5">
        <w:rPr>
          <w:lang w:val="vi-VN"/>
        </w:rPr>
        <w:t>, vì đây</w:t>
      </w:r>
      <w:r w:rsidR="00021436" w:rsidRPr="008550C5">
        <w:rPr>
          <w:lang w:val="vi-VN"/>
        </w:rPr>
        <w:t xml:space="preserve"> là một thư viện mạnh mẽ và linh hoạt</w:t>
      </w:r>
      <w:r w:rsidRPr="008550C5">
        <w:rPr>
          <w:lang w:val="vi-VN"/>
        </w:rPr>
        <w:t xml:space="preserve"> trong ngôn ngữ python</w:t>
      </w:r>
      <w:r w:rsidR="00021436" w:rsidRPr="008550C5">
        <w:rPr>
          <w:lang w:val="vi-VN"/>
        </w:rPr>
        <w:t>,</w:t>
      </w:r>
      <w:r w:rsidRPr="008550C5">
        <w:rPr>
          <w:lang w:val="vi-VN"/>
        </w:rPr>
        <w:t xml:space="preserve"> thư viện</w:t>
      </w:r>
      <w:r w:rsidR="00021436" w:rsidRPr="008550C5">
        <w:rPr>
          <w:lang w:val="vi-VN"/>
        </w:rPr>
        <w:t xml:space="preserve"> cung cấp nhiều công cụ để phát triển trò chơi, nhưng</w:t>
      </w:r>
      <w:r w:rsidRPr="008550C5">
        <w:rPr>
          <w:lang w:val="vi-VN"/>
        </w:rPr>
        <w:t xml:space="preserve"> trong quá trình xây dựng dự án này, nhóm cũng gặp rất nhiều khó kh</w:t>
      </w:r>
      <w:r w:rsidR="004C31C9">
        <w:rPr>
          <w:lang w:val="en-US"/>
        </w:rPr>
        <w:t>ă</w:t>
      </w:r>
      <w:r w:rsidRPr="008550C5">
        <w:rPr>
          <w:lang w:val="vi-VN"/>
        </w:rPr>
        <w:t>n vì số lượng module của thư viện nhiều và</w:t>
      </w:r>
      <w:r w:rsidR="00021436" w:rsidRPr="008550C5">
        <w:rPr>
          <w:lang w:val="vi-VN"/>
        </w:rPr>
        <w:t xml:space="preserve"> việc hiểu rõ các module và chức năng của nó là cần thiết để sử dụng hiệu quả</w:t>
      </w:r>
      <w:r w:rsidRPr="008550C5">
        <w:rPr>
          <w:lang w:val="vi-VN"/>
        </w:rPr>
        <w:t xml:space="preserve"> vào trò chơi</w:t>
      </w:r>
      <w:r w:rsidR="00021436" w:rsidRPr="008550C5">
        <w:rPr>
          <w:lang w:val="vi-VN"/>
        </w:rPr>
        <w:t xml:space="preserve">. </w:t>
      </w:r>
      <w:r w:rsidRPr="008550C5">
        <w:rPr>
          <w:lang w:val="vi-VN"/>
        </w:rPr>
        <w:t>Do đó, v</w:t>
      </w:r>
      <w:r w:rsidR="00021436" w:rsidRPr="008550C5">
        <w:rPr>
          <w:lang w:val="vi-VN"/>
        </w:rPr>
        <w:t xml:space="preserve">iệc tìm hiểu tài liệu </w:t>
      </w:r>
      <w:r w:rsidR="00502D01" w:rsidRPr="008550C5">
        <w:rPr>
          <w:lang w:val="vi-VN"/>
        </w:rPr>
        <w:t xml:space="preserve">liên quan đến dự án </w:t>
      </w:r>
      <w:r w:rsidR="00021436" w:rsidRPr="008550C5">
        <w:rPr>
          <w:lang w:val="vi-VN"/>
        </w:rPr>
        <w:t>và ví dụ</w:t>
      </w:r>
      <w:r w:rsidR="00502D01" w:rsidRPr="008550C5">
        <w:rPr>
          <w:lang w:val="vi-VN"/>
        </w:rPr>
        <w:t>, cách giải quyết khi gặp một số lỗi cơ bản hay còn gọi là khả năng debug</w:t>
      </w:r>
      <w:r w:rsidR="00021436" w:rsidRPr="008550C5">
        <w:rPr>
          <w:lang w:val="vi-VN"/>
        </w:rPr>
        <w:t xml:space="preserve"> là rất quan trọng để tận dụng tối đa khả năng của Pygame. </w:t>
      </w:r>
    </w:p>
    <w:p w14:paraId="6BCDA297" w14:textId="10C70890" w:rsidR="00021436" w:rsidRPr="008550C5" w:rsidRDefault="00F61A6E" w:rsidP="00A94DCF">
      <w:pPr>
        <w:pStyle w:val="BodyText"/>
        <w:spacing w:line="312" w:lineRule="auto"/>
        <w:rPr>
          <w:lang w:val="vi-VN"/>
        </w:rPr>
      </w:pPr>
      <w:r w:rsidRPr="008550C5">
        <w:rPr>
          <w:lang w:val="vi-VN"/>
        </w:rPr>
        <w:t>Thứ ba, về vấn đề q</w:t>
      </w:r>
      <w:r w:rsidR="00021436" w:rsidRPr="008550C5">
        <w:rPr>
          <w:lang w:val="vi-VN"/>
        </w:rPr>
        <w:t>uản lý bộ nhớ và tối ưu hóa hiệu suất</w:t>
      </w:r>
      <w:r w:rsidRPr="008550C5">
        <w:rPr>
          <w:lang w:val="vi-VN"/>
        </w:rPr>
        <w:t xml:space="preserve"> của dự án cũng</w:t>
      </w:r>
      <w:r w:rsidR="00021436" w:rsidRPr="008550C5">
        <w:rPr>
          <w:lang w:val="vi-VN"/>
        </w:rPr>
        <w:t xml:space="preserve"> là </w:t>
      </w:r>
      <w:r w:rsidRPr="008550C5">
        <w:rPr>
          <w:lang w:val="vi-VN"/>
        </w:rPr>
        <w:t xml:space="preserve">một trong </w:t>
      </w:r>
      <w:r w:rsidR="00021436" w:rsidRPr="008550C5">
        <w:rPr>
          <w:lang w:val="vi-VN"/>
        </w:rPr>
        <w:t xml:space="preserve">những yếu tố </w:t>
      </w:r>
      <w:r w:rsidR="009232DE" w:rsidRPr="008550C5">
        <w:rPr>
          <w:lang w:val="vi-VN"/>
        </w:rPr>
        <w:t>then chốt</w:t>
      </w:r>
      <w:r w:rsidR="00021436" w:rsidRPr="008550C5">
        <w:rPr>
          <w:lang w:val="vi-VN"/>
        </w:rPr>
        <w:t xml:space="preserve"> cần được chú ý trong quá trình phát triển trò chơi, đặc biệt là khi có nhiều đối tượng và hiệu ứng hình ảnh trên màn hình</w:t>
      </w:r>
      <w:r w:rsidRPr="008550C5">
        <w:rPr>
          <w:lang w:val="vi-VN"/>
        </w:rPr>
        <w:t xml:space="preserve"> bởi vì </w:t>
      </w:r>
      <w:r w:rsidR="00781749" w:rsidRPr="008550C5">
        <w:rPr>
          <w:lang w:val="vi-VN"/>
        </w:rPr>
        <w:t>khi chạy ở thiết bị dùng để kiểm thử dự án có thể không gặp tình trạng giật hay tràn bộ nhớ nhưng khi đổi thiết bị khác có cấu hình thấp hơn thì tình trạng này có thể diễn ra thường xuyên, gây ảnh hưởng đến trải nghiệm của người chơi</w:t>
      </w:r>
      <w:r w:rsidR="00021436" w:rsidRPr="008550C5">
        <w:rPr>
          <w:lang w:val="vi-VN"/>
        </w:rPr>
        <w:t xml:space="preserve">. </w:t>
      </w:r>
      <w:r w:rsidR="00781749" w:rsidRPr="008550C5">
        <w:rPr>
          <w:lang w:val="vi-VN"/>
        </w:rPr>
        <w:t>Bên cạnh đó, nhóm cũng áp dụng c</w:t>
      </w:r>
      <w:r w:rsidR="00021436" w:rsidRPr="008550C5">
        <w:rPr>
          <w:lang w:val="vi-VN"/>
        </w:rPr>
        <w:t>ác kỹ thuật</w:t>
      </w:r>
      <w:r w:rsidR="00781749" w:rsidRPr="008550C5">
        <w:rPr>
          <w:lang w:val="vi-VN"/>
        </w:rPr>
        <w:t xml:space="preserve"> đã được học</w:t>
      </w:r>
      <w:r w:rsidR="00021436" w:rsidRPr="008550C5">
        <w:rPr>
          <w:lang w:val="vi-VN"/>
        </w:rPr>
        <w:t xml:space="preserve"> </w:t>
      </w:r>
      <w:r w:rsidR="00781749" w:rsidRPr="008550C5">
        <w:rPr>
          <w:lang w:val="vi-VN"/>
        </w:rPr>
        <w:t xml:space="preserve">trong môn học này </w:t>
      </w:r>
      <w:r w:rsidR="00021436" w:rsidRPr="008550C5">
        <w:rPr>
          <w:lang w:val="vi-VN"/>
        </w:rPr>
        <w:t>như sử dụng Sprite Groups</w:t>
      </w:r>
      <w:r w:rsidR="00781749" w:rsidRPr="008550C5">
        <w:rPr>
          <w:lang w:val="vi-VN"/>
        </w:rPr>
        <w:t xml:space="preserve"> để phân loại các nhóm</w:t>
      </w:r>
      <w:r w:rsidR="00021436" w:rsidRPr="008550C5">
        <w:rPr>
          <w:lang w:val="vi-VN"/>
        </w:rPr>
        <w:t xml:space="preserve">, </w:t>
      </w:r>
      <w:r w:rsidR="00781749" w:rsidRPr="008550C5">
        <w:rPr>
          <w:lang w:val="vi-VN"/>
        </w:rPr>
        <w:t xml:space="preserve">đồng thời </w:t>
      </w:r>
      <w:r w:rsidR="00021436" w:rsidRPr="008550C5">
        <w:rPr>
          <w:lang w:val="vi-VN"/>
        </w:rPr>
        <w:t>tối ưu hóa thuật toán tìm kiếm</w:t>
      </w:r>
      <w:r w:rsidR="00781749" w:rsidRPr="008550C5">
        <w:rPr>
          <w:lang w:val="vi-VN"/>
        </w:rPr>
        <w:t>, khi nào nên dùng thuật toán tìm kiếm này, khi nào không nên dùng thuật toán này,</w:t>
      </w:r>
      <w:r w:rsidR="00021436" w:rsidRPr="008550C5">
        <w:rPr>
          <w:lang w:val="vi-VN"/>
        </w:rPr>
        <w:t xml:space="preserve"> và</w:t>
      </w:r>
      <w:r w:rsidR="00781749" w:rsidRPr="008550C5">
        <w:rPr>
          <w:lang w:val="vi-VN"/>
        </w:rPr>
        <w:t xml:space="preserve"> đồng thời</w:t>
      </w:r>
      <w:r w:rsidR="00021436" w:rsidRPr="008550C5">
        <w:rPr>
          <w:lang w:val="vi-VN"/>
        </w:rPr>
        <w:t xml:space="preserve"> giảm thiểu việc tạo và hủy đối tượng </w:t>
      </w:r>
      <w:r w:rsidR="00BB45AB" w:rsidRPr="008550C5">
        <w:rPr>
          <w:lang w:val="vi-VN"/>
        </w:rPr>
        <w:t xml:space="preserve">liên tục </w:t>
      </w:r>
      <w:r w:rsidR="00021436" w:rsidRPr="008550C5">
        <w:rPr>
          <w:lang w:val="vi-VN"/>
        </w:rPr>
        <w:t>giúp cải thiện hiệu suất</w:t>
      </w:r>
      <w:r w:rsidR="00BB45AB" w:rsidRPr="008550C5">
        <w:rPr>
          <w:lang w:val="vi-VN"/>
        </w:rPr>
        <w:t xml:space="preserve"> đáng kể</w:t>
      </w:r>
      <w:r w:rsidR="00021436" w:rsidRPr="008550C5">
        <w:rPr>
          <w:lang w:val="vi-VN"/>
        </w:rPr>
        <w:t xml:space="preserve">. </w:t>
      </w:r>
    </w:p>
    <w:p w14:paraId="4AE37D15" w14:textId="742C32DC" w:rsidR="00021436" w:rsidRPr="008550C5" w:rsidRDefault="00781749" w:rsidP="00A94DCF">
      <w:pPr>
        <w:pStyle w:val="BodyText"/>
        <w:spacing w:line="312" w:lineRule="auto"/>
        <w:rPr>
          <w:lang w:val="vi-VN"/>
        </w:rPr>
      </w:pPr>
      <w:r w:rsidRPr="008550C5">
        <w:rPr>
          <w:lang w:val="vi-VN"/>
        </w:rPr>
        <w:lastRenderedPageBreak/>
        <w:t>Thứ tư, l</w:t>
      </w:r>
      <w:r w:rsidR="00021436" w:rsidRPr="008550C5">
        <w:rPr>
          <w:lang w:val="vi-VN"/>
        </w:rPr>
        <w:t>ập trình hướng đối tượng (OOP)</w:t>
      </w:r>
      <w:r w:rsidR="00A7186C" w:rsidRPr="008550C5">
        <w:rPr>
          <w:lang w:val="vi-VN"/>
        </w:rPr>
        <w:t>: OOP</w:t>
      </w:r>
      <w:r w:rsidR="00021436" w:rsidRPr="008550C5">
        <w:rPr>
          <w:lang w:val="vi-VN"/>
        </w:rPr>
        <w:t xml:space="preserve"> giúp tổ chức mã nguồn một cách </w:t>
      </w:r>
      <w:r w:rsidR="00A2216B" w:rsidRPr="008550C5">
        <w:rPr>
          <w:lang w:val="vi-VN"/>
        </w:rPr>
        <w:t xml:space="preserve">khoa học và </w:t>
      </w:r>
      <w:r w:rsidR="00021436" w:rsidRPr="008550C5">
        <w:rPr>
          <w:lang w:val="vi-VN"/>
        </w:rPr>
        <w:t>hiệu quả, tăng tính m</w:t>
      </w:r>
      <w:r w:rsidR="00A2216B" w:rsidRPr="008550C5">
        <w:rPr>
          <w:lang w:val="vi-VN"/>
        </w:rPr>
        <w:t xml:space="preserve">odule hóa, </w:t>
      </w:r>
      <w:r w:rsidR="00021436" w:rsidRPr="008550C5">
        <w:rPr>
          <w:lang w:val="vi-VN"/>
        </w:rPr>
        <w:t>dễ</w:t>
      </w:r>
      <w:r w:rsidR="00A2216B" w:rsidRPr="008550C5">
        <w:rPr>
          <w:lang w:val="vi-VN"/>
        </w:rPr>
        <w:t xml:space="preserve"> dàng trong việc</w:t>
      </w:r>
      <w:r w:rsidR="00021436" w:rsidRPr="008550C5">
        <w:rPr>
          <w:lang w:val="vi-VN"/>
        </w:rPr>
        <w:t xml:space="preserve"> bảo trì</w:t>
      </w:r>
      <w:r w:rsidR="00A2216B" w:rsidRPr="008550C5">
        <w:rPr>
          <w:lang w:val="vi-VN"/>
        </w:rPr>
        <w:t>, nâng cấp</w:t>
      </w:r>
      <w:r w:rsidR="00021436" w:rsidRPr="008550C5">
        <w:rPr>
          <w:lang w:val="vi-VN"/>
        </w:rPr>
        <w:t xml:space="preserve">. Việc chia trò chơi thành các lớp và đối tượng riêng biệt giúp quản lý các thành phần khác nhau của trò chơi một cách độc lập và dễ dàng thay đổi hoặc thêm mới các chức năng. </w:t>
      </w:r>
    </w:p>
    <w:p w14:paraId="397A4A61" w14:textId="236730DF" w:rsidR="00021436" w:rsidRPr="008550C5" w:rsidRDefault="00781749" w:rsidP="00A94DCF">
      <w:pPr>
        <w:pStyle w:val="BodyText"/>
        <w:spacing w:line="312" w:lineRule="auto"/>
        <w:rPr>
          <w:lang w:val="vi-VN"/>
        </w:rPr>
      </w:pPr>
      <w:r w:rsidRPr="008550C5">
        <w:rPr>
          <w:lang w:val="vi-VN"/>
        </w:rPr>
        <w:t>Cuối cùng là kĩ năng l</w:t>
      </w:r>
      <w:r w:rsidR="00021436" w:rsidRPr="008550C5">
        <w:rPr>
          <w:lang w:val="vi-VN"/>
        </w:rPr>
        <w:t xml:space="preserve">àm việc nhóm </w:t>
      </w:r>
      <w:r w:rsidRPr="008550C5">
        <w:rPr>
          <w:lang w:val="vi-VN"/>
        </w:rPr>
        <w:t>giữa các thành viên, việc phân chia số lượng công việc hiệu quả</w:t>
      </w:r>
      <w:r w:rsidR="002E36FD" w:rsidRPr="008550C5">
        <w:rPr>
          <w:lang w:val="vi-VN"/>
        </w:rPr>
        <w:t>,</w:t>
      </w:r>
      <w:r w:rsidRPr="008550C5">
        <w:rPr>
          <w:lang w:val="vi-VN"/>
        </w:rPr>
        <w:t xml:space="preserve"> dựa trên </w:t>
      </w:r>
      <w:r w:rsidR="002E36FD" w:rsidRPr="008550C5">
        <w:rPr>
          <w:lang w:val="vi-VN"/>
        </w:rPr>
        <w:t xml:space="preserve">kỹ năng của từng thành viên cùng với </w:t>
      </w:r>
      <w:r w:rsidRPr="008550C5">
        <w:rPr>
          <w:lang w:val="vi-VN"/>
        </w:rPr>
        <w:t>các yếu tố như</w:t>
      </w:r>
      <w:r w:rsidR="00021436" w:rsidRPr="008550C5">
        <w:rPr>
          <w:lang w:val="vi-VN"/>
        </w:rPr>
        <w:t xml:space="preserve"> kỹ năng giao tiếp, phối hợp và giải quyết xung đột để đạt được mục tiêu chung. Việc chia sẻ công việc, thảo luận thiết kế và phối hợp trong quá trình phát triển là rất quan trọng để đảm bảo dự án thành công.</w:t>
      </w:r>
    </w:p>
    <w:p w14:paraId="49256F58" w14:textId="12C62892" w:rsidR="00202CBE" w:rsidRPr="008550C5" w:rsidRDefault="00202CBE" w:rsidP="00A94DCF">
      <w:pPr>
        <w:pStyle w:val="Heading2"/>
        <w:numPr>
          <w:ilvl w:val="3"/>
          <w:numId w:val="26"/>
        </w:numPr>
        <w:ind w:left="0" w:hanging="90"/>
        <w:rPr>
          <w:rFonts w:ascii="Times New Roman" w:hAnsi="Times New Roman" w:cs="Times New Roman"/>
          <w:b/>
          <w:bCs/>
          <w:color w:val="auto"/>
        </w:rPr>
      </w:pPr>
      <w:bookmarkStart w:id="26" w:name="_Toc198065247"/>
      <w:r w:rsidRPr="008550C5">
        <w:rPr>
          <w:rFonts w:ascii="Times New Roman" w:hAnsi="Times New Roman" w:cs="Times New Roman"/>
          <w:b/>
          <w:bCs/>
          <w:color w:val="auto"/>
        </w:rPr>
        <w:t>Hướng phát triển</w:t>
      </w:r>
      <w:bookmarkEnd w:id="26"/>
    </w:p>
    <w:p w14:paraId="613AA44D" w14:textId="43812247" w:rsidR="00202CBE" w:rsidRPr="008550C5" w:rsidRDefault="00202CBE" w:rsidP="00A94DCF">
      <w:r w:rsidRPr="008550C5">
        <w:t xml:space="preserve">Bên cạnh những bài học </w:t>
      </w:r>
      <w:r w:rsidR="00E36188" w:rsidRPr="008550C5">
        <w:t>k</w:t>
      </w:r>
      <w:r w:rsidRPr="008550C5">
        <w:t>inh nghiệm được đúc kết khi xây dựng dự án thì nhóm cũng có tìm hiểu các hướng phát triển của dự án nhưng chưa đủ khả năng và thời gian để thực hiện, đó là:</w:t>
      </w:r>
    </w:p>
    <w:p w14:paraId="3287CD38" w14:textId="77777777" w:rsidR="00675AC5" w:rsidRPr="008550C5" w:rsidRDefault="00202CBE" w:rsidP="00A94DCF">
      <w:r w:rsidRPr="008550C5">
        <w:rPr>
          <w:b/>
          <w:bCs/>
        </w:rPr>
        <w:t>Mở rộng nội dung:</w:t>
      </w:r>
      <w:r w:rsidRPr="008550C5">
        <w:t xml:space="preserve"> </w:t>
      </w:r>
    </w:p>
    <w:p w14:paraId="63E371CB" w14:textId="3F0A444B" w:rsidR="00202CBE" w:rsidRPr="008550C5" w:rsidRDefault="00202CBE" w:rsidP="00A94DCF">
      <w:r w:rsidRPr="008550C5">
        <w:t>Thêm nhiều màn chơi</w:t>
      </w:r>
      <w:r w:rsidR="00CF4CD0" w:rsidRPr="008550C5">
        <w:t xml:space="preserve"> mới với các thử thách và bối cảnh đa dạng hơn. Giới thiệu th</w:t>
      </w:r>
      <w:r w:rsidR="00675AC5" w:rsidRPr="008550C5">
        <w:t>ê</w:t>
      </w:r>
      <w:r w:rsidR="00CF4CD0" w:rsidRPr="008550C5">
        <w:t>m các</w:t>
      </w:r>
      <w:r w:rsidRPr="008550C5">
        <w:t xml:space="preserve"> loại quái vật</w:t>
      </w:r>
      <w:r w:rsidR="00CF4CD0" w:rsidRPr="008550C5">
        <w:t xml:space="preserve"> mới với hành vi và kỹ năng độc đáo. Bổ sung thêm các loại</w:t>
      </w:r>
      <w:r w:rsidRPr="008550C5">
        <w:t xml:space="preserve"> vật phẩm và kỹ năng</w:t>
      </w:r>
      <w:r w:rsidR="00CF4CD0" w:rsidRPr="008550C5">
        <w:t xml:space="preserve"> mới cho</w:t>
      </w:r>
      <w:r w:rsidRPr="008550C5">
        <w:t xml:space="preserve"> nhân vật để tăng tính đa dạng</w:t>
      </w:r>
      <w:r w:rsidR="00CF4CD0" w:rsidRPr="008550C5">
        <w:t xml:space="preserve"> trong lối chơi</w:t>
      </w:r>
      <w:r w:rsidRPr="008550C5">
        <w:t xml:space="preserve"> và </w:t>
      </w:r>
      <w:r w:rsidR="00CF4CD0" w:rsidRPr="008550C5">
        <w:t>kéo dài</w:t>
      </w:r>
      <w:r w:rsidRPr="008550C5">
        <w:t xml:space="preserve"> thời </w:t>
      </w:r>
      <w:r w:rsidR="00CF4CD0" w:rsidRPr="008550C5">
        <w:t>gian trải nghiệm</w:t>
      </w:r>
      <w:r w:rsidRPr="008550C5">
        <w:t>. Điều này sẽ</w:t>
      </w:r>
      <w:r w:rsidR="00CF4CD0" w:rsidRPr="008550C5">
        <w:t xml:space="preserve"> thu hút người chơi mới</w:t>
      </w:r>
      <w:r w:rsidR="00456879" w:rsidRPr="008550C5">
        <w:t xml:space="preserve"> và</w:t>
      </w:r>
      <w:r w:rsidRPr="008550C5">
        <w:t xml:space="preserve"> giúp giữ chân những người chơi </w:t>
      </w:r>
      <w:r w:rsidR="00456879" w:rsidRPr="008550C5">
        <w:t xml:space="preserve">cũ, </w:t>
      </w:r>
      <w:r w:rsidRPr="008550C5">
        <w:t xml:space="preserve">đồng thời cung cấp cho họ nhiều nội dung mới để khám phá và chinh phục trò chơi này. </w:t>
      </w:r>
    </w:p>
    <w:p w14:paraId="599A436A" w14:textId="77777777" w:rsidR="00675AC5" w:rsidRPr="008550C5" w:rsidRDefault="00202CBE" w:rsidP="00A94DCF">
      <w:r w:rsidRPr="008550C5">
        <w:rPr>
          <w:b/>
          <w:bCs/>
        </w:rPr>
        <w:t>Phát triển cốt truyện:</w:t>
      </w:r>
      <w:r w:rsidRPr="008550C5">
        <w:t xml:space="preserve"> </w:t>
      </w:r>
    </w:p>
    <w:p w14:paraId="279171E8" w14:textId="2D596591" w:rsidR="00202CBE" w:rsidRPr="008550C5" w:rsidRDefault="00202CBE" w:rsidP="00A94DCF">
      <w:r w:rsidRPr="008550C5">
        <w:t>Xây dựng một cốt truyện hấp dẫn</w:t>
      </w:r>
      <w:r w:rsidR="007058AD" w:rsidRPr="008550C5">
        <w:t>, có chiều sâu. Thêm vào</w:t>
      </w:r>
      <w:r w:rsidRPr="008550C5">
        <w:t xml:space="preserve"> các nhiệm vụ phụ để </w:t>
      </w:r>
      <w:r w:rsidR="007058AD" w:rsidRPr="008550C5">
        <w:t>làm phong phú thêm</w:t>
      </w:r>
      <w:r w:rsidRPr="008550C5">
        <w:t xml:space="preserve"> thế giới trò chơi</w:t>
      </w:r>
      <w:r w:rsidR="007058AD" w:rsidRPr="008550C5">
        <w:t xml:space="preserve"> và tạo động lực cho người chơi khám phá</w:t>
      </w:r>
      <w:r w:rsidRPr="008550C5">
        <w:t>. Cốt truyện có thể được truyền tải thông qua các đoạn hội thoại</w:t>
      </w:r>
      <w:r w:rsidR="007058AD" w:rsidRPr="008550C5">
        <w:t xml:space="preserve"> giữa nhân vật</w:t>
      </w:r>
      <w:r w:rsidRPr="008550C5">
        <w:t>,</w:t>
      </w:r>
      <w:r w:rsidR="007058AD" w:rsidRPr="008550C5">
        <w:t xml:space="preserve"> các đoạn</w:t>
      </w:r>
      <w:r w:rsidRPr="008550C5">
        <w:t xml:space="preserve"> cắt cảnh hoặc các</w:t>
      </w:r>
      <w:r w:rsidR="007058AD" w:rsidRPr="008550C5">
        <w:t xml:space="preserve"> chi tiết ẩn ý trong</w:t>
      </w:r>
      <w:r w:rsidRPr="008550C5">
        <w:t xml:space="preserve"> yếu tố môi trường</w:t>
      </w:r>
      <w:r w:rsidR="007058AD" w:rsidRPr="008550C5">
        <w:t xml:space="preserve"> trò chơi</w:t>
      </w:r>
      <w:r w:rsidRPr="008550C5">
        <w:t xml:space="preserve">. Đây cũng là phần </w:t>
      </w:r>
      <w:r w:rsidR="00675AC5" w:rsidRPr="008550C5">
        <w:t>đòi hỏi</w:t>
      </w:r>
      <w:r w:rsidRPr="008550C5">
        <w:t xml:space="preserve"> đến khả năng </w:t>
      </w:r>
      <w:r w:rsidR="00675AC5" w:rsidRPr="008550C5">
        <w:t xml:space="preserve">sáng tạo về </w:t>
      </w:r>
      <w:r w:rsidRPr="008550C5">
        <w:t xml:space="preserve">viết lách và xây dựng kịch bản, </w:t>
      </w:r>
      <w:r w:rsidR="00675AC5" w:rsidRPr="008550C5">
        <w:t>một kỹ năng mà nhóm nhận thấy cần trau dồi thêm</w:t>
      </w:r>
      <w:r w:rsidRPr="008550C5">
        <w:t>.</w:t>
      </w:r>
    </w:p>
    <w:p w14:paraId="77100093" w14:textId="77777777" w:rsidR="00675AC5" w:rsidRPr="008550C5" w:rsidRDefault="00202CBE" w:rsidP="00A94DCF">
      <w:r w:rsidRPr="008550C5">
        <w:rPr>
          <w:b/>
          <w:bCs/>
        </w:rPr>
        <w:t>Cải thiện AI của quái vật:</w:t>
      </w:r>
      <w:r w:rsidRPr="008550C5">
        <w:t xml:space="preserve"> </w:t>
      </w:r>
    </w:p>
    <w:p w14:paraId="11CBA01C" w14:textId="7699FA7B" w:rsidR="00202CBE" w:rsidRPr="008550C5" w:rsidRDefault="00202CBE" w:rsidP="00A94DCF">
      <w:r w:rsidRPr="008550C5">
        <w:t>Triển khai các thuật toán AI phức tạp hơn để</w:t>
      </w:r>
      <w:r w:rsidR="00054A46" w:rsidRPr="008550C5">
        <w:t xml:space="preserve"> quái vật trở nên thông minh hơn,</w:t>
      </w:r>
      <w:r w:rsidRPr="008550C5">
        <w:t xml:space="preserve"> tạo ra những thử thách đa dạng và khó đoán hơn cho người chơi. Quái vật có thể sử dụng các chiến thuật khác nhau, </w:t>
      </w:r>
      <w:r w:rsidR="00F379F9" w:rsidRPr="008550C5">
        <w:t xml:space="preserve">biết cách </w:t>
      </w:r>
      <w:r w:rsidRPr="008550C5">
        <w:t xml:space="preserve">phối hợp với nhau để tấn công, hoặc </w:t>
      </w:r>
      <w:r w:rsidR="00F379F9" w:rsidRPr="008550C5">
        <w:t xml:space="preserve">sở hữu </w:t>
      </w:r>
      <w:r w:rsidRPr="008550C5">
        <w:t>các hành động đặc biệt</w:t>
      </w:r>
      <w:r w:rsidR="00F379F9" w:rsidRPr="008550C5">
        <w:t xml:space="preserve"> bất ngờ</w:t>
      </w:r>
      <w:r w:rsidRPr="008550C5">
        <w:t xml:space="preserve">. </w:t>
      </w:r>
    </w:p>
    <w:p w14:paraId="0479D846" w14:textId="77777777" w:rsidR="004A1E7D" w:rsidRPr="008550C5" w:rsidRDefault="00202CBE" w:rsidP="00A94DCF">
      <w:r w:rsidRPr="008550C5">
        <w:rPr>
          <w:b/>
          <w:bCs/>
        </w:rPr>
        <w:t>Thêm chế độ chơi nhiều người chơi:</w:t>
      </w:r>
      <w:r w:rsidRPr="008550C5">
        <w:t xml:space="preserve"> </w:t>
      </w:r>
    </w:p>
    <w:p w14:paraId="4BCA08F2" w14:textId="6FC41559" w:rsidR="00202CBE" w:rsidRPr="008550C5" w:rsidRDefault="00202CBE" w:rsidP="00A94DCF">
      <w:r w:rsidRPr="008550C5">
        <w:t>Cho phép nhiều người chơi cùng nhau</w:t>
      </w:r>
      <w:r w:rsidR="004A1E7D" w:rsidRPr="008550C5">
        <w:t xml:space="preserve"> tham gia</w:t>
      </w:r>
      <w:r w:rsidRPr="008550C5">
        <w:t xml:space="preserve"> khám phá</w:t>
      </w:r>
      <w:r w:rsidR="004A1E7D" w:rsidRPr="008550C5">
        <w:t xml:space="preserve"> thế giới</w:t>
      </w:r>
      <w:r w:rsidRPr="008550C5">
        <w:t xml:space="preserve"> và</w:t>
      </w:r>
      <w:r w:rsidR="004A1E7D" w:rsidRPr="008550C5">
        <w:t xml:space="preserve"> hợp tác</w:t>
      </w:r>
      <w:r w:rsidRPr="008550C5">
        <w:t xml:space="preserve"> chiến đấu</w:t>
      </w:r>
      <w:r w:rsidR="004A1E7D" w:rsidRPr="008550C5">
        <w:t xml:space="preserve"> hoặc thậm chí là cạnh tranh với nhau. Điều này sẽ tăng đáng kể tính tương tác và giá trị chơi lại của trò chơi.</w:t>
      </w:r>
      <w:r w:rsidRPr="008550C5">
        <w:t xml:space="preserve"> </w:t>
      </w:r>
    </w:p>
    <w:p w14:paraId="2CFFFFEF" w14:textId="77777777" w:rsidR="00852CA7" w:rsidRPr="008550C5" w:rsidRDefault="00852CA7" w:rsidP="00A94DCF">
      <w:pPr>
        <w:rPr>
          <w:b/>
          <w:bCs/>
        </w:rPr>
      </w:pPr>
    </w:p>
    <w:p w14:paraId="709EB5C7" w14:textId="683AA605" w:rsidR="00852CA7" w:rsidRPr="008550C5" w:rsidRDefault="00202CBE" w:rsidP="00A94DCF">
      <w:r w:rsidRPr="008550C5">
        <w:rPr>
          <w:b/>
          <w:bCs/>
        </w:rPr>
        <w:t>Tối ưu hóa hiệu suất và đồ họa:</w:t>
      </w:r>
      <w:r w:rsidRPr="008550C5">
        <w:t xml:space="preserve"> </w:t>
      </w:r>
    </w:p>
    <w:p w14:paraId="63D05C4E" w14:textId="37F92A6B" w:rsidR="00F74C16" w:rsidRPr="008550C5" w:rsidRDefault="00202CBE" w:rsidP="00A94DCF">
      <w:r w:rsidRPr="008550C5">
        <w:t xml:space="preserve">Tiếp tục </w:t>
      </w:r>
      <w:r w:rsidR="00DB08DA" w:rsidRPr="008550C5">
        <w:t xml:space="preserve">rà soát và </w:t>
      </w:r>
      <w:r w:rsidRPr="008550C5">
        <w:t>cải thiện hiệu suất</w:t>
      </w:r>
      <w:r w:rsidR="00DB08DA" w:rsidRPr="008550C5">
        <w:t xml:space="preserve">, </w:t>
      </w:r>
      <w:r w:rsidRPr="008550C5">
        <w:t xml:space="preserve">đồ họa của trò chơi để mang lại trải nghiệm tốt nhất cho người chơi trên </w:t>
      </w:r>
      <w:r w:rsidR="00DB08DA" w:rsidRPr="008550C5">
        <w:t>nhiều loại cấu hình</w:t>
      </w:r>
      <w:r w:rsidRPr="008550C5">
        <w:t xml:space="preserve"> thiết bị khác nhau. Điều này có thể bao gồm việc sử dụng các kỹ thuật tối ưu hóa đồ họa</w:t>
      </w:r>
      <w:r w:rsidR="00EB263A" w:rsidRPr="008550C5">
        <w:t xml:space="preserve"> tiên tiến hơn</w:t>
      </w:r>
      <w:r w:rsidRPr="008550C5">
        <w:t>, giảm thiểu việc sử dụng</w:t>
      </w:r>
      <w:r w:rsidR="00EB263A" w:rsidRPr="008550C5">
        <w:t xml:space="preserve"> tài nguyên</w:t>
      </w:r>
      <w:r w:rsidRPr="008550C5">
        <w:t xml:space="preserve"> bộ nhớ và CPU</w:t>
      </w:r>
      <w:r w:rsidR="00EB263A" w:rsidRPr="008550C5">
        <w:t xml:space="preserve"> cũng như</w:t>
      </w:r>
      <w:r w:rsidRPr="008550C5">
        <w:t xml:space="preserve"> hỗ trợ các độ phân giải màn hình khác nhau.</w:t>
      </w:r>
    </w:p>
    <w:p w14:paraId="41E144ED" w14:textId="77777777" w:rsidR="00F74C16" w:rsidRPr="008550C5" w:rsidRDefault="00F74C16" w:rsidP="00A94DCF">
      <w:r w:rsidRPr="008550C5">
        <w:br w:type="page"/>
      </w:r>
    </w:p>
    <w:p w14:paraId="489D7A5E" w14:textId="02937D1F" w:rsidR="00202CBE" w:rsidRDefault="00F74C16" w:rsidP="00A94DCF">
      <w:pPr>
        <w:pStyle w:val="Heading1"/>
        <w:spacing w:line="312" w:lineRule="auto"/>
        <w:rPr>
          <w:lang w:val="en-US"/>
        </w:rPr>
      </w:pPr>
      <w:bookmarkStart w:id="27" w:name="_Toc198065248"/>
      <w:r w:rsidRPr="008550C5">
        <w:rPr>
          <w:lang w:val="vi-VN"/>
        </w:rPr>
        <w:lastRenderedPageBreak/>
        <w:t>Tài liệu tham khảo</w:t>
      </w:r>
      <w:bookmarkEnd w:id="27"/>
    </w:p>
    <w:p w14:paraId="7DB9CA5A" w14:textId="623EB725" w:rsidR="00837C30" w:rsidRPr="00837C30" w:rsidRDefault="00837C30" w:rsidP="00A94DCF">
      <w:pPr>
        <w:pStyle w:val="BodyText"/>
        <w:spacing w:line="312" w:lineRule="auto"/>
        <w:rPr>
          <w:lang w:val="en-US"/>
        </w:rPr>
      </w:pPr>
      <w:r>
        <w:rPr>
          <w:lang w:val="en-US"/>
        </w:rPr>
        <w:t xml:space="preserve">[1] </w:t>
      </w:r>
      <w:r w:rsidRPr="00837C30">
        <w:rPr>
          <w:lang w:val="vi-VN"/>
        </w:rPr>
        <w:t xml:space="preserve">Pygame Developers. Pygame Documentation. Truy cập ngày </w:t>
      </w:r>
      <w:r w:rsidR="009A4C6D">
        <w:rPr>
          <w:lang w:val="en-US"/>
        </w:rPr>
        <w:t>6</w:t>
      </w:r>
      <w:r w:rsidRPr="00837C30">
        <w:rPr>
          <w:lang w:val="vi-VN"/>
        </w:rPr>
        <w:t xml:space="preserve"> tháng 5, 2025.</w:t>
      </w:r>
      <w:r>
        <w:rPr>
          <w:lang w:val="en-US"/>
        </w:rPr>
        <w:t xml:space="preserve"> Truy cập ở: </w:t>
      </w:r>
      <w:hyperlink r:id="rId31" w:tgtFrame="_blank" w:history="1">
        <w:r w:rsidRPr="00837C30">
          <w:rPr>
            <w:rStyle w:val="Hyperlink"/>
            <w:lang w:val="vi-VN"/>
          </w:rPr>
          <w:t>https://www.pygame.org/docs/</w:t>
        </w:r>
      </w:hyperlink>
    </w:p>
    <w:p w14:paraId="06B7A882" w14:textId="27562239" w:rsidR="00837C30" w:rsidRPr="008E3BC3" w:rsidRDefault="00837C30" w:rsidP="00A94DCF">
      <w:pPr>
        <w:pStyle w:val="BodyText"/>
        <w:spacing w:line="312" w:lineRule="auto"/>
        <w:rPr>
          <w:color w:val="4472C4" w:themeColor="accent1"/>
          <w:u w:val="single"/>
          <w:lang w:val="en-US"/>
        </w:rPr>
      </w:pPr>
      <w:r>
        <w:rPr>
          <w:lang w:val="en-US"/>
        </w:rPr>
        <w:t xml:space="preserve">[2] </w:t>
      </w:r>
      <w:r w:rsidR="008E3BC3" w:rsidRPr="008E3BC3">
        <w:rPr>
          <w:lang w:val="vi-VN"/>
        </w:rPr>
        <w:t xml:space="preserve">"Giải bài toán ràng buộc Arc và AC3," </w:t>
      </w:r>
      <w:r w:rsidR="008E3BC3" w:rsidRPr="008E3BC3">
        <w:rPr>
          <w:i/>
          <w:iCs/>
          <w:lang w:val="vi-VN"/>
        </w:rPr>
        <w:t>Toolify.ai</w:t>
      </w:r>
      <w:r w:rsidR="008E3BC3" w:rsidRPr="008E3BC3">
        <w:rPr>
          <w:lang w:val="vi-VN"/>
        </w:rPr>
        <w:t>.</w:t>
      </w:r>
      <w:r w:rsidR="008E3BC3">
        <w:rPr>
          <w:lang w:val="en-US"/>
        </w:rPr>
        <w:t xml:space="preserve"> Truy cập ngày </w:t>
      </w:r>
      <w:r w:rsidR="009A4C6D">
        <w:rPr>
          <w:lang w:val="en-US"/>
        </w:rPr>
        <w:t>6</w:t>
      </w:r>
      <w:r w:rsidR="008E3BC3">
        <w:rPr>
          <w:lang w:val="en-US"/>
        </w:rPr>
        <w:t xml:space="preserve"> tháng 5, 2025. Truy cập ở: </w:t>
      </w:r>
      <w:r w:rsidR="008E3BC3" w:rsidRPr="008E3BC3">
        <w:rPr>
          <w:color w:val="4472C4" w:themeColor="accent1"/>
          <w:u w:val="single"/>
          <w:lang w:val="vi-VN"/>
        </w:rPr>
        <w:t>https://www.toolify.ai/vi/ai-news-vn/gii-bi-ton-rng-buc-arc-v-ac3-3085896</w:t>
      </w:r>
    </w:p>
    <w:p w14:paraId="6221109E" w14:textId="74DBE527" w:rsidR="001A2F33" w:rsidRDefault="00837C30" w:rsidP="008E3BC3">
      <w:pPr>
        <w:pStyle w:val="BodyText"/>
        <w:spacing w:line="312" w:lineRule="auto"/>
        <w:rPr>
          <w:lang w:val="en-US"/>
        </w:rPr>
      </w:pPr>
      <w:r>
        <w:rPr>
          <w:lang w:val="en-US"/>
        </w:rPr>
        <w:t xml:space="preserve">[3] </w:t>
      </w:r>
      <w:r w:rsidR="008E3BC3" w:rsidRPr="008E3BC3">
        <w:rPr>
          <w:lang w:val="vi-VN"/>
        </w:rPr>
        <w:t xml:space="preserve">"8 Puzzle Problem in AI," </w:t>
      </w:r>
      <w:r w:rsidR="008E3BC3" w:rsidRPr="008E3BC3">
        <w:rPr>
          <w:i/>
          <w:iCs/>
          <w:lang w:val="vi-VN"/>
        </w:rPr>
        <w:t>AlmaBetter Bytes</w:t>
      </w:r>
      <w:r w:rsidR="008E3BC3" w:rsidRPr="008E3BC3">
        <w:rPr>
          <w:lang w:val="vi-VN"/>
        </w:rPr>
        <w:t>.</w:t>
      </w:r>
      <w:r w:rsidR="008E3BC3" w:rsidRPr="008E3BC3">
        <w:rPr>
          <w:lang w:val="en-US"/>
        </w:rPr>
        <w:t xml:space="preserve"> </w:t>
      </w:r>
      <w:r w:rsidR="008E3BC3">
        <w:rPr>
          <w:lang w:val="en-US"/>
        </w:rPr>
        <w:t xml:space="preserve">Truy cập ngày </w:t>
      </w:r>
      <w:r w:rsidR="009A4C6D">
        <w:rPr>
          <w:lang w:val="en-US"/>
        </w:rPr>
        <w:t>6</w:t>
      </w:r>
      <w:r w:rsidR="008E3BC3">
        <w:rPr>
          <w:lang w:val="en-US"/>
        </w:rPr>
        <w:t xml:space="preserve"> tháng 5, 2025. Truy cập ở: </w:t>
      </w:r>
    </w:p>
    <w:p w14:paraId="329072C6" w14:textId="32C06905" w:rsidR="00837C30" w:rsidRPr="008E3BC3" w:rsidRDefault="005C49C6" w:rsidP="008E3BC3">
      <w:pPr>
        <w:pStyle w:val="BodyText"/>
        <w:spacing w:line="312" w:lineRule="auto"/>
        <w:rPr>
          <w:lang w:val="en-US"/>
        </w:rPr>
      </w:pPr>
      <w:hyperlink r:id="rId32" w:history="1">
        <w:r w:rsidRPr="0011665C">
          <w:rPr>
            <w:rStyle w:val="Hyperlink"/>
            <w:lang w:val="en-US"/>
          </w:rPr>
          <w:t>https://www.almabetter.com/bytes/tutorials/artificial-intelligence/8-puzzle-problem-in-ai</w:t>
        </w:r>
      </w:hyperlink>
    </w:p>
    <w:p w14:paraId="6984DB4C" w14:textId="2D9C3736" w:rsidR="001A2F33" w:rsidRDefault="005123A6" w:rsidP="001A2F33">
      <w:pPr>
        <w:pStyle w:val="BodyText"/>
        <w:spacing w:line="312" w:lineRule="auto"/>
        <w:rPr>
          <w:lang w:val="en-US"/>
        </w:rPr>
      </w:pPr>
      <w:r w:rsidRPr="005C49C6">
        <w:rPr>
          <w:lang w:val="en-US"/>
        </w:rPr>
        <w:t>[4]</w:t>
      </w:r>
      <w:r w:rsidR="001A2F33" w:rsidRPr="005C49C6">
        <w:rPr>
          <w:lang w:val="en-US"/>
        </w:rPr>
        <w:t xml:space="preserve"> </w:t>
      </w:r>
      <w:r w:rsidR="005C49C6" w:rsidRPr="005C49C6">
        <w:rPr>
          <w:lang w:val="vi-VN"/>
        </w:rPr>
        <w:t>E</w:t>
      </w:r>
      <w:r w:rsidR="005C49C6">
        <w:rPr>
          <w:lang w:val="en-US"/>
        </w:rPr>
        <w:t>shan</w:t>
      </w:r>
      <w:r w:rsidR="005C49C6" w:rsidRPr="005C49C6">
        <w:rPr>
          <w:lang w:val="vi-VN"/>
        </w:rPr>
        <w:t xml:space="preserve"> P</w:t>
      </w:r>
      <w:r w:rsidR="005C49C6">
        <w:rPr>
          <w:lang w:val="en-US"/>
        </w:rPr>
        <w:t xml:space="preserve">andey, </w:t>
      </w:r>
      <w:r w:rsidR="001A2F33" w:rsidRPr="001A2F33">
        <w:rPr>
          <w:lang w:val="vi-VN"/>
        </w:rPr>
        <w:t xml:space="preserve">"AC-3.md," </w:t>
      </w:r>
      <w:r w:rsidR="001A2F33" w:rsidRPr="001A2F33">
        <w:rPr>
          <w:i/>
          <w:iCs/>
          <w:lang w:val="vi-VN"/>
        </w:rPr>
        <w:t>aima-pseudocode GitHub Repository</w:t>
      </w:r>
      <w:r w:rsidR="001A2F33">
        <w:rPr>
          <w:i/>
          <w:iCs/>
          <w:lang w:val="en-US"/>
        </w:rPr>
        <w:t xml:space="preserve">. </w:t>
      </w:r>
      <w:r w:rsidR="001A2F33" w:rsidRPr="001A2F33">
        <w:rPr>
          <w:i/>
          <w:iCs/>
          <w:lang w:val="en-US"/>
        </w:rPr>
        <w:t xml:space="preserve">Truy cập ngày </w:t>
      </w:r>
      <w:r w:rsidR="009A4C6D">
        <w:rPr>
          <w:i/>
          <w:iCs/>
          <w:lang w:val="en-US"/>
        </w:rPr>
        <w:t>8</w:t>
      </w:r>
      <w:r w:rsidR="001A2F33" w:rsidRPr="001A2F33">
        <w:rPr>
          <w:i/>
          <w:iCs/>
          <w:lang w:val="en-US"/>
        </w:rPr>
        <w:t xml:space="preserve"> tháng 5, 2025. Truy cập ở:</w:t>
      </w:r>
      <w:r w:rsidR="001A2F33">
        <w:rPr>
          <w:lang w:val="en-US"/>
        </w:rPr>
        <w:t xml:space="preserve"> </w:t>
      </w:r>
    </w:p>
    <w:p w14:paraId="32E8E53B" w14:textId="4140AEF6" w:rsidR="005123A6" w:rsidRPr="001A2F33" w:rsidRDefault="005123A6" w:rsidP="001A2F33">
      <w:pPr>
        <w:pStyle w:val="BodyText"/>
        <w:spacing w:line="312" w:lineRule="auto"/>
        <w:rPr>
          <w:lang w:val="en-US"/>
        </w:rPr>
      </w:pPr>
      <w:r w:rsidRPr="005123A6">
        <w:rPr>
          <w:color w:val="4472C4" w:themeColor="accent1"/>
          <w:u w:val="single"/>
          <w:lang w:val="en-US"/>
        </w:rPr>
        <w:t>https://github.com/aimacode/aima-pseudocode/blob/master/md/AC-3.md</w:t>
      </w:r>
    </w:p>
    <w:sectPr w:rsidR="005123A6" w:rsidRPr="001A2F33" w:rsidSect="00603006">
      <w:pgSz w:w="11907" w:h="16840" w:code="9"/>
      <w:pgMar w:top="1134" w:right="1134" w:bottom="1134" w:left="1701" w:header="720" w:footer="720" w:gutter="0"/>
      <w:pgBorders w:display="firstPage">
        <w:top w:val="twistedLines1" w:sz="18" w:space="1" w:color="auto"/>
        <w:left w:val="twistedLines1" w:sz="18" w:space="4" w:color="auto"/>
        <w:bottom w:val="twistedLines1" w:sz="18" w:space="1" w:color="auto"/>
        <w:right w:val="twistedLines1" w:sz="18" w:space="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42496C" w14:textId="77777777" w:rsidR="003C4A37" w:rsidRPr="008550C5" w:rsidRDefault="003C4A37" w:rsidP="00603006">
      <w:pPr>
        <w:spacing w:line="240" w:lineRule="auto"/>
      </w:pPr>
      <w:r w:rsidRPr="008550C5">
        <w:separator/>
      </w:r>
    </w:p>
  </w:endnote>
  <w:endnote w:type="continuationSeparator" w:id="0">
    <w:p w14:paraId="73F0490E" w14:textId="77777777" w:rsidR="003C4A37" w:rsidRPr="008550C5" w:rsidRDefault="003C4A37" w:rsidP="00603006">
      <w:pPr>
        <w:spacing w:line="240" w:lineRule="auto"/>
      </w:pPr>
      <w:r w:rsidRPr="008550C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NewRomanPS-Bold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2E3EF7" w14:textId="77777777" w:rsidR="003C4A37" w:rsidRPr="008550C5" w:rsidRDefault="003C4A37" w:rsidP="00603006">
      <w:pPr>
        <w:spacing w:line="240" w:lineRule="auto"/>
      </w:pPr>
      <w:r w:rsidRPr="008550C5">
        <w:separator/>
      </w:r>
    </w:p>
  </w:footnote>
  <w:footnote w:type="continuationSeparator" w:id="0">
    <w:p w14:paraId="28E3410C" w14:textId="77777777" w:rsidR="003C4A37" w:rsidRPr="008550C5" w:rsidRDefault="003C4A37" w:rsidP="00603006">
      <w:pPr>
        <w:spacing w:line="240" w:lineRule="auto"/>
      </w:pPr>
      <w:r w:rsidRPr="008550C5">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1F319B"/>
    <w:multiLevelType w:val="multilevel"/>
    <w:tmpl w:val="94B2E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C200ED"/>
    <w:multiLevelType w:val="multilevel"/>
    <w:tmpl w:val="77429D0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7F2A73"/>
    <w:multiLevelType w:val="multilevel"/>
    <w:tmpl w:val="83FE1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165227"/>
    <w:multiLevelType w:val="multilevel"/>
    <w:tmpl w:val="CC94FB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6C38C3"/>
    <w:multiLevelType w:val="multilevel"/>
    <w:tmpl w:val="9FCA7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352303"/>
    <w:multiLevelType w:val="multilevel"/>
    <w:tmpl w:val="A7887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4DE4E31"/>
    <w:multiLevelType w:val="hybridMultilevel"/>
    <w:tmpl w:val="01E03E5C"/>
    <w:lvl w:ilvl="0" w:tplc="3F7E5374">
      <w:start w:val="1"/>
      <w:numFmt w:val="decimal"/>
      <w:lvlText w:val="2.4.%1"/>
      <w:lvlJc w:val="left"/>
      <w:pPr>
        <w:ind w:left="1701"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9E3140"/>
    <w:multiLevelType w:val="multilevel"/>
    <w:tmpl w:val="A2A4013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4.%4"/>
      <w:lvlJc w:val="left"/>
      <w:pPr>
        <w:ind w:left="1440" w:hanging="360"/>
      </w:pPr>
      <w:rPr>
        <w:rFonts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EB842CA"/>
    <w:multiLevelType w:val="multilevel"/>
    <w:tmpl w:val="1B42F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605383"/>
    <w:multiLevelType w:val="multilevel"/>
    <w:tmpl w:val="29A85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AF0E1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A74649A"/>
    <w:multiLevelType w:val="multilevel"/>
    <w:tmpl w:val="99000244"/>
    <w:lvl w:ilvl="0">
      <w:start w:val="1"/>
      <w:numFmt w:val="decimal"/>
      <w:lvlText w:val="%1."/>
      <w:lvlJc w:val="left"/>
      <w:pPr>
        <w:ind w:left="360" w:hanging="360"/>
      </w:pPr>
    </w:lvl>
    <w:lvl w:ilvl="1">
      <w:start w:val="1"/>
      <w:numFmt w:val="decimal"/>
      <w:lvlText w:val="3.%2"/>
      <w:lvlJc w:val="left"/>
      <w:pPr>
        <w:ind w:left="720" w:hanging="360"/>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AF64835"/>
    <w:multiLevelType w:val="multilevel"/>
    <w:tmpl w:val="B46284C2"/>
    <w:lvl w:ilvl="0">
      <w:start w:val="1"/>
      <w:numFmt w:val="decimal"/>
      <w:lvlText w:val="%1"/>
      <w:lvlJc w:val="left"/>
      <w:pPr>
        <w:ind w:left="982" w:hanging="720"/>
      </w:pPr>
      <w:rPr>
        <w:rFonts w:hint="default"/>
        <w:lang w:val="vi" w:eastAsia="en-US" w:bidi="ar-SA"/>
      </w:rPr>
    </w:lvl>
    <w:lvl w:ilvl="1">
      <w:start w:val="1"/>
      <w:numFmt w:val="decimal"/>
      <w:lvlText w:val="%1.%2."/>
      <w:lvlJc w:val="left"/>
      <w:pPr>
        <w:ind w:left="982" w:hanging="720"/>
      </w:pPr>
      <w:rPr>
        <w:rFonts w:ascii="Times New Roman" w:eastAsia="Times New Roman" w:hAnsi="Times New Roman" w:cs="Times New Roman" w:hint="default"/>
        <w:b/>
        <w:bCs/>
        <w:i w:val="0"/>
        <w:iCs w:val="0"/>
        <w:spacing w:val="0"/>
        <w:w w:val="99"/>
        <w:sz w:val="26"/>
        <w:szCs w:val="26"/>
        <w:lang w:val="vi" w:eastAsia="en-US" w:bidi="ar-SA"/>
      </w:rPr>
    </w:lvl>
    <w:lvl w:ilvl="2">
      <w:start w:val="1"/>
      <w:numFmt w:val="decimal"/>
      <w:lvlText w:val="%1.%2.%3."/>
      <w:lvlJc w:val="left"/>
      <w:pPr>
        <w:ind w:left="982" w:hanging="720"/>
      </w:pPr>
      <w:rPr>
        <w:rFonts w:ascii="Times New Roman" w:eastAsia="Times New Roman" w:hAnsi="Times New Roman" w:cs="Times New Roman" w:hint="default"/>
        <w:b/>
        <w:bCs/>
        <w:i w:val="0"/>
        <w:iCs w:val="0"/>
        <w:spacing w:val="0"/>
        <w:w w:val="99"/>
        <w:sz w:val="26"/>
        <w:szCs w:val="26"/>
        <w:lang w:val="vi" w:eastAsia="en-US" w:bidi="ar-SA"/>
      </w:rPr>
    </w:lvl>
    <w:lvl w:ilvl="3">
      <w:start w:val="1"/>
      <w:numFmt w:val="decimal"/>
      <w:lvlText w:val="%1.%2.%3.%4."/>
      <w:lvlJc w:val="left"/>
      <w:pPr>
        <w:ind w:left="1342" w:hanging="1080"/>
      </w:pPr>
      <w:rPr>
        <w:rFonts w:ascii="Times New Roman" w:eastAsia="Times New Roman" w:hAnsi="Times New Roman" w:cs="Times New Roman" w:hint="default"/>
        <w:b/>
        <w:bCs/>
        <w:i w:val="0"/>
        <w:iCs w:val="0"/>
        <w:spacing w:val="0"/>
        <w:w w:val="99"/>
        <w:sz w:val="26"/>
        <w:szCs w:val="26"/>
        <w:lang w:val="vi" w:eastAsia="en-US" w:bidi="ar-SA"/>
      </w:rPr>
    </w:lvl>
    <w:lvl w:ilvl="4">
      <w:numFmt w:val="bullet"/>
      <w:lvlText w:val="•"/>
      <w:lvlJc w:val="left"/>
      <w:pPr>
        <w:ind w:left="4133" w:hanging="1080"/>
      </w:pPr>
      <w:rPr>
        <w:rFonts w:hint="default"/>
        <w:lang w:val="vi" w:eastAsia="en-US" w:bidi="ar-SA"/>
      </w:rPr>
    </w:lvl>
    <w:lvl w:ilvl="5">
      <w:numFmt w:val="bullet"/>
      <w:lvlText w:val="•"/>
      <w:lvlJc w:val="left"/>
      <w:pPr>
        <w:ind w:left="5064" w:hanging="1080"/>
      </w:pPr>
      <w:rPr>
        <w:rFonts w:hint="default"/>
        <w:lang w:val="vi" w:eastAsia="en-US" w:bidi="ar-SA"/>
      </w:rPr>
    </w:lvl>
    <w:lvl w:ilvl="6">
      <w:numFmt w:val="bullet"/>
      <w:lvlText w:val="•"/>
      <w:lvlJc w:val="left"/>
      <w:pPr>
        <w:ind w:left="5995" w:hanging="1080"/>
      </w:pPr>
      <w:rPr>
        <w:rFonts w:hint="default"/>
        <w:lang w:val="vi" w:eastAsia="en-US" w:bidi="ar-SA"/>
      </w:rPr>
    </w:lvl>
    <w:lvl w:ilvl="7">
      <w:numFmt w:val="bullet"/>
      <w:lvlText w:val="•"/>
      <w:lvlJc w:val="left"/>
      <w:pPr>
        <w:ind w:left="6926" w:hanging="1080"/>
      </w:pPr>
      <w:rPr>
        <w:rFonts w:hint="default"/>
        <w:lang w:val="vi" w:eastAsia="en-US" w:bidi="ar-SA"/>
      </w:rPr>
    </w:lvl>
    <w:lvl w:ilvl="8">
      <w:numFmt w:val="bullet"/>
      <w:lvlText w:val="•"/>
      <w:lvlJc w:val="left"/>
      <w:pPr>
        <w:ind w:left="7857" w:hanging="1080"/>
      </w:pPr>
      <w:rPr>
        <w:rFonts w:hint="default"/>
        <w:lang w:val="vi" w:eastAsia="en-US" w:bidi="ar-SA"/>
      </w:rPr>
    </w:lvl>
  </w:abstractNum>
  <w:abstractNum w:abstractNumId="13" w15:restartNumberingAfterBreak="0">
    <w:nsid w:val="2B32544E"/>
    <w:multiLevelType w:val="multilevel"/>
    <w:tmpl w:val="FB4C3D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67A2990"/>
    <w:multiLevelType w:val="multilevel"/>
    <w:tmpl w:val="7FD80E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BAF5DE6"/>
    <w:multiLevelType w:val="multilevel"/>
    <w:tmpl w:val="74F2E554"/>
    <w:lvl w:ilvl="0">
      <w:start w:val="1"/>
      <w:numFmt w:val="decimal"/>
      <w:lvlText w:val="%1."/>
      <w:lvlJc w:val="left"/>
      <w:pPr>
        <w:ind w:left="360" w:hanging="360"/>
      </w:pPr>
      <w:rPr>
        <w:rFonts w:hint="default"/>
      </w:rPr>
    </w:lvl>
    <w:lvl w:ilvl="1">
      <w:start w:val="1"/>
      <w:numFmt w:val="decimal"/>
      <w:lvlText w:val="2.%2"/>
      <w:lvlJc w:val="left"/>
      <w:pPr>
        <w:ind w:left="72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D104E32"/>
    <w:multiLevelType w:val="multilevel"/>
    <w:tmpl w:val="4112D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D5F203B"/>
    <w:multiLevelType w:val="multilevel"/>
    <w:tmpl w:val="81344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3740DD5"/>
    <w:multiLevelType w:val="multilevel"/>
    <w:tmpl w:val="8DBE1764"/>
    <w:lvl w:ilvl="0">
      <w:start w:val="1"/>
      <w:numFmt w:val="decimal"/>
      <w:lvlText w:val="%1."/>
      <w:lvlJc w:val="left"/>
      <w:pPr>
        <w:ind w:left="456" w:hanging="45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3F30BA2"/>
    <w:multiLevelType w:val="multilevel"/>
    <w:tmpl w:val="ECDA2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82456E2"/>
    <w:multiLevelType w:val="hybridMultilevel"/>
    <w:tmpl w:val="3912EB64"/>
    <w:lvl w:ilvl="0" w:tplc="16482610">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1" w15:restartNumberingAfterBreak="0">
    <w:nsid w:val="49101C85"/>
    <w:multiLevelType w:val="multilevel"/>
    <w:tmpl w:val="B574B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A166B03"/>
    <w:multiLevelType w:val="multilevel"/>
    <w:tmpl w:val="374CA9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FBA4938"/>
    <w:multiLevelType w:val="multilevel"/>
    <w:tmpl w:val="6344A4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06B6441"/>
    <w:multiLevelType w:val="multilevel"/>
    <w:tmpl w:val="DD40A3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8B61483"/>
    <w:multiLevelType w:val="multilevel"/>
    <w:tmpl w:val="2FF8A2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9F71CD0"/>
    <w:multiLevelType w:val="multilevel"/>
    <w:tmpl w:val="3D508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D9C6BB5"/>
    <w:multiLevelType w:val="multilevel"/>
    <w:tmpl w:val="7E1ED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F2977EE"/>
    <w:multiLevelType w:val="multilevel"/>
    <w:tmpl w:val="B0F8C4F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5.%4"/>
      <w:lvlJc w:val="left"/>
      <w:pPr>
        <w:ind w:left="1440" w:hanging="360"/>
      </w:pPr>
      <w:rPr>
        <w:rFonts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3C41B50"/>
    <w:multiLevelType w:val="multilevel"/>
    <w:tmpl w:val="E5B4A6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5204054"/>
    <w:multiLevelType w:val="multilevel"/>
    <w:tmpl w:val="0F08E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2085F2E"/>
    <w:multiLevelType w:val="multilevel"/>
    <w:tmpl w:val="74E4E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3014242"/>
    <w:multiLevelType w:val="multilevel"/>
    <w:tmpl w:val="4FC8FB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3B12ACE"/>
    <w:multiLevelType w:val="multilevel"/>
    <w:tmpl w:val="92D0D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3E031AA"/>
    <w:multiLevelType w:val="multilevel"/>
    <w:tmpl w:val="2D36E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50640BC"/>
    <w:multiLevelType w:val="multilevel"/>
    <w:tmpl w:val="66B0D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78D2546"/>
    <w:multiLevelType w:val="multilevel"/>
    <w:tmpl w:val="2E0A96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822084D"/>
    <w:multiLevelType w:val="multilevel"/>
    <w:tmpl w:val="1F929B20"/>
    <w:lvl w:ilvl="0">
      <w:start w:val="1"/>
      <w:numFmt w:val="decimal"/>
      <w:lvlText w:val="%1."/>
      <w:lvlJc w:val="left"/>
      <w:pPr>
        <w:ind w:left="408" w:hanging="408"/>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8" w15:restartNumberingAfterBreak="0">
    <w:nsid w:val="78F934CB"/>
    <w:multiLevelType w:val="multilevel"/>
    <w:tmpl w:val="2864E0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B274E3F"/>
    <w:multiLevelType w:val="multilevel"/>
    <w:tmpl w:val="0C520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CAF17A7"/>
    <w:multiLevelType w:val="multilevel"/>
    <w:tmpl w:val="38766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9535167">
    <w:abstractNumId w:val="20"/>
  </w:num>
  <w:num w:numId="2" w16cid:durableId="1100032788">
    <w:abstractNumId w:val="10"/>
  </w:num>
  <w:num w:numId="3" w16cid:durableId="835614625">
    <w:abstractNumId w:val="12"/>
  </w:num>
  <w:num w:numId="4" w16cid:durableId="1560246473">
    <w:abstractNumId w:val="37"/>
  </w:num>
  <w:num w:numId="5" w16cid:durableId="1687361518">
    <w:abstractNumId w:val="18"/>
  </w:num>
  <w:num w:numId="6" w16cid:durableId="1298800874">
    <w:abstractNumId w:val="9"/>
  </w:num>
  <w:num w:numId="7" w16cid:durableId="1601529827">
    <w:abstractNumId w:val="4"/>
  </w:num>
  <w:num w:numId="8" w16cid:durableId="1130170868">
    <w:abstractNumId w:val="19"/>
  </w:num>
  <w:num w:numId="9" w16cid:durableId="521554340">
    <w:abstractNumId w:val="34"/>
  </w:num>
  <w:num w:numId="10" w16cid:durableId="1832480005">
    <w:abstractNumId w:val="30"/>
  </w:num>
  <w:num w:numId="11" w16cid:durableId="1760176880">
    <w:abstractNumId w:val="8"/>
  </w:num>
  <w:num w:numId="12" w16cid:durableId="1370185642">
    <w:abstractNumId w:val="35"/>
  </w:num>
  <w:num w:numId="13" w16cid:durableId="756942578">
    <w:abstractNumId w:val="16"/>
  </w:num>
  <w:num w:numId="14" w16cid:durableId="220799185">
    <w:abstractNumId w:val="17"/>
  </w:num>
  <w:num w:numId="15" w16cid:durableId="612631115">
    <w:abstractNumId w:val="21"/>
  </w:num>
  <w:num w:numId="16" w16cid:durableId="1765373531">
    <w:abstractNumId w:val="2"/>
  </w:num>
  <w:num w:numId="17" w16cid:durableId="635263873">
    <w:abstractNumId w:val="24"/>
  </w:num>
  <w:num w:numId="18" w16cid:durableId="1817069531">
    <w:abstractNumId w:val="33"/>
  </w:num>
  <w:num w:numId="19" w16cid:durableId="1490827977">
    <w:abstractNumId w:val="25"/>
  </w:num>
  <w:num w:numId="20" w16cid:durableId="485784236">
    <w:abstractNumId w:val="38"/>
  </w:num>
  <w:num w:numId="21" w16cid:durableId="419764518">
    <w:abstractNumId w:val="27"/>
  </w:num>
  <w:num w:numId="22" w16cid:durableId="94718715">
    <w:abstractNumId w:val="0"/>
  </w:num>
  <w:num w:numId="23" w16cid:durableId="1118379197">
    <w:abstractNumId w:val="15"/>
  </w:num>
  <w:num w:numId="24" w16cid:durableId="409425456">
    <w:abstractNumId w:val="11"/>
  </w:num>
  <w:num w:numId="25" w16cid:durableId="2037271413">
    <w:abstractNumId w:val="7"/>
  </w:num>
  <w:num w:numId="26" w16cid:durableId="1287346394">
    <w:abstractNumId w:val="28"/>
  </w:num>
  <w:num w:numId="27" w16cid:durableId="1953977873">
    <w:abstractNumId w:val="6"/>
  </w:num>
  <w:num w:numId="28" w16cid:durableId="1263876322">
    <w:abstractNumId w:val="26"/>
  </w:num>
  <w:num w:numId="29" w16cid:durableId="1678118119">
    <w:abstractNumId w:val="31"/>
  </w:num>
  <w:num w:numId="30" w16cid:durableId="2146502907">
    <w:abstractNumId w:val="1"/>
  </w:num>
  <w:num w:numId="31" w16cid:durableId="1887642328">
    <w:abstractNumId w:val="13"/>
  </w:num>
  <w:num w:numId="32" w16cid:durableId="495078085">
    <w:abstractNumId w:val="29"/>
  </w:num>
  <w:num w:numId="33" w16cid:durableId="1563296157">
    <w:abstractNumId w:val="22"/>
  </w:num>
  <w:num w:numId="34" w16cid:durableId="1616129927">
    <w:abstractNumId w:val="14"/>
  </w:num>
  <w:num w:numId="35" w16cid:durableId="191959706">
    <w:abstractNumId w:val="32"/>
  </w:num>
  <w:num w:numId="36" w16cid:durableId="843401564">
    <w:abstractNumId w:val="23"/>
  </w:num>
  <w:num w:numId="37" w16cid:durableId="405881613">
    <w:abstractNumId w:val="36"/>
  </w:num>
  <w:num w:numId="38" w16cid:durableId="1168638182">
    <w:abstractNumId w:val="40"/>
  </w:num>
  <w:num w:numId="39" w16cid:durableId="1648172053">
    <w:abstractNumId w:val="3"/>
  </w:num>
  <w:num w:numId="40" w16cid:durableId="2143376539">
    <w:abstractNumId w:val="39"/>
  </w:num>
  <w:num w:numId="41" w16cid:durableId="8712480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NQWSxoYGhiYGZko6SsGpxcWZ+XkgBUa1AHPJh0ksAAAA"/>
  </w:docVars>
  <w:rsids>
    <w:rsidRoot w:val="004804B2"/>
    <w:rsid w:val="00001C71"/>
    <w:rsid w:val="0000454C"/>
    <w:rsid w:val="0000542E"/>
    <w:rsid w:val="00005A33"/>
    <w:rsid w:val="0001031C"/>
    <w:rsid w:val="00021436"/>
    <w:rsid w:val="00021A1B"/>
    <w:rsid w:val="00040E10"/>
    <w:rsid w:val="00041852"/>
    <w:rsid w:val="00042496"/>
    <w:rsid w:val="00054A46"/>
    <w:rsid w:val="000606E1"/>
    <w:rsid w:val="00061C84"/>
    <w:rsid w:val="00066549"/>
    <w:rsid w:val="00074300"/>
    <w:rsid w:val="0007681B"/>
    <w:rsid w:val="000800F0"/>
    <w:rsid w:val="0008536C"/>
    <w:rsid w:val="00086E8F"/>
    <w:rsid w:val="000918BA"/>
    <w:rsid w:val="000923F6"/>
    <w:rsid w:val="000928C1"/>
    <w:rsid w:val="000A3416"/>
    <w:rsid w:val="000B0307"/>
    <w:rsid w:val="000B11CD"/>
    <w:rsid w:val="000B2286"/>
    <w:rsid w:val="000B4E68"/>
    <w:rsid w:val="000C2D5B"/>
    <w:rsid w:val="000C54E5"/>
    <w:rsid w:val="000C5780"/>
    <w:rsid w:val="000D35D5"/>
    <w:rsid w:val="000D6FAA"/>
    <w:rsid w:val="000E1644"/>
    <w:rsid w:val="000E37D5"/>
    <w:rsid w:val="000F18D4"/>
    <w:rsid w:val="000F2428"/>
    <w:rsid w:val="000F2BA2"/>
    <w:rsid w:val="000F3CE0"/>
    <w:rsid w:val="000F489A"/>
    <w:rsid w:val="000F636F"/>
    <w:rsid w:val="00101561"/>
    <w:rsid w:val="001017BA"/>
    <w:rsid w:val="00114CF6"/>
    <w:rsid w:val="0012067D"/>
    <w:rsid w:val="001209BC"/>
    <w:rsid w:val="00124BA8"/>
    <w:rsid w:val="00132889"/>
    <w:rsid w:val="00133680"/>
    <w:rsid w:val="001338FC"/>
    <w:rsid w:val="00137EDC"/>
    <w:rsid w:val="00146F05"/>
    <w:rsid w:val="00156F3B"/>
    <w:rsid w:val="0016737B"/>
    <w:rsid w:val="0017125E"/>
    <w:rsid w:val="00173145"/>
    <w:rsid w:val="0018056A"/>
    <w:rsid w:val="00180CB8"/>
    <w:rsid w:val="00180F64"/>
    <w:rsid w:val="00182924"/>
    <w:rsid w:val="0019330E"/>
    <w:rsid w:val="00197907"/>
    <w:rsid w:val="001A1968"/>
    <w:rsid w:val="001A2F33"/>
    <w:rsid w:val="001A3BF0"/>
    <w:rsid w:val="001A6112"/>
    <w:rsid w:val="001A7867"/>
    <w:rsid w:val="001B26D3"/>
    <w:rsid w:val="001B7FE8"/>
    <w:rsid w:val="001C738C"/>
    <w:rsid w:val="001C7409"/>
    <w:rsid w:val="001D23C3"/>
    <w:rsid w:val="001D2EE6"/>
    <w:rsid w:val="001D2F61"/>
    <w:rsid w:val="001D4BEB"/>
    <w:rsid w:val="001D4C71"/>
    <w:rsid w:val="001D52F1"/>
    <w:rsid w:val="001D5993"/>
    <w:rsid w:val="001E61DD"/>
    <w:rsid w:val="001F37D0"/>
    <w:rsid w:val="00201104"/>
    <w:rsid w:val="00202CBE"/>
    <w:rsid w:val="002032CE"/>
    <w:rsid w:val="002100A6"/>
    <w:rsid w:val="0021287A"/>
    <w:rsid w:val="00213EC3"/>
    <w:rsid w:val="002153CF"/>
    <w:rsid w:val="00224893"/>
    <w:rsid w:val="00226383"/>
    <w:rsid w:val="00241A79"/>
    <w:rsid w:val="00246105"/>
    <w:rsid w:val="00247F9A"/>
    <w:rsid w:val="002502F0"/>
    <w:rsid w:val="002603C3"/>
    <w:rsid w:val="00261AE2"/>
    <w:rsid w:val="00261D62"/>
    <w:rsid w:val="0026267D"/>
    <w:rsid w:val="00262B3C"/>
    <w:rsid w:val="002658E1"/>
    <w:rsid w:val="002708A0"/>
    <w:rsid w:val="00273173"/>
    <w:rsid w:val="00274466"/>
    <w:rsid w:val="002773E3"/>
    <w:rsid w:val="002830B6"/>
    <w:rsid w:val="00283A48"/>
    <w:rsid w:val="002854FB"/>
    <w:rsid w:val="002930A2"/>
    <w:rsid w:val="002A173E"/>
    <w:rsid w:val="002B2118"/>
    <w:rsid w:val="002C36F4"/>
    <w:rsid w:val="002C3A14"/>
    <w:rsid w:val="002C611D"/>
    <w:rsid w:val="002D2FE7"/>
    <w:rsid w:val="002D424A"/>
    <w:rsid w:val="002D7167"/>
    <w:rsid w:val="002D730A"/>
    <w:rsid w:val="002E36FD"/>
    <w:rsid w:val="002E5863"/>
    <w:rsid w:val="002F1411"/>
    <w:rsid w:val="002F7002"/>
    <w:rsid w:val="003051D2"/>
    <w:rsid w:val="00307AF1"/>
    <w:rsid w:val="00310D59"/>
    <w:rsid w:val="0031763F"/>
    <w:rsid w:val="00326DCE"/>
    <w:rsid w:val="00330B4F"/>
    <w:rsid w:val="00331DB0"/>
    <w:rsid w:val="00342BA8"/>
    <w:rsid w:val="003604E8"/>
    <w:rsid w:val="0036417C"/>
    <w:rsid w:val="00364CE3"/>
    <w:rsid w:val="003702A9"/>
    <w:rsid w:val="003729B0"/>
    <w:rsid w:val="00373296"/>
    <w:rsid w:val="00375DA3"/>
    <w:rsid w:val="00375ED1"/>
    <w:rsid w:val="0038666A"/>
    <w:rsid w:val="00387B98"/>
    <w:rsid w:val="00390C25"/>
    <w:rsid w:val="00394955"/>
    <w:rsid w:val="003979B1"/>
    <w:rsid w:val="003A181D"/>
    <w:rsid w:val="003B0632"/>
    <w:rsid w:val="003B0CE9"/>
    <w:rsid w:val="003B19B3"/>
    <w:rsid w:val="003B4D15"/>
    <w:rsid w:val="003C199E"/>
    <w:rsid w:val="003C3F21"/>
    <w:rsid w:val="003C4A37"/>
    <w:rsid w:val="003C6EBA"/>
    <w:rsid w:val="003D79A8"/>
    <w:rsid w:val="003E0A81"/>
    <w:rsid w:val="003E392F"/>
    <w:rsid w:val="003E5D64"/>
    <w:rsid w:val="003E6837"/>
    <w:rsid w:val="003F1AA1"/>
    <w:rsid w:val="00412A51"/>
    <w:rsid w:val="00422347"/>
    <w:rsid w:val="004304AC"/>
    <w:rsid w:val="004316D9"/>
    <w:rsid w:val="00444B05"/>
    <w:rsid w:val="00444FCD"/>
    <w:rsid w:val="00447CEA"/>
    <w:rsid w:val="00451EE3"/>
    <w:rsid w:val="00456879"/>
    <w:rsid w:val="00460D59"/>
    <w:rsid w:val="00462FD5"/>
    <w:rsid w:val="00464675"/>
    <w:rsid w:val="00474268"/>
    <w:rsid w:val="004804B2"/>
    <w:rsid w:val="004806F0"/>
    <w:rsid w:val="00481826"/>
    <w:rsid w:val="0048340A"/>
    <w:rsid w:val="0048597F"/>
    <w:rsid w:val="00494A63"/>
    <w:rsid w:val="0049799B"/>
    <w:rsid w:val="004A1E7D"/>
    <w:rsid w:val="004A2122"/>
    <w:rsid w:val="004A7087"/>
    <w:rsid w:val="004B7E5E"/>
    <w:rsid w:val="004C04DF"/>
    <w:rsid w:val="004C31C9"/>
    <w:rsid w:val="004D0618"/>
    <w:rsid w:val="004D0BAC"/>
    <w:rsid w:val="004D570D"/>
    <w:rsid w:val="004D7806"/>
    <w:rsid w:val="004E0A3E"/>
    <w:rsid w:val="004E2482"/>
    <w:rsid w:val="004E2D37"/>
    <w:rsid w:val="004F0B12"/>
    <w:rsid w:val="004F4371"/>
    <w:rsid w:val="004F6F41"/>
    <w:rsid w:val="00502D01"/>
    <w:rsid w:val="00505C07"/>
    <w:rsid w:val="00510D53"/>
    <w:rsid w:val="005123A6"/>
    <w:rsid w:val="00522BBF"/>
    <w:rsid w:val="005340CE"/>
    <w:rsid w:val="005360EE"/>
    <w:rsid w:val="00536285"/>
    <w:rsid w:val="00540FB6"/>
    <w:rsid w:val="00543C93"/>
    <w:rsid w:val="00543D84"/>
    <w:rsid w:val="00553769"/>
    <w:rsid w:val="00555D59"/>
    <w:rsid w:val="0056250F"/>
    <w:rsid w:val="0056319D"/>
    <w:rsid w:val="005646A5"/>
    <w:rsid w:val="00570002"/>
    <w:rsid w:val="005709A5"/>
    <w:rsid w:val="00574420"/>
    <w:rsid w:val="00580DB9"/>
    <w:rsid w:val="00583443"/>
    <w:rsid w:val="00583C0B"/>
    <w:rsid w:val="00591513"/>
    <w:rsid w:val="00593AEE"/>
    <w:rsid w:val="005A32CD"/>
    <w:rsid w:val="005A7058"/>
    <w:rsid w:val="005A7265"/>
    <w:rsid w:val="005B14DC"/>
    <w:rsid w:val="005B4FD8"/>
    <w:rsid w:val="005C0ED4"/>
    <w:rsid w:val="005C3B01"/>
    <w:rsid w:val="005C44CD"/>
    <w:rsid w:val="005C49C6"/>
    <w:rsid w:val="005C6DC4"/>
    <w:rsid w:val="005D28BA"/>
    <w:rsid w:val="005D63CA"/>
    <w:rsid w:val="005E2345"/>
    <w:rsid w:val="005E3687"/>
    <w:rsid w:val="005E5F07"/>
    <w:rsid w:val="005E7DA5"/>
    <w:rsid w:val="005F05AB"/>
    <w:rsid w:val="0060254F"/>
    <w:rsid w:val="00603006"/>
    <w:rsid w:val="00604400"/>
    <w:rsid w:val="00607F2C"/>
    <w:rsid w:val="00616D5D"/>
    <w:rsid w:val="006210A3"/>
    <w:rsid w:val="006220A6"/>
    <w:rsid w:val="00625F80"/>
    <w:rsid w:val="00626877"/>
    <w:rsid w:val="00635288"/>
    <w:rsid w:val="006363BB"/>
    <w:rsid w:val="00645F30"/>
    <w:rsid w:val="006503E8"/>
    <w:rsid w:val="0065340D"/>
    <w:rsid w:val="00653E3B"/>
    <w:rsid w:val="00661099"/>
    <w:rsid w:val="006630EB"/>
    <w:rsid w:val="00671D08"/>
    <w:rsid w:val="006757A0"/>
    <w:rsid w:val="00675AC5"/>
    <w:rsid w:val="00676931"/>
    <w:rsid w:val="006776D5"/>
    <w:rsid w:val="00677A0D"/>
    <w:rsid w:val="006856D8"/>
    <w:rsid w:val="006948A1"/>
    <w:rsid w:val="006A1B67"/>
    <w:rsid w:val="006A2493"/>
    <w:rsid w:val="006A262A"/>
    <w:rsid w:val="006B2F65"/>
    <w:rsid w:val="006C1AF5"/>
    <w:rsid w:val="006C3D25"/>
    <w:rsid w:val="006C4614"/>
    <w:rsid w:val="006C6BCD"/>
    <w:rsid w:val="006D4457"/>
    <w:rsid w:val="006D4470"/>
    <w:rsid w:val="006E3B91"/>
    <w:rsid w:val="006E70A8"/>
    <w:rsid w:val="006F1D47"/>
    <w:rsid w:val="006F2421"/>
    <w:rsid w:val="006F2B33"/>
    <w:rsid w:val="006F4D35"/>
    <w:rsid w:val="007039A1"/>
    <w:rsid w:val="00703ADD"/>
    <w:rsid w:val="007058AD"/>
    <w:rsid w:val="00705957"/>
    <w:rsid w:val="0070785A"/>
    <w:rsid w:val="00707ECB"/>
    <w:rsid w:val="00712574"/>
    <w:rsid w:val="00713A76"/>
    <w:rsid w:val="00731D3A"/>
    <w:rsid w:val="00734881"/>
    <w:rsid w:val="00736047"/>
    <w:rsid w:val="00737B5C"/>
    <w:rsid w:val="00742E95"/>
    <w:rsid w:val="00744FE4"/>
    <w:rsid w:val="00745736"/>
    <w:rsid w:val="00756BA2"/>
    <w:rsid w:val="00757820"/>
    <w:rsid w:val="00764461"/>
    <w:rsid w:val="007650FC"/>
    <w:rsid w:val="00766FCE"/>
    <w:rsid w:val="007715AA"/>
    <w:rsid w:val="007807ED"/>
    <w:rsid w:val="00781749"/>
    <w:rsid w:val="007872B4"/>
    <w:rsid w:val="00796036"/>
    <w:rsid w:val="00797BC6"/>
    <w:rsid w:val="007A12FB"/>
    <w:rsid w:val="007B24FC"/>
    <w:rsid w:val="007B46CB"/>
    <w:rsid w:val="007B7129"/>
    <w:rsid w:val="007B7941"/>
    <w:rsid w:val="007C2430"/>
    <w:rsid w:val="007D19F9"/>
    <w:rsid w:val="007D4D6C"/>
    <w:rsid w:val="007D642C"/>
    <w:rsid w:val="007E48B2"/>
    <w:rsid w:val="007E49E6"/>
    <w:rsid w:val="007E7279"/>
    <w:rsid w:val="007F77E4"/>
    <w:rsid w:val="00800D6E"/>
    <w:rsid w:val="0080561C"/>
    <w:rsid w:val="00807A68"/>
    <w:rsid w:val="008146BD"/>
    <w:rsid w:val="00820DEE"/>
    <w:rsid w:val="00824A74"/>
    <w:rsid w:val="0082506D"/>
    <w:rsid w:val="00827C53"/>
    <w:rsid w:val="00837C30"/>
    <w:rsid w:val="008440EF"/>
    <w:rsid w:val="008460A9"/>
    <w:rsid w:val="008526B7"/>
    <w:rsid w:val="00852CA7"/>
    <w:rsid w:val="008550C5"/>
    <w:rsid w:val="00855586"/>
    <w:rsid w:val="008633CC"/>
    <w:rsid w:val="00867DE2"/>
    <w:rsid w:val="00871AE1"/>
    <w:rsid w:val="00877148"/>
    <w:rsid w:val="00882F2E"/>
    <w:rsid w:val="0088304E"/>
    <w:rsid w:val="008865D5"/>
    <w:rsid w:val="00886C1F"/>
    <w:rsid w:val="00895315"/>
    <w:rsid w:val="008972B4"/>
    <w:rsid w:val="008A0714"/>
    <w:rsid w:val="008A694C"/>
    <w:rsid w:val="008B54F8"/>
    <w:rsid w:val="008B7297"/>
    <w:rsid w:val="008C02C9"/>
    <w:rsid w:val="008C2399"/>
    <w:rsid w:val="008E11FE"/>
    <w:rsid w:val="008E20EB"/>
    <w:rsid w:val="008E3910"/>
    <w:rsid w:val="008E3BC3"/>
    <w:rsid w:val="008E4AEC"/>
    <w:rsid w:val="008F2613"/>
    <w:rsid w:val="008F6C87"/>
    <w:rsid w:val="00903D2C"/>
    <w:rsid w:val="009044F0"/>
    <w:rsid w:val="009077C1"/>
    <w:rsid w:val="00911CC2"/>
    <w:rsid w:val="009123E3"/>
    <w:rsid w:val="00913FF9"/>
    <w:rsid w:val="00916DE9"/>
    <w:rsid w:val="00921FEC"/>
    <w:rsid w:val="009232DE"/>
    <w:rsid w:val="00923DF4"/>
    <w:rsid w:val="00933991"/>
    <w:rsid w:val="0094267F"/>
    <w:rsid w:val="00950643"/>
    <w:rsid w:val="00952070"/>
    <w:rsid w:val="00956155"/>
    <w:rsid w:val="00974016"/>
    <w:rsid w:val="00976B61"/>
    <w:rsid w:val="009812D1"/>
    <w:rsid w:val="0098409F"/>
    <w:rsid w:val="0098740F"/>
    <w:rsid w:val="00990B2C"/>
    <w:rsid w:val="009919A0"/>
    <w:rsid w:val="00992F4B"/>
    <w:rsid w:val="009951EC"/>
    <w:rsid w:val="009A4C6D"/>
    <w:rsid w:val="009A7815"/>
    <w:rsid w:val="009B3C93"/>
    <w:rsid w:val="009B6956"/>
    <w:rsid w:val="009D09E1"/>
    <w:rsid w:val="009D1F0A"/>
    <w:rsid w:val="009D4EE9"/>
    <w:rsid w:val="009E4F5B"/>
    <w:rsid w:val="009E5C64"/>
    <w:rsid w:val="009E6328"/>
    <w:rsid w:val="009F028B"/>
    <w:rsid w:val="009F70CD"/>
    <w:rsid w:val="00A01BC6"/>
    <w:rsid w:val="00A14F71"/>
    <w:rsid w:val="00A15F67"/>
    <w:rsid w:val="00A16736"/>
    <w:rsid w:val="00A2216B"/>
    <w:rsid w:val="00A30F75"/>
    <w:rsid w:val="00A349A6"/>
    <w:rsid w:val="00A34BA4"/>
    <w:rsid w:val="00A36779"/>
    <w:rsid w:val="00A36FA0"/>
    <w:rsid w:val="00A47200"/>
    <w:rsid w:val="00A50516"/>
    <w:rsid w:val="00A55026"/>
    <w:rsid w:val="00A57B8E"/>
    <w:rsid w:val="00A6068E"/>
    <w:rsid w:val="00A61E3A"/>
    <w:rsid w:val="00A6235C"/>
    <w:rsid w:val="00A62B3F"/>
    <w:rsid w:val="00A62F5D"/>
    <w:rsid w:val="00A659C6"/>
    <w:rsid w:val="00A66DDE"/>
    <w:rsid w:val="00A67F73"/>
    <w:rsid w:val="00A7018A"/>
    <w:rsid w:val="00A70638"/>
    <w:rsid w:val="00A7186C"/>
    <w:rsid w:val="00A73C6E"/>
    <w:rsid w:val="00A740D1"/>
    <w:rsid w:val="00A74391"/>
    <w:rsid w:val="00A75E7E"/>
    <w:rsid w:val="00A769B5"/>
    <w:rsid w:val="00A81372"/>
    <w:rsid w:val="00A834C7"/>
    <w:rsid w:val="00A90A61"/>
    <w:rsid w:val="00A91DD0"/>
    <w:rsid w:val="00A93E78"/>
    <w:rsid w:val="00A94DCF"/>
    <w:rsid w:val="00A96E0E"/>
    <w:rsid w:val="00A96E2A"/>
    <w:rsid w:val="00A97E7E"/>
    <w:rsid w:val="00AA1CD7"/>
    <w:rsid w:val="00AA7CE7"/>
    <w:rsid w:val="00AB0449"/>
    <w:rsid w:val="00AB530D"/>
    <w:rsid w:val="00AC61B1"/>
    <w:rsid w:val="00AE0FED"/>
    <w:rsid w:val="00AE2351"/>
    <w:rsid w:val="00AE75B9"/>
    <w:rsid w:val="00AF177D"/>
    <w:rsid w:val="00B00EFC"/>
    <w:rsid w:val="00B0385D"/>
    <w:rsid w:val="00B044B3"/>
    <w:rsid w:val="00B04500"/>
    <w:rsid w:val="00B073BC"/>
    <w:rsid w:val="00B119F1"/>
    <w:rsid w:val="00B12872"/>
    <w:rsid w:val="00B16DCE"/>
    <w:rsid w:val="00B21840"/>
    <w:rsid w:val="00B22364"/>
    <w:rsid w:val="00B3150E"/>
    <w:rsid w:val="00B475B0"/>
    <w:rsid w:val="00B52555"/>
    <w:rsid w:val="00B5315B"/>
    <w:rsid w:val="00B64F5B"/>
    <w:rsid w:val="00B668FF"/>
    <w:rsid w:val="00B70B21"/>
    <w:rsid w:val="00B77215"/>
    <w:rsid w:val="00B81445"/>
    <w:rsid w:val="00B8592F"/>
    <w:rsid w:val="00B948D1"/>
    <w:rsid w:val="00BA203C"/>
    <w:rsid w:val="00BB1C59"/>
    <w:rsid w:val="00BB2886"/>
    <w:rsid w:val="00BB45AB"/>
    <w:rsid w:val="00BB5DBD"/>
    <w:rsid w:val="00BB66E1"/>
    <w:rsid w:val="00BB7170"/>
    <w:rsid w:val="00BC43D4"/>
    <w:rsid w:val="00BC4C14"/>
    <w:rsid w:val="00BC7168"/>
    <w:rsid w:val="00BE2983"/>
    <w:rsid w:val="00BE50FC"/>
    <w:rsid w:val="00BF2A2A"/>
    <w:rsid w:val="00BF586B"/>
    <w:rsid w:val="00BF6E90"/>
    <w:rsid w:val="00BF7869"/>
    <w:rsid w:val="00C02B2F"/>
    <w:rsid w:val="00C06FD4"/>
    <w:rsid w:val="00C132DA"/>
    <w:rsid w:val="00C17568"/>
    <w:rsid w:val="00C232B8"/>
    <w:rsid w:val="00C2716F"/>
    <w:rsid w:val="00C323BD"/>
    <w:rsid w:val="00C33822"/>
    <w:rsid w:val="00C34BBE"/>
    <w:rsid w:val="00C36881"/>
    <w:rsid w:val="00C440BB"/>
    <w:rsid w:val="00C44E8E"/>
    <w:rsid w:val="00C45BB5"/>
    <w:rsid w:val="00C50668"/>
    <w:rsid w:val="00C55C71"/>
    <w:rsid w:val="00C57377"/>
    <w:rsid w:val="00C6327D"/>
    <w:rsid w:val="00C67800"/>
    <w:rsid w:val="00C716B3"/>
    <w:rsid w:val="00C74440"/>
    <w:rsid w:val="00C8166C"/>
    <w:rsid w:val="00C84614"/>
    <w:rsid w:val="00C8538F"/>
    <w:rsid w:val="00C864DA"/>
    <w:rsid w:val="00CA1860"/>
    <w:rsid w:val="00CA24DE"/>
    <w:rsid w:val="00CA3715"/>
    <w:rsid w:val="00CA5FFD"/>
    <w:rsid w:val="00CA67C8"/>
    <w:rsid w:val="00CB2181"/>
    <w:rsid w:val="00CB4800"/>
    <w:rsid w:val="00CC6DD9"/>
    <w:rsid w:val="00CD2A61"/>
    <w:rsid w:val="00CD470C"/>
    <w:rsid w:val="00CD6744"/>
    <w:rsid w:val="00CF1480"/>
    <w:rsid w:val="00CF4CD0"/>
    <w:rsid w:val="00CF5DCC"/>
    <w:rsid w:val="00CF6791"/>
    <w:rsid w:val="00D00DAC"/>
    <w:rsid w:val="00D20506"/>
    <w:rsid w:val="00D23024"/>
    <w:rsid w:val="00D3241D"/>
    <w:rsid w:val="00D457F2"/>
    <w:rsid w:val="00D45E90"/>
    <w:rsid w:val="00D547B2"/>
    <w:rsid w:val="00D5561A"/>
    <w:rsid w:val="00D60CDC"/>
    <w:rsid w:val="00D62446"/>
    <w:rsid w:val="00D63311"/>
    <w:rsid w:val="00D64F3B"/>
    <w:rsid w:val="00D6639C"/>
    <w:rsid w:val="00D677B0"/>
    <w:rsid w:val="00D72015"/>
    <w:rsid w:val="00D73CD5"/>
    <w:rsid w:val="00D950EA"/>
    <w:rsid w:val="00D9570F"/>
    <w:rsid w:val="00D95745"/>
    <w:rsid w:val="00DA0B31"/>
    <w:rsid w:val="00DA0F29"/>
    <w:rsid w:val="00DA2E2B"/>
    <w:rsid w:val="00DA7CED"/>
    <w:rsid w:val="00DB08DA"/>
    <w:rsid w:val="00DB0C07"/>
    <w:rsid w:val="00DB285D"/>
    <w:rsid w:val="00DB3800"/>
    <w:rsid w:val="00DC0CA1"/>
    <w:rsid w:val="00DC2D45"/>
    <w:rsid w:val="00DC584D"/>
    <w:rsid w:val="00DD3931"/>
    <w:rsid w:val="00DD414D"/>
    <w:rsid w:val="00DD7A38"/>
    <w:rsid w:val="00DE2A93"/>
    <w:rsid w:val="00DE31D2"/>
    <w:rsid w:val="00DE353D"/>
    <w:rsid w:val="00DE42A6"/>
    <w:rsid w:val="00DE466F"/>
    <w:rsid w:val="00DF7B69"/>
    <w:rsid w:val="00DF7FEF"/>
    <w:rsid w:val="00E052C2"/>
    <w:rsid w:val="00E06300"/>
    <w:rsid w:val="00E158E8"/>
    <w:rsid w:val="00E2154C"/>
    <w:rsid w:val="00E272E0"/>
    <w:rsid w:val="00E30314"/>
    <w:rsid w:val="00E329C9"/>
    <w:rsid w:val="00E33B28"/>
    <w:rsid w:val="00E36188"/>
    <w:rsid w:val="00E41D95"/>
    <w:rsid w:val="00E556D7"/>
    <w:rsid w:val="00E55989"/>
    <w:rsid w:val="00E579F1"/>
    <w:rsid w:val="00E61628"/>
    <w:rsid w:val="00E61EB0"/>
    <w:rsid w:val="00E62DD3"/>
    <w:rsid w:val="00E6644C"/>
    <w:rsid w:val="00E707DF"/>
    <w:rsid w:val="00E70984"/>
    <w:rsid w:val="00E71A75"/>
    <w:rsid w:val="00E75A81"/>
    <w:rsid w:val="00E76BB6"/>
    <w:rsid w:val="00E805E8"/>
    <w:rsid w:val="00E83B2B"/>
    <w:rsid w:val="00E83D2D"/>
    <w:rsid w:val="00E954F6"/>
    <w:rsid w:val="00E97DA9"/>
    <w:rsid w:val="00EA2A0E"/>
    <w:rsid w:val="00EB263A"/>
    <w:rsid w:val="00EB2AE5"/>
    <w:rsid w:val="00EC0B1B"/>
    <w:rsid w:val="00EC6304"/>
    <w:rsid w:val="00ED0F65"/>
    <w:rsid w:val="00ED1E73"/>
    <w:rsid w:val="00ED78E0"/>
    <w:rsid w:val="00EE1B83"/>
    <w:rsid w:val="00EE26AE"/>
    <w:rsid w:val="00EE42B0"/>
    <w:rsid w:val="00EE572B"/>
    <w:rsid w:val="00EE5FFE"/>
    <w:rsid w:val="00EF3704"/>
    <w:rsid w:val="00EF3912"/>
    <w:rsid w:val="00EF7570"/>
    <w:rsid w:val="00F0157D"/>
    <w:rsid w:val="00F134E0"/>
    <w:rsid w:val="00F14BB3"/>
    <w:rsid w:val="00F1524C"/>
    <w:rsid w:val="00F379F9"/>
    <w:rsid w:val="00F52168"/>
    <w:rsid w:val="00F5298E"/>
    <w:rsid w:val="00F53935"/>
    <w:rsid w:val="00F54352"/>
    <w:rsid w:val="00F55027"/>
    <w:rsid w:val="00F61A6E"/>
    <w:rsid w:val="00F64814"/>
    <w:rsid w:val="00F722EF"/>
    <w:rsid w:val="00F72A96"/>
    <w:rsid w:val="00F73EE9"/>
    <w:rsid w:val="00F74C16"/>
    <w:rsid w:val="00F76BA3"/>
    <w:rsid w:val="00F843AD"/>
    <w:rsid w:val="00F845A3"/>
    <w:rsid w:val="00F85E09"/>
    <w:rsid w:val="00F90C12"/>
    <w:rsid w:val="00F938E6"/>
    <w:rsid w:val="00F95309"/>
    <w:rsid w:val="00FA0560"/>
    <w:rsid w:val="00FA3865"/>
    <w:rsid w:val="00FA39BE"/>
    <w:rsid w:val="00FB093E"/>
    <w:rsid w:val="00FB280C"/>
    <w:rsid w:val="00FC3733"/>
    <w:rsid w:val="00FC5243"/>
    <w:rsid w:val="00FD0668"/>
    <w:rsid w:val="00FD2FBE"/>
    <w:rsid w:val="00FD4644"/>
    <w:rsid w:val="00FD5675"/>
    <w:rsid w:val="00FF0B68"/>
    <w:rsid w:val="00FF10C8"/>
    <w:rsid w:val="00FF47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56B0F1"/>
  <w15:chartTrackingRefBased/>
  <w15:docId w15:val="{08C96CCF-C8D4-492F-B9AD-9D1DBA39A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6"/>
        <w:szCs w:val="22"/>
        <w:lang w:val="en-US" w:eastAsia="en-US" w:bidi="ar-SA"/>
      </w:rPr>
    </w:rPrDefault>
    <w:pPrDefault>
      <w:pPr>
        <w:spacing w:line="312" w:lineRule="auto"/>
        <w:ind w:left="261" w:firstLine="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vi-VN"/>
    </w:rPr>
  </w:style>
  <w:style w:type="paragraph" w:styleId="Heading1">
    <w:name w:val="heading 1"/>
    <w:basedOn w:val="Normal"/>
    <w:link w:val="Heading1Char"/>
    <w:uiPriority w:val="9"/>
    <w:qFormat/>
    <w:rsid w:val="00603006"/>
    <w:pPr>
      <w:widowControl w:val="0"/>
      <w:autoSpaceDE w:val="0"/>
      <w:autoSpaceDN w:val="0"/>
      <w:spacing w:before="58" w:line="240" w:lineRule="auto"/>
      <w:ind w:left="1569" w:right="1361" w:firstLine="0"/>
      <w:jc w:val="center"/>
      <w:outlineLvl w:val="0"/>
    </w:pPr>
    <w:rPr>
      <w:rFonts w:eastAsia="Times New Roman" w:cs="Times New Roman"/>
      <w:b/>
      <w:bCs/>
      <w:szCs w:val="26"/>
      <w:lang w:val="vi"/>
    </w:rPr>
  </w:style>
  <w:style w:type="paragraph" w:styleId="Heading2">
    <w:name w:val="heading 2"/>
    <w:basedOn w:val="Normal"/>
    <w:next w:val="Normal"/>
    <w:link w:val="Heading2Char"/>
    <w:uiPriority w:val="9"/>
    <w:unhideWhenUsed/>
    <w:qFormat/>
    <w:rsid w:val="00DB0C07"/>
    <w:pPr>
      <w:keepNext/>
      <w:keepLines/>
      <w:spacing w:before="40"/>
      <w:outlineLvl w:val="1"/>
    </w:pPr>
    <w:rPr>
      <w:rFonts w:asciiTheme="majorHAnsi" w:eastAsiaTheme="majorEastAsia" w:hAnsiTheme="majorHAnsi" w:cstheme="majorBidi"/>
      <w:color w:val="2F5496" w:themeColor="accent1" w:themeShade="BF"/>
      <w:szCs w:val="26"/>
    </w:rPr>
  </w:style>
  <w:style w:type="paragraph" w:styleId="Heading3">
    <w:name w:val="heading 3"/>
    <w:basedOn w:val="Normal"/>
    <w:next w:val="Normal"/>
    <w:link w:val="Heading3Char"/>
    <w:uiPriority w:val="9"/>
    <w:unhideWhenUsed/>
    <w:qFormat/>
    <w:rsid w:val="00C2716F"/>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948D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540FB6"/>
    <w:rPr>
      <w:rFonts w:ascii="TimesNewRomanPS-BoldMT" w:hAnsi="TimesNewRomanPS-BoldMT" w:hint="default"/>
      <w:b/>
      <w:bCs/>
      <w:i w:val="0"/>
      <w:iCs w:val="0"/>
      <w:color w:val="2F5496"/>
      <w:sz w:val="36"/>
      <w:szCs w:val="36"/>
    </w:rPr>
  </w:style>
  <w:style w:type="character" w:styleId="SubtleEmphasis">
    <w:name w:val="Subtle Emphasis"/>
    <w:basedOn w:val="DefaultParagraphFont"/>
    <w:uiPriority w:val="19"/>
    <w:qFormat/>
    <w:rsid w:val="00FC3733"/>
    <w:rPr>
      <w:i/>
      <w:iCs/>
      <w:color w:val="404040" w:themeColor="text1" w:themeTint="BF"/>
    </w:rPr>
  </w:style>
  <w:style w:type="character" w:customStyle="1" w:styleId="Heading1Char">
    <w:name w:val="Heading 1 Char"/>
    <w:basedOn w:val="DefaultParagraphFont"/>
    <w:link w:val="Heading1"/>
    <w:uiPriority w:val="9"/>
    <w:rsid w:val="00603006"/>
    <w:rPr>
      <w:rFonts w:eastAsia="Times New Roman" w:cs="Times New Roman"/>
      <w:b/>
      <w:bCs/>
      <w:szCs w:val="26"/>
      <w:lang w:val="vi"/>
    </w:rPr>
  </w:style>
  <w:style w:type="paragraph" w:styleId="BodyText">
    <w:name w:val="Body Text"/>
    <w:basedOn w:val="Normal"/>
    <w:link w:val="BodyTextChar"/>
    <w:uiPriority w:val="1"/>
    <w:qFormat/>
    <w:rsid w:val="00603006"/>
    <w:pPr>
      <w:widowControl w:val="0"/>
      <w:autoSpaceDE w:val="0"/>
      <w:autoSpaceDN w:val="0"/>
      <w:spacing w:line="240" w:lineRule="auto"/>
      <w:ind w:left="262" w:firstLine="719"/>
    </w:pPr>
    <w:rPr>
      <w:rFonts w:eastAsia="Times New Roman" w:cs="Times New Roman"/>
      <w:szCs w:val="26"/>
      <w:lang w:val="vi"/>
    </w:rPr>
  </w:style>
  <w:style w:type="character" w:customStyle="1" w:styleId="BodyTextChar">
    <w:name w:val="Body Text Char"/>
    <w:basedOn w:val="DefaultParagraphFont"/>
    <w:link w:val="BodyText"/>
    <w:uiPriority w:val="1"/>
    <w:rsid w:val="00603006"/>
    <w:rPr>
      <w:rFonts w:eastAsia="Times New Roman" w:cs="Times New Roman"/>
      <w:szCs w:val="26"/>
      <w:lang w:val="vi"/>
    </w:rPr>
  </w:style>
  <w:style w:type="character" w:customStyle="1" w:styleId="Heading2Char">
    <w:name w:val="Heading 2 Char"/>
    <w:basedOn w:val="DefaultParagraphFont"/>
    <w:link w:val="Heading2"/>
    <w:uiPriority w:val="9"/>
    <w:rsid w:val="00DB0C07"/>
    <w:rPr>
      <w:rFonts w:asciiTheme="majorHAnsi" w:eastAsiaTheme="majorEastAsia" w:hAnsiTheme="majorHAnsi" w:cstheme="majorBidi"/>
      <w:color w:val="2F5496" w:themeColor="accent1" w:themeShade="BF"/>
      <w:szCs w:val="26"/>
    </w:rPr>
  </w:style>
  <w:style w:type="paragraph" w:styleId="ListParagraph">
    <w:name w:val="List Paragraph"/>
    <w:basedOn w:val="Normal"/>
    <w:uiPriority w:val="34"/>
    <w:qFormat/>
    <w:rsid w:val="00DB0C07"/>
    <w:pPr>
      <w:ind w:left="720"/>
      <w:contextualSpacing/>
    </w:pPr>
  </w:style>
  <w:style w:type="paragraph" w:styleId="NormalWeb">
    <w:name w:val="Normal (Web)"/>
    <w:basedOn w:val="Normal"/>
    <w:uiPriority w:val="99"/>
    <w:semiHidden/>
    <w:unhideWhenUsed/>
    <w:rsid w:val="000D6FAA"/>
    <w:rPr>
      <w:rFonts w:cs="Times New Roman"/>
      <w:sz w:val="24"/>
      <w:szCs w:val="24"/>
    </w:rPr>
  </w:style>
  <w:style w:type="paragraph" w:styleId="TOCHeading">
    <w:name w:val="TOC Heading"/>
    <w:basedOn w:val="Heading1"/>
    <w:next w:val="Normal"/>
    <w:uiPriority w:val="39"/>
    <w:unhideWhenUsed/>
    <w:qFormat/>
    <w:rsid w:val="003C6EBA"/>
    <w:pPr>
      <w:keepNext/>
      <w:keepLines/>
      <w:widowControl/>
      <w:autoSpaceDE/>
      <w:autoSpaceDN/>
      <w:spacing w:before="240" w:line="259" w:lineRule="auto"/>
      <w:ind w:left="0" w:right="0"/>
      <w:jc w:val="left"/>
      <w:outlineLvl w:val="9"/>
    </w:pPr>
    <w:rPr>
      <w:rFonts w:asciiTheme="majorHAnsi" w:eastAsiaTheme="majorEastAsia" w:hAnsiTheme="majorHAnsi" w:cstheme="majorBidi"/>
      <w:b w:val="0"/>
      <w:bCs w:val="0"/>
      <w:color w:val="2F5496" w:themeColor="accent1" w:themeShade="BF"/>
      <w:sz w:val="32"/>
      <w:szCs w:val="32"/>
      <w:lang w:val="en-US"/>
    </w:rPr>
  </w:style>
  <w:style w:type="paragraph" w:styleId="TOC1">
    <w:name w:val="toc 1"/>
    <w:basedOn w:val="Normal"/>
    <w:next w:val="Normal"/>
    <w:autoRedefine/>
    <w:uiPriority w:val="39"/>
    <w:unhideWhenUsed/>
    <w:rsid w:val="003C6EBA"/>
    <w:pPr>
      <w:spacing w:after="100"/>
      <w:ind w:left="0"/>
    </w:pPr>
  </w:style>
  <w:style w:type="paragraph" w:styleId="TOC2">
    <w:name w:val="toc 2"/>
    <w:basedOn w:val="Normal"/>
    <w:next w:val="Normal"/>
    <w:autoRedefine/>
    <w:uiPriority w:val="39"/>
    <w:unhideWhenUsed/>
    <w:rsid w:val="003C6EBA"/>
    <w:pPr>
      <w:spacing w:after="100"/>
      <w:ind w:left="260"/>
    </w:pPr>
  </w:style>
  <w:style w:type="character" w:styleId="Hyperlink">
    <w:name w:val="Hyperlink"/>
    <w:basedOn w:val="DefaultParagraphFont"/>
    <w:uiPriority w:val="99"/>
    <w:unhideWhenUsed/>
    <w:rsid w:val="003C6EBA"/>
    <w:rPr>
      <w:color w:val="0563C1" w:themeColor="hyperlink"/>
      <w:u w:val="single"/>
    </w:rPr>
  </w:style>
  <w:style w:type="character" w:customStyle="1" w:styleId="Heading3Char">
    <w:name w:val="Heading 3 Char"/>
    <w:basedOn w:val="DefaultParagraphFont"/>
    <w:link w:val="Heading3"/>
    <w:uiPriority w:val="9"/>
    <w:rsid w:val="00C2716F"/>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5D28BA"/>
    <w:pPr>
      <w:spacing w:after="100"/>
      <w:ind w:left="520"/>
    </w:pPr>
  </w:style>
  <w:style w:type="character" w:styleId="UnresolvedMention">
    <w:name w:val="Unresolved Mention"/>
    <w:basedOn w:val="DefaultParagraphFont"/>
    <w:uiPriority w:val="99"/>
    <w:semiHidden/>
    <w:unhideWhenUsed/>
    <w:rsid w:val="00837C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305652">
      <w:bodyDiv w:val="1"/>
      <w:marLeft w:val="0"/>
      <w:marRight w:val="0"/>
      <w:marTop w:val="0"/>
      <w:marBottom w:val="0"/>
      <w:divBdr>
        <w:top w:val="none" w:sz="0" w:space="0" w:color="auto"/>
        <w:left w:val="none" w:sz="0" w:space="0" w:color="auto"/>
        <w:bottom w:val="none" w:sz="0" w:space="0" w:color="auto"/>
        <w:right w:val="none" w:sz="0" w:space="0" w:color="auto"/>
      </w:divBdr>
    </w:div>
    <w:div w:id="22244997">
      <w:bodyDiv w:val="1"/>
      <w:marLeft w:val="0"/>
      <w:marRight w:val="0"/>
      <w:marTop w:val="0"/>
      <w:marBottom w:val="0"/>
      <w:divBdr>
        <w:top w:val="none" w:sz="0" w:space="0" w:color="auto"/>
        <w:left w:val="none" w:sz="0" w:space="0" w:color="auto"/>
        <w:bottom w:val="none" w:sz="0" w:space="0" w:color="auto"/>
        <w:right w:val="none" w:sz="0" w:space="0" w:color="auto"/>
      </w:divBdr>
    </w:div>
    <w:div w:id="78335846">
      <w:bodyDiv w:val="1"/>
      <w:marLeft w:val="0"/>
      <w:marRight w:val="0"/>
      <w:marTop w:val="0"/>
      <w:marBottom w:val="0"/>
      <w:divBdr>
        <w:top w:val="none" w:sz="0" w:space="0" w:color="auto"/>
        <w:left w:val="none" w:sz="0" w:space="0" w:color="auto"/>
        <w:bottom w:val="none" w:sz="0" w:space="0" w:color="auto"/>
        <w:right w:val="none" w:sz="0" w:space="0" w:color="auto"/>
      </w:divBdr>
    </w:div>
    <w:div w:id="204948563">
      <w:bodyDiv w:val="1"/>
      <w:marLeft w:val="0"/>
      <w:marRight w:val="0"/>
      <w:marTop w:val="0"/>
      <w:marBottom w:val="0"/>
      <w:divBdr>
        <w:top w:val="none" w:sz="0" w:space="0" w:color="auto"/>
        <w:left w:val="none" w:sz="0" w:space="0" w:color="auto"/>
        <w:bottom w:val="none" w:sz="0" w:space="0" w:color="auto"/>
        <w:right w:val="none" w:sz="0" w:space="0" w:color="auto"/>
      </w:divBdr>
    </w:div>
    <w:div w:id="236674843">
      <w:bodyDiv w:val="1"/>
      <w:marLeft w:val="0"/>
      <w:marRight w:val="0"/>
      <w:marTop w:val="0"/>
      <w:marBottom w:val="0"/>
      <w:divBdr>
        <w:top w:val="none" w:sz="0" w:space="0" w:color="auto"/>
        <w:left w:val="none" w:sz="0" w:space="0" w:color="auto"/>
        <w:bottom w:val="none" w:sz="0" w:space="0" w:color="auto"/>
        <w:right w:val="none" w:sz="0" w:space="0" w:color="auto"/>
      </w:divBdr>
    </w:div>
    <w:div w:id="348991396">
      <w:bodyDiv w:val="1"/>
      <w:marLeft w:val="0"/>
      <w:marRight w:val="0"/>
      <w:marTop w:val="0"/>
      <w:marBottom w:val="0"/>
      <w:divBdr>
        <w:top w:val="none" w:sz="0" w:space="0" w:color="auto"/>
        <w:left w:val="none" w:sz="0" w:space="0" w:color="auto"/>
        <w:bottom w:val="none" w:sz="0" w:space="0" w:color="auto"/>
        <w:right w:val="none" w:sz="0" w:space="0" w:color="auto"/>
      </w:divBdr>
    </w:div>
    <w:div w:id="356588197">
      <w:bodyDiv w:val="1"/>
      <w:marLeft w:val="0"/>
      <w:marRight w:val="0"/>
      <w:marTop w:val="0"/>
      <w:marBottom w:val="0"/>
      <w:divBdr>
        <w:top w:val="none" w:sz="0" w:space="0" w:color="auto"/>
        <w:left w:val="none" w:sz="0" w:space="0" w:color="auto"/>
        <w:bottom w:val="none" w:sz="0" w:space="0" w:color="auto"/>
        <w:right w:val="none" w:sz="0" w:space="0" w:color="auto"/>
      </w:divBdr>
    </w:div>
    <w:div w:id="363097685">
      <w:bodyDiv w:val="1"/>
      <w:marLeft w:val="0"/>
      <w:marRight w:val="0"/>
      <w:marTop w:val="0"/>
      <w:marBottom w:val="0"/>
      <w:divBdr>
        <w:top w:val="none" w:sz="0" w:space="0" w:color="auto"/>
        <w:left w:val="none" w:sz="0" w:space="0" w:color="auto"/>
        <w:bottom w:val="none" w:sz="0" w:space="0" w:color="auto"/>
        <w:right w:val="none" w:sz="0" w:space="0" w:color="auto"/>
      </w:divBdr>
    </w:div>
    <w:div w:id="394746860">
      <w:bodyDiv w:val="1"/>
      <w:marLeft w:val="0"/>
      <w:marRight w:val="0"/>
      <w:marTop w:val="0"/>
      <w:marBottom w:val="0"/>
      <w:divBdr>
        <w:top w:val="none" w:sz="0" w:space="0" w:color="auto"/>
        <w:left w:val="none" w:sz="0" w:space="0" w:color="auto"/>
        <w:bottom w:val="none" w:sz="0" w:space="0" w:color="auto"/>
        <w:right w:val="none" w:sz="0" w:space="0" w:color="auto"/>
      </w:divBdr>
    </w:div>
    <w:div w:id="398942202">
      <w:bodyDiv w:val="1"/>
      <w:marLeft w:val="0"/>
      <w:marRight w:val="0"/>
      <w:marTop w:val="0"/>
      <w:marBottom w:val="0"/>
      <w:divBdr>
        <w:top w:val="none" w:sz="0" w:space="0" w:color="auto"/>
        <w:left w:val="none" w:sz="0" w:space="0" w:color="auto"/>
        <w:bottom w:val="none" w:sz="0" w:space="0" w:color="auto"/>
        <w:right w:val="none" w:sz="0" w:space="0" w:color="auto"/>
      </w:divBdr>
    </w:div>
    <w:div w:id="403332919">
      <w:bodyDiv w:val="1"/>
      <w:marLeft w:val="0"/>
      <w:marRight w:val="0"/>
      <w:marTop w:val="0"/>
      <w:marBottom w:val="0"/>
      <w:divBdr>
        <w:top w:val="none" w:sz="0" w:space="0" w:color="auto"/>
        <w:left w:val="none" w:sz="0" w:space="0" w:color="auto"/>
        <w:bottom w:val="none" w:sz="0" w:space="0" w:color="auto"/>
        <w:right w:val="none" w:sz="0" w:space="0" w:color="auto"/>
      </w:divBdr>
      <w:divsChild>
        <w:div w:id="1519268494">
          <w:marLeft w:val="0"/>
          <w:marRight w:val="0"/>
          <w:marTop w:val="0"/>
          <w:marBottom w:val="0"/>
          <w:divBdr>
            <w:top w:val="none" w:sz="0" w:space="0" w:color="auto"/>
            <w:left w:val="none" w:sz="0" w:space="0" w:color="auto"/>
            <w:bottom w:val="none" w:sz="0" w:space="0" w:color="auto"/>
            <w:right w:val="none" w:sz="0" w:space="0" w:color="auto"/>
          </w:divBdr>
          <w:divsChild>
            <w:div w:id="1222254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249734">
      <w:bodyDiv w:val="1"/>
      <w:marLeft w:val="0"/>
      <w:marRight w:val="0"/>
      <w:marTop w:val="0"/>
      <w:marBottom w:val="0"/>
      <w:divBdr>
        <w:top w:val="none" w:sz="0" w:space="0" w:color="auto"/>
        <w:left w:val="none" w:sz="0" w:space="0" w:color="auto"/>
        <w:bottom w:val="none" w:sz="0" w:space="0" w:color="auto"/>
        <w:right w:val="none" w:sz="0" w:space="0" w:color="auto"/>
      </w:divBdr>
    </w:div>
    <w:div w:id="455875930">
      <w:bodyDiv w:val="1"/>
      <w:marLeft w:val="0"/>
      <w:marRight w:val="0"/>
      <w:marTop w:val="0"/>
      <w:marBottom w:val="0"/>
      <w:divBdr>
        <w:top w:val="none" w:sz="0" w:space="0" w:color="auto"/>
        <w:left w:val="none" w:sz="0" w:space="0" w:color="auto"/>
        <w:bottom w:val="none" w:sz="0" w:space="0" w:color="auto"/>
        <w:right w:val="none" w:sz="0" w:space="0" w:color="auto"/>
      </w:divBdr>
    </w:div>
    <w:div w:id="487329706">
      <w:bodyDiv w:val="1"/>
      <w:marLeft w:val="0"/>
      <w:marRight w:val="0"/>
      <w:marTop w:val="0"/>
      <w:marBottom w:val="0"/>
      <w:divBdr>
        <w:top w:val="none" w:sz="0" w:space="0" w:color="auto"/>
        <w:left w:val="none" w:sz="0" w:space="0" w:color="auto"/>
        <w:bottom w:val="none" w:sz="0" w:space="0" w:color="auto"/>
        <w:right w:val="none" w:sz="0" w:space="0" w:color="auto"/>
      </w:divBdr>
    </w:div>
    <w:div w:id="501701432">
      <w:bodyDiv w:val="1"/>
      <w:marLeft w:val="0"/>
      <w:marRight w:val="0"/>
      <w:marTop w:val="0"/>
      <w:marBottom w:val="0"/>
      <w:divBdr>
        <w:top w:val="none" w:sz="0" w:space="0" w:color="auto"/>
        <w:left w:val="none" w:sz="0" w:space="0" w:color="auto"/>
        <w:bottom w:val="none" w:sz="0" w:space="0" w:color="auto"/>
        <w:right w:val="none" w:sz="0" w:space="0" w:color="auto"/>
      </w:divBdr>
    </w:div>
    <w:div w:id="530268786">
      <w:bodyDiv w:val="1"/>
      <w:marLeft w:val="0"/>
      <w:marRight w:val="0"/>
      <w:marTop w:val="0"/>
      <w:marBottom w:val="0"/>
      <w:divBdr>
        <w:top w:val="none" w:sz="0" w:space="0" w:color="auto"/>
        <w:left w:val="none" w:sz="0" w:space="0" w:color="auto"/>
        <w:bottom w:val="none" w:sz="0" w:space="0" w:color="auto"/>
        <w:right w:val="none" w:sz="0" w:space="0" w:color="auto"/>
      </w:divBdr>
    </w:div>
    <w:div w:id="534316851">
      <w:bodyDiv w:val="1"/>
      <w:marLeft w:val="0"/>
      <w:marRight w:val="0"/>
      <w:marTop w:val="0"/>
      <w:marBottom w:val="0"/>
      <w:divBdr>
        <w:top w:val="none" w:sz="0" w:space="0" w:color="auto"/>
        <w:left w:val="none" w:sz="0" w:space="0" w:color="auto"/>
        <w:bottom w:val="none" w:sz="0" w:space="0" w:color="auto"/>
        <w:right w:val="none" w:sz="0" w:space="0" w:color="auto"/>
      </w:divBdr>
    </w:div>
    <w:div w:id="542131339">
      <w:bodyDiv w:val="1"/>
      <w:marLeft w:val="0"/>
      <w:marRight w:val="0"/>
      <w:marTop w:val="0"/>
      <w:marBottom w:val="0"/>
      <w:divBdr>
        <w:top w:val="none" w:sz="0" w:space="0" w:color="auto"/>
        <w:left w:val="none" w:sz="0" w:space="0" w:color="auto"/>
        <w:bottom w:val="none" w:sz="0" w:space="0" w:color="auto"/>
        <w:right w:val="none" w:sz="0" w:space="0" w:color="auto"/>
      </w:divBdr>
      <w:divsChild>
        <w:div w:id="1513109098">
          <w:marLeft w:val="0"/>
          <w:marRight w:val="0"/>
          <w:marTop w:val="0"/>
          <w:marBottom w:val="0"/>
          <w:divBdr>
            <w:top w:val="none" w:sz="0" w:space="0" w:color="auto"/>
            <w:left w:val="none" w:sz="0" w:space="0" w:color="auto"/>
            <w:bottom w:val="none" w:sz="0" w:space="0" w:color="auto"/>
            <w:right w:val="none" w:sz="0" w:space="0" w:color="auto"/>
          </w:divBdr>
          <w:divsChild>
            <w:div w:id="251818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754891">
      <w:bodyDiv w:val="1"/>
      <w:marLeft w:val="0"/>
      <w:marRight w:val="0"/>
      <w:marTop w:val="0"/>
      <w:marBottom w:val="0"/>
      <w:divBdr>
        <w:top w:val="none" w:sz="0" w:space="0" w:color="auto"/>
        <w:left w:val="none" w:sz="0" w:space="0" w:color="auto"/>
        <w:bottom w:val="none" w:sz="0" w:space="0" w:color="auto"/>
        <w:right w:val="none" w:sz="0" w:space="0" w:color="auto"/>
      </w:divBdr>
    </w:div>
    <w:div w:id="547030727">
      <w:bodyDiv w:val="1"/>
      <w:marLeft w:val="0"/>
      <w:marRight w:val="0"/>
      <w:marTop w:val="0"/>
      <w:marBottom w:val="0"/>
      <w:divBdr>
        <w:top w:val="none" w:sz="0" w:space="0" w:color="auto"/>
        <w:left w:val="none" w:sz="0" w:space="0" w:color="auto"/>
        <w:bottom w:val="none" w:sz="0" w:space="0" w:color="auto"/>
        <w:right w:val="none" w:sz="0" w:space="0" w:color="auto"/>
      </w:divBdr>
    </w:div>
    <w:div w:id="563641989">
      <w:bodyDiv w:val="1"/>
      <w:marLeft w:val="0"/>
      <w:marRight w:val="0"/>
      <w:marTop w:val="0"/>
      <w:marBottom w:val="0"/>
      <w:divBdr>
        <w:top w:val="none" w:sz="0" w:space="0" w:color="auto"/>
        <w:left w:val="none" w:sz="0" w:space="0" w:color="auto"/>
        <w:bottom w:val="none" w:sz="0" w:space="0" w:color="auto"/>
        <w:right w:val="none" w:sz="0" w:space="0" w:color="auto"/>
      </w:divBdr>
    </w:div>
    <w:div w:id="579798464">
      <w:bodyDiv w:val="1"/>
      <w:marLeft w:val="0"/>
      <w:marRight w:val="0"/>
      <w:marTop w:val="0"/>
      <w:marBottom w:val="0"/>
      <w:divBdr>
        <w:top w:val="none" w:sz="0" w:space="0" w:color="auto"/>
        <w:left w:val="none" w:sz="0" w:space="0" w:color="auto"/>
        <w:bottom w:val="none" w:sz="0" w:space="0" w:color="auto"/>
        <w:right w:val="none" w:sz="0" w:space="0" w:color="auto"/>
      </w:divBdr>
    </w:div>
    <w:div w:id="594048788">
      <w:bodyDiv w:val="1"/>
      <w:marLeft w:val="0"/>
      <w:marRight w:val="0"/>
      <w:marTop w:val="0"/>
      <w:marBottom w:val="0"/>
      <w:divBdr>
        <w:top w:val="none" w:sz="0" w:space="0" w:color="auto"/>
        <w:left w:val="none" w:sz="0" w:space="0" w:color="auto"/>
        <w:bottom w:val="none" w:sz="0" w:space="0" w:color="auto"/>
        <w:right w:val="none" w:sz="0" w:space="0" w:color="auto"/>
      </w:divBdr>
      <w:divsChild>
        <w:div w:id="1279096721">
          <w:marLeft w:val="0"/>
          <w:marRight w:val="0"/>
          <w:marTop w:val="0"/>
          <w:marBottom w:val="0"/>
          <w:divBdr>
            <w:top w:val="none" w:sz="0" w:space="0" w:color="auto"/>
            <w:left w:val="none" w:sz="0" w:space="0" w:color="auto"/>
            <w:bottom w:val="none" w:sz="0" w:space="0" w:color="auto"/>
            <w:right w:val="none" w:sz="0" w:space="0" w:color="auto"/>
          </w:divBdr>
          <w:divsChild>
            <w:div w:id="1914967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666951">
      <w:bodyDiv w:val="1"/>
      <w:marLeft w:val="0"/>
      <w:marRight w:val="0"/>
      <w:marTop w:val="0"/>
      <w:marBottom w:val="0"/>
      <w:divBdr>
        <w:top w:val="none" w:sz="0" w:space="0" w:color="auto"/>
        <w:left w:val="none" w:sz="0" w:space="0" w:color="auto"/>
        <w:bottom w:val="none" w:sz="0" w:space="0" w:color="auto"/>
        <w:right w:val="none" w:sz="0" w:space="0" w:color="auto"/>
      </w:divBdr>
    </w:div>
    <w:div w:id="635646918">
      <w:bodyDiv w:val="1"/>
      <w:marLeft w:val="0"/>
      <w:marRight w:val="0"/>
      <w:marTop w:val="0"/>
      <w:marBottom w:val="0"/>
      <w:divBdr>
        <w:top w:val="none" w:sz="0" w:space="0" w:color="auto"/>
        <w:left w:val="none" w:sz="0" w:space="0" w:color="auto"/>
        <w:bottom w:val="none" w:sz="0" w:space="0" w:color="auto"/>
        <w:right w:val="none" w:sz="0" w:space="0" w:color="auto"/>
      </w:divBdr>
    </w:div>
    <w:div w:id="668795561">
      <w:bodyDiv w:val="1"/>
      <w:marLeft w:val="0"/>
      <w:marRight w:val="0"/>
      <w:marTop w:val="0"/>
      <w:marBottom w:val="0"/>
      <w:divBdr>
        <w:top w:val="none" w:sz="0" w:space="0" w:color="auto"/>
        <w:left w:val="none" w:sz="0" w:space="0" w:color="auto"/>
        <w:bottom w:val="none" w:sz="0" w:space="0" w:color="auto"/>
        <w:right w:val="none" w:sz="0" w:space="0" w:color="auto"/>
      </w:divBdr>
    </w:div>
    <w:div w:id="694382901">
      <w:bodyDiv w:val="1"/>
      <w:marLeft w:val="0"/>
      <w:marRight w:val="0"/>
      <w:marTop w:val="0"/>
      <w:marBottom w:val="0"/>
      <w:divBdr>
        <w:top w:val="none" w:sz="0" w:space="0" w:color="auto"/>
        <w:left w:val="none" w:sz="0" w:space="0" w:color="auto"/>
        <w:bottom w:val="none" w:sz="0" w:space="0" w:color="auto"/>
        <w:right w:val="none" w:sz="0" w:space="0" w:color="auto"/>
      </w:divBdr>
    </w:div>
    <w:div w:id="718283793">
      <w:bodyDiv w:val="1"/>
      <w:marLeft w:val="0"/>
      <w:marRight w:val="0"/>
      <w:marTop w:val="0"/>
      <w:marBottom w:val="0"/>
      <w:divBdr>
        <w:top w:val="none" w:sz="0" w:space="0" w:color="auto"/>
        <w:left w:val="none" w:sz="0" w:space="0" w:color="auto"/>
        <w:bottom w:val="none" w:sz="0" w:space="0" w:color="auto"/>
        <w:right w:val="none" w:sz="0" w:space="0" w:color="auto"/>
      </w:divBdr>
    </w:div>
    <w:div w:id="735131906">
      <w:bodyDiv w:val="1"/>
      <w:marLeft w:val="0"/>
      <w:marRight w:val="0"/>
      <w:marTop w:val="0"/>
      <w:marBottom w:val="0"/>
      <w:divBdr>
        <w:top w:val="none" w:sz="0" w:space="0" w:color="auto"/>
        <w:left w:val="none" w:sz="0" w:space="0" w:color="auto"/>
        <w:bottom w:val="none" w:sz="0" w:space="0" w:color="auto"/>
        <w:right w:val="none" w:sz="0" w:space="0" w:color="auto"/>
      </w:divBdr>
    </w:div>
    <w:div w:id="738016096">
      <w:bodyDiv w:val="1"/>
      <w:marLeft w:val="0"/>
      <w:marRight w:val="0"/>
      <w:marTop w:val="0"/>
      <w:marBottom w:val="0"/>
      <w:divBdr>
        <w:top w:val="none" w:sz="0" w:space="0" w:color="auto"/>
        <w:left w:val="none" w:sz="0" w:space="0" w:color="auto"/>
        <w:bottom w:val="none" w:sz="0" w:space="0" w:color="auto"/>
        <w:right w:val="none" w:sz="0" w:space="0" w:color="auto"/>
      </w:divBdr>
    </w:div>
    <w:div w:id="786432684">
      <w:bodyDiv w:val="1"/>
      <w:marLeft w:val="0"/>
      <w:marRight w:val="0"/>
      <w:marTop w:val="0"/>
      <w:marBottom w:val="0"/>
      <w:divBdr>
        <w:top w:val="none" w:sz="0" w:space="0" w:color="auto"/>
        <w:left w:val="none" w:sz="0" w:space="0" w:color="auto"/>
        <w:bottom w:val="none" w:sz="0" w:space="0" w:color="auto"/>
        <w:right w:val="none" w:sz="0" w:space="0" w:color="auto"/>
      </w:divBdr>
    </w:div>
    <w:div w:id="816921654">
      <w:bodyDiv w:val="1"/>
      <w:marLeft w:val="0"/>
      <w:marRight w:val="0"/>
      <w:marTop w:val="0"/>
      <w:marBottom w:val="0"/>
      <w:divBdr>
        <w:top w:val="none" w:sz="0" w:space="0" w:color="auto"/>
        <w:left w:val="none" w:sz="0" w:space="0" w:color="auto"/>
        <w:bottom w:val="none" w:sz="0" w:space="0" w:color="auto"/>
        <w:right w:val="none" w:sz="0" w:space="0" w:color="auto"/>
      </w:divBdr>
    </w:div>
    <w:div w:id="822048142">
      <w:bodyDiv w:val="1"/>
      <w:marLeft w:val="0"/>
      <w:marRight w:val="0"/>
      <w:marTop w:val="0"/>
      <w:marBottom w:val="0"/>
      <w:divBdr>
        <w:top w:val="none" w:sz="0" w:space="0" w:color="auto"/>
        <w:left w:val="none" w:sz="0" w:space="0" w:color="auto"/>
        <w:bottom w:val="none" w:sz="0" w:space="0" w:color="auto"/>
        <w:right w:val="none" w:sz="0" w:space="0" w:color="auto"/>
      </w:divBdr>
    </w:div>
    <w:div w:id="835540185">
      <w:bodyDiv w:val="1"/>
      <w:marLeft w:val="0"/>
      <w:marRight w:val="0"/>
      <w:marTop w:val="0"/>
      <w:marBottom w:val="0"/>
      <w:divBdr>
        <w:top w:val="none" w:sz="0" w:space="0" w:color="auto"/>
        <w:left w:val="none" w:sz="0" w:space="0" w:color="auto"/>
        <w:bottom w:val="none" w:sz="0" w:space="0" w:color="auto"/>
        <w:right w:val="none" w:sz="0" w:space="0" w:color="auto"/>
      </w:divBdr>
    </w:div>
    <w:div w:id="841895938">
      <w:bodyDiv w:val="1"/>
      <w:marLeft w:val="0"/>
      <w:marRight w:val="0"/>
      <w:marTop w:val="0"/>
      <w:marBottom w:val="0"/>
      <w:divBdr>
        <w:top w:val="none" w:sz="0" w:space="0" w:color="auto"/>
        <w:left w:val="none" w:sz="0" w:space="0" w:color="auto"/>
        <w:bottom w:val="none" w:sz="0" w:space="0" w:color="auto"/>
        <w:right w:val="none" w:sz="0" w:space="0" w:color="auto"/>
      </w:divBdr>
    </w:div>
    <w:div w:id="868564464">
      <w:bodyDiv w:val="1"/>
      <w:marLeft w:val="0"/>
      <w:marRight w:val="0"/>
      <w:marTop w:val="0"/>
      <w:marBottom w:val="0"/>
      <w:divBdr>
        <w:top w:val="none" w:sz="0" w:space="0" w:color="auto"/>
        <w:left w:val="none" w:sz="0" w:space="0" w:color="auto"/>
        <w:bottom w:val="none" w:sz="0" w:space="0" w:color="auto"/>
        <w:right w:val="none" w:sz="0" w:space="0" w:color="auto"/>
      </w:divBdr>
    </w:div>
    <w:div w:id="889800986">
      <w:bodyDiv w:val="1"/>
      <w:marLeft w:val="0"/>
      <w:marRight w:val="0"/>
      <w:marTop w:val="0"/>
      <w:marBottom w:val="0"/>
      <w:divBdr>
        <w:top w:val="none" w:sz="0" w:space="0" w:color="auto"/>
        <w:left w:val="none" w:sz="0" w:space="0" w:color="auto"/>
        <w:bottom w:val="none" w:sz="0" w:space="0" w:color="auto"/>
        <w:right w:val="none" w:sz="0" w:space="0" w:color="auto"/>
      </w:divBdr>
    </w:div>
    <w:div w:id="912932327">
      <w:bodyDiv w:val="1"/>
      <w:marLeft w:val="0"/>
      <w:marRight w:val="0"/>
      <w:marTop w:val="0"/>
      <w:marBottom w:val="0"/>
      <w:divBdr>
        <w:top w:val="none" w:sz="0" w:space="0" w:color="auto"/>
        <w:left w:val="none" w:sz="0" w:space="0" w:color="auto"/>
        <w:bottom w:val="none" w:sz="0" w:space="0" w:color="auto"/>
        <w:right w:val="none" w:sz="0" w:space="0" w:color="auto"/>
      </w:divBdr>
    </w:div>
    <w:div w:id="922185540">
      <w:bodyDiv w:val="1"/>
      <w:marLeft w:val="0"/>
      <w:marRight w:val="0"/>
      <w:marTop w:val="0"/>
      <w:marBottom w:val="0"/>
      <w:divBdr>
        <w:top w:val="none" w:sz="0" w:space="0" w:color="auto"/>
        <w:left w:val="none" w:sz="0" w:space="0" w:color="auto"/>
        <w:bottom w:val="none" w:sz="0" w:space="0" w:color="auto"/>
        <w:right w:val="none" w:sz="0" w:space="0" w:color="auto"/>
      </w:divBdr>
    </w:div>
    <w:div w:id="988559665">
      <w:bodyDiv w:val="1"/>
      <w:marLeft w:val="0"/>
      <w:marRight w:val="0"/>
      <w:marTop w:val="0"/>
      <w:marBottom w:val="0"/>
      <w:divBdr>
        <w:top w:val="none" w:sz="0" w:space="0" w:color="auto"/>
        <w:left w:val="none" w:sz="0" w:space="0" w:color="auto"/>
        <w:bottom w:val="none" w:sz="0" w:space="0" w:color="auto"/>
        <w:right w:val="none" w:sz="0" w:space="0" w:color="auto"/>
      </w:divBdr>
    </w:div>
    <w:div w:id="997420610">
      <w:bodyDiv w:val="1"/>
      <w:marLeft w:val="0"/>
      <w:marRight w:val="0"/>
      <w:marTop w:val="0"/>
      <w:marBottom w:val="0"/>
      <w:divBdr>
        <w:top w:val="none" w:sz="0" w:space="0" w:color="auto"/>
        <w:left w:val="none" w:sz="0" w:space="0" w:color="auto"/>
        <w:bottom w:val="none" w:sz="0" w:space="0" w:color="auto"/>
        <w:right w:val="none" w:sz="0" w:space="0" w:color="auto"/>
      </w:divBdr>
    </w:div>
    <w:div w:id="1050423911">
      <w:bodyDiv w:val="1"/>
      <w:marLeft w:val="0"/>
      <w:marRight w:val="0"/>
      <w:marTop w:val="0"/>
      <w:marBottom w:val="0"/>
      <w:divBdr>
        <w:top w:val="none" w:sz="0" w:space="0" w:color="auto"/>
        <w:left w:val="none" w:sz="0" w:space="0" w:color="auto"/>
        <w:bottom w:val="none" w:sz="0" w:space="0" w:color="auto"/>
        <w:right w:val="none" w:sz="0" w:space="0" w:color="auto"/>
      </w:divBdr>
    </w:div>
    <w:div w:id="1062676900">
      <w:bodyDiv w:val="1"/>
      <w:marLeft w:val="0"/>
      <w:marRight w:val="0"/>
      <w:marTop w:val="0"/>
      <w:marBottom w:val="0"/>
      <w:divBdr>
        <w:top w:val="none" w:sz="0" w:space="0" w:color="auto"/>
        <w:left w:val="none" w:sz="0" w:space="0" w:color="auto"/>
        <w:bottom w:val="none" w:sz="0" w:space="0" w:color="auto"/>
        <w:right w:val="none" w:sz="0" w:space="0" w:color="auto"/>
      </w:divBdr>
    </w:div>
    <w:div w:id="1064182088">
      <w:bodyDiv w:val="1"/>
      <w:marLeft w:val="0"/>
      <w:marRight w:val="0"/>
      <w:marTop w:val="0"/>
      <w:marBottom w:val="0"/>
      <w:divBdr>
        <w:top w:val="none" w:sz="0" w:space="0" w:color="auto"/>
        <w:left w:val="none" w:sz="0" w:space="0" w:color="auto"/>
        <w:bottom w:val="none" w:sz="0" w:space="0" w:color="auto"/>
        <w:right w:val="none" w:sz="0" w:space="0" w:color="auto"/>
      </w:divBdr>
    </w:div>
    <w:div w:id="1072629256">
      <w:bodyDiv w:val="1"/>
      <w:marLeft w:val="0"/>
      <w:marRight w:val="0"/>
      <w:marTop w:val="0"/>
      <w:marBottom w:val="0"/>
      <w:divBdr>
        <w:top w:val="none" w:sz="0" w:space="0" w:color="auto"/>
        <w:left w:val="none" w:sz="0" w:space="0" w:color="auto"/>
        <w:bottom w:val="none" w:sz="0" w:space="0" w:color="auto"/>
        <w:right w:val="none" w:sz="0" w:space="0" w:color="auto"/>
      </w:divBdr>
    </w:div>
    <w:div w:id="1081220915">
      <w:bodyDiv w:val="1"/>
      <w:marLeft w:val="0"/>
      <w:marRight w:val="0"/>
      <w:marTop w:val="0"/>
      <w:marBottom w:val="0"/>
      <w:divBdr>
        <w:top w:val="none" w:sz="0" w:space="0" w:color="auto"/>
        <w:left w:val="none" w:sz="0" w:space="0" w:color="auto"/>
        <w:bottom w:val="none" w:sz="0" w:space="0" w:color="auto"/>
        <w:right w:val="none" w:sz="0" w:space="0" w:color="auto"/>
      </w:divBdr>
    </w:div>
    <w:div w:id="1122771808">
      <w:bodyDiv w:val="1"/>
      <w:marLeft w:val="0"/>
      <w:marRight w:val="0"/>
      <w:marTop w:val="0"/>
      <w:marBottom w:val="0"/>
      <w:divBdr>
        <w:top w:val="none" w:sz="0" w:space="0" w:color="auto"/>
        <w:left w:val="none" w:sz="0" w:space="0" w:color="auto"/>
        <w:bottom w:val="none" w:sz="0" w:space="0" w:color="auto"/>
        <w:right w:val="none" w:sz="0" w:space="0" w:color="auto"/>
      </w:divBdr>
    </w:div>
    <w:div w:id="1129399809">
      <w:bodyDiv w:val="1"/>
      <w:marLeft w:val="0"/>
      <w:marRight w:val="0"/>
      <w:marTop w:val="0"/>
      <w:marBottom w:val="0"/>
      <w:divBdr>
        <w:top w:val="none" w:sz="0" w:space="0" w:color="auto"/>
        <w:left w:val="none" w:sz="0" w:space="0" w:color="auto"/>
        <w:bottom w:val="none" w:sz="0" w:space="0" w:color="auto"/>
        <w:right w:val="none" w:sz="0" w:space="0" w:color="auto"/>
      </w:divBdr>
    </w:div>
    <w:div w:id="1239824226">
      <w:bodyDiv w:val="1"/>
      <w:marLeft w:val="0"/>
      <w:marRight w:val="0"/>
      <w:marTop w:val="0"/>
      <w:marBottom w:val="0"/>
      <w:divBdr>
        <w:top w:val="none" w:sz="0" w:space="0" w:color="auto"/>
        <w:left w:val="none" w:sz="0" w:space="0" w:color="auto"/>
        <w:bottom w:val="none" w:sz="0" w:space="0" w:color="auto"/>
        <w:right w:val="none" w:sz="0" w:space="0" w:color="auto"/>
      </w:divBdr>
      <w:divsChild>
        <w:div w:id="1502429921">
          <w:marLeft w:val="0"/>
          <w:marRight w:val="0"/>
          <w:marTop w:val="0"/>
          <w:marBottom w:val="0"/>
          <w:divBdr>
            <w:top w:val="none" w:sz="0" w:space="0" w:color="auto"/>
            <w:left w:val="none" w:sz="0" w:space="0" w:color="auto"/>
            <w:bottom w:val="none" w:sz="0" w:space="0" w:color="auto"/>
            <w:right w:val="none" w:sz="0" w:space="0" w:color="auto"/>
          </w:divBdr>
          <w:divsChild>
            <w:div w:id="1565801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695746">
      <w:bodyDiv w:val="1"/>
      <w:marLeft w:val="0"/>
      <w:marRight w:val="0"/>
      <w:marTop w:val="0"/>
      <w:marBottom w:val="0"/>
      <w:divBdr>
        <w:top w:val="none" w:sz="0" w:space="0" w:color="auto"/>
        <w:left w:val="none" w:sz="0" w:space="0" w:color="auto"/>
        <w:bottom w:val="none" w:sz="0" w:space="0" w:color="auto"/>
        <w:right w:val="none" w:sz="0" w:space="0" w:color="auto"/>
      </w:divBdr>
    </w:div>
    <w:div w:id="1315453925">
      <w:bodyDiv w:val="1"/>
      <w:marLeft w:val="0"/>
      <w:marRight w:val="0"/>
      <w:marTop w:val="0"/>
      <w:marBottom w:val="0"/>
      <w:divBdr>
        <w:top w:val="none" w:sz="0" w:space="0" w:color="auto"/>
        <w:left w:val="none" w:sz="0" w:space="0" w:color="auto"/>
        <w:bottom w:val="none" w:sz="0" w:space="0" w:color="auto"/>
        <w:right w:val="none" w:sz="0" w:space="0" w:color="auto"/>
      </w:divBdr>
    </w:div>
    <w:div w:id="1406684278">
      <w:bodyDiv w:val="1"/>
      <w:marLeft w:val="0"/>
      <w:marRight w:val="0"/>
      <w:marTop w:val="0"/>
      <w:marBottom w:val="0"/>
      <w:divBdr>
        <w:top w:val="none" w:sz="0" w:space="0" w:color="auto"/>
        <w:left w:val="none" w:sz="0" w:space="0" w:color="auto"/>
        <w:bottom w:val="none" w:sz="0" w:space="0" w:color="auto"/>
        <w:right w:val="none" w:sz="0" w:space="0" w:color="auto"/>
      </w:divBdr>
    </w:div>
    <w:div w:id="1420364920">
      <w:bodyDiv w:val="1"/>
      <w:marLeft w:val="0"/>
      <w:marRight w:val="0"/>
      <w:marTop w:val="0"/>
      <w:marBottom w:val="0"/>
      <w:divBdr>
        <w:top w:val="none" w:sz="0" w:space="0" w:color="auto"/>
        <w:left w:val="none" w:sz="0" w:space="0" w:color="auto"/>
        <w:bottom w:val="none" w:sz="0" w:space="0" w:color="auto"/>
        <w:right w:val="none" w:sz="0" w:space="0" w:color="auto"/>
      </w:divBdr>
    </w:div>
    <w:div w:id="1477456678">
      <w:bodyDiv w:val="1"/>
      <w:marLeft w:val="0"/>
      <w:marRight w:val="0"/>
      <w:marTop w:val="0"/>
      <w:marBottom w:val="0"/>
      <w:divBdr>
        <w:top w:val="none" w:sz="0" w:space="0" w:color="auto"/>
        <w:left w:val="none" w:sz="0" w:space="0" w:color="auto"/>
        <w:bottom w:val="none" w:sz="0" w:space="0" w:color="auto"/>
        <w:right w:val="none" w:sz="0" w:space="0" w:color="auto"/>
      </w:divBdr>
    </w:div>
    <w:div w:id="1554079918">
      <w:bodyDiv w:val="1"/>
      <w:marLeft w:val="0"/>
      <w:marRight w:val="0"/>
      <w:marTop w:val="0"/>
      <w:marBottom w:val="0"/>
      <w:divBdr>
        <w:top w:val="none" w:sz="0" w:space="0" w:color="auto"/>
        <w:left w:val="none" w:sz="0" w:space="0" w:color="auto"/>
        <w:bottom w:val="none" w:sz="0" w:space="0" w:color="auto"/>
        <w:right w:val="none" w:sz="0" w:space="0" w:color="auto"/>
      </w:divBdr>
    </w:div>
    <w:div w:id="1564293374">
      <w:bodyDiv w:val="1"/>
      <w:marLeft w:val="0"/>
      <w:marRight w:val="0"/>
      <w:marTop w:val="0"/>
      <w:marBottom w:val="0"/>
      <w:divBdr>
        <w:top w:val="none" w:sz="0" w:space="0" w:color="auto"/>
        <w:left w:val="none" w:sz="0" w:space="0" w:color="auto"/>
        <w:bottom w:val="none" w:sz="0" w:space="0" w:color="auto"/>
        <w:right w:val="none" w:sz="0" w:space="0" w:color="auto"/>
      </w:divBdr>
    </w:div>
    <w:div w:id="1619995247">
      <w:bodyDiv w:val="1"/>
      <w:marLeft w:val="0"/>
      <w:marRight w:val="0"/>
      <w:marTop w:val="0"/>
      <w:marBottom w:val="0"/>
      <w:divBdr>
        <w:top w:val="none" w:sz="0" w:space="0" w:color="auto"/>
        <w:left w:val="none" w:sz="0" w:space="0" w:color="auto"/>
        <w:bottom w:val="none" w:sz="0" w:space="0" w:color="auto"/>
        <w:right w:val="none" w:sz="0" w:space="0" w:color="auto"/>
      </w:divBdr>
    </w:div>
    <w:div w:id="1671986208">
      <w:bodyDiv w:val="1"/>
      <w:marLeft w:val="0"/>
      <w:marRight w:val="0"/>
      <w:marTop w:val="0"/>
      <w:marBottom w:val="0"/>
      <w:divBdr>
        <w:top w:val="none" w:sz="0" w:space="0" w:color="auto"/>
        <w:left w:val="none" w:sz="0" w:space="0" w:color="auto"/>
        <w:bottom w:val="none" w:sz="0" w:space="0" w:color="auto"/>
        <w:right w:val="none" w:sz="0" w:space="0" w:color="auto"/>
      </w:divBdr>
    </w:div>
    <w:div w:id="1726097636">
      <w:bodyDiv w:val="1"/>
      <w:marLeft w:val="0"/>
      <w:marRight w:val="0"/>
      <w:marTop w:val="0"/>
      <w:marBottom w:val="0"/>
      <w:divBdr>
        <w:top w:val="none" w:sz="0" w:space="0" w:color="auto"/>
        <w:left w:val="none" w:sz="0" w:space="0" w:color="auto"/>
        <w:bottom w:val="none" w:sz="0" w:space="0" w:color="auto"/>
        <w:right w:val="none" w:sz="0" w:space="0" w:color="auto"/>
      </w:divBdr>
    </w:div>
    <w:div w:id="1735546378">
      <w:bodyDiv w:val="1"/>
      <w:marLeft w:val="0"/>
      <w:marRight w:val="0"/>
      <w:marTop w:val="0"/>
      <w:marBottom w:val="0"/>
      <w:divBdr>
        <w:top w:val="none" w:sz="0" w:space="0" w:color="auto"/>
        <w:left w:val="none" w:sz="0" w:space="0" w:color="auto"/>
        <w:bottom w:val="none" w:sz="0" w:space="0" w:color="auto"/>
        <w:right w:val="none" w:sz="0" w:space="0" w:color="auto"/>
      </w:divBdr>
    </w:div>
    <w:div w:id="1736733266">
      <w:bodyDiv w:val="1"/>
      <w:marLeft w:val="0"/>
      <w:marRight w:val="0"/>
      <w:marTop w:val="0"/>
      <w:marBottom w:val="0"/>
      <w:divBdr>
        <w:top w:val="none" w:sz="0" w:space="0" w:color="auto"/>
        <w:left w:val="none" w:sz="0" w:space="0" w:color="auto"/>
        <w:bottom w:val="none" w:sz="0" w:space="0" w:color="auto"/>
        <w:right w:val="none" w:sz="0" w:space="0" w:color="auto"/>
      </w:divBdr>
    </w:div>
    <w:div w:id="1793670331">
      <w:bodyDiv w:val="1"/>
      <w:marLeft w:val="0"/>
      <w:marRight w:val="0"/>
      <w:marTop w:val="0"/>
      <w:marBottom w:val="0"/>
      <w:divBdr>
        <w:top w:val="none" w:sz="0" w:space="0" w:color="auto"/>
        <w:left w:val="none" w:sz="0" w:space="0" w:color="auto"/>
        <w:bottom w:val="none" w:sz="0" w:space="0" w:color="auto"/>
        <w:right w:val="none" w:sz="0" w:space="0" w:color="auto"/>
      </w:divBdr>
    </w:div>
    <w:div w:id="1820923575">
      <w:bodyDiv w:val="1"/>
      <w:marLeft w:val="0"/>
      <w:marRight w:val="0"/>
      <w:marTop w:val="0"/>
      <w:marBottom w:val="0"/>
      <w:divBdr>
        <w:top w:val="none" w:sz="0" w:space="0" w:color="auto"/>
        <w:left w:val="none" w:sz="0" w:space="0" w:color="auto"/>
        <w:bottom w:val="none" w:sz="0" w:space="0" w:color="auto"/>
        <w:right w:val="none" w:sz="0" w:space="0" w:color="auto"/>
      </w:divBdr>
    </w:div>
    <w:div w:id="1867522341">
      <w:bodyDiv w:val="1"/>
      <w:marLeft w:val="0"/>
      <w:marRight w:val="0"/>
      <w:marTop w:val="0"/>
      <w:marBottom w:val="0"/>
      <w:divBdr>
        <w:top w:val="none" w:sz="0" w:space="0" w:color="auto"/>
        <w:left w:val="none" w:sz="0" w:space="0" w:color="auto"/>
        <w:bottom w:val="none" w:sz="0" w:space="0" w:color="auto"/>
        <w:right w:val="none" w:sz="0" w:space="0" w:color="auto"/>
      </w:divBdr>
    </w:div>
    <w:div w:id="1903786859">
      <w:bodyDiv w:val="1"/>
      <w:marLeft w:val="0"/>
      <w:marRight w:val="0"/>
      <w:marTop w:val="0"/>
      <w:marBottom w:val="0"/>
      <w:divBdr>
        <w:top w:val="none" w:sz="0" w:space="0" w:color="auto"/>
        <w:left w:val="none" w:sz="0" w:space="0" w:color="auto"/>
        <w:bottom w:val="none" w:sz="0" w:space="0" w:color="auto"/>
        <w:right w:val="none" w:sz="0" w:space="0" w:color="auto"/>
      </w:divBdr>
    </w:div>
    <w:div w:id="1904294378">
      <w:bodyDiv w:val="1"/>
      <w:marLeft w:val="0"/>
      <w:marRight w:val="0"/>
      <w:marTop w:val="0"/>
      <w:marBottom w:val="0"/>
      <w:divBdr>
        <w:top w:val="none" w:sz="0" w:space="0" w:color="auto"/>
        <w:left w:val="none" w:sz="0" w:space="0" w:color="auto"/>
        <w:bottom w:val="none" w:sz="0" w:space="0" w:color="auto"/>
        <w:right w:val="none" w:sz="0" w:space="0" w:color="auto"/>
      </w:divBdr>
    </w:div>
    <w:div w:id="1956519288">
      <w:bodyDiv w:val="1"/>
      <w:marLeft w:val="0"/>
      <w:marRight w:val="0"/>
      <w:marTop w:val="0"/>
      <w:marBottom w:val="0"/>
      <w:divBdr>
        <w:top w:val="none" w:sz="0" w:space="0" w:color="auto"/>
        <w:left w:val="none" w:sz="0" w:space="0" w:color="auto"/>
        <w:bottom w:val="none" w:sz="0" w:space="0" w:color="auto"/>
        <w:right w:val="none" w:sz="0" w:space="0" w:color="auto"/>
      </w:divBdr>
    </w:div>
    <w:div w:id="1963263323">
      <w:bodyDiv w:val="1"/>
      <w:marLeft w:val="0"/>
      <w:marRight w:val="0"/>
      <w:marTop w:val="0"/>
      <w:marBottom w:val="0"/>
      <w:divBdr>
        <w:top w:val="none" w:sz="0" w:space="0" w:color="auto"/>
        <w:left w:val="none" w:sz="0" w:space="0" w:color="auto"/>
        <w:bottom w:val="none" w:sz="0" w:space="0" w:color="auto"/>
        <w:right w:val="none" w:sz="0" w:space="0" w:color="auto"/>
      </w:divBdr>
    </w:div>
    <w:div w:id="1987658081">
      <w:bodyDiv w:val="1"/>
      <w:marLeft w:val="0"/>
      <w:marRight w:val="0"/>
      <w:marTop w:val="0"/>
      <w:marBottom w:val="0"/>
      <w:divBdr>
        <w:top w:val="none" w:sz="0" w:space="0" w:color="auto"/>
        <w:left w:val="none" w:sz="0" w:space="0" w:color="auto"/>
        <w:bottom w:val="none" w:sz="0" w:space="0" w:color="auto"/>
        <w:right w:val="none" w:sz="0" w:space="0" w:color="auto"/>
      </w:divBdr>
    </w:div>
    <w:div w:id="2052879886">
      <w:bodyDiv w:val="1"/>
      <w:marLeft w:val="0"/>
      <w:marRight w:val="0"/>
      <w:marTop w:val="0"/>
      <w:marBottom w:val="0"/>
      <w:divBdr>
        <w:top w:val="none" w:sz="0" w:space="0" w:color="auto"/>
        <w:left w:val="none" w:sz="0" w:space="0" w:color="auto"/>
        <w:bottom w:val="none" w:sz="0" w:space="0" w:color="auto"/>
        <w:right w:val="none" w:sz="0" w:space="0" w:color="auto"/>
      </w:divBdr>
    </w:div>
    <w:div w:id="2061904351">
      <w:bodyDiv w:val="1"/>
      <w:marLeft w:val="0"/>
      <w:marRight w:val="0"/>
      <w:marTop w:val="0"/>
      <w:marBottom w:val="0"/>
      <w:divBdr>
        <w:top w:val="none" w:sz="0" w:space="0" w:color="auto"/>
        <w:left w:val="none" w:sz="0" w:space="0" w:color="auto"/>
        <w:bottom w:val="none" w:sz="0" w:space="0" w:color="auto"/>
        <w:right w:val="none" w:sz="0" w:space="0" w:color="auto"/>
      </w:divBdr>
    </w:div>
    <w:div w:id="2076857365">
      <w:bodyDiv w:val="1"/>
      <w:marLeft w:val="0"/>
      <w:marRight w:val="0"/>
      <w:marTop w:val="0"/>
      <w:marBottom w:val="0"/>
      <w:divBdr>
        <w:top w:val="none" w:sz="0" w:space="0" w:color="auto"/>
        <w:left w:val="none" w:sz="0" w:space="0" w:color="auto"/>
        <w:bottom w:val="none" w:sz="0" w:space="0" w:color="auto"/>
        <w:right w:val="none" w:sz="0" w:space="0" w:color="auto"/>
      </w:divBdr>
    </w:div>
    <w:div w:id="2082217307">
      <w:bodyDiv w:val="1"/>
      <w:marLeft w:val="0"/>
      <w:marRight w:val="0"/>
      <w:marTop w:val="0"/>
      <w:marBottom w:val="0"/>
      <w:divBdr>
        <w:top w:val="none" w:sz="0" w:space="0" w:color="auto"/>
        <w:left w:val="none" w:sz="0" w:space="0" w:color="auto"/>
        <w:bottom w:val="none" w:sz="0" w:space="0" w:color="auto"/>
        <w:right w:val="none" w:sz="0" w:space="0" w:color="auto"/>
      </w:divBdr>
    </w:div>
    <w:div w:id="2133479328">
      <w:bodyDiv w:val="1"/>
      <w:marLeft w:val="0"/>
      <w:marRight w:val="0"/>
      <w:marTop w:val="0"/>
      <w:marBottom w:val="0"/>
      <w:divBdr>
        <w:top w:val="none" w:sz="0" w:space="0" w:color="auto"/>
        <w:left w:val="none" w:sz="0" w:space="0" w:color="auto"/>
        <w:bottom w:val="none" w:sz="0" w:space="0" w:color="auto"/>
        <w:right w:val="none" w:sz="0" w:space="0" w:color="auto"/>
      </w:divBdr>
    </w:div>
    <w:div w:id="2143115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www.almabetter.com/bytes/tutorials/artificial-intelligence/8-puzzle-problem-in-ai"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www.pygame.org/doc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A539C8-5DD6-4321-9E5F-7B1BE8C2D8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6</TotalTime>
  <Pages>39</Pages>
  <Words>8628</Words>
  <Characters>49183</Characters>
  <Application>Microsoft Office Word</Application>
  <DocSecurity>0</DocSecurity>
  <Lines>409</Lines>
  <Paragraphs>115</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
  <LinksUpToDate>false</LinksUpToDate>
  <CharactersWithSpaces>57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ang Van Dung</dc:creator>
  <cp:keywords/>
  <dc:description/>
  <cp:lastModifiedBy>ĐẶNG TRẦN ANH QUÂN</cp:lastModifiedBy>
  <cp:revision>300</cp:revision>
  <cp:lastPrinted>2022-04-17T06:30:00Z</cp:lastPrinted>
  <dcterms:created xsi:type="dcterms:W3CDTF">2025-05-08T14:02:00Z</dcterms:created>
  <dcterms:modified xsi:type="dcterms:W3CDTF">2025-05-13T14:47:00Z</dcterms:modified>
</cp:coreProperties>
</file>